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AD625E" w14:textId="5FE1C744" w:rsidR="007345A2" w:rsidRPr="00064E1B" w:rsidRDefault="00494E6C" w:rsidP="006F25AA">
      <w:pPr>
        <w:spacing w:after="0" w:line="240" w:lineRule="auto"/>
        <w:ind w:left="2127" w:hanging="993"/>
        <w:rPr>
          <w:rFonts w:ascii="Arial" w:eastAsia="Gulim" w:hAnsi="Arial" w:cs="Arial"/>
          <w:b/>
          <w:bCs/>
          <w:color w:val="000000" w:themeColor="text1"/>
          <w:sz w:val="21"/>
          <w:szCs w:val="21"/>
        </w:rPr>
      </w:pPr>
      <w:r w:rsidRPr="00064E1B">
        <w:rPr>
          <w:rFonts w:ascii="Arial" w:hAnsi="Arial" w:cs="Arial"/>
          <w:noProof/>
          <w:sz w:val="21"/>
          <w:szCs w:val="21"/>
          <w:lang w:val="ru-RU" w:eastAsia="ru-RU"/>
        </w:rPr>
        <w:drawing>
          <wp:anchor distT="0" distB="0" distL="114300" distR="114300" simplePos="0" relativeHeight="251658240" behindDoc="0" locked="0" layoutInCell="1" allowOverlap="1" wp14:anchorId="373873DA" wp14:editId="3184A185">
            <wp:simplePos x="0" y="0"/>
            <wp:positionH relativeFrom="page">
              <wp:posOffset>4633816</wp:posOffset>
            </wp:positionH>
            <wp:positionV relativeFrom="page">
              <wp:posOffset>831850</wp:posOffset>
            </wp:positionV>
            <wp:extent cx="720090" cy="720090"/>
            <wp:effectExtent l="0" t="0" r="3810" b="3810"/>
            <wp:wrapNone/>
            <wp:docPr id="24" name="Picture 24" descr="20B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 descr="20BB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0090" cy="7200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64E1B">
        <w:rPr>
          <w:rFonts w:ascii="Arial" w:hAnsi="Arial" w:cs="Arial"/>
          <w:b/>
          <w:sz w:val="21"/>
          <w:szCs w:val="21"/>
        </w:rPr>
        <w:t xml:space="preserve">       </w:t>
      </w:r>
      <w:r w:rsidR="00D8201F" w:rsidRPr="00064E1B">
        <w:rPr>
          <w:rFonts w:ascii="Arial" w:hAnsi="Arial" w:cs="Arial"/>
          <w:noProof/>
          <w:sz w:val="21"/>
          <w:szCs w:val="21"/>
          <w:lang w:val="ru-RU" w:eastAsia="ru-RU"/>
        </w:rPr>
        <w:drawing>
          <wp:inline distT="0" distB="0" distL="0" distR="0" wp14:anchorId="54B456B5" wp14:editId="256F3D24">
            <wp:extent cx="936625" cy="767210"/>
            <wp:effectExtent l="0" t="0" r="3175" b="0"/>
            <wp:docPr id="1" name="Picture 1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, company nam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979819" cy="8025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C7629" w:rsidRPr="00064E1B">
        <w:rPr>
          <w:rFonts w:ascii="Arial" w:hAnsi="Arial" w:cs="Arial"/>
          <w:b/>
          <w:sz w:val="21"/>
          <w:szCs w:val="21"/>
        </w:rPr>
        <w:t xml:space="preserve"> </w:t>
      </w:r>
      <w:r w:rsidR="006F25AA" w:rsidRPr="00064E1B">
        <w:rPr>
          <w:rFonts w:ascii="Arial" w:eastAsia="Arial" w:hAnsi="Arial" w:cs="Arial"/>
          <w:noProof/>
          <w:sz w:val="21"/>
          <w:szCs w:val="21"/>
          <w:lang w:eastAsia="ru-RU"/>
        </w:rPr>
        <w:t xml:space="preserve">         </w:t>
      </w:r>
      <w:r w:rsidR="006F25AA" w:rsidRPr="00064E1B">
        <w:rPr>
          <w:rFonts w:ascii="Arial" w:eastAsia="Arial" w:hAnsi="Arial" w:cs="Arial"/>
          <w:noProof/>
          <w:sz w:val="21"/>
          <w:szCs w:val="21"/>
          <w:lang w:val="ru-RU" w:eastAsia="ru-RU"/>
        </w:rPr>
        <w:drawing>
          <wp:inline distT="0" distB="0" distL="0" distR="0" wp14:anchorId="57F549DF" wp14:editId="69D0D5B0">
            <wp:extent cx="866775" cy="1043157"/>
            <wp:effectExtent l="0" t="0" r="0" b="0"/>
            <wp:docPr id="3" name="Рисунок 3" descr="C:\Users\k.shoumarova\AppData\Local\Microsoft\Windows\INetCache\Content.Word\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k.shoumarova\AppData\Local\Microsoft\Windows\INetCache\Content.Word\logo.jp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5158" cy="10532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01123E" w14:textId="3E199F03" w:rsidR="007345A2" w:rsidRPr="00064E1B" w:rsidRDefault="007345A2" w:rsidP="007345A2">
      <w:pPr>
        <w:spacing w:after="0" w:line="240" w:lineRule="auto"/>
        <w:rPr>
          <w:rFonts w:ascii="Arial" w:eastAsia="Gulim" w:hAnsi="Arial" w:cs="Arial"/>
          <w:b/>
          <w:bCs/>
          <w:color w:val="000000" w:themeColor="text1"/>
          <w:sz w:val="21"/>
          <w:szCs w:val="21"/>
        </w:rPr>
      </w:pPr>
    </w:p>
    <w:p w14:paraId="77F6055C" w14:textId="77777777" w:rsidR="005C3BDD" w:rsidRPr="00064E1B" w:rsidRDefault="005C3BDD" w:rsidP="007345A2">
      <w:pPr>
        <w:spacing w:after="0" w:line="240" w:lineRule="auto"/>
        <w:rPr>
          <w:rFonts w:ascii="Arial" w:eastAsia="Gulim" w:hAnsi="Arial" w:cs="Arial"/>
          <w:b/>
          <w:bCs/>
          <w:color w:val="000000" w:themeColor="text1"/>
          <w:sz w:val="21"/>
          <w:szCs w:val="21"/>
        </w:rPr>
      </w:pPr>
    </w:p>
    <w:p w14:paraId="587B548A" w14:textId="2D4BD6C4" w:rsidR="00E221BE" w:rsidRPr="00064E1B" w:rsidRDefault="00494E6C" w:rsidP="00E221BE">
      <w:pPr>
        <w:pStyle w:val="Default"/>
        <w:snapToGrid w:val="0"/>
        <w:jc w:val="center"/>
        <w:outlineLvl w:val="0"/>
        <w:rPr>
          <w:rFonts w:eastAsia="Gulim"/>
          <w:b/>
          <w:bCs/>
          <w:color w:val="000000" w:themeColor="text1"/>
          <w:sz w:val="21"/>
          <w:szCs w:val="21"/>
        </w:rPr>
      </w:pPr>
      <w:r w:rsidRPr="00064E1B">
        <w:rPr>
          <w:rFonts w:eastAsia="Gulim"/>
          <w:b/>
          <w:bCs/>
          <w:color w:val="000000" w:themeColor="text1"/>
          <w:sz w:val="21"/>
          <w:szCs w:val="21"/>
        </w:rPr>
        <w:t xml:space="preserve"> </w:t>
      </w:r>
      <w:r w:rsidR="00E61D2C" w:rsidRPr="00064E1B">
        <w:rPr>
          <w:rFonts w:eastAsia="Gulim"/>
          <w:b/>
          <w:bCs/>
          <w:color w:val="000000" w:themeColor="text1"/>
          <w:sz w:val="21"/>
          <w:szCs w:val="21"/>
        </w:rPr>
        <w:t xml:space="preserve">Uzbekistan: </w:t>
      </w:r>
      <w:r w:rsidR="00100FD4" w:rsidRPr="00064E1B">
        <w:rPr>
          <w:rFonts w:eastAsia="Gulim"/>
          <w:b/>
          <w:bCs/>
          <w:color w:val="000000" w:themeColor="text1"/>
          <w:sz w:val="21"/>
          <w:szCs w:val="21"/>
        </w:rPr>
        <w:t>Virtual Training</w:t>
      </w:r>
      <w:r w:rsidR="004C7629" w:rsidRPr="00064E1B">
        <w:rPr>
          <w:rFonts w:eastAsia="Gulim"/>
          <w:b/>
          <w:bCs/>
          <w:color w:val="000000" w:themeColor="text1"/>
          <w:sz w:val="21"/>
          <w:szCs w:val="21"/>
        </w:rPr>
        <w:t xml:space="preserve"> on </w:t>
      </w:r>
      <w:r w:rsidR="00B4688F" w:rsidRPr="00064E1B">
        <w:rPr>
          <w:rFonts w:eastAsia="Gulim"/>
          <w:b/>
          <w:bCs/>
          <w:color w:val="000000" w:themeColor="text1"/>
          <w:sz w:val="21"/>
          <w:szCs w:val="21"/>
        </w:rPr>
        <w:t>Plant Quarantine Legislation</w:t>
      </w:r>
      <w:r w:rsidR="004B3DF1" w:rsidRPr="00064E1B">
        <w:rPr>
          <w:rFonts w:eastAsia="Gulim"/>
          <w:b/>
          <w:bCs/>
          <w:color w:val="000000" w:themeColor="text1"/>
          <w:sz w:val="21"/>
          <w:szCs w:val="21"/>
        </w:rPr>
        <w:t>,</w:t>
      </w:r>
      <w:r w:rsidR="00E61D2C" w:rsidRPr="00064E1B">
        <w:rPr>
          <w:rFonts w:eastAsia="Gulim"/>
          <w:b/>
          <w:bCs/>
          <w:color w:val="000000" w:themeColor="text1"/>
          <w:sz w:val="21"/>
          <w:szCs w:val="21"/>
        </w:rPr>
        <w:t xml:space="preserve"> </w:t>
      </w:r>
    </w:p>
    <w:p w14:paraId="1201124C" w14:textId="417C4BF9" w:rsidR="00767BDF" w:rsidRPr="00064E1B" w:rsidRDefault="00767BDF" w:rsidP="00E221BE">
      <w:pPr>
        <w:pStyle w:val="Default"/>
        <w:snapToGrid w:val="0"/>
        <w:jc w:val="center"/>
        <w:outlineLvl w:val="0"/>
        <w:rPr>
          <w:rFonts w:eastAsia="Gulim"/>
          <w:b/>
          <w:bCs/>
          <w:color w:val="000000" w:themeColor="text1"/>
          <w:sz w:val="21"/>
          <w:szCs w:val="21"/>
        </w:rPr>
      </w:pPr>
      <w:r w:rsidRPr="00064E1B">
        <w:rPr>
          <w:rFonts w:eastAsia="Gulim"/>
          <w:b/>
          <w:bCs/>
          <w:color w:val="000000" w:themeColor="text1"/>
          <w:sz w:val="21"/>
          <w:szCs w:val="21"/>
        </w:rPr>
        <w:t>Phytosanitary Risk Management and Plant Clinics</w:t>
      </w:r>
      <w:r w:rsidR="00DE0D06" w:rsidRPr="00064E1B">
        <w:rPr>
          <w:rStyle w:val="FootnoteReference"/>
          <w:rFonts w:eastAsia="Gulim"/>
          <w:b/>
          <w:bCs/>
          <w:color w:val="000000" w:themeColor="text1"/>
          <w:sz w:val="21"/>
          <w:szCs w:val="21"/>
        </w:rPr>
        <w:footnoteReference w:id="1"/>
      </w:r>
    </w:p>
    <w:p w14:paraId="6050E753" w14:textId="1224FE16" w:rsidR="005E1CE6" w:rsidRPr="00064E1B" w:rsidRDefault="00EA43B7" w:rsidP="00494E6C">
      <w:pPr>
        <w:pStyle w:val="Default"/>
        <w:snapToGrid w:val="0"/>
        <w:jc w:val="center"/>
        <w:outlineLvl w:val="0"/>
        <w:rPr>
          <w:rFonts w:eastAsia="Gulim"/>
          <w:color w:val="000000" w:themeColor="text1"/>
          <w:sz w:val="21"/>
          <w:szCs w:val="21"/>
          <w:lang w:val="en-PH"/>
        </w:rPr>
      </w:pPr>
      <w:r w:rsidRPr="00064E1B">
        <w:rPr>
          <w:rFonts w:eastAsia="Gulim"/>
          <w:color w:val="000000" w:themeColor="text1"/>
          <w:sz w:val="21"/>
          <w:szCs w:val="21"/>
        </w:rPr>
        <w:t>February – March 2021</w:t>
      </w:r>
      <w:r w:rsidR="00767BDF" w:rsidRPr="00064E1B">
        <w:rPr>
          <w:rFonts w:eastAsia="Gulim"/>
          <w:color w:val="000000" w:themeColor="text1"/>
          <w:sz w:val="21"/>
          <w:szCs w:val="21"/>
        </w:rPr>
        <w:t>, Zoom</w:t>
      </w:r>
    </w:p>
    <w:p w14:paraId="16A67D51" w14:textId="77777777" w:rsidR="00EA43B7" w:rsidRPr="00064E1B" w:rsidRDefault="00EA43B7" w:rsidP="005E1CE6">
      <w:pPr>
        <w:spacing w:after="0" w:line="240" w:lineRule="auto"/>
        <w:rPr>
          <w:rFonts w:ascii="Arial" w:hAnsi="Arial" w:cs="Arial"/>
          <w:b/>
          <w:sz w:val="21"/>
          <w:szCs w:val="21"/>
        </w:rPr>
      </w:pPr>
    </w:p>
    <w:p w14:paraId="626153F6" w14:textId="3E650C7B" w:rsidR="00396F0F" w:rsidRPr="00064E1B" w:rsidRDefault="00396F0F" w:rsidP="00036507">
      <w:pPr>
        <w:spacing w:after="0" w:line="240" w:lineRule="auto"/>
        <w:jc w:val="center"/>
        <w:rPr>
          <w:rFonts w:ascii="Arial" w:hAnsi="Arial" w:cs="Arial"/>
          <w:b/>
          <w:sz w:val="21"/>
          <w:szCs w:val="21"/>
        </w:rPr>
      </w:pPr>
      <w:r w:rsidRPr="00064E1B">
        <w:rPr>
          <w:rFonts w:ascii="Arial" w:hAnsi="Arial" w:cs="Arial"/>
          <w:b/>
          <w:sz w:val="21"/>
          <w:szCs w:val="21"/>
        </w:rPr>
        <w:t>LIST OF PARTICIPANTS</w:t>
      </w:r>
    </w:p>
    <w:p w14:paraId="2F1DB902" w14:textId="6AE1E18B" w:rsidR="00A61B1D" w:rsidRPr="00064E1B" w:rsidRDefault="00A61B1D" w:rsidP="00494E6C">
      <w:pPr>
        <w:pStyle w:val="-11"/>
        <w:shd w:val="clear" w:color="auto" w:fill="FFFFFF"/>
        <w:spacing w:after="0" w:line="240" w:lineRule="auto"/>
        <w:ind w:left="0"/>
        <w:rPr>
          <w:rFonts w:ascii="Arial" w:hAnsi="Arial" w:cs="Arial"/>
          <w:color w:val="212121"/>
          <w:sz w:val="21"/>
          <w:szCs w:val="21"/>
        </w:rPr>
      </w:pPr>
    </w:p>
    <w:p w14:paraId="769686FB" w14:textId="77777777" w:rsidR="00A05319" w:rsidRPr="00064E1B" w:rsidRDefault="00A05319" w:rsidP="00494E6C">
      <w:pPr>
        <w:pStyle w:val="-11"/>
        <w:shd w:val="clear" w:color="auto" w:fill="FFFFFF"/>
        <w:spacing w:after="0" w:line="240" w:lineRule="auto"/>
        <w:ind w:left="0"/>
        <w:rPr>
          <w:rFonts w:ascii="Arial" w:hAnsi="Arial" w:cs="Arial"/>
          <w:color w:val="212121"/>
          <w:sz w:val="21"/>
          <w:szCs w:val="21"/>
        </w:rPr>
      </w:pPr>
    </w:p>
    <w:p w14:paraId="49DB7639" w14:textId="62CF8342" w:rsidR="008111C0" w:rsidRPr="00064E1B" w:rsidRDefault="008111C0" w:rsidP="008111C0">
      <w:pPr>
        <w:pStyle w:val="-11"/>
        <w:shd w:val="clear" w:color="auto" w:fill="FFFFFF"/>
        <w:spacing w:after="0" w:line="240" w:lineRule="auto"/>
        <w:ind w:left="0"/>
        <w:rPr>
          <w:rFonts w:ascii="Arial" w:hAnsi="Arial" w:cs="Arial"/>
          <w:b/>
          <w:color w:val="212121"/>
          <w:sz w:val="21"/>
          <w:szCs w:val="21"/>
        </w:rPr>
      </w:pPr>
      <w:r w:rsidRPr="00064E1B">
        <w:rPr>
          <w:rFonts w:ascii="Arial" w:hAnsi="Arial" w:cs="Arial"/>
          <w:b/>
          <w:color w:val="212121"/>
          <w:sz w:val="21"/>
          <w:szCs w:val="21"/>
        </w:rPr>
        <w:t xml:space="preserve">Seminar 1: Import Requirements based on Pest Risk Analysis </w:t>
      </w:r>
    </w:p>
    <w:p w14:paraId="29E820A8" w14:textId="5943FA89" w:rsidR="008111C0" w:rsidRPr="00064E1B" w:rsidRDefault="008111C0" w:rsidP="008111C0">
      <w:pPr>
        <w:pStyle w:val="-11"/>
        <w:shd w:val="clear" w:color="auto" w:fill="FFFFFF"/>
        <w:spacing w:after="0" w:line="240" w:lineRule="auto"/>
        <w:ind w:left="0"/>
        <w:rPr>
          <w:rFonts w:ascii="Arial" w:hAnsi="Arial" w:cs="Arial"/>
          <w:b/>
          <w:color w:val="212121"/>
          <w:sz w:val="21"/>
          <w:szCs w:val="21"/>
        </w:rPr>
      </w:pPr>
      <w:r w:rsidRPr="00064E1B">
        <w:rPr>
          <w:rFonts w:ascii="Arial" w:hAnsi="Arial" w:cs="Arial"/>
          <w:b/>
          <w:color w:val="212121"/>
          <w:sz w:val="21"/>
          <w:szCs w:val="21"/>
        </w:rPr>
        <w:t>23 February and 3, 10 March 2021</w:t>
      </w:r>
    </w:p>
    <w:p w14:paraId="49399AE2" w14:textId="77777777" w:rsidR="008111C0" w:rsidRPr="00064E1B" w:rsidRDefault="008111C0" w:rsidP="008111C0">
      <w:pPr>
        <w:pStyle w:val="-11"/>
        <w:shd w:val="clear" w:color="auto" w:fill="FFFFFF"/>
        <w:spacing w:after="0" w:line="240" w:lineRule="auto"/>
        <w:ind w:left="0"/>
        <w:rPr>
          <w:rFonts w:ascii="Arial" w:hAnsi="Arial" w:cs="Arial"/>
          <w:color w:val="212121"/>
          <w:sz w:val="21"/>
          <w:szCs w:val="21"/>
        </w:rPr>
      </w:pPr>
    </w:p>
    <w:p w14:paraId="41F7B661" w14:textId="77777777" w:rsidR="008111C0" w:rsidRPr="00064E1B" w:rsidRDefault="008111C0" w:rsidP="008111C0">
      <w:pPr>
        <w:pStyle w:val="-11"/>
        <w:spacing w:after="0" w:line="240" w:lineRule="auto"/>
        <w:ind w:left="0"/>
        <w:rPr>
          <w:rFonts w:ascii="Arial" w:hAnsi="Arial" w:cs="Arial"/>
          <w:b/>
          <w:sz w:val="21"/>
          <w:szCs w:val="21"/>
        </w:rPr>
      </w:pPr>
      <w:r w:rsidRPr="00064E1B">
        <w:rPr>
          <w:rFonts w:ascii="Arial" w:hAnsi="Arial" w:cs="Arial"/>
          <w:b/>
          <w:bCs/>
          <w:sz w:val="21"/>
          <w:szCs w:val="21"/>
        </w:rPr>
        <w:t>State Plant Quarantine Inspection of Uzbekistan</w:t>
      </w:r>
    </w:p>
    <w:p w14:paraId="0C3846FB" w14:textId="2C73ACB6" w:rsidR="00532B82" w:rsidRPr="00532B82" w:rsidRDefault="00532B82" w:rsidP="00532B82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rPr>
          <w:rFonts w:ascii="Arial" w:eastAsia="Arial" w:hAnsi="Arial" w:cs="Arial"/>
          <w:sz w:val="21"/>
          <w:szCs w:val="21"/>
        </w:rPr>
      </w:pPr>
      <w:r w:rsidRPr="00532B82">
        <w:rPr>
          <w:rFonts w:ascii="Arial" w:eastAsia="Arial" w:hAnsi="Arial" w:cs="Arial"/>
          <w:sz w:val="21"/>
          <w:szCs w:val="21"/>
        </w:rPr>
        <w:t>Sultanmahmud Sultanov, Head, Department of International Relations, State Plant Quarantine Inspection under the Cabinet of Ministers of Uzbekistan</w:t>
      </w:r>
    </w:p>
    <w:p w14:paraId="571C7EC1" w14:textId="7758466C" w:rsidR="008111C0" w:rsidRPr="00064E1B" w:rsidRDefault="008111C0" w:rsidP="008111C0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hAnsi="Arial" w:cs="Arial"/>
          <w:sz w:val="21"/>
          <w:szCs w:val="21"/>
        </w:rPr>
        <w:t>Ms. Dilafruz Arifkhanova, Head of PRA Department</w:t>
      </w:r>
    </w:p>
    <w:p w14:paraId="7B3791F1" w14:textId="77777777" w:rsidR="008111C0" w:rsidRPr="00064E1B" w:rsidRDefault="008111C0" w:rsidP="008111C0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 xml:space="preserve">Ms. Alla Kinikeeva, Specialist, PRA Department </w:t>
      </w:r>
    </w:p>
    <w:p w14:paraId="1DE6D6F8" w14:textId="77777777" w:rsidR="008111C0" w:rsidRPr="00064E1B" w:rsidRDefault="008111C0" w:rsidP="008111C0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 xml:space="preserve">Ms. Fazilat Abdulleva, Specialist, PRA Department </w:t>
      </w:r>
    </w:p>
    <w:p w14:paraId="3BD1AADB" w14:textId="77777777" w:rsidR="008111C0" w:rsidRPr="00064E1B" w:rsidRDefault="008111C0" w:rsidP="008111C0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 xml:space="preserve">Ms. Tamila Azimova Specialist, PRA Department </w:t>
      </w:r>
    </w:p>
    <w:p w14:paraId="75946753" w14:textId="77777777" w:rsidR="008111C0" w:rsidRPr="00064E1B" w:rsidRDefault="008111C0" w:rsidP="008111C0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 xml:space="preserve">Mr. Kudrat Abidov, Specialist, Internal and External Plant Quarantine Department </w:t>
      </w:r>
    </w:p>
    <w:p w14:paraId="594CDE33" w14:textId="77777777" w:rsidR="008111C0" w:rsidRPr="00064E1B" w:rsidRDefault="008111C0" w:rsidP="008111C0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 xml:space="preserve">Mr. Timur Sadikov, Specialist, Internal and External Plant Quarantine Department </w:t>
      </w:r>
    </w:p>
    <w:p w14:paraId="74F53EE3" w14:textId="20EB2D06" w:rsidR="008111C0" w:rsidRPr="00064E1B" w:rsidRDefault="008111C0" w:rsidP="00BC2423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right="-154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. Shukhrat Kuchkorov, Specialist, Internal and External Plant Quarantine</w:t>
      </w:r>
      <w:r w:rsidR="00BC2423" w:rsidRPr="00064E1B">
        <w:rPr>
          <w:rFonts w:ascii="Arial" w:eastAsia="Arial" w:hAnsi="Arial" w:cs="Arial"/>
          <w:sz w:val="21"/>
          <w:szCs w:val="21"/>
        </w:rPr>
        <w:t xml:space="preserve"> </w:t>
      </w:r>
      <w:r w:rsidRPr="00064E1B">
        <w:rPr>
          <w:rFonts w:ascii="Arial" w:eastAsia="Arial" w:hAnsi="Arial" w:cs="Arial"/>
          <w:sz w:val="21"/>
          <w:szCs w:val="21"/>
        </w:rPr>
        <w:t xml:space="preserve">Department </w:t>
      </w:r>
    </w:p>
    <w:p w14:paraId="7F7A8E09" w14:textId="77777777" w:rsidR="008111C0" w:rsidRPr="00064E1B" w:rsidRDefault="008111C0" w:rsidP="008111C0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. Zarif Pulatov, Specialist, Internal and External Plant Quarantine Department</w:t>
      </w:r>
    </w:p>
    <w:p w14:paraId="1BA7EDFA" w14:textId="77777777" w:rsidR="008111C0" w:rsidRPr="00064E1B" w:rsidRDefault="008111C0" w:rsidP="008111C0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 xml:space="preserve">Mr. Anvar Azimov, Specialist, Internal and External Plant Quarantine Department </w:t>
      </w:r>
    </w:p>
    <w:p w14:paraId="1461494B" w14:textId="10B3FB04" w:rsidR="008111C0" w:rsidRPr="00064E1B" w:rsidRDefault="008111C0" w:rsidP="008111C0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. Akbar Bakiev, Specialist, Internal and External Plant Quarantine Department</w:t>
      </w:r>
    </w:p>
    <w:p w14:paraId="16016E54" w14:textId="77777777" w:rsidR="00F01989" w:rsidRPr="00064E1B" w:rsidRDefault="00F01989" w:rsidP="00BC2423">
      <w:pPr>
        <w:pStyle w:val="-11"/>
        <w:shd w:val="clear" w:color="auto" w:fill="FFFFFF"/>
        <w:spacing w:after="0" w:line="240" w:lineRule="auto"/>
        <w:ind w:left="0"/>
        <w:rPr>
          <w:rFonts w:ascii="Arial" w:eastAsia="Arial" w:hAnsi="Arial" w:cs="Arial"/>
          <w:sz w:val="21"/>
          <w:szCs w:val="21"/>
        </w:rPr>
      </w:pPr>
    </w:p>
    <w:p w14:paraId="390EFB75" w14:textId="025D751C" w:rsidR="00F01989" w:rsidRPr="00064E1B" w:rsidRDefault="00AC6B37" w:rsidP="00F01989">
      <w:pPr>
        <w:pStyle w:val="-11"/>
        <w:spacing w:after="0" w:line="240" w:lineRule="auto"/>
        <w:ind w:left="0"/>
        <w:rPr>
          <w:rFonts w:ascii="Arial" w:hAnsi="Arial" w:cs="Arial"/>
          <w:b/>
          <w:bCs/>
          <w:sz w:val="21"/>
          <w:szCs w:val="21"/>
        </w:rPr>
      </w:pPr>
      <w:r w:rsidRPr="00064E1B">
        <w:rPr>
          <w:rFonts w:ascii="Arial" w:hAnsi="Arial" w:cs="Arial"/>
          <w:b/>
          <w:bCs/>
          <w:sz w:val="21"/>
          <w:szCs w:val="21"/>
        </w:rPr>
        <w:t>Bukhara Regional Inspectorate</w:t>
      </w:r>
    </w:p>
    <w:p w14:paraId="71990A39" w14:textId="2C53300B" w:rsidR="00AC63CA" w:rsidRPr="00064E1B" w:rsidRDefault="003706B4" w:rsidP="00AC63CA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AC63CA" w:rsidRPr="00064E1B">
        <w:rPr>
          <w:rFonts w:ascii="Arial" w:hAnsi="Arial" w:cs="Arial"/>
          <w:sz w:val="21"/>
          <w:szCs w:val="21"/>
        </w:rPr>
        <w:t>Mukhtorov Otabek Sayfullaevich</w:t>
      </w:r>
      <w:r w:rsidR="00EF2ED0" w:rsidRPr="00064E1B">
        <w:rPr>
          <w:rFonts w:ascii="Arial" w:hAnsi="Arial" w:cs="Arial"/>
          <w:sz w:val="21"/>
          <w:szCs w:val="21"/>
        </w:rPr>
        <w:t>, Inspector</w:t>
      </w:r>
    </w:p>
    <w:p w14:paraId="0E4EE77A" w14:textId="4A5AC179" w:rsidR="00AC63CA" w:rsidRPr="00064E1B" w:rsidRDefault="003706B4" w:rsidP="00AC63CA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AC63CA" w:rsidRPr="00064E1B">
        <w:rPr>
          <w:rFonts w:ascii="Arial" w:hAnsi="Arial" w:cs="Arial"/>
          <w:sz w:val="21"/>
          <w:szCs w:val="21"/>
        </w:rPr>
        <w:t>Azizov Feyzul Mamatovich</w:t>
      </w:r>
      <w:r w:rsidR="00EF2ED0" w:rsidRPr="00064E1B">
        <w:rPr>
          <w:rFonts w:ascii="Arial" w:hAnsi="Arial" w:cs="Arial"/>
          <w:sz w:val="21"/>
          <w:szCs w:val="21"/>
        </w:rPr>
        <w:t>, Inspector</w:t>
      </w:r>
    </w:p>
    <w:p w14:paraId="7B8E0EB1" w14:textId="16BD2071" w:rsidR="00AC63CA" w:rsidRPr="00064E1B" w:rsidRDefault="003706B4" w:rsidP="00AC63CA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AC63CA" w:rsidRPr="00064E1B">
        <w:rPr>
          <w:rFonts w:ascii="Arial" w:hAnsi="Arial" w:cs="Arial"/>
          <w:sz w:val="21"/>
          <w:szCs w:val="21"/>
        </w:rPr>
        <w:t xml:space="preserve">Sodiqov Khurshid Atoevich, </w:t>
      </w:r>
      <w:r w:rsidR="00AC63CA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>Agronomist</w:t>
      </w:r>
    </w:p>
    <w:p w14:paraId="032B5B57" w14:textId="70924E96" w:rsidR="00AC63CA" w:rsidRPr="00064E1B" w:rsidRDefault="003706B4" w:rsidP="00AC63CA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AC63CA" w:rsidRPr="00064E1B">
        <w:rPr>
          <w:rFonts w:ascii="Arial" w:hAnsi="Arial" w:cs="Arial"/>
          <w:sz w:val="21"/>
          <w:szCs w:val="21"/>
        </w:rPr>
        <w:t xml:space="preserve">Nosirov Bexruz Baxodurovich, </w:t>
      </w:r>
      <w:r w:rsidR="00AC63CA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>IT specialist</w:t>
      </w:r>
    </w:p>
    <w:p w14:paraId="139DDA08" w14:textId="37DDD1E5" w:rsidR="00AC63CA" w:rsidRPr="00064E1B" w:rsidRDefault="003706B4" w:rsidP="00AC63CA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AC63CA" w:rsidRPr="00064E1B">
        <w:rPr>
          <w:rFonts w:ascii="Arial" w:hAnsi="Arial" w:cs="Arial"/>
          <w:sz w:val="21"/>
          <w:szCs w:val="21"/>
        </w:rPr>
        <w:t xml:space="preserve">Jonieva Kamola Karim, </w:t>
      </w:r>
      <w:r w:rsidR="00AC63CA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>HR specialist</w:t>
      </w:r>
    </w:p>
    <w:p w14:paraId="02864426" w14:textId="53CA0C57" w:rsidR="00AC63CA" w:rsidRPr="00064E1B" w:rsidRDefault="003706B4" w:rsidP="00AC63CA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AC63CA" w:rsidRPr="00064E1B">
        <w:rPr>
          <w:rFonts w:ascii="Arial" w:hAnsi="Arial" w:cs="Arial"/>
          <w:sz w:val="21"/>
          <w:szCs w:val="21"/>
        </w:rPr>
        <w:t xml:space="preserve">Yodgorova Nilufar Ramazonovna, </w:t>
      </w:r>
      <w:r w:rsidR="00AC63CA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>Border point inspector</w:t>
      </w:r>
    </w:p>
    <w:p w14:paraId="615DE000" w14:textId="094850C2" w:rsidR="00AC63CA" w:rsidRPr="00064E1B" w:rsidRDefault="003706B4" w:rsidP="00AC63CA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AC63CA" w:rsidRPr="00064E1B">
        <w:rPr>
          <w:rFonts w:ascii="Arial" w:hAnsi="Arial" w:cs="Arial"/>
          <w:sz w:val="21"/>
          <w:szCs w:val="21"/>
        </w:rPr>
        <w:t>Sharipova Gulrux Ilkhomovna,</w:t>
      </w:r>
      <w:r w:rsidR="00AC63CA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 xml:space="preserve"> Treasurer</w:t>
      </w:r>
    </w:p>
    <w:p w14:paraId="44D1F925" w14:textId="364ECC36" w:rsidR="00AC63CA" w:rsidRPr="00064E1B" w:rsidRDefault="003706B4" w:rsidP="00AC63CA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AC63CA" w:rsidRPr="00064E1B">
        <w:rPr>
          <w:rFonts w:ascii="Arial" w:hAnsi="Arial" w:cs="Arial"/>
          <w:sz w:val="21"/>
          <w:szCs w:val="21"/>
        </w:rPr>
        <w:t xml:space="preserve">Tursunov Abdullo Akramovich, </w:t>
      </w:r>
      <w:r w:rsidR="00AC63CA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>Agronomist</w:t>
      </w:r>
    </w:p>
    <w:p w14:paraId="08FB278C" w14:textId="07FD1421" w:rsidR="00AC63CA" w:rsidRPr="00064E1B" w:rsidRDefault="003706B4" w:rsidP="00AC63CA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AC63CA" w:rsidRPr="00064E1B">
        <w:rPr>
          <w:rFonts w:ascii="Arial" w:hAnsi="Arial" w:cs="Arial"/>
          <w:sz w:val="21"/>
          <w:szCs w:val="21"/>
        </w:rPr>
        <w:t xml:space="preserve">Isaev Faxriddin Sadullaevich, </w:t>
      </w:r>
      <w:r w:rsidR="00AC63CA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>Border point inspector</w:t>
      </w:r>
    </w:p>
    <w:p w14:paraId="275AF3E4" w14:textId="12F9E7AB" w:rsidR="00AC63CA" w:rsidRPr="00064E1B" w:rsidRDefault="003706B4" w:rsidP="00AC63CA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AC63CA" w:rsidRPr="00064E1B">
        <w:rPr>
          <w:rFonts w:ascii="Arial" w:hAnsi="Arial" w:cs="Arial"/>
          <w:sz w:val="21"/>
          <w:szCs w:val="21"/>
        </w:rPr>
        <w:t xml:space="preserve">Rakhmatov Oybek Qahramonovich, </w:t>
      </w:r>
      <w:r w:rsidR="00AC63CA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>Border point inspector</w:t>
      </w:r>
    </w:p>
    <w:p w14:paraId="5C8953BD" w14:textId="18394F02" w:rsidR="00AC63CA" w:rsidRPr="00064E1B" w:rsidRDefault="003706B4" w:rsidP="00AC63CA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AC63CA" w:rsidRPr="00064E1B">
        <w:rPr>
          <w:rFonts w:ascii="Arial" w:hAnsi="Arial" w:cs="Arial"/>
          <w:sz w:val="21"/>
          <w:szCs w:val="21"/>
        </w:rPr>
        <w:t xml:space="preserve">Avezov Jamoliddin Muhiddinovich, </w:t>
      </w:r>
      <w:r w:rsidR="00AC63CA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>Agronomist</w:t>
      </w:r>
    </w:p>
    <w:p w14:paraId="5EDB687E" w14:textId="6998C8EE" w:rsidR="00AC63CA" w:rsidRPr="00064E1B" w:rsidRDefault="003706B4" w:rsidP="00AC63CA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AC63CA" w:rsidRPr="00064E1B">
        <w:rPr>
          <w:rFonts w:ascii="Arial" w:hAnsi="Arial" w:cs="Arial"/>
          <w:sz w:val="21"/>
          <w:szCs w:val="21"/>
        </w:rPr>
        <w:t>Hamroev Istam Sayfilloevich</w:t>
      </w:r>
      <w:r w:rsidR="00AC63CA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>, Agronomist</w:t>
      </w:r>
    </w:p>
    <w:p w14:paraId="66AB4080" w14:textId="25613E0F" w:rsidR="00AC63CA" w:rsidRPr="00064E1B" w:rsidRDefault="003706B4" w:rsidP="00AC63CA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AC63CA" w:rsidRPr="00064E1B">
        <w:rPr>
          <w:rFonts w:ascii="Arial" w:hAnsi="Arial" w:cs="Arial"/>
          <w:sz w:val="21"/>
          <w:szCs w:val="21"/>
        </w:rPr>
        <w:t xml:space="preserve">Shabanov Shokir Toshkentovich, </w:t>
      </w:r>
      <w:r w:rsidR="00AC63CA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>Border point inspector</w:t>
      </w:r>
    </w:p>
    <w:p w14:paraId="5387517E" w14:textId="1E9698FF" w:rsidR="001215A0" w:rsidRPr="00064E1B" w:rsidRDefault="003706B4" w:rsidP="00AC63CA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1215A0" w:rsidRPr="00064E1B">
        <w:rPr>
          <w:rFonts w:ascii="Arial" w:hAnsi="Arial" w:cs="Arial"/>
          <w:sz w:val="21"/>
          <w:szCs w:val="21"/>
        </w:rPr>
        <w:t>Kulliev Shukrullo Abdullaevich</w:t>
      </w:r>
      <w:r w:rsidR="001215A0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>, Border point inspector</w:t>
      </w:r>
    </w:p>
    <w:p w14:paraId="4516C3B5" w14:textId="1278366C" w:rsidR="001215A0" w:rsidRPr="00064E1B" w:rsidRDefault="003706B4" w:rsidP="00AC63CA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1215A0" w:rsidRPr="00064E1B">
        <w:rPr>
          <w:rFonts w:ascii="Arial" w:hAnsi="Arial" w:cs="Arial"/>
          <w:sz w:val="21"/>
          <w:szCs w:val="21"/>
        </w:rPr>
        <w:t xml:space="preserve">Ruziev Akhmedjon Mahmudjonovich, </w:t>
      </w:r>
      <w:r w:rsidR="001215A0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>Agronomist</w:t>
      </w:r>
    </w:p>
    <w:p w14:paraId="05CBC6AD" w14:textId="28CC8129" w:rsidR="00AC63CA" w:rsidRPr="00064E1B" w:rsidRDefault="003706B4" w:rsidP="00AC63CA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1215A0" w:rsidRPr="00064E1B">
        <w:rPr>
          <w:rFonts w:ascii="Arial" w:hAnsi="Arial" w:cs="Arial"/>
          <w:sz w:val="21"/>
          <w:szCs w:val="21"/>
        </w:rPr>
        <w:t>Boltaev Faxriddin Hamidovich,</w:t>
      </w:r>
      <w:r w:rsidR="001215A0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 xml:space="preserve"> Agronomist</w:t>
      </w:r>
    </w:p>
    <w:p w14:paraId="101EF879" w14:textId="4883D703" w:rsidR="001215A0" w:rsidRPr="00064E1B" w:rsidRDefault="003706B4" w:rsidP="00AC63CA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1215A0" w:rsidRPr="00064E1B">
        <w:rPr>
          <w:rFonts w:ascii="Arial" w:hAnsi="Arial" w:cs="Arial"/>
          <w:sz w:val="21"/>
          <w:szCs w:val="21"/>
        </w:rPr>
        <w:t>Olokulov Khurshid Boltaevich,</w:t>
      </w:r>
      <w:r w:rsidR="001215A0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 xml:space="preserve"> Agronomist</w:t>
      </w:r>
    </w:p>
    <w:p w14:paraId="126EDBBF" w14:textId="04DC751F" w:rsidR="001215A0" w:rsidRPr="00064E1B" w:rsidRDefault="003706B4" w:rsidP="00AC63CA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1215A0" w:rsidRPr="00064E1B">
        <w:rPr>
          <w:rFonts w:ascii="Arial" w:hAnsi="Arial" w:cs="Arial"/>
          <w:sz w:val="21"/>
          <w:szCs w:val="21"/>
        </w:rPr>
        <w:t>Arashov Jahongir Yuldashovich</w:t>
      </w:r>
      <w:r w:rsidR="001215A0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>, Agronomist</w:t>
      </w:r>
    </w:p>
    <w:p w14:paraId="550865F2" w14:textId="1885D060" w:rsidR="001215A0" w:rsidRPr="00064E1B" w:rsidRDefault="003706B4" w:rsidP="00AC63CA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1215A0" w:rsidRPr="00064E1B">
        <w:rPr>
          <w:rFonts w:ascii="Arial" w:hAnsi="Arial" w:cs="Arial"/>
          <w:sz w:val="21"/>
          <w:szCs w:val="21"/>
        </w:rPr>
        <w:t>Yadgarov Askar Akmalovich,</w:t>
      </w:r>
      <w:r w:rsidR="001215A0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 xml:space="preserve"> Agronomist</w:t>
      </w:r>
    </w:p>
    <w:p w14:paraId="53243A1B" w14:textId="6097A97F" w:rsidR="001215A0" w:rsidRPr="00064E1B" w:rsidRDefault="003706B4" w:rsidP="00AC63CA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1215A0" w:rsidRPr="00064E1B">
        <w:rPr>
          <w:rFonts w:ascii="Arial" w:hAnsi="Arial" w:cs="Arial"/>
          <w:sz w:val="21"/>
          <w:szCs w:val="21"/>
        </w:rPr>
        <w:t>Ochilov Utkir Nasimovich,</w:t>
      </w:r>
      <w:r w:rsidR="001215A0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 xml:space="preserve"> Agronomist</w:t>
      </w:r>
    </w:p>
    <w:p w14:paraId="01C72677" w14:textId="354E56F0" w:rsidR="001215A0" w:rsidRPr="00064E1B" w:rsidRDefault="003706B4" w:rsidP="00AC63CA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1215A0" w:rsidRPr="00064E1B">
        <w:rPr>
          <w:rFonts w:ascii="Arial" w:hAnsi="Arial" w:cs="Arial"/>
          <w:sz w:val="21"/>
          <w:szCs w:val="21"/>
        </w:rPr>
        <w:t xml:space="preserve">Tursunov Abdullo Akramovich, </w:t>
      </w:r>
      <w:r w:rsidR="001215A0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>Agronomist</w:t>
      </w:r>
    </w:p>
    <w:p w14:paraId="1278C351" w14:textId="1969FAF3" w:rsidR="001215A0" w:rsidRPr="00064E1B" w:rsidRDefault="003706B4" w:rsidP="00AC63CA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1215A0" w:rsidRPr="00064E1B">
        <w:rPr>
          <w:rFonts w:ascii="Arial" w:hAnsi="Arial" w:cs="Arial"/>
          <w:sz w:val="21"/>
          <w:szCs w:val="21"/>
        </w:rPr>
        <w:t>Nafasov Oybek Aminovich,</w:t>
      </w:r>
      <w:r w:rsidR="001215A0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 xml:space="preserve"> Agronomist</w:t>
      </w:r>
    </w:p>
    <w:p w14:paraId="68A8ECA2" w14:textId="11CCF3E1" w:rsidR="001215A0" w:rsidRPr="00064E1B" w:rsidRDefault="003706B4" w:rsidP="00AC63CA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lastRenderedPageBreak/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1215A0" w:rsidRPr="00064E1B">
        <w:rPr>
          <w:rFonts w:ascii="Arial" w:hAnsi="Arial" w:cs="Arial"/>
          <w:sz w:val="21"/>
          <w:szCs w:val="21"/>
        </w:rPr>
        <w:t>Yangiev Ruslan Ubaydullaevich,</w:t>
      </w:r>
      <w:r w:rsidR="001215A0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 xml:space="preserve"> Agronomist</w:t>
      </w:r>
    </w:p>
    <w:p w14:paraId="7C58471E" w14:textId="16012006" w:rsidR="001215A0" w:rsidRPr="00064E1B" w:rsidRDefault="00F321DD" w:rsidP="00BC2423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1215A0" w:rsidRPr="00064E1B">
        <w:rPr>
          <w:rFonts w:ascii="Arial" w:hAnsi="Arial" w:cs="Arial"/>
          <w:sz w:val="21"/>
          <w:szCs w:val="21"/>
        </w:rPr>
        <w:t>Itoqov Anvar Akhmedjonovich,</w:t>
      </w:r>
      <w:r w:rsidR="001215A0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 xml:space="preserve"> Agronomist</w:t>
      </w:r>
    </w:p>
    <w:p w14:paraId="19D9939B" w14:textId="77777777" w:rsidR="001215A0" w:rsidRPr="00064E1B" w:rsidRDefault="001215A0" w:rsidP="001215A0">
      <w:pPr>
        <w:pStyle w:val="-11"/>
        <w:spacing w:after="0" w:line="240" w:lineRule="auto"/>
        <w:ind w:left="0"/>
        <w:rPr>
          <w:rFonts w:ascii="Arial" w:hAnsi="Arial" w:cs="Arial"/>
          <w:b/>
          <w:sz w:val="21"/>
          <w:szCs w:val="21"/>
        </w:rPr>
      </w:pPr>
    </w:p>
    <w:p w14:paraId="116648F2" w14:textId="2971FF41" w:rsidR="001215A0" w:rsidRPr="00064E1B" w:rsidRDefault="001215A0" w:rsidP="001215A0">
      <w:pPr>
        <w:pStyle w:val="-11"/>
        <w:spacing w:after="0" w:line="240" w:lineRule="auto"/>
        <w:ind w:left="0"/>
        <w:rPr>
          <w:rFonts w:ascii="Arial" w:hAnsi="Arial" w:cs="Arial"/>
          <w:b/>
          <w:sz w:val="21"/>
          <w:szCs w:val="21"/>
        </w:rPr>
      </w:pPr>
      <w:r w:rsidRPr="00064E1B">
        <w:rPr>
          <w:rFonts w:ascii="Arial" w:hAnsi="Arial" w:cs="Arial"/>
          <w:b/>
          <w:sz w:val="21"/>
          <w:szCs w:val="21"/>
        </w:rPr>
        <w:t>Jizzakh</w:t>
      </w:r>
      <w:r w:rsidR="0002104C" w:rsidRPr="00064E1B">
        <w:rPr>
          <w:rFonts w:ascii="Arial" w:hAnsi="Arial" w:cs="Arial"/>
          <w:b/>
          <w:sz w:val="21"/>
          <w:szCs w:val="21"/>
        </w:rPr>
        <w:t xml:space="preserve"> </w:t>
      </w:r>
      <w:r w:rsidR="0002104C" w:rsidRPr="00064E1B">
        <w:rPr>
          <w:rFonts w:ascii="Arial" w:hAnsi="Arial" w:cs="Arial"/>
          <w:b/>
          <w:bCs/>
          <w:sz w:val="21"/>
          <w:szCs w:val="21"/>
        </w:rPr>
        <w:t>Regional Inspectorate</w:t>
      </w:r>
    </w:p>
    <w:p w14:paraId="106F88CF" w14:textId="7EB4A9AB" w:rsidR="001215A0" w:rsidRPr="00064E1B" w:rsidRDefault="003706B4" w:rsidP="00AC63CA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1215A0" w:rsidRPr="00064E1B">
        <w:rPr>
          <w:rFonts w:ascii="Arial" w:hAnsi="Arial" w:cs="Arial"/>
          <w:sz w:val="21"/>
          <w:szCs w:val="21"/>
        </w:rPr>
        <w:t xml:space="preserve">Khudoyberdiev Khabibullo, </w:t>
      </w:r>
      <w:r w:rsidR="001215A0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>Head of the Inspectorate</w:t>
      </w:r>
    </w:p>
    <w:p w14:paraId="44757E8C" w14:textId="73DE0865" w:rsidR="001215A0" w:rsidRPr="00064E1B" w:rsidRDefault="003706B4" w:rsidP="00AC63CA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1215A0" w:rsidRPr="00064E1B">
        <w:rPr>
          <w:rFonts w:ascii="Arial" w:hAnsi="Arial" w:cs="Arial"/>
          <w:sz w:val="21"/>
          <w:szCs w:val="21"/>
        </w:rPr>
        <w:t xml:space="preserve">Parmonov Ulugbek Safarboevich, </w:t>
      </w:r>
      <w:r w:rsidR="001215A0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>Deputy Head Agronomist</w:t>
      </w:r>
    </w:p>
    <w:p w14:paraId="2B682391" w14:textId="27F4ED86" w:rsidR="00C14326" w:rsidRPr="00064E1B" w:rsidRDefault="003706B4" w:rsidP="00AC63CA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BC3850" w:rsidRPr="00064E1B">
        <w:rPr>
          <w:rFonts w:ascii="Arial" w:hAnsi="Arial" w:cs="Arial"/>
          <w:sz w:val="21"/>
          <w:szCs w:val="21"/>
        </w:rPr>
        <w:t xml:space="preserve">Ibragimov Sherali Norquzievich, </w:t>
      </w:r>
      <w:r w:rsidR="00BC3850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>Agronomist</w:t>
      </w:r>
    </w:p>
    <w:p w14:paraId="4B842A35" w14:textId="7A48F7A1" w:rsidR="00BC3850" w:rsidRPr="00064E1B" w:rsidRDefault="003706B4" w:rsidP="00AC63CA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BC3850" w:rsidRPr="00064E1B">
        <w:rPr>
          <w:rFonts w:ascii="Arial" w:hAnsi="Arial" w:cs="Arial"/>
          <w:sz w:val="21"/>
          <w:szCs w:val="21"/>
        </w:rPr>
        <w:t>Tursunboev Abdulaziz Tillabekovich,</w:t>
      </w:r>
      <w:r w:rsidR="00BC3850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 xml:space="preserve"> Agronomist</w:t>
      </w:r>
    </w:p>
    <w:p w14:paraId="55FC20D3" w14:textId="5C50E667" w:rsidR="00BC3850" w:rsidRPr="00064E1B" w:rsidRDefault="003706B4" w:rsidP="00AC63CA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BC3850" w:rsidRPr="00064E1B">
        <w:rPr>
          <w:rFonts w:ascii="Arial" w:hAnsi="Arial" w:cs="Arial"/>
          <w:sz w:val="21"/>
          <w:szCs w:val="21"/>
        </w:rPr>
        <w:t>Saatkulov G'ayrat Suyarovich,</w:t>
      </w:r>
      <w:r w:rsidR="00BC3850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 xml:space="preserve"> Agronomist</w:t>
      </w:r>
    </w:p>
    <w:p w14:paraId="6B1F40F3" w14:textId="26A3F4A1" w:rsidR="00BC3850" w:rsidRPr="00064E1B" w:rsidRDefault="003706B4" w:rsidP="00AC63CA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BC3850" w:rsidRPr="00064E1B">
        <w:rPr>
          <w:rFonts w:ascii="Arial" w:hAnsi="Arial" w:cs="Arial"/>
          <w:sz w:val="21"/>
          <w:szCs w:val="21"/>
        </w:rPr>
        <w:t>Khudoiberdiev Uktam Khairullaevich,</w:t>
      </w:r>
      <w:r w:rsidR="00BC3850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 xml:space="preserve"> Agronomist</w:t>
      </w:r>
    </w:p>
    <w:p w14:paraId="0CC6A8F9" w14:textId="7AEC9DF3" w:rsidR="00BC3850" w:rsidRPr="00064E1B" w:rsidRDefault="003706B4" w:rsidP="00AC63CA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BC3850" w:rsidRPr="00064E1B">
        <w:rPr>
          <w:rFonts w:ascii="Arial" w:hAnsi="Arial" w:cs="Arial"/>
          <w:sz w:val="21"/>
          <w:szCs w:val="21"/>
        </w:rPr>
        <w:t>Abdunazarov Botir Abdullaevich,</w:t>
      </w:r>
      <w:r w:rsidR="00BC3850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 xml:space="preserve"> Agronomist</w:t>
      </w:r>
    </w:p>
    <w:p w14:paraId="2A0EEEC9" w14:textId="62746ED5" w:rsidR="00BC3850" w:rsidRPr="00064E1B" w:rsidRDefault="003706B4" w:rsidP="00AC63CA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BC3850" w:rsidRPr="00064E1B">
        <w:rPr>
          <w:rFonts w:ascii="Arial" w:hAnsi="Arial" w:cs="Arial"/>
          <w:sz w:val="21"/>
          <w:szCs w:val="21"/>
        </w:rPr>
        <w:t>Khorazov Rabbim Bekmuratovich,</w:t>
      </w:r>
      <w:r w:rsidR="00BC3850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 xml:space="preserve"> Agronomist</w:t>
      </w:r>
    </w:p>
    <w:p w14:paraId="606EF13F" w14:textId="27CCCF73" w:rsidR="00BC3850" w:rsidRPr="00064E1B" w:rsidRDefault="003706B4" w:rsidP="00BC3850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BC3850" w:rsidRPr="00064E1B">
        <w:rPr>
          <w:rFonts w:ascii="Arial" w:hAnsi="Arial" w:cs="Arial"/>
          <w:sz w:val="21"/>
          <w:szCs w:val="21"/>
        </w:rPr>
        <w:t>Kuchimov Jaxongir Abdushukurovich,</w:t>
      </w:r>
      <w:r w:rsidR="00BC3850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 xml:space="preserve"> Agronomist</w:t>
      </w:r>
    </w:p>
    <w:p w14:paraId="1A83B5CE" w14:textId="773F4218" w:rsidR="00BC3850" w:rsidRPr="00064E1B" w:rsidRDefault="003706B4" w:rsidP="00BC3850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BC3850" w:rsidRPr="00064E1B">
        <w:rPr>
          <w:rFonts w:ascii="Arial" w:hAnsi="Arial" w:cs="Arial"/>
          <w:sz w:val="21"/>
          <w:szCs w:val="21"/>
        </w:rPr>
        <w:t xml:space="preserve">Tojiev Rustam Bosarovich, </w:t>
      </w:r>
      <w:r w:rsidR="00BC3850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>Inspector</w:t>
      </w:r>
    </w:p>
    <w:p w14:paraId="6578050A" w14:textId="032CD9F5" w:rsidR="00BC3850" w:rsidRPr="00064E1B" w:rsidRDefault="003706B4" w:rsidP="00BC3850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F321DD" w:rsidRPr="00064E1B">
        <w:rPr>
          <w:rFonts w:ascii="Arial" w:hAnsi="Arial" w:cs="Arial"/>
          <w:sz w:val="21"/>
          <w:szCs w:val="21"/>
        </w:rPr>
        <w:t>Kalonov Sherzod Mamadiyor</w:t>
      </w:r>
      <w:r w:rsidR="00BC3850" w:rsidRPr="00064E1B">
        <w:rPr>
          <w:rFonts w:ascii="Arial" w:hAnsi="Arial" w:cs="Arial"/>
          <w:sz w:val="21"/>
          <w:szCs w:val="21"/>
        </w:rPr>
        <w:t xml:space="preserve">, </w:t>
      </w:r>
      <w:r w:rsidR="00BC3850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>Inspector</w:t>
      </w:r>
    </w:p>
    <w:p w14:paraId="01D984BB" w14:textId="79153A83" w:rsidR="00BC3850" w:rsidRPr="00064E1B" w:rsidRDefault="003706B4" w:rsidP="00BC3850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BC3850" w:rsidRPr="00064E1B">
        <w:rPr>
          <w:rFonts w:ascii="Arial" w:hAnsi="Arial" w:cs="Arial"/>
          <w:sz w:val="21"/>
          <w:szCs w:val="21"/>
        </w:rPr>
        <w:t xml:space="preserve">Norboev Erkin Toshkulovich, </w:t>
      </w:r>
      <w:r w:rsidR="00BC3850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>Inspector</w:t>
      </w:r>
    </w:p>
    <w:p w14:paraId="061EB7ED" w14:textId="2625DFA2" w:rsidR="00BC3850" w:rsidRPr="00064E1B" w:rsidRDefault="003706B4" w:rsidP="00BC3850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BC3850" w:rsidRPr="00064E1B">
        <w:rPr>
          <w:rFonts w:ascii="Arial" w:hAnsi="Arial" w:cs="Arial"/>
          <w:sz w:val="21"/>
          <w:szCs w:val="21"/>
        </w:rPr>
        <w:t>Bekmurotov Orzumurot Abd</w:t>
      </w:r>
      <w:r w:rsidR="00F321DD" w:rsidRPr="00064E1B">
        <w:rPr>
          <w:rFonts w:ascii="Arial" w:hAnsi="Arial" w:cs="Arial"/>
          <w:sz w:val="21"/>
          <w:szCs w:val="21"/>
        </w:rPr>
        <w:t>urashid</w:t>
      </w:r>
      <w:r w:rsidR="00BC3850" w:rsidRPr="00064E1B">
        <w:rPr>
          <w:rFonts w:ascii="Arial" w:hAnsi="Arial" w:cs="Arial"/>
          <w:sz w:val="21"/>
          <w:szCs w:val="21"/>
        </w:rPr>
        <w:t>,</w:t>
      </w:r>
      <w:r w:rsidR="00BC3850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 xml:space="preserve"> Inspector</w:t>
      </w:r>
    </w:p>
    <w:p w14:paraId="0248B587" w14:textId="519362A1" w:rsidR="00BC3850" w:rsidRPr="00064E1B" w:rsidRDefault="003706B4" w:rsidP="00BC3850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BC3850" w:rsidRPr="00064E1B">
        <w:rPr>
          <w:rFonts w:ascii="Arial" w:hAnsi="Arial" w:cs="Arial"/>
          <w:sz w:val="21"/>
          <w:szCs w:val="21"/>
        </w:rPr>
        <w:t>Mamatov Sulaymon Khamrakulovich,</w:t>
      </w:r>
      <w:r w:rsidR="00BC3850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 xml:space="preserve"> Inspector</w:t>
      </w:r>
    </w:p>
    <w:p w14:paraId="0CA46C6F" w14:textId="1E3B8A5D" w:rsidR="00BC3850" w:rsidRPr="00064E1B" w:rsidRDefault="003706B4" w:rsidP="00BC3850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BC3850" w:rsidRPr="00064E1B">
        <w:rPr>
          <w:rFonts w:ascii="Arial" w:hAnsi="Arial" w:cs="Arial"/>
          <w:sz w:val="21"/>
          <w:szCs w:val="21"/>
        </w:rPr>
        <w:t>Ismatov Azam Khabibullaevich</w:t>
      </w:r>
      <w:r w:rsidR="00BC3850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 xml:space="preserve"> ,Inspector</w:t>
      </w:r>
    </w:p>
    <w:p w14:paraId="33D91EA6" w14:textId="6D37DD63" w:rsidR="00BC3850" w:rsidRPr="00064E1B" w:rsidRDefault="003706B4" w:rsidP="00BC3850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1"/>
          <w:szCs w:val="21"/>
          <w:lang w:eastAsia="ru-RU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BC3850" w:rsidRPr="00064E1B">
        <w:rPr>
          <w:rFonts w:ascii="Arial" w:hAnsi="Arial" w:cs="Arial"/>
          <w:sz w:val="21"/>
          <w:szCs w:val="21"/>
        </w:rPr>
        <w:t>Turdikulov Ziyadullo Khalilovich,</w:t>
      </w:r>
      <w:r w:rsidR="00BC3850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 xml:space="preserve"> Inspector</w:t>
      </w:r>
    </w:p>
    <w:p w14:paraId="28D2BF9B" w14:textId="1344D3E2" w:rsidR="00BC3850" w:rsidRPr="00064E1B" w:rsidRDefault="003706B4" w:rsidP="00BC3850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1"/>
          <w:szCs w:val="21"/>
          <w:lang w:eastAsia="ru-RU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F321DD" w:rsidRPr="00064E1B">
        <w:rPr>
          <w:rFonts w:ascii="Arial" w:hAnsi="Arial" w:cs="Arial"/>
          <w:sz w:val="21"/>
          <w:szCs w:val="21"/>
        </w:rPr>
        <w:t>Tuychiev Jasurbek Ismat</w:t>
      </w:r>
      <w:r w:rsidR="00BC3850" w:rsidRPr="00064E1B">
        <w:rPr>
          <w:rFonts w:ascii="Arial" w:hAnsi="Arial" w:cs="Arial"/>
          <w:sz w:val="21"/>
          <w:szCs w:val="21"/>
        </w:rPr>
        <w:t>,</w:t>
      </w:r>
      <w:r w:rsidR="00BC3850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 xml:space="preserve"> Inspector</w:t>
      </w:r>
    </w:p>
    <w:p w14:paraId="5490D1C5" w14:textId="73CF1645" w:rsidR="00BC3850" w:rsidRPr="00064E1B" w:rsidRDefault="003706B4" w:rsidP="00BC3850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1"/>
          <w:szCs w:val="21"/>
          <w:lang w:eastAsia="ru-RU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BC3850" w:rsidRPr="00064E1B">
        <w:rPr>
          <w:rFonts w:ascii="Arial" w:hAnsi="Arial" w:cs="Arial"/>
          <w:sz w:val="21"/>
          <w:szCs w:val="21"/>
        </w:rPr>
        <w:t>Tangirberdiev Najmiddin Narzullaevich,</w:t>
      </w:r>
      <w:r w:rsidR="00BC3850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 xml:space="preserve"> Inspector</w:t>
      </w:r>
    </w:p>
    <w:p w14:paraId="05CE5B08" w14:textId="6A964F32" w:rsidR="00BC3850" w:rsidRPr="00064E1B" w:rsidRDefault="003706B4" w:rsidP="00BC3850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1"/>
          <w:szCs w:val="21"/>
          <w:lang w:eastAsia="ru-RU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BC3850" w:rsidRPr="00064E1B">
        <w:rPr>
          <w:rFonts w:ascii="Arial" w:hAnsi="Arial" w:cs="Arial"/>
          <w:sz w:val="21"/>
          <w:szCs w:val="21"/>
        </w:rPr>
        <w:t>Eshtaev Rustam Kaxorovich,</w:t>
      </w:r>
      <w:r w:rsidR="00BC3850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 xml:space="preserve"> Inspector</w:t>
      </w:r>
    </w:p>
    <w:p w14:paraId="47947983" w14:textId="2369345E" w:rsidR="00BC3850" w:rsidRPr="00064E1B" w:rsidRDefault="003706B4" w:rsidP="00BC3850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1"/>
          <w:szCs w:val="21"/>
          <w:lang w:eastAsia="ru-RU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BC3850" w:rsidRPr="00064E1B">
        <w:rPr>
          <w:rFonts w:ascii="Arial" w:hAnsi="Arial" w:cs="Arial"/>
          <w:sz w:val="21"/>
          <w:szCs w:val="21"/>
        </w:rPr>
        <w:t>Khudoyberdiev Khabibullo,</w:t>
      </w:r>
      <w:r w:rsidR="00BC3850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 xml:space="preserve"> Inspector</w:t>
      </w:r>
    </w:p>
    <w:p w14:paraId="1D4C271C" w14:textId="160AAFA6" w:rsidR="00BC3850" w:rsidRPr="00064E1B" w:rsidRDefault="003706B4" w:rsidP="00BC3850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1"/>
          <w:szCs w:val="21"/>
          <w:lang w:eastAsia="ru-RU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BC3850" w:rsidRPr="00064E1B">
        <w:rPr>
          <w:rFonts w:ascii="Arial" w:hAnsi="Arial" w:cs="Arial"/>
          <w:sz w:val="21"/>
          <w:szCs w:val="21"/>
        </w:rPr>
        <w:t xml:space="preserve">Parmonov Ulugbek Safarboevich, </w:t>
      </w:r>
      <w:r w:rsidR="00BC3850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>Inspector</w:t>
      </w:r>
    </w:p>
    <w:p w14:paraId="42D58FE1" w14:textId="3301414E" w:rsidR="00BC3850" w:rsidRPr="00064E1B" w:rsidRDefault="003706B4" w:rsidP="00BC3850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1"/>
          <w:szCs w:val="21"/>
          <w:lang w:eastAsia="ru-RU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BC3850" w:rsidRPr="00064E1B">
        <w:rPr>
          <w:rFonts w:ascii="Arial" w:hAnsi="Arial" w:cs="Arial"/>
          <w:sz w:val="21"/>
          <w:szCs w:val="21"/>
        </w:rPr>
        <w:t>Ibragimov Sherali Norquzievich,</w:t>
      </w:r>
      <w:r w:rsidR="00BC3850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 xml:space="preserve"> Inspector</w:t>
      </w:r>
    </w:p>
    <w:p w14:paraId="59D7074D" w14:textId="52332A8C" w:rsidR="00BC3850" w:rsidRPr="00064E1B" w:rsidRDefault="003706B4" w:rsidP="00BC3850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1"/>
          <w:szCs w:val="21"/>
          <w:lang w:eastAsia="ru-RU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BC3850" w:rsidRPr="00064E1B">
        <w:rPr>
          <w:rFonts w:ascii="Arial" w:hAnsi="Arial" w:cs="Arial"/>
          <w:sz w:val="21"/>
          <w:szCs w:val="21"/>
        </w:rPr>
        <w:t>Tursunboev Abdulaziz Tillabekovich,</w:t>
      </w:r>
      <w:r w:rsidR="00BC3850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 xml:space="preserve"> Inspector</w:t>
      </w:r>
    </w:p>
    <w:p w14:paraId="2DB93C52" w14:textId="77777777" w:rsidR="00BC3850" w:rsidRPr="00064E1B" w:rsidRDefault="00BC3850" w:rsidP="00BC3850">
      <w:pPr>
        <w:pStyle w:val="-11"/>
        <w:shd w:val="clear" w:color="auto" w:fill="FFFFFF"/>
        <w:spacing w:after="0" w:line="240" w:lineRule="auto"/>
        <w:ind w:left="0"/>
        <w:rPr>
          <w:rFonts w:ascii="Arial" w:hAnsi="Arial" w:cs="Arial"/>
          <w:b/>
          <w:sz w:val="21"/>
          <w:szCs w:val="21"/>
        </w:rPr>
      </w:pPr>
    </w:p>
    <w:p w14:paraId="72487F81" w14:textId="3FEED7EB" w:rsidR="00AF130E" w:rsidRPr="00064E1B" w:rsidRDefault="00AF130E" w:rsidP="00BC3850">
      <w:pPr>
        <w:pStyle w:val="-11"/>
        <w:shd w:val="clear" w:color="auto" w:fill="FFFFFF"/>
        <w:spacing w:after="0" w:line="240" w:lineRule="auto"/>
        <w:ind w:left="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hAnsi="Arial" w:cs="Arial"/>
          <w:b/>
          <w:sz w:val="21"/>
          <w:szCs w:val="21"/>
        </w:rPr>
        <w:t>Namangan</w:t>
      </w:r>
      <w:r w:rsidR="0002104C" w:rsidRPr="00064E1B">
        <w:rPr>
          <w:rFonts w:ascii="Arial" w:hAnsi="Arial" w:cs="Arial"/>
          <w:b/>
          <w:sz w:val="21"/>
          <w:szCs w:val="21"/>
        </w:rPr>
        <w:t xml:space="preserve"> </w:t>
      </w:r>
      <w:r w:rsidR="0002104C" w:rsidRPr="00064E1B">
        <w:rPr>
          <w:rFonts w:ascii="Arial" w:hAnsi="Arial" w:cs="Arial"/>
          <w:b/>
          <w:bCs/>
          <w:sz w:val="21"/>
          <w:szCs w:val="21"/>
        </w:rPr>
        <w:t>Regional Inspectorate</w:t>
      </w:r>
    </w:p>
    <w:p w14:paraId="0B0DDE62" w14:textId="4436354F" w:rsidR="00AF130E" w:rsidRPr="00064E1B" w:rsidRDefault="00F321DD" w:rsidP="00AC63CA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3B0665" w:rsidRPr="00064E1B">
        <w:rPr>
          <w:rFonts w:ascii="Arial" w:hAnsi="Arial" w:cs="Arial"/>
          <w:sz w:val="21"/>
          <w:szCs w:val="21"/>
        </w:rPr>
        <w:t>R.Qoraboev</w:t>
      </w:r>
      <w:r w:rsidR="003B0665" w:rsidRPr="00064E1B">
        <w:rPr>
          <w:rFonts w:ascii="Arial" w:eastAsia="Arial" w:hAnsi="Arial" w:cs="Arial"/>
          <w:sz w:val="21"/>
          <w:szCs w:val="21"/>
        </w:rPr>
        <w:t xml:space="preserve">, </w:t>
      </w:r>
      <w:r w:rsidR="003B0665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>Head of the inspectorate</w:t>
      </w:r>
    </w:p>
    <w:p w14:paraId="4336CCF8" w14:textId="6EA7FB34" w:rsidR="00A63BCA" w:rsidRPr="00064E1B" w:rsidRDefault="00F321DD" w:rsidP="00A63BCA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A63BCA" w:rsidRPr="00064E1B">
        <w:rPr>
          <w:rFonts w:ascii="Arial" w:hAnsi="Arial" w:cs="Arial"/>
          <w:sz w:val="21"/>
          <w:szCs w:val="21"/>
        </w:rPr>
        <w:t>K.Abbosov, Legal Advisor</w:t>
      </w:r>
    </w:p>
    <w:p w14:paraId="74F0948F" w14:textId="6A5E0D52" w:rsidR="003B0665" w:rsidRPr="00064E1B" w:rsidRDefault="00F321DD" w:rsidP="00AC63CA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3B0665" w:rsidRPr="00064E1B">
        <w:rPr>
          <w:rFonts w:ascii="Arial" w:hAnsi="Arial" w:cs="Arial"/>
          <w:sz w:val="21"/>
          <w:szCs w:val="21"/>
        </w:rPr>
        <w:t xml:space="preserve">X.Nishonov, </w:t>
      </w:r>
      <w:r w:rsidR="003B0665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>Agronomist</w:t>
      </w:r>
    </w:p>
    <w:p w14:paraId="52EE6D67" w14:textId="3531F6DB" w:rsidR="003B0665" w:rsidRPr="00064E1B" w:rsidRDefault="00F321DD" w:rsidP="00AC63CA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3B0665" w:rsidRPr="00064E1B">
        <w:rPr>
          <w:rFonts w:ascii="Arial" w:hAnsi="Arial" w:cs="Arial"/>
          <w:sz w:val="21"/>
          <w:szCs w:val="21"/>
        </w:rPr>
        <w:t>Sh.Mirzaaxmedov</w:t>
      </w:r>
      <w:r w:rsidR="003B0665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>, Agronomist</w:t>
      </w:r>
    </w:p>
    <w:p w14:paraId="12181685" w14:textId="58D7F0E5" w:rsidR="003B0665" w:rsidRPr="00064E1B" w:rsidRDefault="00F321DD" w:rsidP="00AC63CA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3B0665" w:rsidRPr="00064E1B">
        <w:rPr>
          <w:rFonts w:ascii="Arial" w:hAnsi="Arial" w:cs="Arial"/>
          <w:sz w:val="21"/>
          <w:szCs w:val="21"/>
        </w:rPr>
        <w:t>A.Kuchkarov,</w:t>
      </w:r>
      <w:r w:rsidR="003B0665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 xml:space="preserve"> Agronomist</w:t>
      </w:r>
    </w:p>
    <w:p w14:paraId="570FB39A" w14:textId="2A54A870" w:rsidR="003B0665" w:rsidRPr="00064E1B" w:rsidRDefault="00F321DD" w:rsidP="003B0665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1"/>
          <w:szCs w:val="21"/>
          <w:lang w:eastAsia="ru-RU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3B0665" w:rsidRPr="00064E1B">
        <w:rPr>
          <w:rFonts w:ascii="Arial" w:hAnsi="Arial" w:cs="Arial"/>
          <w:sz w:val="21"/>
          <w:szCs w:val="21"/>
        </w:rPr>
        <w:t>F.Nazarov</w:t>
      </w:r>
      <w:r w:rsidR="003B0665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>, Agronomist</w:t>
      </w:r>
    </w:p>
    <w:p w14:paraId="10E18023" w14:textId="0CCEAB0E" w:rsidR="003B0665" w:rsidRPr="00064E1B" w:rsidRDefault="00F321DD" w:rsidP="00AC63CA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1"/>
          <w:szCs w:val="21"/>
          <w:lang w:eastAsia="ru-RU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3B0665" w:rsidRPr="00064E1B">
        <w:rPr>
          <w:rFonts w:ascii="Arial" w:hAnsi="Arial" w:cs="Arial"/>
          <w:sz w:val="21"/>
          <w:szCs w:val="21"/>
        </w:rPr>
        <w:t>A.Sultonov,</w:t>
      </w:r>
      <w:r w:rsidR="003B0665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 xml:space="preserve"> Agronomist</w:t>
      </w:r>
    </w:p>
    <w:p w14:paraId="58AB6220" w14:textId="6F84EDCF" w:rsidR="003B0665" w:rsidRPr="00064E1B" w:rsidRDefault="00F321DD" w:rsidP="00AC63CA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3B0665" w:rsidRPr="00064E1B">
        <w:rPr>
          <w:rFonts w:ascii="Arial" w:hAnsi="Arial" w:cs="Arial"/>
          <w:sz w:val="21"/>
          <w:szCs w:val="21"/>
        </w:rPr>
        <w:t>M.Axmedov,</w:t>
      </w:r>
      <w:r w:rsidR="003B0665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 xml:space="preserve"> Agronomist</w:t>
      </w:r>
    </w:p>
    <w:p w14:paraId="76E87C20" w14:textId="266FBB7F" w:rsidR="003B0665" w:rsidRPr="00064E1B" w:rsidRDefault="00F321DD" w:rsidP="00AC63CA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3B0665" w:rsidRPr="00064E1B">
        <w:rPr>
          <w:rFonts w:ascii="Arial" w:hAnsi="Arial" w:cs="Arial"/>
          <w:sz w:val="21"/>
          <w:szCs w:val="21"/>
        </w:rPr>
        <w:t xml:space="preserve">A.Raximov, </w:t>
      </w:r>
      <w:r w:rsidR="003B0665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>Agronomist</w:t>
      </w:r>
    </w:p>
    <w:p w14:paraId="58DB8FD2" w14:textId="1D718DF2" w:rsidR="003B0665" w:rsidRPr="00064E1B" w:rsidRDefault="00F321DD" w:rsidP="00AC63CA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3B0665" w:rsidRPr="00064E1B">
        <w:rPr>
          <w:rFonts w:ascii="Arial" w:hAnsi="Arial" w:cs="Arial"/>
          <w:sz w:val="21"/>
          <w:szCs w:val="21"/>
        </w:rPr>
        <w:t>I.Boxodirov,</w:t>
      </w:r>
      <w:r w:rsidR="003B0665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 xml:space="preserve"> Agronomist</w:t>
      </w:r>
    </w:p>
    <w:p w14:paraId="3BD68B90" w14:textId="285F33EA" w:rsidR="003B0665" w:rsidRPr="00064E1B" w:rsidRDefault="00F321DD" w:rsidP="00AC63CA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3B0665" w:rsidRPr="00064E1B">
        <w:rPr>
          <w:rFonts w:ascii="Arial" w:hAnsi="Arial" w:cs="Arial"/>
          <w:sz w:val="21"/>
          <w:szCs w:val="21"/>
        </w:rPr>
        <w:t>A.Egamberdiev,</w:t>
      </w:r>
      <w:r w:rsidR="003B0665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 xml:space="preserve"> Agronomist</w:t>
      </w:r>
    </w:p>
    <w:p w14:paraId="485769FE" w14:textId="675757EB" w:rsidR="003B0665" w:rsidRPr="00064E1B" w:rsidRDefault="00F321DD" w:rsidP="00BC2423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1"/>
          <w:szCs w:val="21"/>
          <w:lang w:eastAsia="ru-RU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3B0665" w:rsidRPr="00064E1B">
        <w:rPr>
          <w:rFonts w:ascii="Arial" w:hAnsi="Arial" w:cs="Arial"/>
          <w:sz w:val="21"/>
          <w:szCs w:val="21"/>
        </w:rPr>
        <w:t>Sh.Tuychiev,</w:t>
      </w:r>
      <w:r w:rsidR="003B0665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 xml:space="preserve"> Agronomist</w:t>
      </w:r>
    </w:p>
    <w:p w14:paraId="354C6EB7" w14:textId="388A96AF" w:rsidR="003B0665" w:rsidRPr="00064E1B" w:rsidRDefault="00F321DD" w:rsidP="00AC63CA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3B0665" w:rsidRPr="00064E1B">
        <w:rPr>
          <w:rFonts w:ascii="Arial" w:hAnsi="Arial" w:cs="Arial"/>
          <w:sz w:val="21"/>
          <w:szCs w:val="21"/>
        </w:rPr>
        <w:t>R.Xolmirzaev,</w:t>
      </w:r>
      <w:r w:rsidR="003B0665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 xml:space="preserve"> Agronomist</w:t>
      </w:r>
    </w:p>
    <w:p w14:paraId="6F26E26A" w14:textId="078EC100" w:rsidR="003B0665" w:rsidRPr="00064E1B" w:rsidRDefault="00F321DD" w:rsidP="00AC63CA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3B0665" w:rsidRPr="00064E1B">
        <w:rPr>
          <w:rFonts w:ascii="Arial" w:hAnsi="Arial" w:cs="Arial"/>
          <w:sz w:val="21"/>
          <w:szCs w:val="21"/>
        </w:rPr>
        <w:t xml:space="preserve">E.Usmonov, </w:t>
      </w:r>
      <w:r w:rsidR="003B0665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>Agronomist</w:t>
      </w:r>
    </w:p>
    <w:p w14:paraId="14074378" w14:textId="0A8EC3D1" w:rsidR="003B0665" w:rsidRPr="00064E1B" w:rsidRDefault="00F321DD" w:rsidP="00AC63CA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3B0665" w:rsidRPr="00064E1B">
        <w:rPr>
          <w:rFonts w:ascii="Arial" w:hAnsi="Arial" w:cs="Arial"/>
          <w:sz w:val="21"/>
          <w:szCs w:val="21"/>
        </w:rPr>
        <w:t xml:space="preserve">B.Rustamov, </w:t>
      </w:r>
      <w:r w:rsidR="003B0665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>Agronomist</w:t>
      </w:r>
    </w:p>
    <w:p w14:paraId="513B2DA8" w14:textId="21FADFDA" w:rsidR="003B0665" w:rsidRPr="00064E1B" w:rsidRDefault="00F321DD" w:rsidP="00AC63CA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3B0665" w:rsidRPr="00064E1B">
        <w:rPr>
          <w:rFonts w:ascii="Arial" w:hAnsi="Arial" w:cs="Arial"/>
          <w:sz w:val="21"/>
          <w:szCs w:val="21"/>
        </w:rPr>
        <w:t xml:space="preserve">N.G'aniev, </w:t>
      </w:r>
      <w:r w:rsidR="003B0665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>Border point inspector</w:t>
      </w:r>
    </w:p>
    <w:p w14:paraId="305FB730" w14:textId="306A6724" w:rsidR="003B0665" w:rsidRPr="00064E1B" w:rsidRDefault="00F321DD" w:rsidP="00AC63CA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3B0665" w:rsidRPr="00064E1B">
        <w:rPr>
          <w:rFonts w:ascii="Arial" w:hAnsi="Arial" w:cs="Arial"/>
          <w:sz w:val="21"/>
          <w:szCs w:val="21"/>
        </w:rPr>
        <w:t xml:space="preserve">Q.Nizamov, </w:t>
      </w:r>
      <w:r w:rsidR="003B0665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>Border point inspector</w:t>
      </w:r>
    </w:p>
    <w:p w14:paraId="37D9E7E3" w14:textId="7D03ABB6" w:rsidR="003B0665" w:rsidRPr="00064E1B" w:rsidRDefault="00F321DD" w:rsidP="00AC63CA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3B0665" w:rsidRPr="00064E1B">
        <w:rPr>
          <w:rFonts w:ascii="Arial" w:hAnsi="Arial" w:cs="Arial"/>
          <w:sz w:val="21"/>
          <w:szCs w:val="21"/>
        </w:rPr>
        <w:t xml:space="preserve">A.Ataxonov, </w:t>
      </w:r>
      <w:r w:rsidR="003B0665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>Border point inspector</w:t>
      </w:r>
    </w:p>
    <w:p w14:paraId="1983FFE9" w14:textId="10DF6AF1" w:rsidR="003B0665" w:rsidRPr="00064E1B" w:rsidRDefault="00F321DD" w:rsidP="00AC63CA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3B0665" w:rsidRPr="00064E1B">
        <w:rPr>
          <w:rFonts w:ascii="Arial" w:hAnsi="Arial" w:cs="Arial"/>
          <w:sz w:val="21"/>
          <w:szCs w:val="21"/>
        </w:rPr>
        <w:t xml:space="preserve">O.Abdusaloev, </w:t>
      </w:r>
      <w:r w:rsidR="003B0665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>Border point inspector</w:t>
      </w:r>
    </w:p>
    <w:p w14:paraId="4A477EF1" w14:textId="60309930" w:rsidR="003B0665" w:rsidRPr="00064E1B" w:rsidRDefault="00F321DD" w:rsidP="00AC63CA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3B0665" w:rsidRPr="00064E1B">
        <w:rPr>
          <w:rFonts w:ascii="Arial" w:hAnsi="Arial" w:cs="Arial"/>
          <w:sz w:val="21"/>
          <w:szCs w:val="21"/>
        </w:rPr>
        <w:t xml:space="preserve">I.Nazirov, </w:t>
      </w:r>
      <w:r w:rsidR="003B0665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>Border point inspector</w:t>
      </w:r>
    </w:p>
    <w:p w14:paraId="1D47CB1F" w14:textId="4371BDB9" w:rsidR="003B0665" w:rsidRPr="00064E1B" w:rsidRDefault="00F321DD" w:rsidP="00AC63CA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3B0665" w:rsidRPr="00064E1B">
        <w:rPr>
          <w:rFonts w:ascii="Arial" w:hAnsi="Arial" w:cs="Arial"/>
          <w:sz w:val="21"/>
          <w:szCs w:val="21"/>
        </w:rPr>
        <w:t xml:space="preserve">D.Soatov, </w:t>
      </w:r>
      <w:r w:rsidR="003B0665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>Border point inspector</w:t>
      </w:r>
    </w:p>
    <w:p w14:paraId="6237193E" w14:textId="6B48F4D2" w:rsidR="003B0665" w:rsidRPr="00064E1B" w:rsidRDefault="00F321DD" w:rsidP="00AC63CA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3B0665" w:rsidRPr="00064E1B">
        <w:rPr>
          <w:rFonts w:ascii="Arial" w:hAnsi="Arial" w:cs="Arial"/>
          <w:sz w:val="21"/>
          <w:szCs w:val="21"/>
        </w:rPr>
        <w:t xml:space="preserve">E.Olimjonov, </w:t>
      </w:r>
      <w:r w:rsidR="003B0665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>Border point inspector</w:t>
      </w:r>
    </w:p>
    <w:p w14:paraId="3E35C957" w14:textId="68E5197E" w:rsidR="003B0665" w:rsidRPr="00064E1B" w:rsidRDefault="00F321DD" w:rsidP="00AC63CA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3B0665" w:rsidRPr="00064E1B">
        <w:rPr>
          <w:rFonts w:ascii="Arial" w:hAnsi="Arial" w:cs="Arial"/>
          <w:sz w:val="21"/>
          <w:szCs w:val="21"/>
        </w:rPr>
        <w:t xml:space="preserve">A.Usvaliev, </w:t>
      </w:r>
      <w:r w:rsidR="003B0665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>Border point inspector</w:t>
      </w:r>
    </w:p>
    <w:p w14:paraId="3BD59631" w14:textId="2F1D1BD8" w:rsidR="003B0665" w:rsidRPr="00064E1B" w:rsidRDefault="00F321DD" w:rsidP="00AC63CA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3B0665" w:rsidRPr="00064E1B">
        <w:rPr>
          <w:rFonts w:ascii="Arial" w:hAnsi="Arial" w:cs="Arial"/>
          <w:sz w:val="21"/>
          <w:szCs w:val="21"/>
        </w:rPr>
        <w:t xml:space="preserve">Sh.Muxammadjonov, </w:t>
      </w:r>
      <w:r w:rsidR="003B0665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>Fumigator</w:t>
      </w:r>
    </w:p>
    <w:p w14:paraId="6F6E6F18" w14:textId="0AC1ED03" w:rsidR="003B0665" w:rsidRPr="00064E1B" w:rsidRDefault="00F321DD" w:rsidP="00AC63CA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3B0665" w:rsidRPr="00064E1B">
        <w:rPr>
          <w:rFonts w:ascii="Arial" w:hAnsi="Arial" w:cs="Arial"/>
          <w:sz w:val="21"/>
          <w:szCs w:val="21"/>
        </w:rPr>
        <w:t xml:space="preserve">M.Ataxonov, </w:t>
      </w:r>
      <w:r w:rsidR="003B0665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>Fumigator</w:t>
      </w:r>
    </w:p>
    <w:p w14:paraId="767E9FA0" w14:textId="4CAE40C4" w:rsidR="003B0665" w:rsidRPr="00064E1B" w:rsidRDefault="00F321DD" w:rsidP="00AC63CA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3B0665" w:rsidRPr="00064E1B">
        <w:rPr>
          <w:rFonts w:ascii="Arial" w:hAnsi="Arial" w:cs="Arial"/>
          <w:sz w:val="21"/>
          <w:szCs w:val="21"/>
        </w:rPr>
        <w:t xml:space="preserve">I.Ziyoviddinov, </w:t>
      </w:r>
      <w:r w:rsidR="003B0665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>Inspector</w:t>
      </w:r>
    </w:p>
    <w:p w14:paraId="3AFD41BA" w14:textId="53F76D47" w:rsidR="003B0665" w:rsidRPr="00064E1B" w:rsidRDefault="00F321DD" w:rsidP="00AC63CA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3B0665" w:rsidRPr="00064E1B">
        <w:rPr>
          <w:rFonts w:ascii="Arial" w:hAnsi="Arial" w:cs="Arial"/>
          <w:sz w:val="21"/>
          <w:szCs w:val="21"/>
        </w:rPr>
        <w:t xml:space="preserve">F.Samatov, </w:t>
      </w:r>
      <w:r w:rsidR="003B0665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>Inspector</w:t>
      </w:r>
    </w:p>
    <w:p w14:paraId="4A127073" w14:textId="4070C9F6" w:rsidR="00AF130E" w:rsidRPr="00064E1B" w:rsidRDefault="00AF130E" w:rsidP="00BC2423">
      <w:pPr>
        <w:pStyle w:val="-11"/>
        <w:shd w:val="clear" w:color="auto" w:fill="FFFFFF"/>
        <w:spacing w:after="0" w:line="240" w:lineRule="auto"/>
        <w:ind w:left="0"/>
        <w:rPr>
          <w:rFonts w:ascii="Arial" w:eastAsia="Arial" w:hAnsi="Arial" w:cs="Arial"/>
          <w:sz w:val="21"/>
          <w:szCs w:val="21"/>
        </w:rPr>
      </w:pPr>
    </w:p>
    <w:p w14:paraId="4200C892" w14:textId="0E7B237B" w:rsidR="00AF130E" w:rsidRPr="00064E1B" w:rsidRDefault="00AF130E" w:rsidP="00AF130E">
      <w:pPr>
        <w:pStyle w:val="-11"/>
        <w:spacing w:after="0" w:line="240" w:lineRule="auto"/>
        <w:ind w:left="0"/>
        <w:rPr>
          <w:rFonts w:ascii="Arial" w:hAnsi="Arial" w:cs="Arial"/>
          <w:b/>
          <w:sz w:val="21"/>
          <w:szCs w:val="21"/>
        </w:rPr>
      </w:pPr>
      <w:r w:rsidRPr="00064E1B">
        <w:rPr>
          <w:rFonts w:ascii="Arial" w:hAnsi="Arial" w:cs="Arial"/>
          <w:b/>
          <w:sz w:val="21"/>
          <w:szCs w:val="21"/>
        </w:rPr>
        <w:t>Karakalpakstan</w:t>
      </w:r>
      <w:r w:rsidR="0002104C" w:rsidRPr="00064E1B">
        <w:rPr>
          <w:rFonts w:ascii="Arial" w:hAnsi="Arial" w:cs="Arial"/>
          <w:b/>
          <w:sz w:val="21"/>
          <w:szCs w:val="21"/>
        </w:rPr>
        <w:t xml:space="preserve"> </w:t>
      </w:r>
      <w:r w:rsidR="0002104C" w:rsidRPr="00064E1B">
        <w:rPr>
          <w:rFonts w:ascii="Arial" w:hAnsi="Arial" w:cs="Arial"/>
          <w:b/>
          <w:bCs/>
          <w:sz w:val="21"/>
          <w:szCs w:val="21"/>
        </w:rPr>
        <w:t>Regional Inspectorate</w:t>
      </w:r>
    </w:p>
    <w:p w14:paraId="01D889DF" w14:textId="562820F9" w:rsidR="00AF130E" w:rsidRPr="00064E1B" w:rsidRDefault="00F321DD" w:rsidP="00AC63CA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A63BCA" w:rsidRPr="00064E1B">
        <w:rPr>
          <w:rFonts w:ascii="Arial" w:hAnsi="Arial" w:cs="Arial"/>
          <w:sz w:val="21"/>
          <w:szCs w:val="21"/>
        </w:rPr>
        <w:t xml:space="preserve">Saparniyazov Aralbay Jenisbaevich, </w:t>
      </w:r>
      <w:r w:rsidR="00A63BCA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>Agronomist</w:t>
      </w:r>
    </w:p>
    <w:p w14:paraId="4A760F78" w14:textId="77E25A96" w:rsidR="00A63BCA" w:rsidRPr="00064E1B" w:rsidRDefault="00F321DD" w:rsidP="00AC63CA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0D394E" w:rsidRPr="00064E1B">
        <w:rPr>
          <w:rFonts w:ascii="Arial" w:hAnsi="Arial" w:cs="Arial"/>
          <w:sz w:val="21"/>
          <w:szCs w:val="21"/>
        </w:rPr>
        <w:t>Jumamuratov Ulugbek Ganibay</w:t>
      </w:r>
      <w:r w:rsidR="00A63BCA" w:rsidRPr="00064E1B">
        <w:rPr>
          <w:rFonts w:ascii="Arial" w:hAnsi="Arial" w:cs="Arial"/>
          <w:sz w:val="21"/>
          <w:szCs w:val="21"/>
        </w:rPr>
        <w:t>,</w:t>
      </w:r>
      <w:r w:rsidR="00A63BCA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 xml:space="preserve"> Agronomist</w:t>
      </w:r>
    </w:p>
    <w:p w14:paraId="28F647B9" w14:textId="12D700FC" w:rsidR="00A63BCA" w:rsidRPr="00064E1B" w:rsidRDefault="00F321DD" w:rsidP="00AC63CA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lastRenderedPageBreak/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02104C" w:rsidRPr="00064E1B">
        <w:rPr>
          <w:rFonts w:ascii="Arial" w:hAnsi="Arial" w:cs="Arial"/>
          <w:sz w:val="21"/>
          <w:szCs w:val="21"/>
        </w:rPr>
        <w:t xml:space="preserve">Aytbaev Amanbay Kurbanbaevich, </w:t>
      </w:r>
      <w:r w:rsidR="0002104C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>Agronomist-inspector</w:t>
      </w:r>
    </w:p>
    <w:p w14:paraId="7D45C0C9" w14:textId="5D4D78BF" w:rsidR="0002104C" w:rsidRPr="00064E1B" w:rsidRDefault="00F321DD" w:rsidP="00AC63CA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02104C" w:rsidRPr="00064E1B">
        <w:rPr>
          <w:rFonts w:ascii="Arial" w:hAnsi="Arial" w:cs="Arial"/>
          <w:sz w:val="21"/>
          <w:szCs w:val="21"/>
        </w:rPr>
        <w:t>Khodjaev Ravshanbek Rakhmatullaevich,</w:t>
      </w:r>
      <w:r w:rsidR="0002104C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 xml:space="preserve"> Agronomist-inspector</w:t>
      </w:r>
    </w:p>
    <w:p w14:paraId="742D780D" w14:textId="001E0FE2" w:rsidR="0002104C" w:rsidRPr="00064E1B" w:rsidRDefault="00F321DD" w:rsidP="00AC63CA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02104C" w:rsidRPr="00064E1B">
        <w:rPr>
          <w:rFonts w:ascii="Arial" w:hAnsi="Arial" w:cs="Arial"/>
          <w:sz w:val="21"/>
          <w:szCs w:val="21"/>
        </w:rPr>
        <w:t>Nuriev Muzaffar Bakhtiyarovich,</w:t>
      </w:r>
      <w:r w:rsidR="0002104C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 xml:space="preserve"> Agronomist-inspector</w:t>
      </w:r>
    </w:p>
    <w:p w14:paraId="4BFCDB93" w14:textId="39E54CCB" w:rsidR="0002104C" w:rsidRPr="00064E1B" w:rsidRDefault="00F321DD" w:rsidP="00AC63CA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0D394E" w:rsidRPr="00064E1B">
        <w:rPr>
          <w:rFonts w:ascii="Arial" w:hAnsi="Arial" w:cs="Arial"/>
          <w:sz w:val="21"/>
          <w:szCs w:val="21"/>
        </w:rPr>
        <w:t>Karimov Zafarbek Alisher</w:t>
      </w:r>
      <w:r w:rsidR="0002104C" w:rsidRPr="00064E1B">
        <w:rPr>
          <w:rFonts w:ascii="Arial" w:hAnsi="Arial" w:cs="Arial"/>
          <w:sz w:val="21"/>
          <w:szCs w:val="21"/>
        </w:rPr>
        <w:t>,</w:t>
      </w:r>
      <w:r w:rsidR="0002104C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 xml:space="preserve"> Agronomist-inspector</w:t>
      </w:r>
    </w:p>
    <w:p w14:paraId="2D691B10" w14:textId="5B7A7362" w:rsidR="0002104C" w:rsidRPr="00064E1B" w:rsidRDefault="00F321DD" w:rsidP="00AC63CA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02104C" w:rsidRPr="00064E1B">
        <w:rPr>
          <w:rFonts w:ascii="Arial" w:hAnsi="Arial" w:cs="Arial"/>
          <w:sz w:val="21"/>
          <w:szCs w:val="21"/>
        </w:rPr>
        <w:t>Orazaliev Baxadyr Muratbaevich,</w:t>
      </w:r>
      <w:r w:rsidR="0002104C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 xml:space="preserve"> Agronomist-inspector</w:t>
      </w:r>
    </w:p>
    <w:p w14:paraId="6E4FF171" w14:textId="03A94C79" w:rsidR="0002104C" w:rsidRPr="00064E1B" w:rsidRDefault="00F321DD" w:rsidP="00AC63CA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1"/>
          <w:szCs w:val="21"/>
          <w:lang w:eastAsia="ru-RU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02104C" w:rsidRPr="00064E1B">
        <w:rPr>
          <w:rFonts w:ascii="Arial" w:hAnsi="Arial" w:cs="Arial"/>
          <w:sz w:val="21"/>
          <w:szCs w:val="21"/>
        </w:rPr>
        <w:t>Satullaev Kuandyk Orazbaevich,</w:t>
      </w:r>
      <w:r w:rsidR="0002104C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 xml:space="preserve"> Agronomist-inspector</w:t>
      </w:r>
    </w:p>
    <w:p w14:paraId="5A37FB44" w14:textId="10E77795" w:rsidR="0002104C" w:rsidRPr="00064E1B" w:rsidRDefault="00F321DD" w:rsidP="0002104C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1"/>
          <w:szCs w:val="21"/>
          <w:lang w:eastAsia="ru-RU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02104C" w:rsidRPr="00064E1B">
        <w:rPr>
          <w:rFonts w:ascii="Arial" w:hAnsi="Arial" w:cs="Arial"/>
          <w:sz w:val="21"/>
          <w:szCs w:val="21"/>
        </w:rPr>
        <w:t xml:space="preserve">Khamidullaev Rametulla Kidiyatullaevich, </w:t>
      </w:r>
      <w:r w:rsidR="0002104C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>Agronomist-inspector</w:t>
      </w:r>
    </w:p>
    <w:p w14:paraId="7EBFC23E" w14:textId="77777777" w:rsidR="0002104C" w:rsidRPr="00064E1B" w:rsidRDefault="0002104C" w:rsidP="00BC2423">
      <w:pPr>
        <w:pStyle w:val="-11"/>
        <w:shd w:val="clear" w:color="auto" w:fill="FFFFFF"/>
        <w:spacing w:after="0" w:line="240" w:lineRule="auto"/>
        <w:ind w:left="0"/>
        <w:rPr>
          <w:rFonts w:ascii="Arial" w:eastAsia="Times New Roman" w:hAnsi="Arial" w:cs="Arial"/>
          <w:color w:val="000000"/>
          <w:sz w:val="21"/>
          <w:szCs w:val="21"/>
          <w:lang w:eastAsia="ru-RU"/>
        </w:rPr>
      </w:pPr>
    </w:p>
    <w:p w14:paraId="1FBE1D46" w14:textId="3CF1088A" w:rsidR="00AF130E" w:rsidRPr="00064E1B" w:rsidRDefault="00AF130E" w:rsidP="0002104C">
      <w:pPr>
        <w:spacing w:after="0" w:line="240" w:lineRule="auto"/>
        <w:rPr>
          <w:rFonts w:ascii="Arial" w:eastAsia="Times New Roman" w:hAnsi="Arial" w:cs="Arial"/>
          <w:color w:val="000000"/>
          <w:sz w:val="21"/>
          <w:szCs w:val="21"/>
          <w:lang w:eastAsia="ru-RU"/>
        </w:rPr>
      </w:pPr>
      <w:r w:rsidRPr="00064E1B">
        <w:rPr>
          <w:rFonts w:ascii="Arial" w:hAnsi="Arial" w:cs="Arial"/>
          <w:b/>
          <w:sz w:val="21"/>
          <w:szCs w:val="21"/>
        </w:rPr>
        <w:t xml:space="preserve">Tashkent </w:t>
      </w:r>
      <w:r w:rsidR="0002104C" w:rsidRPr="00064E1B">
        <w:rPr>
          <w:rFonts w:ascii="Arial" w:hAnsi="Arial" w:cs="Arial"/>
          <w:b/>
          <w:sz w:val="21"/>
          <w:szCs w:val="21"/>
        </w:rPr>
        <w:t xml:space="preserve">Regional </w:t>
      </w:r>
      <w:r w:rsidR="0002104C" w:rsidRPr="00064E1B">
        <w:rPr>
          <w:rFonts w:ascii="Arial" w:hAnsi="Arial" w:cs="Arial"/>
          <w:b/>
          <w:bCs/>
          <w:sz w:val="21"/>
          <w:szCs w:val="21"/>
        </w:rPr>
        <w:t>Inspectorate</w:t>
      </w:r>
    </w:p>
    <w:p w14:paraId="0EB952E9" w14:textId="31104B63" w:rsidR="00AF130E" w:rsidRPr="00064E1B" w:rsidRDefault="000D394E" w:rsidP="00AC63CA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D1710E" w:rsidRPr="00064E1B">
        <w:rPr>
          <w:rFonts w:ascii="Arial" w:hAnsi="Arial" w:cs="Arial"/>
          <w:sz w:val="21"/>
          <w:szCs w:val="21"/>
        </w:rPr>
        <w:t xml:space="preserve">Nurullaev Xuman Farkhodovich, </w:t>
      </w:r>
      <w:r w:rsidR="00D1710E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>Head of the Inspectorate</w:t>
      </w:r>
    </w:p>
    <w:p w14:paraId="1CD4CEA7" w14:textId="488F006E" w:rsidR="00D1710E" w:rsidRPr="00064E1B" w:rsidRDefault="000D394E" w:rsidP="00AC63CA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D1710E" w:rsidRPr="00064E1B">
        <w:rPr>
          <w:rFonts w:ascii="Arial" w:hAnsi="Arial" w:cs="Arial"/>
          <w:sz w:val="21"/>
          <w:szCs w:val="21"/>
        </w:rPr>
        <w:t xml:space="preserve">Ahmadjonov Zafar Mukumjanovich, </w:t>
      </w:r>
      <w:r w:rsidR="00D1710E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 xml:space="preserve">Chief agronomist, Deputy </w:t>
      </w:r>
      <w:r w:rsidR="00E80282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>H</w:t>
      </w:r>
      <w:r w:rsidR="00D1710E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>ead</w:t>
      </w:r>
    </w:p>
    <w:p w14:paraId="138C1CDA" w14:textId="29AC0D82" w:rsidR="00E80282" w:rsidRPr="00064E1B" w:rsidRDefault="000D394E" w:rsidP="00AC63CA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E80282" w:rsidRPr="00064E1B">
        <w:rPr>
          <w:rFonts w:ascii="Arial" w:hAnsi="Arial" w:cs="Arial"/>
          <w:sz w:val="21"/>
          <w:szCs w:val="21"/>
        </w:rPr>
        <w:t>Kobilov Sherali Bafoevich, Legal Advisor</w:t>
      </w:r>
    </w:p>
    <w:p w14:paraId="52668AD4" w14:textId="505F47D9" w:rsidR="00E80282" w:rsidRPr="00064E1B" w:rsidRDefault="00E80282" w:rsidP="00AC63CA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hAnsi="Arial" w:cs="Arial"/>
          <w:sz w:val="21"/>
          <w:szCs w:val="21"/>
        </w:rPr>
        <w:t xml:space="preserve">Kholdarchaev Doniyor Serikbaevich, </w:t>
      </w:r>
      <w:r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>Agronomist</w:t>
      </w:r>
    </w:p>
    <w:p w14:paraId="72543DD3" w14:textId="414C5D82" w:rsidR="00E80282" w:rsidRPr="00064E1B" w:rsidRDefault="000D394E" w:rsidP="00AC63CA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E80282" w:rsidRPr="00064E1B">
        <w:rPr>
          <w:rFonts w:ascii="Arial" w:hAnsi="Arial" w:cs="Arial"/>
          <w:sz w:val="21"/>
          <w:szCs w:val="21"/>
        </w:rPr>
        <w:t>Abidov Akmal Shukurillaevich,</w:t>
      </w:r>
      <w:r w:rsidR="00E80282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 xml:space="preserve"> Agronomist</w:t>
      </w:r>
    </w:p>
    <w:p w14:paraId="5A737999" w14:textId="3765391A" w:rsidR="00E80282" w:rsidRPr="00064E1B" w:rsidRDefault="000D394E" w:rsidP="00E80282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E80282" w:rsidRPr="00064E1B">
        <w:rPr>
          <w:rFonts w:ascii="Arial" w:hAnsi="Arial" w:cs="Arial"/>
          <w:sz w:val="21"/>
          <w:szCs w:val="21"/>
        </w:rPr>
        <w:t>Khaitboev Sojid Obidovich,</w:t>
      </w:r>
      <w:r w:rsidR="00E80282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 xml:space="preserve"> Agronomist</w:t>
      </w:r>
    </w:p>
    <w:p w14:paraId="5E17825B" w14:textId="71968B27" w:rsidR="00E80282" w:rsidRPr="00064E1B" w:rsidRDefault="000D394E" w:rsidP="00E80282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E80282" w:rsidRPr="00064E1B">
        <w:rPr>
          <w:rFonts w:ascii="Arial" w:hAnsi="Arial" w:cs="Arial"/>
          <w:sz w:val="21"/>
          <w:szCs w:val="21"/>
        </w:rPr>
        <w:t xml:space="preserve">Yusupkhodjaev Doniyor Taxirovich, </w:t>
      </w:r>
      <w:r w:rsidR="00E80282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>IT specialist</w:t>
      </w:r>
    </w:p>
    <w:p w14:paraId="1DB33EDC" w14:textId="7F90D05D" w:rsidR="00E80282" w:rsidRPr="00064E1B" w:rsidRDefault="000D394E" w:rsidP="00E80282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E80282" w:rsidRPr="00064E1B">
        <w:rPr>
          <w:rFonts w:ascii="Arial" w:hAnsi="Arial" w:cs="Arial"/>
          <w:sz w:val="21"/>
          <w:szCs w:val="21"/>
        </w:rPr>
        <w:t xml:space="preserve">Valixujaev Jamshid Alavidinxujaevich, </w:t>
      </w:r>
      <w:r w:rsidR="00E80282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>Border entry point inspector</w:t>
      </w:r>
    </w:p>
    <w:p w14:paraId="5B30C5F5" w14:textId="00094B0D" w:rsidR="00E80282" w:rsidRPr="00064E1B" w:rsidRDefault="000D394E" w:rsidP="00E80282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E80282" w:rsidRPr="00064E1B">
        <w:rPr>
          <w:rFonts w:ascii="Arial" w:hAnsi="Arial" w:cs="Arial"/>
          <w:sz w:val="21"/>
          <w:szCs w:val="21"/>
        </w:rPr>
        <w:t>Azimov Azizjon Muratjonovich,</w:t>
      </w:r>
      <w:r w:rsidR="00E80282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 xml:space="preserve"> Border entry point inspector</w:t>
      </w:r>
    </w:p>
    <w:p w14:paraId="0CB3233F" w14:textId="0B380AF7" w:rsidR="00E80282" w:rsidRPr="00064E1B" w:rsidRDefault="000D394E" w:rsidP="00E80282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E80282" w:rsidRPr="00064E1B">
        <w:rPr>
          <w:rFonts w:ascii="Arial" w:hAnsi="Arial" w:cs="Arial"/>
          <w:sz w:val="21"/>
          <w:szCs w:val="21"/>
        </w:rPr>
        <w:t>Mahamatkulov Ikhtiyor Nuriddinovich,</w:t>
      </w:r>
      <w:r w:rsidR="00E80282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 xml:space="preserve"> Border entry point inspector</w:t>
      </w:r>
    </w:p>
    <w:p w14:paraId="4EDF9532" w14:textId="5EE17AFC" w:rsidR="00E80282" w:rsidRPr="00064E1B" w:rsidRDefault="000D394E" w:rsidP="00BC2423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Times New Roman" w:hAnsi="Arial" w:cs="Arial"/>
          <w:color w:val="000000"/>
          <w:sz w:val="21"/>
          <w:szCs w:val="21"/>
          <w:lang w:eastAsia="ru-RU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E80282" w:rsidRPr="00064E1B">
        <w:rPr>
          <w:rFonts w:ascii="Arial" w:hAnsi="Arial" w:cs="Arial"/>
          <w:sz w:val="21"/>
          <w:szCs w:val="21"/>
        </w:rPr>
        <w:t>Rakhmonov Olim Norkizilovich,</w:t>
      </w:r>
      <w:r w:rsidR="00E80282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 xml:space="preserve"> Border entry point inspector</w:t>
      </w:r>
    </w:p>
    <w:p w14:paraId="1D60F866" w14:textId="7C1C25C2" w:rsidR="00E80282" w:rsidRPr="00064E1B" w:rsidRDefault="000D394E" w:rsidP="00E80282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E80282" w:rsidRPr="00064E1B">
        <w:rPr>
          <w:rFonts w:ascii="Arial" w:hAnsi="Arial" w:cs="Arial"/>
          <w:sz w:val="21"/>
          <w:szCs w:val="21"/>
        </w:rPr>
        <w:t>Sherov Iskandar Ibroximovich,</w:t>
      </w:r>
      <w:r w:rsidR="00E80282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 xml:space="preserve"> Border entry point inspector</w:t>
      </w:r>
    </w:p>
    <w:p w14:paraId="1E096ED3" w14:textId="6074CE53" w:rsidR="00E80282" w:rsidRPr="00064E1B" w:rsidRDefault="000D394E" w:rsidP="00E80282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E80282" w:rsidRPr="00064E1B">
        <w:rPr>
          <w:rFonts w:ascii="Arial" w:hAnsi="Arial" w:cs="Arial"/>
          <w:sz w:val="21"/>
          <w:szCs w:val="21"/>
        </w:rPr>
        <w:t>Tuxtaev Fanisher Erkinovich,</w:t>
      </w:r>
      <w:r w:rsidR="00E80282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 xml:space="preserve"> Border entry point inspector</w:t>
      </w:r>
    </w:p>
    <w:p w14:paraId="555B9837" w14:textId="4C01144E" w:rsidR="00E80282" w:rsidRPr="00064E1B" w:rsidRDefault="000D394E" w:rsidP="00E80282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E80282" w:rsidRPr="00064E1B">
        <w:rPr>
          <w:rFonts w:ascii="Arial" w:hAnsi="Arial" w:cs="Arial"/>
          <w:sz w:val="21"/>
          <w:szCs w:val="21"/>
        </w:rPr>
        <w:t xml:space="preserve">Ergashkhodjaev Saidjalol Saidkarimovich, </w:t>
      </w:r>
      <w:r w:rsidR="00E80282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>Border entry point inspector</w:t>
      </w:r>
    </w:p>
    <w:p w14:paraId="2CBD590B" w14:textId="17E9E8D6" w:rsidR="005A5204" w:rsidRPr="00064E1B" w:rsidRDefault="000D394E" w:rsidP="00E80282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5A5204" w:rsidRPr="00064E1B">
        <w:rPr>
          <w:rFonts w:ascii="Arial" w:hAnsi="Arial" w:cs="Arial"/>
          <w:sz w:val="21"/>
          <w:szCs w:val="21"/>
        </w:rPr>
        <w:t>Askarov Farrukh Akrom,</w:t>
      </w:r>
      <w:r w:rsidR="005A5204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 xml:space="preserve"> Border entry point inspector</w:t>
      </w:r>
    </w:p>
    <w:p w14:paraId="44F88FD9" w14:textId="1D2F278D" w:rsidR="005A5204" w:rsidRPr="00064E1B" w:rsidRDefault="000D394E" w:rsidP="00E80282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5A5204" w:rsidRPr="00064E1B">
        <w:rPr>
          <w:rFonts w:ascii="Arial" w:hAnsi="Arial" w:cs="Arial"/>
          <w:sz w:val="21"/>
          <w:szCs w:val="21"/>
        </w:rPr>
        <w:t>Khudayberdiev Sherzod Rayimberdi,</w:t>
      </w:r>
      <w:r w:rsidR="005A5204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 xml:space="preserve"> Border entry point inspector</w:t>
      </w:r>
    </w:p>
    <w:p w14:paraId="6BAD5F98" w14:textId="72AADE4D" w:rsidR="005A5204" w:rsidRPr="00064E1B" w:rsidRDefault="000D394E" w:rsidP="00E80282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5A5204" w:rsidRPr="00064E1B">
        <w:rPr>
          <w:rFonts w:ascii="Arial" w:hAnsi="Arial" w:cs="Arial"/>
          <w:sz w:val="21"/>
          <w:szCs w:val="21"/>
        </w:rPr>
        <w:t>Karabekov Boxodir Abdukarimovich,</w:t>
      </w:r>
      <w:r w:rsidR="005A5204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 xml:space="preserve"> Border entry point inspector</w:t>
      </w:r>
    </w:p>
    <w:p w14:paraId="4B0743EA" w14:textId="038078E7" w:rsidR="005A5204" w:rsidRPr="00064E1B" w:rsidRDefault="000D394E" w:rsidP="00E80282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5A5204" w:rsidRPr="00064E1B">
        <w:rPr>
          <w:rFonts w:ascii="Arial" w:hAnsi="Arial" w:cs="Arial"/>
          <w:sz w:val="21"/>
          <w:szCs w:val="21"/>
        </w:rPr>
        <w:t>Ilyaskhanov Nizomkhon Olimkhonovich,</w:t>
      </w:r>
      <w:r w:rsidR="005A5204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 xml:space="preserve"> Border entry point inspector</w:t>
      </w:r>
    </w:p>
    <w:p w14:paraId="1CC38DB3" w14:textId="14C277F4" w:rsidR="005A5204" w:rsidRPr="00064E1B" w:rsidRDefault="000D394E" w:rsidP="00E80282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Times New Roman" w:hAnsi="Arial" w:cs="Arial"/>
          <w:color w:val="000000"/>
          <w:sz w:val="21"/>
          <w:szCs w:val="21"/>
          <w:lang w:eastAsia="ru-RU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5A5204" w:rsidRPr="00064E1B">
        <w:rPr>
          <w:rFonts w:ascii="Arial" w:hAnsi="Arial" w:cs="Arial"/>
          <w:sz w:val="21"/>
          <w:szCs w:val="21"/>
        </w:rPr>
        <w:t>Imomkulov Farxod Turgunovich,</w:t>
      </w:r>
      <w:r w:rsidR="005A5204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 xml:space="preserve"> Border entry point inspector</w:t>
      </w:r>
    </w:p>
    <w:p w14:paraId="0944E26B" w14:textId="612CF511" w:rsidR="005A5204" w:rsidRPr="00064E1B" w:rsidRDefault="000D394E" w:rsidP="005A5204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Times New Roman" w:hAnsi="Arial" w:cs="Arial"/>
          <w:color w:val="000000"/>
          <w:sz w:val="21"/>
          <w:szCs w:val="21"/>
          <w:lang w:eastAsia="ru-RU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5A5204" w:rsidRPr="00064E1B">
        <w:rPr>
          <w:rFonts w:ascii="Arial" w:hAnsi="Arial" w:cs="Arial"/>
          <w:sz w:val="21"/>
          <w:szCs w:val="21"/>
        </w:rPr>
        <w:t xml:space="preserve">Boykobilov Elmurod Mamatmurotovich, </w:t>
      </w:r>
      <w:r w:rsidR="005A5204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>Border entry point inspector</w:t>
      </w:r>
    </w:p>
    <w:p w14:paraId="1A84C02E" w14:textId="1417693D" w:rsidR="005A5204" w:rsidRPr="00064E1B" w:rsidRDefault="000D394E" w:rsidP="00E80282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Times New Roman" w:hAnsi="Arial" w:cs="Arial"/>
          <w:color w:val="000000"/>
          <w:sz w:val="21"/>
          <w:szCs w:val="21"/>
          <w:lang w:eastAsia="ru-RU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5A5204" w:rsidRPr="00064E1B">
        <w:rPr>
          <w:rFonts w:ascii="Arial" w:hAnsi="Arial" w:cs="Arial"/>
          <w:sz w:val="21"/>
          <w:szCs w:val="21"/>
        </w:rPr>
        <w:t xml:space="preserve">Usmanov Zafar Tulkinovich, </w:t>
      </w:r>
      <w:r w:rsidR="005A5204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>Agronomist</w:t>
      </w:r>
    </w:p>
    <w:p w14:paraId="1863E6A3" w14:textId="54F9F421" w:rsidR="005A5204" w:rsidRPr="00064E1B" w:rsidRDefault="000D394E" w:rsidP="00E80282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Times New Roman" w:hAnsi="Arial" w:cs="Arial"/>
          <w:color w:val="000000"/>
          <w:sz w:val="21"/>
          <w:szCs w:val="21"/>
          <w:lang w:eastAsia="ru-RU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5A5204" w:rsidRPr="00064E1B">
        <w:rPr>
          <w:rFonts w:ascii="Arial" w:hAnsi="Arial" w:cs="Arial"/>
          <w:sz w:val="21"/>
          <w:szCs w:val="21"/>
        </w:rPr>
        <w:t xml:space="preserve">Qambaraliev Sherzod Ibrokhimjonovich, </w:t>
      </w:r>
      <w:r w:rsidR="005A5204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>Agronomist</w:t>
      </w:r>
    </w:p>
    <w:p w14:paraId="395AA939" w14:textId="77ECDD7D" w:rsidR="005A5204" w:rsidRPr="00064E1B" w:rsidRDefault="000D394E" w:rsidP="00E80282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Times New Roman" w:hAnsi="Arial" w:cs="Arial"/>
          <w:color w:val="000000"/>
          <w:sz w:val="21"/>
          <w:szCs w:val="21"/>
          <w:lang w:eastAsia="ru-RU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5A5204" w:rsidRPr="00064E1B">
        <w:rPr>
          <w:rFonts w:ascii="Arial" w:hAnsi="Arial" w:cs="Arial"/>
          <w:sz w:val="21"/>
          <w:szCs w:val="21"/>
        </w:rPr>
        <w:t xml:space="preserve">Subanov Bahodir Turabovich, </w:t>
      </w:r>
      <w:r w:rsidR="005A5204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>Agronomist</w:t>
      </w:r>
    </w:p>
    <w:p w14:paraId="20E78D1E" w14:textId="03960A3A" w:rsidR="005A5204" w:rsidRPr="00064E1B" w:rsidRDefault="000D394E" w:rsidP="00E80282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Times New Roman" w:hAnsi="Arial" w:cs="Arial"/>
          <w:color w:val="000000"/>
          <w:sz w:val="21"/>
          <w:szCs w:val="21"/>
          <w:lang w:eastAsia="ru-RU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5A5204" w:rsidRPr="00064E1B">
        <w:rPr>
          <w:rFonts w:ascii="Arial" w:hAnsi="Arial" w:cs="Arial"/>
          <w:sz w:val="21"/>
          <w:szCs w:val="21"/>
        </w:rPr>
        <w:t xml:space="preserve">Yusupov Elbek Almurot, </w:t>
      </w:r>
      <w:r w:rsidR="005A5204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>Agronomist</w:t>
      </w:r>
    </w:p>
    <w:p w14:paraId="424B3262" w14:textId="5894D7A8" w:rsidR="005A5204" w:rsidRPr="00064E1B" w:rsidRDefault="000D394E" w:rsidP="00E80282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Times New Roman" w:hAnsi="Arial" w:cs="Arial"/>
          <w:color w:val="000000"/>
          <w:sz w:val="21"/>
          <w:szCs w:val="21"/>
          <w:lang w:eastAsia="ru-RU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5A5204" w:rsidRPr="00064E1B">
        <w:rPr>
          <w:rFonts w:ascii="Arial" w:hAnsi="Arial" w:cs="Arial"/>
          <w:sz w:val="21"/>
          <w:szCs w:val="21"/>
        </w:rPr>
        <w:t xml:space="preserve">Abdurahmonov Sardor Baynazarovich, </w:t>
      </w:r>
      <w:r w:rsidR="005A5204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>Agronomist</w:t>
      </w:r>
    </w:p>
    <w:p w14:paraId="3DB1E946" w14:textId="0B871748" w:rsidR="005A5204" w:rsidRPr="00064E1B" w:rsidRDefault="000D394E" w:rsidP="00E80282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Times New Roman" w:hAnsi="Arial" w:cs="Arial"/>
          <w:color w:val="000000"/>
          <w:sz w:val="21"/>
          <w:szCs w:val="21"/>
          <w:lang w:eastAsia="ru-RU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5A5204" w:rsidRPr="00064E1B">
        <w:rPr>
          <w:rFonts w:ascii="Arial" w:hAnsi="Arial" w:cs="Arial"/>
          <w:sz w:val="21"/>
          <w:szCs w:val="21"/>
        </w:rPr>
        <w:t xml:space="preserve">Tuygunov Zuhriddin Bobonazarovich, </w:t>
      </w:r>
      <w:r w:rsidR="005A5204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>Agronomist</w:t>
      </w:r>
    </w:p>
    <w:p w14:paraId="32EE4756" w14:textId="0DDAD84E" w:rsidR="005A5204" w:rsidRPr="00064E1B" w:rsidRDefault="000D394E" w:rsidP="00E80282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Times New Roman" w:hAnsi="Arial" w:cs="Arial"/>
          <w:color w:val="000000"/>
          <w:sz w:val="21"/>
          <w:szCs w:val="21"/>
          <w:lang w:eastAsia="ru-RU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5A5204" w:rsidRPr="00064E1B">
        <w:rPr>
          <w:rFonts w:ascii="Arial" w:hAnsi="Arial" w:cs="Arial"/>
          <w:sz w:val="21"/>
          <w:szCs w:val="21"/>
        </w:rPr>
        <w:t xml:space="preserve">Payonov Farkhod Kochkarovich, </w:t>
      </w:r>
      <w:r w:rsidR="005A5204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>Agronomist</w:t>
      </w:r>
    </w:p>
    <w:p w14:paraId="26FEFF71" w14:textId="6A42559A" w:rsidR="005A5204" w:rsidRPr="00064E1B" w:rsidRDefault="000D394E" w:rsidP="00E80282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Times New Roman" w:hAnsi="Arial" w:cs="Arial"/>
          <w:color w:val="000000"/>
          <w:sz w:val="21"/>
          <w:szCs w:val="21"/>
          <w:lang w:eastAsia="ru-RU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5A5204" w:rsidRPr="00064E1B">
        <w:rPr>
          <w:rFonts w:ascii="Arial" w:hAnsi="Arial" w:cs="Arial"/>
          <w:sz w:val="21"/>
          <w:szCs w:val="21"/>
        </w:rPr>
        <w:t xml:space="preserve">Baratov is the son of Bokhodir Salim, </w:t>
      </w:r>
      <w:r w:rsidR="005A5204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>Agronomist</w:t>
      </w:r>
    </w:p>
    <w:p w14:paraId="2535B4F2" w14:textId="6413E4ED" w:rsidR="005A5204" w:rsidRPr="00064E1B" w:rsidRDefault="000D394E" w:rsidP="00E80282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Times New Roman" w:hAnsi="Arial" w:cs="Arial"/>
          <w:color w:val="000000"/>
          <w:sz w:val="21"/>
          <w:szCs w:val="21"/>
          <w:lang w:eastAsia="ru-RU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5A5204" w:rsidRPr="00064E1B">
        <w:rPr>
          <w:rFonts w:ascii="Arial" w:hAnsi="Arial" w:cs="Arial"/>
          <w:sz w:val="21"/>
          <w:szCs w:val="21"/>
        </w:rPr>
        <w:t xml:space="preserve">Yusupom Mahmud Nurmamatovich, </w:t>
      </w:r>
      <w:r w:rsidR="005A5204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>Agronomist</w:t>
      </w:r>
    </w:p>
    <w:p w14:paraId="1C035636" w14:textId="337D2C29" w:rsidR="005A5204" w:rsidRPr="00064E1B" w:rsidRDefault="000D394E" w:rsidP="00E80282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Times New Roman" w:hAnsi="Arial" w:cs="Arial"/>
          <w:color w:val="000000"/>
          <w:sz w:val="21"/>
          <w:szCs w:val="21"/>
          <w:lang w:eastAsia="ru-RU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5A5204" w:rsidRPr="00064E1B">
        <w:rPr>
          <w:rFonts w:ascii="Arial" w:hAnsi="Arial" w:cs="Arial"/>
          <w:sz w:val="21"/>
          <w:szCs w:val="21"/>
        </w:rPr>
        <w:t xml:space="preserve">Murodillaev Kholmukhammad, </w:t>
      </w:r>
      <w:r w:rsidR="005A5204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>Agronomist</w:t>
      </w:r>
    </w:p>
    <w:p w14:paraId="3769E666" w14:textId="4AD04894" w:rsidR="005A5204" w:rsidRPr="00064E1B" w:rsidRDefault="000D394E" w:rsidP="00E80282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Times New Roman" w:hAnsi="Arial" w:cs="Arial"/>
          <w:color w:val="000000"/>
          <w:sz w:val="21"/>
          <w:szCs w:val="21"/>
          <w:lang w:eastAsia="ru-RU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5A5204" w:rsidRPr="00064E1B">
        <w:rPr>
          <w:rFonts w:ascii="Arial" w:hAnsi="Arial" w:cs="Arial"/>
          <w:sz w:val="21"/>
          <w:szCs w:val="21"/>
        </w:rPr>
        <w:t xml:space="preserve">Mirzaidov Ismailjan Mukhtarovich, </w:t>
      </w:r>
      <w:r w:rsidR="005A5204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>Agronomist</w:t>
      </w:r>
    </w:p>
    <w:p w14:paraId="0C96D998" w14:textId="2F116EB1" w:rsidR="005A5204" w:rsidRPr="00064E1B" w:rsidRDefault="000D394E" w:rsidP="00E80282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Times New Roman" w:hAnsi="Arial" w:cs="Arial"/>
          <w:color w:val="000000"/>
          <w:sz w:val="21"/>
          <w:szCs w:val="21"/>
          <w:lang w:eastAsia="ru-RU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5A5204" w:rsidRPr="00064E1B">
        <w:rPr>
          <w:rFonts w:ascii="Arial" w:hAnsi="Arial" w:cs="Arial"/>
          <w:sz w:val="21"/>
          <w:szCs w:val="21"/>
        </w:rPr>
        <w:t xml:space="preserve">Khudoiberdiev Husan Sheralievich, </w:t>
      </w:r>
      <w:r w:rsidR="005A5204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>Agronomist</w:t>
      </w:r>
    </w:p>
    <w:p w14:paraId="34B6019F" w14:textId="282EBA38" w:rsidR="005A5204" w:rsidRPr="00064E1B" w:rsidRDefault="000D394E" w:rsidP="00E80282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Times New Roman" w:hAnsi="Arial" w:cs="Arial"/>
          <w:color w:val="000000"/>
          <w:sz w:val="21"/>
          <w:szCs w:val="21"/>
          <w:lang w:eastAsia="ru-RU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5A5204" w:rsidRPr="00064E1B">
        <w:rPr>
          <w:rFonts w:ascii="Arial" w:hAnsi="Arial" w:cs="Arial"/>
          <w:sz w:val="21"/>
          <w:szCs w:val="21"/>
        </w:rPr>
        <w:t xml:space="preserve">Buranbaev Valikhan Rakhmat, </w:t>
      </w:r>
      <w:r w:rsidR="005A5204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>Agronomist</w:t>
      </w:r>
    </w:p>
    <w:p w14:paraId="20E1A500" w14:textId="2E12F431" w:rsidR="005A5204" w:rsidRPr="00064E1B" w:rsidRDefault="000D394E" w:rsidP="00E80282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Times New Roman" w:hAnsi="Arial" w:cs="Arial"/>
          <w:color w:val="000000"/>
          <w:sz w:val="21"/>
          <w:szCs w:val="21"/>
          <w:lang w:eastAsia="ru-RU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5A5204" w:rsidRPr="00064E1B">
        <w:rPr>
          <w:rFonts w:ascii="Arial" w:hAnsi="Arial" w:cs="Arial"/>
          <w:sz w:val="21"/>
          <w:szCs w:val="21"/>
        </w:rPr>
        <w:t xml:space="preserve">Mamatov Otabek Ahmad, </w:t>
      </w:r>
      <w:r w:rsidR="005A5204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>Border entry inspector</w:t>
      </w:r>
    </w:p>
    <w:p w14:paraId="7B9923A6" w14:textId="14346B9C" w:rsidR="005A5204" w:rsidRPr="00064E1B" w:rsidRDefault="000D394E" w:rsidP="00E80282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Times New Roman" w:hAnsi="Arial" w:cs="Arial"/>
          <w:color w:val="000000"/>
          <w:sz w:val="21"/>
          <w:szCs w:val="21"/>
          <w:lang w:eastAsia="ru-RU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5A5204" w:rsidRPr="00064E1B">
        <w:rPr>
          <w:rFonts w:ascii="Arial" w:hAnsi="Arial" w:cs="Arial"/>
          <w:sz w:val="21"/>
          <w:szCs w:val="21"/>
        </w:rPr>
        <w:t xml:space="preserve">Azizov Avaz, </w:t>
      </w:r>
      <w:r w:rsidR="005A5204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>Border entry inspector</w:t>
      </w:r>
    </w:p>
    <w:p w14:paraId="5C3FA245" w14:textId="3C3FDB65" w:rsidR="005A5204" w:rsidRPr="00064E1B" w:rsidRDefault="00F321DD" w:rsidP="00E80282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Times New Roman" w:hAnsi="Arial" w:cs="Arial"/>
          <w:color w:val="000000"/>
          <w:sz w:val="21"/>
          <w:szCs w:val="21"/>
          <w:lang w:eastAsia="ru-RU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5A5204" w:rsidRPr="00064E1B">
        <w:rPr>
          <w:rFonts w:ascii="Arial" w:hAnsi="Arial" w:cs="Arial"/>
          <w:sz w:val="21"/>
          <w:szCs w:val="21"/>
        </w:rPr>
        <w:t xml:space="preserve">Yuldashev Sardor Bakhtiyorovich, </w:t>
      </w:r>
      <w:r w:rsidR="005A5204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>Border entry inspector</w:t>
      </w:r>
    </w:p>
    <w:p w14:paraId="77AFA784" w14:textId="19AA7B10" w:rsidR="005A5204" w:rsidRPr="00064E1B" w:rsidRDefault="00F321DD" w:rsidP="00E80282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Times New Roman" w:hAnsi="Arial" w:cs="Arial"/>
          <w:color w:val="000000"/>
          <w:sz w:val="21"/>
          <w:szCs w:val="21"/>
          <w:lang w:eastAsia="ru-RU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5A5204" w:rsidRPr="00064E1B">
        <w:rPr>
          <w:rFonts w:ascii="Arial" w:hAnsi="Arial" w:cs="Arial"/>
          <w:sz w:val="21"/>
          <w:szCs w:val="21"/>
        </w:rPr>
        <w:t xml:space="preserve">Shorahmetov Bakhtiyor Mirsodiqovich, </w:t>
      </w:r>
      <w:r w:rsidR="005A5204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>Border entry inspector</w:t>
      </w:r>
    </w:p>
    <w:p w14:paraId="2DBB487C" w14:textId="1AE33665" w:rsidR="005A5204" w:rsidRPr="00064E1B" w:rsidRDefault="00F321DD" w:rsidP="007557B1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Times New Roman" w:hAnsi="Arial" w:cs="Arial"/>
          <w:color w:val="000000"/>
          <w:sz w:val="21"/>
          <w:szCs w:val="21"/>
          <w:lang w:eastAsia="ru-RU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5A5204" w:rsidRPr="00064E1B">
        <w:rPr>
          <w:rFonts w:ascii="Arial" w:hAnsi="Arial" w:cs="Arial"/>
          <w:sz w:val="21"/>
          <w:szCs w:val="21"/>
        </w:rPr>
        <w:t xml:space="preserve">Djumonov Zokir Parpievich, </w:t>
      </w:r>
      <w:r w:rsidR="005A5204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>Agronomist</w:t>
      </w:r>
    </w:p>
    <w:p w14:paraId="6271B7F1" w14:textId="3FAA924F" w:rsidR="00AF130E" w:rsidRPr="00064E1B" w:rsidRDefault="00AF130E" w:rsidP="00BC2423">
      <w:pPr>
        <w:pStyle w:val="-11"/>
        <w:shd w:val="clear" w:color="auto" w:fill="FFFFFF"/>
        <w:spacing w:after="0" w:line="240" w:lineRule="auto"/>
        <w:ind w:left="0"/>
        <w:rPr>
          <w:rFonts w:ascii="Arial" w:eastAsia="Arial" w:hAnsi="Arial" w:cs="Arial"/>
          <w:sz w:val="21"/>
          <w:szCs w:val="21"/>
        </w:rPr>
      </w:pPr>
    </w:p>
    <w:p w14:paraId="0DBBC0E9" w14:textId="6AFFD00D" w:rsidR="00AF130E" w:rsidRPr="00064E1B" w:rsidRDefault="00AF130E" w:rsidP="00AF130E">
      <w:pPr>
        <w:pStyle w:val="-11"/>
        <w:spacing w:after="0" w:line="240" w:lineRule="auto"/>
        <w:ind w:left="0"/>
        <w:rPr>
          <w:rFonts w:ascii="Arial" w:hAnsi="Arial" w:cs="Arial"/>
          <w:b/>
          <w:sz w:val="21"/>
          <w:szCs w:val="21"/>
        </w:rPr>
      </w:pPr>
      <w:r w:rsidRPr="00064E1B">
        <w:rPr>
          <w:rFonts w:ascii="Arial" w:hAnsi="Arial" w:cs="Arial"/>
          <w:b/>
          <w:sz w:val="21"/>
          <w:szCs w:val="21"/>
        </w:rPr>
        <w:t>Khorezm</w:t>
      </w:r>
      <w:r w:rsidR="0002104C" w:rsidRPr="00064E1B">
        <w:rPr>
          <w:rFonts w:ascii="Arial" w:hAnsi="Arial" w:cs="Arial"/>
          <w:b/>
          <w:sz w:val="21"/>
          <w:szCs w:val="21"/>
        </w:rPr>
        <w:t xml:space="preserve"> </w:t>
      </w:r>
      <w:r w:rsidR="0002104C" w:rsidRPr="00064E1B">
        <w:rPr>
          <w:rFonts w:ascii="Arial" w:hAnsi="Arial" w:cs="Arial"/>
          <w:b/>
          <w:bCs/>
          <w:sz w:val="21"/>
          <w:szCs w:val="21"/>
        </w:rPr>
        <w:t>Regional Inspectorate</w:t>
      </w:r>
    </w:p>
    <w:p w14:paraId="49B25582" w14:textId="5928DD1F" w:rsidR="00AF130E" w:rsidRPr="00064E1B" w:rsidRDefault="000D394E" w:rsidP="007557B1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7557B1" w:rsidRPr="00064E1B">
        <w:rPr>
          <w:rFonts w:ascii="Arial" w:hAnsi="Arial" w:cs="Arial"/>
          <w:sz w:val="21"/>
          <w:szCs w:val="21"/>
        </w:rPr>
        <w:t>Urazbaev Akmalbek Aminbaevich, Head of the Inspectorate</w:t>
      </w:r>
    </w:p>
    <w:p w14:paraId="08B0C749" w14:textId="0FB7C508" w:rsidR="007557B1" w:rsidRPr="00064E1B" w:rsidRDefault="000D394E" w:rsidP="007557B1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7557B1" w:rsidRPr="00064E1B">
        <w:rPr>
          <w:rFonts w:ascii="Arial" w:hAnsi="Arial" w:cs="Arial"/>
          <w:sz w:val="21"/>
          <w:szCs w:val="21"/>
        </w:rPr>
        <w:t>Masharipov Khamidbek, Deputy Chief Agronomist</w:t>
      </w:r>
    </w:p>
    <w:p w14:paraId="03FDB4CC" w14:textId="180E846C" w:rsidR="007557B1" w:rsidRPr="00064E1B" w:rsidRDefault="000D394E" w:rsidP="007557B1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7557B1" w:rsidRPr="00064E1B">
        <w:rPr>
          <w:rFonts w:ascii="Arial" w:hAnsi="Arial" w:cs="Arial"/>
          <w:sz w:val="21"/>
          <w:szCs w:val="21"/>
        </w:rPr>
        <w:t>Orazov Ilyos Otaboevich, Chief agronomist</w:t>
      </w:r>
    </w:p>
    <w:p w14:paraId="19DC18B5" w14:textId="7FFAE5C4" w:rsidR="007557B1" w:rsidRPr="00064E1B" w:rsidRDefault="000D394E" w:rsidP="007557B1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7557B1" w:rsidRPr="00064E1B">
        <w:rPr>
          <w:rFonts w:ascii="Arial" w:hAnsi="Arial" w:cs="Arial"/>
          <w:sz w:val="21"/>
          <w:szCs w:val="21"/>
        </w:rPr>
        <w:t>Raximov Umidjon Yusupovich, Chief agronomist</w:t>
      </w:r>
    </w:p>
    <w:p w14:paraId="7CF36500" w14:textId="23AAB596" w:rsidR="007557B1" w:rsidRPr="00064E1B" w:rsidRDefault="000D394E" w:rsidP="007557B1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7557B1" w:rsidRPr="00064E1B">
        <w:rPr>
          <w:rFonts w:ascii="Arial" w:hAnsi="Arial" w:cs="Arial"/>
          <w:sz w:val="21"/>
          <w:szCs w:val="21"/>
        </w:rPr>
        <w:t>Yusupov Jalolbek Bahodir, Chief agronomist</w:t>
      </w:r>
    </w:p>
    <w:p w14:paraId="04CA7ED3" w14:textId="7A02DDEE" w:rsidR="007557B1" w:rsidRPr="00064E1B" w:rsidRDefault="0078570B" w:rsidP="007557B1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7557B1" w:rsidRPr="00064E1B">
        <w:rPr>
          <w:rFonts w:ascii="Arial" w:hAnsi="Arial" w:cs="Arial"/>
          <w:sz w:val="21"/>
          <w:szCs w:val="21"/>
        </w:rPr>
        <w:t>Karimov Ibratbek Omonboy, Laboratory director</w:t>
      </w:r>
    </w:p>
    <w:p w14:paraId="591D9204" w14:textId="20069C29" w:rsidR="00AF130E" w:rsidRPr="00064E1B" w:rsidRDefault="0078570B" w:rsidP="007557B1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s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7557B1" w:rsidRPr="00064E1B">
        <w:rPr>
          <w:rFonts w:ascii="Arial" w:hAnsi="Arial" w:cs="Arial"/>
          <w:sz w:val="21"/>
          <w:szCs w:val="21"/>
        </w:rPr>
        <w:t>Rakhimova Mohira Saidnazar, Chief entomologist</w:t>
      </w:r>
    </w:p>
    <w:p w14:paraId="527FD9FA" w14:textId="0BF1E8EB" w:rsidR="007557B1" w:rsidRPr="00064E1B" w:rsidRDefault="0078570B" w:rsidP="007557B1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s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7557B1" w:rsidRPr="00064E1B">
        <w:rPr>
          <w:rFonts w:ascii="Arial" w:hAnsi="Arial" w:cs="Arial"/>
          <w:sz w:val="21"/>
          <w:szCs w:val="21"/>
        </w:rPr>
        <w:t>Samandarova Sadoqat Reyimboevna, Chief phytopathologist</w:t>
      </w:r>
    </w:p>
    <w:p w14:paraId="6A756472" w14:textId="3E98ACD5" w:rsidR="007557B1" w:rsidRPr="00064E1B" w:rsidRDefault="0078570B" w:rsidP="007557B1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s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7557B1" w:rsidRPr="00064E1B">
        <w:rPr>
          <w:rFonts w:ascii="Arial" w:hAnsi="Arial" w:cs="Arial"/>
          <w:sz w:val="21"/>
          <w:szCs w:val="21"/>
        </w:rPr>
        <w:t>Kurbonova Saida Normamatovna, Chief herbologist</w:t>
      </w:r>
    </w:p>
    <w:p w14:paraId="5B87017A" w14:textId="38A1A33E" w:rsidR="007557B1" w:rsidRPr="00064E1B" w:rsidRDefault="0078570B" w:rsidP="007557B1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7557B1" w:rsidRPr="00064E1B">
        <w:rPr>
          <w:rFonts w:ascii="Arial" w:hAnsi="Arial" w:cs="Arial"/>
          <w:sz w:val="21"/>
          <w:szCs w:val="21"/>
        </w:rPr>
        <w:t xml:space="preserve">Kuranbaev Gayrat Iskandarovich, </w:t>
      </w:r>
      <w:r w:rsidR="007557B1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>Inspector</w:t>
      </w:r>
    </w:p>
    <w:p w14:paraId="628D5669" w14:textId="2C004CE7" w:rsidR="007557B1" w:rsidRPr="00064E1B" w:rsidRDefault="0078570B" w:rsidP="007557B1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7557B1" w:rsidRPr="00064E1B">
        <w:rPr>
          <w:rFonts w:ascii="Arial" w:hAnsi="Arial" w:cs="Arial"/>
          <w:sz w:val="21"/>
          <w:szCs w:val="21"/>
        </w:rPr>
        <w:t>Kozakov Farkhod Abdullaevich,</w:t>
      </w:r>
      <w:r w:rsidR="007557B1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 xml:space="preserve"> Inspector</w:t>
      </w:r>
    </w:p>
    <w:p w14:paraId="11AC2A4D" w14:textId="2293096B" w:rsidR="007557B1" w:rsidRPr="00064E1B" w:rsidRDefault="0078570B" w:rsidP="007557B1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lastRenderedPageBreak/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7557B1" w:rsidRPr="00064E1B">
        <w:rPr>
          <w:rFonts w:ascii="Arial" w:hAnsi="Arial" w:cs="Arial"/>
          <w:sz w:val="21"/>
          <w:szCs w:val="21"/>
        </w:rPr>
        <w:t>Qobulov Adilbek Mukhtorovich,</w:t>
      </w:r>
      <w:r w:rsidR="007557B1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 xml:space="preserve"> Inspector</w:t>
      </w:r>
    </w:p>
    <w:p w14:paraId="41170AF1" w14:textId="7DDD1CFE" w:rsidR="007557B1" w:rsidRPr="00064E1B" w:rsidRDefault="0078570B" w:rsidP="007557B1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7557B1" w:rsidRPr="00064E1B">
        <w:rPr>
          <w:rFonts w:ascii="Arial" w:hAnsi="Arial" w:cs="Arial"/>
          <w:sz w:val="21"/>
          <w:szCs w:val="21"/>
        </w:rPr>
        <w:t>Ibragimov Mirza Bekchonovich,</w:t>
      </w:r>
      <w:r w:rsidR="007557B1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 xml:space="preserve"> Inspector</w:t>
      </w:r>
    </w:p>
    <w:p w14:paraId="76EDC028" w14:textId="26AE3549" w:rsidR="007557B1" w:rsidRPr="00064E1B" w:rsidRDefault="0078570B" w:rsidP="007557B1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7557B1" w:rsidRPr="00064E1B">
        <w:rPr>
          <w:rFonts w:ascii="Arial" w:hAnsi="Arial" w:cs="Arial"/>
          <w:sz w:val="21"/>
          <w:szCs w:val="21"/>
        </w:rPr>
        <w:t>Saidov Zokir Ozodbekovich,</w:t>
      </w:r>
      <w:r w:rsidR="007557B1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 xml:space="preserve"> Inspector</w:t>
      </w:r>
    </w:p>
    <w:p w14:paraId="7945C416" w14:textId="043EF27D" w:rsidR="007557B1" w:rsidRPr="00064E1B" w:rsidRDefault="0078570B" w:rsidP="007557B1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7557B1" w:rsidRPr="00064E1B">
        <w:rPr>
          <w:rFonts w:ascii="Arial" w:hAnsi="Arial" w:cs="Arial"/>
          <w:sz w:val="21"/>
          <w:szCs w:val="21"/>
        </w:rPr>
        <w:t>Atamuratov Bektemir Atabaevich,</w:t>
      </w:r>
      <w:r w:rsidR="007557B1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 xml:space="preserve"> Inspector</w:t>
      </w:r>
    </w:p>
    <w:p w14:paraId="182BFE0F" w14:textId="7DE94507" w:rsidR="007557B1" w:rsidRPr="00064E1B" w:rsidRDefault="0078570B" w:rsidP="007557B1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7557B1" w:rsidRPr="00064E1B">
        <w:rPr>
          <w:rFonts w:ascii="Arial" w:hAnsi="Arial" w:cs="Arial"/>
          <w:sz w:val="21"/>
          <w:szCs w:val="21"/>
        </w:rPr>
        <w:t>Nurmetov Jasur Sodullaevich,</w:t>
      </w:r>
      <w:r w:rsidR="007557B1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 xml:space="preserve"> Inspector</w:t>
      </w:r>
    </w:p>
    <w:p w14:paraId="6CBBEE3A" w14:textId="790A1068" w:rsidR="007557B1" w:rsidRPr="00064E1B" w:rsidRDefault="0078570B" w:rsidP="00BC2423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Times New Roman" w:hAnsi="Arial" w:cs="Arial"/>
          <w:color w:val="000000"/>
          <w:sz w:val="21"/>
          <w:szCs w:val="21"/>
          <w:lang w:eastAsia="ru-RU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7557B1" w:rsidRPr="00064E1B">
        <w:rPr>
          <w:rFonts w:ascii="Arial" w:hAnsi="Arial" w:cs="Arial"/>
          <w:sz w:val="21"/>
          <w:szCs w:val="21"/>
        </w:rPr>
        <w:t>Quryazov Qaxramon Aminboevich,</w:t>
      </w:r>
      <w:r w:rsidR="007557B1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 xml:space="preserve"> Inspector</w:t>
      </w:r>
    </w:p>
    <w:p w14:paraId="29A1C559" w14:textId="12245128" w:rsidR="007557B1" w:rsidRPr="00064E1B" w:rsidRDefault="0078570B" w:rsidP="007557B1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7557B1" w:rsidRPr="00064E1B">
        <w:rPr>
          <w:rFonts w:ascii="Arial" w:hAnsi="Arial" w:cs="Arial"/>
          <w:sz w:val="21"/>
          <w:szCs w:val="21"/>
        </w:rPr>
        <w:t>Davlatov Umidjon Kamolovich,</w:t>
      </w:r>
      <w:r w:rsidR="007557B1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 xml:space="preserve"> Inspector</w:t>
      </w:r>
    </w:p>
    <w:p w14:paraId="56C82894" w14:textId="164A2A40" w:rsidR="007557B1" w:rsidRPr="00064E1B" w:rsidRDefault="0078570B" w:rsidP="007557B1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7557B1" w:rsidRPr="00064E1B">
        <w:rPr>
          <w:rFonts w:ascii="Arial" w:hAnsi="Arial" w:cs="Arial"/>
          <w:sz w:val="21"/>
          <w:szCs w:val="21"/>
        </w:rPr>
        <w:t>Otaboev Ganijon G'ayratovich,</w:t>
      </w:r>
      <w:r w:rsidR="007557B1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 xml:space="preserve"> Inspector</w:t>
      </w:r>
    </w:p>
    <w:p w14:paraId="29E20830" w14:textId="58AB6B0B" w:rsidR="007557B1" w:rsidRPr="00064E1B" w:rsidRDefault="0078570B" w:rsidP="007557B1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385740" w:rsidRPr="00064E1B">
        <w:rPr>
          <w:rFonts w:ascii="Arial" w:hAnsi="Arial" w:cs="Arial"/>
          <w:sz w:val="21"/>
          <w:szCs w:val="21"/>
        </w:rPr>
        <w:t>Yakubov Temur Jumanazar,</w:t>
      </w:r>
      <w:r w:rsidR="00385740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 xml:space="preserve"> </w:t>
      </w:r>
      <w:r w:rsidR="007557B1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>Inspector</w:t>
      </w:r>
    </w:p>
    <w:p w14:paraId="0D17DBC0" w14:textId="4336650E" w:rsidR="00385740" w:rsidRPr="00064E1B" w:rsidRDefault="0078570B" w:rsidP="007557B1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385740" w:rsidRPr="00064E1B">
        <w:rPr>
          <w:rFonts w:ascii="Arial" w:hAnsi="Arial" w:cs="Arial"/>
          <w:sz w:val="21"/>
          <w:szCs w:val="21"/>
        </w:rPr>
        <w:t xml:space="preserve">Yaqubov Yusufbay Rajabovich, </w:t>
      </w:r>
      <w:r w:rsidR="00385740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>Inspector</w:t>
      </w:r>
    </w:p>
    <w:p w14:paraId="2C9F8CBC" w14:textId="18CF9EAF" w:rsidR="00385740" w:rsidRPr="00064E1B" w:rsidRDefault="0078570B" w:rsidP="007557B1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385740" w:rsidRPr="00064E1B">
        <w:rPr>
          <w:rFonts w:ascii="Arial" w:hAnsi="Arial" w:cs="Arial"/>
          <w:sz w:val="21"/>
          <w:szCs w:val="21"/>
        </w:rPr>
        <w:t xml:space="preserve">Kozakov Yorkin Davlatovich, </w:t>
      </w:r>
      <w:r w:rsidR="00385740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>Inspector</w:t>
      </w:r>
    </w:p>
    <w:p w14:paraId="262D3D2F" w14:textId="700755D2" w:rsidR="00212CC9" w:rsidRPr="00064E1B" w:rsidRDefault="0078570B" w:rsidP="00212CC9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385740" w:rsidRPr="00064E1B">
        <w:rPr>
          <w:rFonts w:ascii="Arial" w:hAnsi="Arial" w:cs="Arial"/>
          <w:sz w:val="21"/>
          <w:szCs w:val="21"/>
        </w:rPr>
        <w:t xml:space="preserve">Urunov Ikrom Rakhimberdievich, </w:t>
      </w:r>
      <w:r w:rsidR="00385740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>Chief fumigator</w:t>
      </w:r>
    </w:p>
    <w:p w14:paraId="68314F40" w14:textId="6474469C" w:rsidR="00385740" w:rsidRPr="00064E1B" w:rsidRDefault="0078570B" w:rsidP="007557B1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385740" w:rsidRPr="00064E1B">
        <w:rPr>
          <w:rFonts w:ascii="Arial" w:hAnsi="Arial" w:cs="Arial"/>
          <w:sz w:val="21"/>
          <w:szCs w:val="21"/>
        </w:rPr>
        <w:t xml:space="preserve">Esamuratov Jumaniyoz Boltaevich, </w:t>
      </w:r>
      <w:r w:rsidR="00385740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>Leading fumigator</w:t>
      </w:r>
    </w:p>
    <w:p w14:paraId="11CC4406" w14:textId="0C5EE1DC" w:rsidR="00385740" w:rsidRPr="00064E1B" w:rsidRDefault="0078570B" w:rsidP="007557B1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385740" w:rsidRPr="00064E1B">
        <w:rPr>
          <w:rFonts w:ascii="Arial" w:hAnsi="Arial" w:cs="Arial"/>
          <w:sz w:val="21"/>
          <w:szCs w:val="21"/>
        </w:rPr>
        <w:t xml:space="preserve">Iskandarov Shixnazar Bekpulatovich, </w:t>
      </w:r>
      <w:r w:rsidR="00385740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>Leading fumigator</w:t>
      </w:r>
    </w:p>
    <w:p w14:paraId="2A93A658" w14:textId="03BFEE47" w:rsidR="00212CC9" w:rsidRPr="00064E1B" w:rsidRDefault="0078570B" w:rsidP="007557B1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s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212CC9" w:rsidRPr="00064E1B">
        <w:rPr>
          <w:rFonts w:ascii="Arial" w:hAnsi="Arial" w:cs="Arial"/>
          <w:sz w:val="21"/>
          <w:szCs w:val="21"/>
        </w:rPr>
        <w:t>Salaeva Zaynabjan Baydjanovna, Border point manager</w:t>
      </w:r>
    </w:p>
    <w:p w14:paraId="32219EB1" w14:textId="7524D489" w:rsidR="00212CC9" w:rsidRPr="00064E1B" w:rsidRDefault="0078570B" w:rsidP="007557B1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212CC9" w:rsidRPr="00064E1B">
        <w:rPr>
          <w:rFonts w:ascii="Arial" w:hAnsi="Arial" w:cs="Arial"/>
          <w:sz w:val="21"/>
          <w:szCs w:val="21"/>
        </w:rPr>
        <w:t>Matyusupov Rakhmatjon Murodovich, Border point manager</w:t>
      </w:r>
    </w:p>
    <w:p w14:paraId="7E030AC6" w14:textId="20FA7532" w:rsidR="00212CC9" w:rsidRPr="00064E1B" w:rsidRDefault="0078570B" w:rsidP="007557B1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212CC9" w:rsidRPr="00064E1B">
        <w:rPr>
          <w:rFonts w:ascii="Arial" w:hAnsi="Arial" w:cs="Arial"/>
          <w:sz w:val="21"/>
          <w:szCs w:val="21"/>
        </w:rPr>
        <w:t>Annamurotov Khushnudbek Khudarganovich, Border point manager</w:t>
      </w:r>
    </w:p>
    <w:p w14:paraId="1FAE9125" w14:textId="436EC885" w:rsidR="00212CC9" w:rsidRPr="00064E1B" w:rsidRDefault="0078570B" w:rsidP="007557B1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212CC9" w:rsidRPr="00064E1B">
        <w:rPr>
          <w:rFonts w:ascii="Arial" w:hAnsi="Arial" w:cs="Arial"/>
          <w:sz w:val="21"/>
          <w:szCs w:val="21"/>
        </w:rPr>
        <w:t>Qurbanov Umidjon Normatovich, Border point manager</w:t>
      </w:r>
    </w:p>
    <w:p w14:paraId="4F32782E" w14:textId="0C0F697E" w:rsidR="00212CC9" w:rsidRPr="00064E1B" w:rsidRDefault="0078570B" w:rsidP="007557B1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212CC9" w:rsidRPr="00064E1B">
        <w:rPr>
          <w:rFonts w:ascii="Arial" w:hAnsi="Arial" w:cs="Arial"/>
          <w:sz w:val="21"/>
          <w:szCs w:val="21"/>
        </w:rPr>
        <w:t>Kurbanov Joshkin Ilkhombaevich, Border point manager</w:t>
      </w:r>
    </w:p>
    <w:p w14:paraId="35FF8DEA" w14:textId="464EABB7" w:rsidR="00212CC9" w:rsidRPr="00064E1B" w:rsidRDefault="0078570B" w:rsidP="007557B1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212CC9" w:rsidRPr="00064E1B">
        <w:rPr>
          <w:rFonts w:ascii="Arial" w:hAnsi="Arial" w:cs="Arial"/>
          <w:sz w:val="21"/>
          <w:szCs w:val="21"/>
        </w:rPr>
        <w:t>Abdalyozov Diyorbek Kahramon,</w:t>
      </w:r>
      <w:r w:rsidR="00212CC9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 xml:space="preserve"> Inspector</w:t>
      </w:r>
      <w:r w:rsidR="00212CC9" w:rsidRPr="00064E1B">
        <w:rPr>
          <w:rFonts w:ascii="Arial" w:hAnsi="Arial" w:cs="Arial"/>
          <w:sz w:val="21"/>
          <w:szCs w:val="21"/>
        </w:rPr>
        <w:t xml:space="preserve"> </w:t>
      </w:r>
    </w:p>
    <w:p w14:paraId="658DEE8C" w14:textId="531E5403" w:rsidR="00212CC9" w:rsidRPr="00064E1B" w:rsidRDefault="0078570B" w:rsidP="00212CC9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212CC9" w:rsidRPr="00064E1B">
        <w:rPr>
          <w:rFonts w:ascii="Arial" w:hAnsi="Arial" w:cs="Arial"/>
          <w:sz w:val="21"/>
          <w:szCs w:val="21"/>
        </w:rPr>
        <w:t>Jumaniyozov Bekzod Maksudovich,</w:t>
      </w:r>
      <w:r w:rsidR="00212CC9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 xml:space="preserve"> Inspector</w:t>
      </w:r>
      <w:r w:rsidR="00212CC9" w:rsidRPr="00064E1B">
        <w:rPr>
          <w:rFonts w:ascii="Arial" w:hAnsi="Arial" w:cs="Arial"/>
          <w:sz w:val="21"/>
          <w:szCs w:val="21"/>
        </w:rPr>
        <w:t xml:space="preserve"> </w:t>
      </w:r>
    </w:p>
    <w:p w14:paraId="57487ABF" w14:textId="4D89CA56" w:rsidR="00212CC9" w:rsidRPr="00064E1B" w:rsidRDefault="0078570B" w:rsidP="00212CC9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212CC9" w:rsidRPr="00064E1B">
        <w:rPr>
          <w:rFonts w:ascii="Arial" w:hAnsi="Arial" w:cs="Arial"/>
          <w:sz w:val="21"/>
          <w:szCs w:val="21"/>
        </w:rPr>
        <w:t>Madaminov Azizbek Umurbekovich,</w:t>
      </w:r>
      <w:r w:rsidR="00212CC9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 xml:space="preserve"> Inspector</w:t>
      </w:r>
      <w:r w:rsidR="00212CC9" w:rsidRPr="00064E1B">
        <w:rPr>
          <w:rFonts w:ascii="Arial" w:hAnsi="Arial" w:cs="Arial"/>
          <w:sz w:val="21"/>
          <w:szCs w:val="21"/>
        </w:rPr>
        <w:t xml:space="preserve"> </w:t>
      </w:r>
    </w:p>
    <w:p w14:paraId="509E84D7" w14:textId="3A241784" w:rsidR="00212CC9" w:rsidRPr="00064E1B" w:rsidRDefault="0078570B" w:rsidP="00212CC9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212CC9" w:rsidRPr="00064E1B">
        <w:rPr>
          <w:rFonts w:ascii="Arial" w:hAnsi="Arial" w:cs="Arial"/>
          <w:sz w:val="21"/>
          <w:szCs w:val="21"/>
        </w:rPr>
        <w:t xml:space="preserve">Sattorov Murod Kuvondik, </w:t>
      </w:r>
      <w:r w:rsidR="007E7DA0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>Inspector</w:t>
      </w:r>
    </w:p>
    <w:p w14:paraId="1E76CB61" w14:textId="15A6E75E" w:rsidR="007E7DA0" w:rsidRPr="00064E1B" w:rsidRDefault="0078570B" w:rsidP="00212CC9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7E7DA0" w:rsidRPr="00064E1B">
        <w:rPr>
          <w:rFonts w:ascii="Arial" w:hAnsi="Arial" w:cs="Arial"/>
          <w:sz w:val="21"/>
          <w:szCs w:val="21"/>
        </w:rPr>
        <w:t xml:space="preserve">Otojonov Khushnud Shixdurdievich, </w:t>
      </w:r>
      <w:r w:rsidR="007E7DA0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>Inspector</w:t>
      </w:r>
    </w:p>
    <w:p w14:paraId="5B33CA93" w14:textId="3F06AE68" w:rsidR="007E7DA0" w:rsidRPr="00064E1B" w:rsidRDefault="0078570B" w:rsidP="00212CC9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7E7DA0" w:rsidRPr="00064E1B">
        <w:rPr>
          <w:rFonts w:ascii="Arial" w:hAnsi="Arial" w:cs="Arial"/>
          <w:sz w:val="21"/>
          <w:szCs w:val="21"/>
        </w:rPr>
        <w:t xml:space="preserve">Durdiyev Madiyor Saparovich, </w:t>
      </w:r>
      <w:r w:rsidR="007E7DA0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>Inspector</w:t>
      </w:r>
    </w:p>
    <w:p w14:paraId="491B8BC5" w14:textId="0FF761A5" w:rsidR="007E7DA0" w:rsidRPr="00064E1B" w:rsidRDefault="0078570B" w:rsidP="00212CC9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7E7DA0" w:rsidRPr="00064E1B">
        <w:rPr>
          <w:rFonts w:ascii="Arial" w:hAnsi="Arial" w:cs="Arial"/>
          <w:sz w:val="21"/>
          <w:szCs w:val="21"/>
        </w:rPr>
        <w:t xml:space="preserve">Xayitbaev Dilmurod Saparbaevich, </w:t>
      </w:r>
      <w:r w:rsidR="007E7DA0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>Inspector</w:t>
      </w:r>
    </w:p>
    <w:p w14:paraId="0ABE30F6" w14:textId="77777777" w:rsidR="0002104C" w:rsidRPr="00064E1B" w:rsidRDefault="0002104C" w:rsidP="00AF130E">
      <w:pPr>
        <w:pStyle w:val="-11"/>
        <w:spacing w:after="0" w:line="240" w:lineRule="auto"/>
        <w:ind w:left="0"/>
        <w:rPr>
          <w:rFonts w:ascii="Arial" w:hAnsi="Arial" w:cs="Arial"/>
          <w:b/>
          <w:sz w:val="21"/>
          <w:szCs w:val="21"/>
        </w:rPr>
      </w:pPr>
    </w:p>
    <w:p w14:paraId="2CCBC3DB" w14:textId="337697FE" w:rsidR="00AF130E" w:rsidRPr="00064E1B" w:rsidRDefault="00AF130E" w:rsidP="00AF130E">
      <w:pPr>
        <w:pStyle w:val="-11"/>
        <w:spacing w:after="0" w:line="240" w:lineRule="auto"/>
        <w:ind w:left="0"/>
        <w:rPr>
          <w:rFonts w:ascii="Arial" w:hAnsi="Arial" w:cs="Arial"/>
          <w:b/>
          <w:sz w:val="21"/>
          <w:szCs w:val="21"/>
        </w:rPr>
      </w:pPr>
      <w:r w:rsidRPr="00064E1B">
        <w:rPr>
          <w:rFonts w:ascii="Arial" w:hAnsi="Arial" w:cs="Arial"/>
          <w:b/>
          <w:sz w:val="21"/>
          <w:szCs w:val="21"/>
        </w:rPr>
        <w:t>Sirdarya</w:t>
      </w:r>
      <w:r w:rsidR="0002104C" w:rsidRPr="00064E1B">
        <w:rPr>
          <w:rFonts w:ascii="Arial" w:hAnsi="Arial" w:cs="Arial"/>
          <w:b/>
          <w:sz w:val="21"/>
          <w:szCs w:val="21"/>
        </w:rPr>
        <w:t xml:space="preserve"> </w:t>
      </w:r>
      <w:r w:rsidR="0002104C" w:rsidRPr="00064E1B">
        <w:rPr>
          <w:rFonts w:ascii="Arial" w:hAnsi="Arial" w:cs="Arial"/>
          <w:b/>
          <w:bCs/>
          <w:sz w:val="21"/>
          <w:szCs w:val="21"/>
        </w:rPr>
        <w:t>Regional Inspectorate</w:t>
      </w:r>
    </w:p>
    <w:p w14:paraId="665D3841" w14:textId="2069BBA7" w:rsidR="00AF130E" w:rsidRPr="00064E1B" w:rsidRDefault="0078570B" w:rsidP="00BE219F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BE219F" w:rsidRPr="00064E1B">
        <w:rPr>
          <w:rFonts w:ascii="Arial" w:hAnsi="Arial" w:cs="Arial"/>
          <w:sz w:val="21"/>
          <w:szCs w:val="21"/>
        </w:rPr>
        <w:t>Daminov Akmal Akramdjanovich, Head of Inspection</w:t>
      </w:r>
    </w:p>
    <w:p w14:paraId="6E82CEF0" w14:textId="1350BECD" w:rsidR="00BE219F" w:rsidRPr="00064E1B" w:rsidRDefault="0078570B" w:rsidP="00BE219F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BE219F" w:rsidRPr="00064E1B">
        <w:rPr>
          <w:rFonts w:ascii="Arial" w:hAnsi="Arial" w:cs="Arial"/>
          <w:sz w:val="21"/>
          <w:szCs w:val="21"/>
        </w:rPr>
        <w:t>Muminov Ruslan Rustamjonovich, Deputy Chief Agronomist</w:t>
      </w:r>
    </w:p>
    <w:p w14:paraId="4ED7334A" w14:textId="198AFBED" w:rsidR="00BE219F" w:rsidRPr="00064E1B" w:rsidRDefault="0078570B" w:rsidP="00BE219F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BE219F" w:rsidRPr="00064E1B">
        <w:rPr>
          <w:rFonts w:ascii="Arial" w:hAnsi="Arial" w:cs="Arial"/>
          <w:sz w:val="21"/>
          <w:szCs w:val="21"/>
        </w:rPr>
        <w:t>Abdurayimov Umid Abdujalil, Chief agronomist</w:t>
      </w:r>
    </w:p>
    <w:p w14:paraId="7C259923" w14:textId="76223653" w:rsidR="00BE219F" w:rsidRPr="00064E1B" w:rsidRDefault="0078570B" w:rsidP="00BE219F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BE219F" w:rsidRPr="00064E1B">
        <w:rPr>
          <w:rFonts w:ascii="Arial" w:hAnsi="Arial" w:cs="Arial"/>
          <w:sz w:val="21"/>
          <w:szCs w:val="21"/>
        </w:rPr>
        <w:t>Umirzakov Kamoliddin Rakhmanovich, Chief agronomist</w:t>
      </w:r>
    </w:p>
    <w:p w14:paraId="4DF7722A" w14:textId="03EF6AA0" w:rsidR="00BE219F" w:rsidRPr="00064E1B" w:rsidRDefault="0078570B" w:rsidP="00BE219F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BE219F" w:rsidRPr="00064E1B">
        <w:rPr>
          <w:rFonts w:ascii="Arial" w:hAnsi="Arial" w:cs="Arial"/>
          <w:sz w:val="21"/>
          <w:szCs w:val="21"/>
        </w:rPr>
        <w:t>Appazov Rustem Abdujamilevich, Chief agronomist</w:t>
      </w:r>
    </w:p>
    <w:p w14:paraId="45CA2DFF" w14:textId="12DA2018" w:rsidR="00BE219F" w:rsidRPr="00064E1B" w:rsidRDefault="0078570B" w:rsidP="00BE219F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BE219F" w:rsidRPr="00064E1B">
        <w:rPr>
          <w:rFonts w:ascii="Arial" w:hAnsi="Arial" w:cs="Arial"/>
          <w:sz w:val="21"/>
          <w:szCs w:val="21"/>
        </w:rPr>
        <w:t>Movlonov Farruxjon Suyunovich, Laboratory director</w:t>
      </w:r>
    </w:p>
    <w:p w14:paraId="4C3C7FFB" w14:textId="7FD9C81A" w:rsidR="00BE219F" w:rsidRPr="00064E1B" w:rsidRDefault="0078570B" w:rsidP="00BE219F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BE219F" w:rsidRPr="00064E1B">
        <w:rPr>
          <w:rFonts w:ascii="Arial" w:hAnsi="Arial" w:cs="Arial"/>
          <w:sz w:val="21"/>
          <w:szCs w:val="21"/>
        </w:rPr>
        <w:t>Ungarov Abduazim Kochkor, Chief entomologist</w:t>
      </w:r>
    </w:p>
    <w:p w14:paraId="73F9A11C" w14:textId="767F84A1" w:rsidR="00BE219F" w:rsidRPr="00064E1B" w:rsidRDefault="0078570B" w:rsidP="00BE219F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>. Ergashev Mukhtorjon Akram</w:t>
      </w:r>
      <w:r w:rsidR="00BE219F" w:rsidRPr="00064E1B">
        <w:rPr>
          <w:rFonts w:ascii="Arial" w:hAnsi="Arial" w:cs="Arial"/>
          <w:sz w:val="21"/>
          <w:szCs w:val="21"/>
        </w:rPr>
        <w:t>, Chief phytopathologist</w:t>
      </w:r>
    </w:p>
    <w:p w14:paraId="43136172" w14:textId="3CEFB6E0" w:rsidR="00BE219F" w:rsidRPr="00064E1B" w:rsidRDefault="0078570B" w:rsidP="00BE219F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BE219F" w:rsidRPr="00064E1B">
        <w:rPr>
          <w:rFonts w:ascii="Arial" w:hAnsi="Arial" w:cs="Arial"/>
          <w:sz w:val="21"/>
          <w:szCs w:val="21"/>
        </w:rPr>
        <w:t>Mahamadiev Jamshidbek Ruziqul, Chief herbologist</w:t>
      </w:r>
    </w:p>
    <w:p w14:paraId="7BCB81B8" w14:textId="21CDFC0B" w:rsidR="00BE219F" w:rsidRPr="00064E1B" w:rsidRDefault="0078570B" w:rsidP="00BE219F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BE219F" w:rsidRPr="00064E1B">
        <w:rPr>
          <w:rFonts w:ascii="Arial" w:hAnsi="Arial" w:cs="Arial"/>
          <w:sz w:val="21"/>
          <w:szCs w:val="21"/>
        </w:rPr>
        <w:t>Kuvatov Rustam Maxmutovich, Inspector</w:t>
      </w:r>
    </w:p>
    <w:p w14:paraId="30734500" w14:textId="534783AB" w:rsidR="00BE219F" w:rsidRPr="00064E1B" w:rsidRDefault="0078570B" w:rsidP="00BE219F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BE219F" w:rsidRPr="00064E1B">
        <w:rPr>
          <w:rFonts w:ascii="Arial" w:hAnsi="Arial" w:cs="Arial"/>
          <w:sz w:val="21"/>
          <w:szCs w:val="21"/>
        </w:rPr>
        <w:t>Ahmedov Sherzod Komil, Inspector</w:t>
      </w:r>
    </w:p>
    <w:p w14:paraId="6DD6446C" w14:textId="37096E50" w:rsidR="00BE219F" w:rsidRPr="00064E1B" w:rsidRDefault="0078570B" w:rsidP="00BE219F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BE219F" w:rsidRPr="00064E1B">
        <w:rPr>
          <w:rFonts w:ascii="Arial" w:hAnsi="Arial" w:cs="Arial"/>
          <w:sz w:val="21"/>
          <w:szCs w:val="21"/>
        </w:rPr>
        <w:t>Yusupov Marufjan Batirovich, Inspector</w:t>
      </w:r>
    </w:p>
    <w:p w14:paraId="542FACA8" w14:textId="150FF992" w:rsidR="00BE219F" w:rsidRPr="00064E1B" w:rsidRDefault="0078570B" w:rsidP="00BE219F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BE219F" w:rsidRPr="00064E1B">
        <w:rPr>
          <w:rFonts w:ascii="Arial" w:hAnsi="Arial" w:cs="Arial"/>
          <w:sz w:val="21"/>
          <w:szCs w:val="21"/>
        </w:rPr>
        <w:t>Rustamov Sherzad Yusupovich, Inspector</w:t>
      </w:r>
    </w:p>
    <w:p w14:paraId="0780E77E" w14:textId="20E60ADE" w:rsidR="00BE219F" w:rsidRPr="00064E1B" w:rsidRDefault="0078570B" w:rsidP="00BE219F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BE219F" w:rsidRPr="00064E1B">
        <w:rPr>
          <w:rFonts w:ascii="Arial" w:hAnsi="Arial" w:cs="Arial"/>
          <w:sz w:val="21"/>
          <w:szCs w:val="21"/>
        </w:rPr>
        <w:t>Yusupov Bobir Asatullaevich, Inspector</w:t>
      </w:r>
    </w:p>
    <w:p w14:paraId="5FB2F78B" w14:textId="343B9C4C" w:rsidR="00BE219F" w:rsidRPr="00064E1B" w:rsidRDefault="0078570B" w:rsidP="00BE219F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BE219F" w:rsidRPr="00064E1B">
        <w:rPr>
          <w:rFonts w:ascii="Arial" w:hAnsi="Arial" w:cs="Arial"/>
          <w:sz w:val="21"/>
          <w:szCs w:val="21"/>
        </w:rPr>
        <w:t>Khamidjanov Abror Adhamjanovich, Inspector</w:t>
      </w:r>
    </w:p>
    <w:p w14:paraId="2C860A65" w14:textId="6DE7EB8B" w:rsidR="00BE219F" w:rsidRPr="00064E1B" w:rsidRDefault="0078570B" w:rsidP="00BE219F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BE219F" w:rsidRPr="00064E1B">
        <w:rPr>
          <w:rFonts w:ascii="Arial" w:hAnsi="Arial" w:cs="Arial"/>
          <w:sz w:val="21"/>
          <w:szCs w:val="21"/>
        </w:rPr>
        <w:t>Isaev Erkin Xamraevich, Inspector</w:t>
      </w:r>
    </w:p>
    <w:p w14:paraId="30B882F2" w14:textId="75442ED3" w:rsidR="00BE219F" w:rsidRPr="00064E1B" w:rsidRDefault="0078570B" w:rsidP="00BE219F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BE219F" w:rsidRPr="00064E1B">
        <w:rPr>
          <w:rFonts w:ascii="Arial" w:hAnsi="Arial" w:cs="Arial"/>
          <w:sz w:val="21"/>
          <w:szCs w:val="21"/>
        </w:rPr>
        <w:t>Tangirov Nuriddin Urazalievich, Inspector</w:t>
      </w:r>
    </w:p>
    <w:p w14:paraId="6082D319" w14:textId="53C55441" w:rsidR="00BE219F" w:rsidRPr="00064E1B" w:rsidRDefault="0078570B" w:rsidP="00BE219F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BE219F" w:rsidRPr="00064E1B">
        <w:rPr>
          <w:rFonts w:ascii="Arial" w:hAnsi="Arial" w:cs="Arial"/>
          <w:sz w:val="21"/>
          <w:szCs w:val="21"/>
        </w:rPr>
        <w:t>Zakirov Sherbay Salimovich, Inspector</w:t>
      </w:r>
    </w:p>
    <w:p w14:paraId="78FD3CB1" w14:textId="543E2857" w:rsidR="00BE219F" w:rsidRPr="00064E1B" w:rsidRDefault="0078570B" w:rsidP="00BE219F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BE219F" w:rsidRPr="00064E1B">
        <w:rPr>
          <w:rFonts w:ascii="Arial" w:hAnsi="Arial" w:cs="Arial"/>
          <w:sz w:val="21"/>
          <w:szCs w:val="21"/>
        </w:rPr>
        <w:t>Sulaymanov Nodirbek Khabibullaevich, Inspector</w:t>
      </w:r>
    </w:p>
    <w:p w14:paraId="3C126011" w14:textId="45933F49" w:rsidR="00BE219F" w:rsidRPr="00064E1B" w:rsidRDefault="0078570B" w:rsidP="00BE219F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s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BE219F" w:rsidRPr="00064E1B">
        <w:rPr>
          <w:rFonts w:ascii="Arial" w:hAnsi="Arial" w:cs="Arial"/>
          <w:sz w:val="21"/>
          <w:szCs w:val="21"/>
        </w:rPr>
        <w:t>Maharova Gulbahor Bakhtiyor, Inspector</w:t>
      </w:r>
    </w:p>
    <w:p w14:paraId="3B9F345F" w14:textId="420E9C69" w:rsidR="00BE219F" w:rsidRPr="00064E1B" w:rsidRDefault="0078570B" w:rsidP="00BE219F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BE219F" w:rsidRPr="00064E1B">
        <w:rPr>
          <w:rFonts w:ascii="Arial" w:hAnsi="Arial" w:cs="Arial"/>
          <w:sz w:val="21"/>
          <w:szCs w:val="21"/>
        </w:rPr>
        <w:t>Mamatkulov Azizbek Isomiddin, Inspector</w:t>
      </w:r>
    </w:p>
    <w:p w14:paraId="42B82045" w14:textId="44B36158" w:rsidR="00BE219F" w:rsidRPr="00064E1B" w:rsidRDefault="0078570B" w:rsidP="00BE219F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BE219F" w:rsidRPr="00064E1B">
        <w:rPr>
          <w:rFonts w:ascii="Arial" w:hAnsi="Arial" w:cs="Arial"/>
          <w:sz w:val="21"/>
          <w:szCs w:val="21"/>
        </w:rPr>
        <w:t>Turakulov Shukhrat, Inspector</w:t>
      </w:r>
    </w:p>
    <w:p w14:paraId="3C799592" w14:textId="30AA4011" w:rsidR="00BE219F" w:rsidRPr="00064E1B" w:rsidRDefault="0078570B" w:rsidP="00BE219F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BE219F" w:rsidRPr="00064E1B">
        <w:rPr>
          <w:rFonts w:ascii="Arial" w:hAnsi="Arial" w:cs="Arial"/>
          <w:sz w:val="21"/>
          <w:szCs w:val="21"/>
        </w:rPr>
        <w:t>Saribaev Azizbek Usarkulovic, Inspector h</w:t>
      </w:r>
    </w:p>
    <w:p w14:paraId="27771AD4" w14:textId="0E689084" w:rsidR="00BE219F" w:rsidRPr="00064E1B" w:rsidRDefault="0078570B" w:rsidP="00BE219F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BE219F" w:rsidRPr="00064E1B">
        <w:rPr>
          <w:rFonts w:ascii="Arial" w:hAnsi="Arial" w:cs="Arial"/>
          <w:sz w:val="21"/>
          <w:szCs w:val="21"/>
        </w:rPr>
        <w:t>Egizov Abdumannop Mukhtorovich, Inspector</w:t>
      </w:r>
    </w:p>
    <w:p w14:paraId="317186BF" w14:textId="389B2365" w:rsidR="00BE219F" w:rsidRPr="00064E1B" w:rsidRDefault="0078570B" w:rsidP="00BE219F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BE219F" w:rsidRPr="00064E1B">
        <w:rPr>
          <w:rFonts w:ascii="Arial" w:hAnsi="Arial" w:cs="Arial"/>
          <w:sz w:val="21"/>
          <w:szCs w:val="21"/>
        </w:rPr>
        <w:t xml:space="preserve">Urazaliev Sultan Umirzak, </w:t>
      </w:r>
      <w:r w:rsidR="001C1606" w:rsidRPr="00064E1B">
        <w:rPr>
          <w:rFonts w:ascii="Arial" w:hAnsi="Arial" w:cs="Arial"/>
          <w:sz w:val="21"/>
          <w:szCs w:val="21"/>
        </w:rPr>
        <w:t>F</w:t>
      </w:r>
      <w:r w:rsidR="00BE219F" w:rsidRPr="00064E1B">
        <w:rPr>
          <w:rFonts w:ascii="Arial" w:hAnsi="Arial" w:cs="Arial"/>
          <w:sz w:val="21"/>
          <w:szCs w:val="21"/>
        </w:rPr>
        <w:t>umigator</w:t>
      </w:r>
    </w:p>
    <w:p w14:paraId="60FBC6AE" w14:textId="32A9AF7C" w:rsidR="00BE219F" w:rsidRPr="00064E1B" w:rsidRDefault="0078570B" w:rsidP="00BE219F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BE219F" w:rsidRPr="00064E1B">
        <w:rPr>
          <w:rFonts w:ascii="Arial" w:hAnsi="Arial" w:cs="Arial"/>
          <w:sz w:val="21"/>
          <w:szCs w:val="21"/>
        </w:rPr>
        <w:t xml:space="preserve">Toshmurodov Dilmurod, </w:t>
      </w:r>
      <w:r w:rsidR="001C1606" w:rsidRPr="00064E1B">
        <w:rPr>
          <w:rFonts w:ascii="Arial" w:hAnsi="Arial" w:cs="Arial"/>
          <w:sz w:val="21"/>
          <w:szCs w:val="21"/>
        </w:rPr>
        <w:t>F</w:t>
      </w:r>
      <w:r w:rsidR="00BE219F" w:rsidRPr="00064E1B">
        <w:rPr>
          <w:rFonts w:ascii="Arial" w:hAnsi="Arial" w:cs="Arial"/>
          <w:sz w:val="21"/>
          <w:szCs w:val="21"/>
        </w:rPr>
        <w:t>umigator</w:t>
      </w:r>
    </w:p>
    <w:p w14:paraId="5332C889" w14:textId="32BE0110" w:rsidR="00BE219F" w:rsidRPr="00064E1B" w:rsidRDefault="0078570B" w:rsidP="00BE219F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BE219F" w:rsidRPr="00064E1B">
        <w:rPr>
          <w:rFonts w:ascii="Arial" w:hAnsi="Arial" w:cs="Arial"/>
          <w:sz w:val="21"/>
          <w:szCs w:val="21"/>
        </w:rPr>
        <w:t xml:space="preserve">Jo'raev Farrux, </w:t>
      </w:r>
      <w:r w:rsidR="001C1606" w:rsidRPr="00064E1B">
        <w:rPr>
          <w:rFonts w:ascii="Arial" w:hAnsi="Arial" w:cs="Arial"/>
          <w:sz w:val="21"/>
          <w:szCs w:val="21"/>
        </w:rPr>
        <w:t>Chief Specialist</w:t>
      </w:r>
    </w:p>
    <w:p w14:paraId="07F1F813" w14:textId="3E3B948F" w:rsidR="00BE219F" w:rsidRPr="00064E1B" w:rsidRDefault="0078570B" w:rsidP="00BE219F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BE219F" w:rsidRPr="00064E1B">
        <w:rPr>
          <w:rFonts w:ascii="Arial" w:hAnsi="Arial" w:cs="Arial"/>
          <w:sz w:val="21"/>
          <w:szCs w:val="21"/>
        </w:rPr>
        <w:t>Khamrakulov Abrorjon Akbaralievich, Border point manager</w:t>
      </w:r>
    </w:p>
    <w:p w14:paraId="4D81BA3D" w14:textId="0EBF124F" w:rsidR="00BE219F" w:rsidRPr="00064E1B" w:rsidRDefault="0078570B" w:rsidP="00BE219F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BE219F" w:rsidRPr="00064E1B">
        <w:rPr>
          <w:rFonts w:ascii="Arial" w:hAnsi="Arial" w:cs="Arial"/>
          <w:sz w:val="21"/>
          <w:szCs w:val="21"/>
        </w:rPr>
        <w:t>Karimov Gayratjon Abdukaharovich, Border point manager</w:t>
      </w:r>
    </w:p>
    <w:p w14:paraId="3D6AFF6D" w14:textId="2D2CECF7" w:rsidR="00BE219F" w:rsidRPr="00064E1B" w:rsidRDefault="0078570B" w:rsidP="00BE219F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BE219F" w:rsidRPr="00064E1B">
        <w:rPr>
          <w:rFonts w:ascii="Arial" w:hAnsi="Arial" w:cs="Arial"/>
          <w:sz w:val="21"/>
          <w:szCs w:val="21"/>
        </w:rPr>
        <w:t>Ergashev Arslonbek Abdugani, Border point manager</w:t>
      </w:r>
    </w:p>
    <w:p w14:paraId="3599752C" w14:textId="2F8B8830" w:rsidR="00BE219F" w:rsidRPr="00064E1B" w:rsidRDefault="0078570B" w:rsidP="00BE219F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BE219F" w:rsidRPr="00064E1B">
        <w:rPr>
          <w:rFonts w:ascii="Arial" w:hAnsi="Arial" w:cs="Arial"/>
          <w:sz w:val="21"/>
          <w:szCs w:val="21"/>
        </w:rPr>
        <w:t>Mirzabekov Sultankul Kaynarovich, Border point manager</w:t>
      </w:r>
    </w:p>
    <w:p w14:paraId="2E1A0FFE" w14:textId="38EEF3E0" w:rsidR="00BE219F" w:rsidRPr="00064E1B" w:rsidRDefault="0078570B" w:rsidP="00BE219F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BE219F" w:rsidRPr="00064E1B">
        <w:rPr>
          <w:rFonts w:ascii="Arial" w:hAnsi="Arial" w:cs="Arial"/>
          <w:sz w:val="21"/>
          <w:szCs w:val="21"/>
        </w:rPr>
        <w:t>Ashurov Abbos Umarali, Border point manager</w:t>
      </w:r>
    </w:p>
    <w:p w14:paraId="6D9DE44B" w14:textId="38523F8F" w:rsidR="00AF130E" w:rsidRPr="00064E1B" w:rsidRDefault="00AF130E" w:rsidP="00AF130E">
      <w:pPr>
        <w:pStyle w:val="-11"/>
        <w:spacing w:after="0" w:line="240" w:lineRule="auto"/>
        <w:ind w:left="0"/>
        <w:rPr>
          <w:rFonts w:ascii="Arial" w:hAnsi="Arial" w:cs="Arial"/>
          <w:b/>
          <w:sz w:val="21"/>
          <w:szCs w:val="21"/>
        </w:rPr>
      </w:pPr>
    </w:p>
    <w:p w14:paraId="465D156F" w14:textId="77777777" w:rsidR="00064E1B" w:rsidRPr="00064E1B" w:rsidRDefault="00064E1B" w:rsidP="00AF130E">
      <w:pPr>
        <w:pStyle w:val="-11"/>
        <w:spacing w:after="0" w:line="240" w:lineRule="auto"/>
        <w:ind w:left="0"/>
        <w:rPr>
          <w:rFonts w:ascii="Arial" w:hAnsi="Arial" w:cs="Arial"/>
          <w:b/>
          <w:sz w:val="21"/>
          <w:szCs w:val="21"/>
        </w:rPr>
      </w:pPr>
    </w:p>
    <w:p w14:paraId="0D6BAF17" w14:textId="266E630B" w:rsidR="00AF130E" w:rsidRPr="00064E1B" w:rsidRDefault="00AF130E" w:rsidP="00AF130E">
      <w:pPr>
        <w:pStyle w:val="-11"/>
        <w:spacing w:after="0" w:line="240" w:lineRule="auto"/>
        <w:ind w:left="0"/>
        <w:rPr>
          <w:rFonts w:ascii="Arial" w:hAnsi="Arial" w:cs="Arial"/>
          <w:b/>
          <w:sz w:val="21"/>
          <w:szCs w:val="21"/>
        </w:rPr>
      </w:pPr>
      <w:r w:rsidRPr="00064E1B">
        <w:rPr>
          <w:rFonts w:ascii="Arial" w:hAnsi="Arial" w:cs="Arial"/>
          <w:b/>
          <w:sz w:val="21"/>
          <w:szCs w:val="21"/>
        </w:rPr>
        <w:t>Kashkadarya</w:t>
      </w:r>
      <w:r w:rsidR="0002104C" w:rsidRPr="00064E1B">
        <w:rPr>
          <w:rFonts w:ascii="Arial" w:hAnsi="Arial" w:cs="Arial"/>
          <w:b/>
          <w:sz w:val="21"/>
          <w:szCs w:val="21"/>
        </w:rPr>
        <w:t xml:space="preserve"> </w:t>
      </w:r>
      <w:r w:rsidR="0002104C" w:rsidRPr="00064E1B">
        <w:rPr>
          <w:rFonts w:ascii="Arial" w:hAnsi="Arial" w:cs="Arial"/>
          <w:b/>
          <w:bCs/>
          <w:sz w:val="21"/>
          <w:szCs w:val="21"/>
        </w:rPr>
        <w:t>Regional Inspectorate</w:t>
      </w:r>
    </w:p>
    <w:p w14:paraId="6CA7A133" w14:textId="79931E38" w:rsidR="00AF130E" w:rsidRPr="00064E1B" w:rsidRDefault="0078570B" w:rsidP="00D71771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D71771" w:rsidRPr="00064E1B">
        <w:rPr>
          <w:rFonts w:ascii="Arial" w:hAnsi="Arial" w:cs="Arial"/>
          <w:sz w:val="21"/>
          <w:szCs w:val="21"/>
        </w:rPr>
        <w:t>Shodmonov Olmas Ruzievich</w:t>
      </w:r>
      <w:r w:rsidR="00F61EB8" w:rsidRPr="00064E1B">
        <w:rPr>
          <w:rFonts w:ascii="Arial" w:hAnsi="Arial" w:cs="Arial"/>
          <w:sz w:val="21"/>
          <w:szCs w:val="21"/>
        </w:rPr>
        <w:t xml:space="preserve">, </w:t>
      </w:r>
      <w:r w:rsidR="00F61EB8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>Head of the Inspectorate</w:t>
      </w:r>
    </w:p>
    <w:p w14:paraId="237EA5E3" w14:textId="1BFB4827" w:rsidR="00F61EB8" w:rsidRPr="00064E1B" w:rsidRDefault="0078570B" w:rsidP="00D71771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F61EB8" w:rsidRPr="00064E1B">
        <w:rPr>
          <w:rFonts w:ascii="Arial" w:hAnsi="Arial" w:cs="Arial"/>
          <w:sz w:val="21"/>
          <w:szCs w:val="21"/>
        </w:rPr>
        <w:t xml:space="preserve">Norboboev Shuxrat Burievich, </w:t>
      </w:r>
      <w:r w:rsidR="00F61EB8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>Deputy head</w:t>
      </w:r>
    </w:p>
    <w:p w14:paraId="0A196478" w14:textId="7A2BE363" w:rsidR="00F61EB8" w:rsidRPr="00064E1B" w:rsidRDefault="0078570B" w:rsidP="00D71771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s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F61EB8" w:rsidRPr="00064E1B">
        <w:rPr>
          <w:rFonts w:ascii="Arial" w:hAnsi="Arial" w:cs="Arial"/>
          <w:sz w:val="21"/>
          <w:szCs w:val="21"/>
        </w:rPr>
        <w:t>Ostonova Zulfiya Shadmanovna, Chief Accountant</w:t>
      </w:r>
    </w:p>
    <w:p w14:paraId="0A3FF92E" w14:textId="0271C127" w:rsidR="00F61EB8" w:rsidRPr="00064E1B" w:rsidRDefault="0078570B" w:rsidP="00D71771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F61EB8" w:rsidRPr="00064E1B">
        <w:rPr>
          <w:rFonts w:ascii="Arial" w:hAnsi="Arial" w:cs="Arial"/>
          <w:sz w:val="21"/>
          <w:szCs w:val="21"/>
        </w:rPr>
        <w:t>Boymurodov Akmal Azamat, Chief Accountant</w:t>
      </w:r>
    </w:p>
    <w:p w14:paraId="4AC444F0" w14:textId="44794DF5" w:rsidR="00F61EB8" w:rsidRPr="00064E1B" w:rsidRDefault="0078570B" w:rsidP="00D71771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F61EB8" w:rsidRPr="00064E1B">
        <w:rPr>
          <w:rFonts w:ascii="Arial" w:hAnsi="Arial" w:cs="Arial"/>
          <w:sz w:val="21"/>
          <w:szCs w:val="21"/>
        </w:rPr>
        <w:t>Khudoynazarov Asliddin Hayitboevich, Chief Accountant</w:t>
      </w:r>
    </w:p>
    <w:p w14:paraId="1408B033" w14:textId="7CB08160" w:rsidR="00F61EB8" w:rsidRPr="00064E1B" w:rsidRDefault="0078570B" w:rsidP="00D71771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7B1543" w:rsidRPr="00064E1B">
        <w:rPr>
          <w:rFonts w:ascii="Arial" w:hAnsi="Arial" w:cs="Arial"/>
          <w:sz w:val="21"/>
          <w:szCs w:val="21"/>
        </w:rPr>
        <w:t>Uljaev Muzraf Azamatovich, Leading Accountant</w:t>
      </w:r>
    </w:p>
    <w:p w14:paraId="08F43C86" w14:textId="1A602F39" w:rsidR="007C01CA" w:rsidRPr="00064E1B" w:rsidRDefault="0078570B" w:rsidP="00562B8F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7B1543" w:rsidRPr="00064E1B">
        <w:rPr>
          <w:rFonts w:ascii="Arial" w:hAnsi="Arial" w:cs="Arial"/>
          <w:sz w:val="21"/>
          <w:szCs w:val="21"/>
        </w:rPr>
        <w:t xml:space="preserve">Umirov Yakubkhon Abdukhamidovich, </w:t>
      </w:r>
      <w:r w:rsidR="007C01CA" w:rsidRPr="00064E1B">
        <w:rPr>
          <w:rFonts w:ascii="Arial" w:hAnsi="Arial" w:cs="Arial"/>
          <w:sz w:val="21"/>
          <w:szCs w:val="21"/>
        </w:rPr>
        <w:t>Chief Accountant</w:t>
      </w:r>
    </w:p>
    <w:p w14:paraId="27A4B78F" w14:textId="4B282E3D" w:rsidR="007B1543" w:rsidRPr="00064E1B" w:rsidRDefault="0078570B" w:rsidP="00562B8F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7B1543" w:rsidRPr="00064E1B">
        <w:rPr>
          <w:rFonts w:ascii="Arial" w:hAnsi="Arial" w:cs="Arial"/>
          <w:sz w:val="21"/>
          <w:szCs w:val="21"/>
        </w:rPr>
        <w:t xml:space="preserve">Umirov Otabek Sayfullo, </w:t>
      </w:r>
      <w:r w:rsidR="007C01CA" w:rsidRPr="00064E1B">
        <w:rPr>
          <w:rFonts w:ascii="Arial" w:hAnsi="Arial" w:cs="Arial"/>
          <w:sz w:val="21"/>
          <w:szCs w:val="21"/>
        </w:rPr>
        <w:t>Chief phytopathologist</w:t>
      </w:r>
    </w:p>
    <w:p w14:paraId="16A8D83C" w14:textId="4B7A44EA" w:rsidR="007C01CA" w:rsidRPr="00064E1B" w:rsidRDefault="0078570B" w:rsidP="00562B8F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7C01CA" w:rsidRPr="00064E1B">
        <w:rPr>
          <w:rFonts w:ascii="Arial" w:hAnsi="Arial" w:cs="Arial"/>
          <w:sz w:val="21"/>
          <w:szCs w:val="21"/>
        </w:rPr>
        <w:t>Shodiev Abdulatif Yaxshiboy, Chief entomologist</w:t>
      </w:r>
    </w:p>
    <w:p w14:paraId="0BD6D903" w14:textId="7A825A64" w:rsidR="007B1543" w:rsidRPr="00064E1B" w:rsidRDefault="0078570B" w:rsidP="00D71771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7B1543" w:rsidRPr="00064E1B">
        <w:rPr>
          <w:rFonts w:ascii="Arial" w:hAnsi="Arial" w:cs="Arial"/>
          <w:sz w:val="21"/>
          <w:szCs w:val="21"/>
        </w:rPr>
        <w:t xml:space="preserve">Tangriev Oybek Ahmad </w:t>
      </w:r>
      <w:r w:rsidR="007C01CA" w:rsidRPr="00064E1B">
        <w:rPr>
          <w:rFonts w:ascii="Arial" w:hAnsi="Arial" w:cs="Arial"/>
          <w:sz w:val="21"/>
          <w:szCs w:val="21"/>
        </w:rPr>
        <w:t>, Chief entomologist</w:t>
      </w:r>
    </w:p>
    <w:p w14:paraId="3C1BDC6C" w14:textId="17D5CDAB" w:rsidR="007B1543" w:rsidRPr="00064E1B" w:rsidRDefault="0078570B" w:rsidP="00D71771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7B1543" w:rsidRPr="00064E1B">
        <w:rPr>
          <w:rFonts w:ascii="Arial" w:hAnsi="Arial" w:cs="Arial"/>
          <w:sz w:val="21"/>
          <w:szCs w:val="21"/>
        </w:rPr>
        <w:t>Khudoynazarov Azamat Egamberdi</w:t>
      </w:r>
      <w:r w:rsidR="007C01CA" w:rsidRPr="00064E1B">
        <w:rPr>
          <w:rFonts w:ascii="Arial" w:hAnsi="Arial" w:cs="Arial"/>
          <w:sz w:val="21"/>
          <w:szCs w:val="21"/>
        </w:rPr>
        <w:t>, Chief entomologist</w:t>
      </w:r>
    </w:p>
    <w:p w14:paraId="6D144887" w14:textId="003FE567" w:rsidR="007B1543" w:rsidRPr="00064E1B" w:rsidRDefault="0078570B" w:rsidP="00D71771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7B1543" w:rsidRPr="00064E1B">
        <w:rPr>
          <w:rFonts w:ascii="Arial" w:hAnsi="Arial" w:cs="Arial"/>
          <w:sz w:val="21"/>
          <w:szCs w:val="21"/>
        </w:rPr>
        <w:t>Poyonov Otabek Sayitovich</w:t>
      </w:r>
      <w:r w:rsidR="007C01CA" w:rsidRPr="00064E1B">
        <w:rPr>
          <w:rFonts w:ascii="Arial" w:hAnsi="Arial" w:cs="Arial"/>
          <w:sz w:val="21"/>
          <w:szCs w:val="21"/>
        </w:rPr>
        <w:t>, Chief Legal Adviser</w:t>
      </w:r>
    </w:p>
    <w:p w14:paraId="6DD34E5C" w14:textId="2E505073" w:rsidR="007C01CA" w:rsidRPr="00064E1B" w:rsidRDefault="0078570B" w:rsidP="00562B8F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7B1543" w:rsidRPr="00064E1B">
        <w:rPr>
          <w:rFonts w:ascii="Arial" w:hAnsi="Arial" w:cs="Arial"/>
          <w:sz w:val="21"/>
          <w:szCs w:val="21"/>
        </w:rPr>
        <w:t>Turaev Tolib</w:t>
      </w:r>
      <w:r w:rsidR="007C01CA" w:rsidRPr="00064E1B">
        <w:rPr>
          <w:rFonts w:ascii="Arial" w:hAnsi="Arial" w:cs="Arial"/>
          <w:sz w:val="21"/>
          <w:szCs w:val="21"/>
        </w:rPr>
        <w:t xml:space="preserve">, Chief Specialist in Information Analysis </w:t>
      </w:r>
    </w:p>
    <w:p w14:paraId="32E0F653" w14:textId="5A2B0FD0" w:rsidR="007B1543" w:rsidRPr="00064E1B" w:rsidRDefault="0078570B" w:rsidP="00562B8F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7B1543" w:rsidRPr="00064E1B">
        <w:rPr>
          <w:rFonts w:ascii="Arial" w:hAnsi="Arial" w:cs="Arial"/>
          <w:sz w:val="21"/>
          <w:szCs w:val="21"/>
        </w:rPr>
        <w:t>Norqobilov Oybek Ziyadullaevich</w:t>
      </w:r>
      <w:r w:rsidR="007C01CA" w:rsidRPr="00064E1B">
        <w:rPr>
          <w:rFonts w:ascii="Arial" w:hAnsi="Arial" w:cs="Arial"/>
          <w:sz w:val="21"/>
          <w:szCs w:val="21"/>
        </w:rPr>
        <w:t>, Chief Economist</w:t>
      </w:r>
    </w:p>
    <w:p w14:paraId="4504F0C0" w14:textId="410A8417" w:rsidR="007B1543" w:rsidRPr="00064E1B" w:rsidRDefault="0078570B" w:rsidP="00D71771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7B1543" w:rsidRPr="00064E1B">
        <w:rPr>
          <w:rFonts w:ascii="Arial" w:hAnsi="Arial" w:cs="Arial"/>
          <w:sz w:val="21"/>
          <w:szCs w:val="21"/>
        </w:rPr>
        <w:t>Eshonkulov Ilhom Turaevich</w:t>
      </w:r>
      <w:r w:rsidR="007C01CA" w:rsidRPr="00064E1B">
        <w:rPr>
          <w:rFonts w:ascii="Arial" w:hAnsi="Arial" w:cs="Arial"/>
          <w:sz w:val="21"/>
          <w:szCs w:val="21"/>
        </w:rPr>
        <w:t>, Chief Human Resources Officer</w:t>
      </w:r>
    </w:p>
    <w:p w14:paraId="73734D26" w14:textId="5F82BAE4" w:rsidR="007B1543" w:rsidRPr="00064E1B" w:rsidRDefault="0078570B" w:rsidP="00D71771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7B1543" w:rsidRPr="00064E1B">
        <w:rPr>
          <w:rFonts w:ascii="Arial" w:hAnsi="Arial" w:cs="Arial"/>
          <w:sz w:val="21"/>
          <w:szCs w:val="21"/>
        </w:rPr>
        <w:t>Eshpulatov Uygun Tulqin</w:t>
      </w:r>
      <w:r w:rsidR="007C01CA" w:rsidRPr="00064E1B">
        <w:rPr>
          <w:rFonts w:ascii="Arial" w:hAnsi="Arial" w:cs="Arial"/>
          <w:sz w:val="21"/>
          <w:szCs w:val="21"/>
        </w:rPr>
        <w:t>, Chief Specialist for Appeals</w:t>
      </w:r>
    </w:p>
    <w:p w14:paraId="756DC509" w14:textId="5CD7ED3E" w:rsidR="007B1543" w:rsidRPr="00064E1B" w:rsidRDefault="0078570B" w:rsidP="00D71771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7B1543" w:rsidRPr="00064E1B">
        <w:rPr>
          <w:rFonts w:ascii="Arial" w:hAnsi="Arial" w:cs="Arial"/>
          <w:sz w:val="21"/>
          <w:szCs w:val="21"/>
        </w:rPr>
        <w:t>Khimmataliev Gaybulla Omonovich</w:t>
      </w:r>
      <w:r w:rsidR="007C01CA" w:rsidRPr="00064E1B">
        <w:rPr>
          <w:rFonts w:ascii="Arial" w:hAnsi="Arial" w:cs="Arial"/>
          <w:sz w:val="21"/>
          <w:szCs w:val="21"/>
        </w:rPr>
        <w:t xml:space="preserve">, </w:t>
      </w:r>
      <w:r w:rsidR="007C01CA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>Inspector</w:t>
      </w:r>
    </w:p>
    <w:p w14:paraId="05F3961F" w14:textId="62B54959" w:rsidR="007B1543" w:rsidRPr="00064E1B" w:rsidRDefault="0078570B" w:rsidP="00D71771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7B1543" w:rsidRPr="00064E1B">
        <w:rPr>
          <w:rFonts w:ascii="Arial" w:hAnsi="Arial" w:cs="Arial"/>
          <w:sz w:val="21"/>
          <w:szCs w:val="21"/>
        </w:rPr>
        <w:t>Nazarov Shavkat Alisherovich</w:t>
      </w:r>
      <w:r w:rsidR="007C01CA" w:rsidRPr="00064E1B">
        <w:rPr>
          <w:rFonts w:ascii="Arial" w:hAnsi="Arial" w:cs="Arial"/>
          <w:sz w:val="21"/>
          <w:szCs w:val="21"/>
        </w:rPr>
        <w:t xml:space="preserve">, </w:t>
      </w:r>
      <w:r w:rsidR="007C01CA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>Inspector</w:t>
      </w:r>
    </w:p>
    <w:p w14:paraId="6ACFBBAA" w14:textId="7B8A95DF" w:rsidR="007B1543" w:rsidRPr="00064E1B" w:rsidRDefault="009D57A1" w:rsidP="00D71771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DF53B9" w:rsidRPr="00064E1B">
        <w:rPr>
          <w:rFonts w:ascii="Arial" w:hAnsi="Arial" w:cs="Arial"/>
          <w:sz w:val="21"/>
          <w:szCs w:val="21"/>
        </w:rPr>
        <w:t>Eshqobilov Akbarali Tashmurodovich</w:t>
      </w:r>
      <w:r w:rsidR="007C01CA" w:rsidRPr="00064E1B">
        <w:rPr>
          <w:rFonts w:ascii="Arial" w:hAnsi="Arial" w:cs="Arial"/>
          <w:sz w:val="21"/>
          <w:szCs w:val="21"/>
        </w:rPr>
        <w:t xml:space="preserve">, </w:t>
      </w:r>
      <w:r w:rsidR="007C01CA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>Inspector</w:t>
      </w:r>
    </w:p>
    <w:p w14:paraId="283803A9" w14:textId="0EA4798F" w:rsidR="00DF53B9" w:rsidRPr="00064E1B" w:rsidRDefault="009D57A1" w:rsidP="00D71771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DF53B9" w:rsidRPr="00064E1B">
        <w:rPr>
          <w:rFonts w:ascii="Arial" w:hAnsi="Arial" w:cs="Arial"/>
          <w:sz w:val="21"/>
          <w:szCs w:val="21"/>
        </w:rPr>
        <w:t>Qobilov Azim Qaxxarovich</w:t>
      </w:r>
      <w:r w:rsidR="007C01CA" w:rsidRPr="00064E1B">
        <w:rPr>
          <w:rFonts w:ascii="Arial" w:hAnsi="Arial" w:cs="Arial"/>
          <w:sz w:val="21"/>
          <w:szCs w:val="21"/>
        </w:rPr>
        <w:t xml:space="preserve">, </w:t>
      </w:r>
      <w:r w:rsidR="007C01CA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>Inspector</w:t>
      </w:r>
    </w:p>
    <w:p w14:paraId="103FC8BB" w14:textId="56D82C01" w:rsidR="00DF53B9" w:rsidRPr="00064E1B" w:rsidRDefault="009D57A1" w:rsidP="00D71771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DF53B9" w:rsidRPr="00064E1B">
        <w:rPr>
          <w:rFonts w:ascii="Arial" w:hAnsi="Arial" w:cs="Arial"/>
          <w:sz w:val="21"/>
          <w:szCs w:val="21"/>
        </w:rPr>
        <w:t>Beknazarov Azizbek Tolibjonovich</w:t>
      </w:r>
      <w:r w:rsidR="007C01CA" w:rsidRPr="00064E1B">
        <w:rPr>
          <w:rFonts w:ascii="Arial" w:hAnsi="Arial" w:cs="Arial"/>
          <w:sz w:val="21"/>
          <w:szCs w:val="21"/>
        </w:rPr>
        <w:t xml:space="preserve">, </w:t>
      </w:r>
      <w:r w:rsidR="007C01CA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>Inspector</w:t>
      </w:r>
    </w:p>
    <w:p w14:paraId="334F9242" w14:textId="3E1D0006" w:rsidR="00DF53B9" w:rsidRPr="00064E1B" w:rsidRDefault="009D57A1" w:rsidP="00D71771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DF53B9" w:rsidRPr="00064E1B">
        <w:rPr>
          <w:rFonts w:ascii="Arial" w:hAnsi="Arial" w:cs="Arial"/>
          <w:sz w:val="21"/>
          <w:szCs w:val="21"/>
        </w:rPr>
        <w:t>Abdinazarov Rustam</w:t>
      </w:r>
      <w:r w:rsidR="007C01CA" w:rsidRPr="00064E1B">
        <w:rPr>
          <w:rFonts w:ascii="Arial" w:hAnsi="Arial" w:cs="Arial"/>
          <w:sz w:val="21"/>
          <w:szCs w:val="21"/>
        </w:rPr>
        <w:t xml:space="preserve">, </w:t>
      </w:r>
      <w:r w:rsidR="007C01CA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>Inspector</w:t>
      </w:r>
    </w:p>
    <w:p w14:paraId="77DA08B4" w14:textId="7996C1F7" w:rsidR="00DF53B9" w:rsidRPr="00064E1B" w:rsidRDefault="009D57A1" w:rsidP="00D71771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DF53B9" w:rsidRPr="00064E1B">
        <w:rPr>
          <w:rFonts w:ascii="Arial" w:hAnsi="Arial" w:cs="Arial"/>
          <w:sz w:val="21"/>
          <w:szCs w:val="21"/>
        </w:rPr>
        <w:t>Quyliev Davron Tuxlievich</w:t>
      </w:r>
      <w:r w:rsidR="007C01CA" w:rsidRPr="00064E1B">
        <w:rPr>
          <w:rFonts w:ascii="Arial" w:hAnsi="Arial" w:cs="Arial"/>
          <w:sz w:val="21"/>
          <w:szCs w:val="21"/>
        </w:rPr>
        <w:t xml:space="preserve">, </w:t>
      </w:r>
      <w:r w:rsidR="007C01CA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>Inspector</w:t>
      </w:r>
    </w:p>
    <w:p w14:paraId="5C4042B4" w14:textId="279C0E21" w:rsidR="00DF53B9" w:rsidRPr="00064E1B" w:rsidRDefault="009D57A1" w:rsidP="00D71771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DF53B9" w:rsidRPr="00064E1B">
        <w:rPr>
          <w:rFonts w:ascii="Arial" w:hAnsi="Arial" w:cs="Arial"/>
          <w:sz w:val="21"/>
          <w:szCs w:val="21"/>
        </w:rPr>
        <w:t>Karamatov Baxrom Eshonovich</w:t>
      </w:r>
      <w:r w:rsidR="007C01CA" w:rsidRPr="00064E1B">
        <w:rPr>
          <w:rFonts w:ascii="Arial" w:hAnsi="Arial" w:cs="Arial"/>
          <w:sz w:val="21"/>
          <w:szCs w:val="21"/>
        </w:rPr>
        <w:t xml:space="preserve">, </w:t>
      </w:r>
      <w:r w:rsidR="007C01CA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>Inspector</w:t>
      </w:r>
    </w:p>
    <w:p w14:paraId="5BCE1F92" w14:textId="28D6C2F5" w:rsidR="00DF53B9" w:rsidRPr="00064E1B" w:rsidRDefault="009D57A1" w:rsidP="00D71771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DF53B9" w:rsidRPr="00064E1B">
        <w:rPr>
          <w:rFonts w:ascii="Arial" w:hAnsi="Arial" w:cs="Arial"/>
          <w:sz w:val="21"/>
          <w:szCs w:val="21"/>
        </w:rPr>
        <w:t>Nazarov Sayfiddin Kholmuminovich</w:t>
      </w:r>
      <w:r w:rsidR="007C01CA" w:rsidRPr="00064E1B">
        <w:rPr>
          <w:rFonts w:ascii="Arial" w:hAnsi="Arial" w:cs="Arial"/>
          <w:sz w:val="21"/>
          <w:szCs w:val="21"/>
        </w:rPr>
        <w:t xml:space="preserve">, </w:t>
      </w:r>
      <w:r w:rsidR="007C01CA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>Inspector</w:t>
      </w:r>
    </w:p>
    <w:p w14:paraId="1B989F91" w14:textId="46445CC0" w:rsidR="00DF53B9" w:rsidRPr="00064E1B" w:rsidRDefault="009D57A1" w:rsidP="00D71771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DF53B9" w:rsidRPr="00064E1B">
        <w:rPr>
          <w:rFonts w:ascii="Arial" w:hAnsi="Arial" w:cs="Arial"/>
          <w:sz w:val="21"/>
          <w:szCs w:val="21"/>
        </w:rPr>
        <w:t>Kobilov Dilshod Odina</w:t>
      </w:r>
      <w:r w:rsidR="007C01CA" w:rsidRPr="00064E1B">
        <w:rPr>
          <w:rFonts w:ascii="Arial" w:hAnsi="Arial" w:cs="Arial"/>
          <w:sz w:val="21"/>
          <w:szCs w:val="21"/>
        </w:rPr>
        <w:t xml:space="preserve">, </w:t>
      </w:r>
      <w:r w:rsidR="007C01CA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>Inspector</w:t>
      </w:r>
    </w:p>
    <w:p w14:paraId="43829384" w14:textId="331EF560" w:rsidR="00DF53B9" w:rsidRPr="00064E1B" w:rsidRDefault="009D57A1" w:rsidP="00D71771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DF53B9" w:rsidRPr="00064E1B">
        <w:rPr>
          <w:rFonts w:ascii="Arial" w:hAnsi="Arial" w:cs="Arial"/>
          <w:sz w:val="21"/>
          <w:szCs w:val="21"/>
        </w:rPr>
        <w:t>Poyonov Oybek Saitovich</w:t>
      </w:r>
      <w:r w:rsidR="007C01CA" w:rsidRPr="00064E1B">
        <w:rPr>
          <w:rFonts w:ascii="Arial" w:hAnsi="Arial" w:cs="Arial"/>
          <w:sz w:val="21"/>
          <w:szCs w:val="21"/>
        </w:rPr>
        <w:t xml:space="preserve">, </w:t>
      </w:r>
      <w:r w:rsidR="007C01CA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>Inspector</w:t>
      </w:r>
    </w:p>
    <w:p w14:paraId="7B98FC11" w14:textId="47A708D1" w:rsidR="00DF53B9" w:rsidRPr="00064E1B" w:rsidRDefault="009D57A1" w:rsidP="00D71771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DF53B9" w:rsidRPr="00064E1B">
        <w:rPr>
          <w:rFonts w:ascii="Arial" w:hAnsi="Arial" w:cs="Arial"/>
          <w:sz w:val="21"/>
          <w:szCs w:val="21"/>
        </w:rPr>
        <w:t>Saidov Kamolhuja Yusuf</w:t>
      </w:r>
      <w:r w:rsidR="007C01CA" w:rsidRPr="00064E1B">
        <w:rPr>
          <w:rFonts w:ascii="Arial" w:hAnsi="Arial" w:cs="Arial"/>
          <w:sz w:val="21"/>
          <w:szCs w:val="21"/>
        </w:rPr>
        <w:t xml:space="preserve">, </w:t>
      </w:r>
      <w:r w:rsidR="007C01CA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>Inspector</w:t>
      </w:r>
    </w:p>
    <w:p w14:paraId="0D607BA9" w14:textId="6E0A164F" w:rsidR="00DF53B9" w:rsidRPr="00064E1B" w:rsidRDefault="009D57A1" w:rsidP="00D71771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DF53B9" w:rsidRPr="00064E1B">
        <w:rPr>
          <w:rFonts w:ascii="Arial" w:hAnsi="Arial" w:cs="Arial"/>
          <w:sz w:val="21"/>
          <w:szCs w:val="21"/>
        </w:rPr>
        <w:t>Khurramov Shamsiddin Mixlievich</w:t>
      </w:r>
      <w:r w:rsidR="007C01CA" w:rsidRPr="00064E1B">
        <w:rPr>
          <w:rFonts w:ascii="Arial" w:hAnsi="Arial" w:cs="Arial"/>
          <w:sz w:val="21"/>
          <w:szCs w:val="21"/>
        </w:rPr>
        <w:t xml:space="preserve">, </w:t>
      </w:r>
      <w:r w:rsidR="007C01CA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>Inspector</w:t>
      </w:r>
    </w:p>
    <w:p w14:paraId="5DFF8269" w14:textId="64EBD60C" w:rsidR="00DF53B9" w:rsidRPr="00064E1B" w:rsidRDefault="009D57A1" w:rsidP="00D71771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DF53B9" w:rsidRPr="00064E1B">
        <w:rPr>
          <w:rFonts w:ascii="Arial" w:hAnsi="Arial" w:cs="Arial"/>
          <w:sz w:val="21"/>
          <w:szCs w:val="21"/>
        </w:rPr>
        <w:t>Shaymardonov Shoxruxjon Azamat</w:t>
      </w:r>
      <w:r w:rsidR="007C01CA" w:rsidRPr="00064E1B">
        <w:rPr>
          <w:rFonts w:ascii="Arial" w:hAnsi="Arial" w:cs="Arial"/>
          <w:sz w:val="21"/>
          <w:szCs w:val="21"/>
        </w:rPr>
        <w:t xml:space="preserve">, </w:t>
      </w:r>
      <w:r w:rsidR="007C01CA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>Inspector</w:t>
      </w:r>
    </w:p>
    <w:p w14:paraId="218A6C7A" w14:textId="0EFA76FB" w:rsidR="00DF53B9" w:rsidRPr="00064E1B" w:rsidRDefault="006C7108" w:rsidP="00D71771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DF53B9" w:rsidRPr="00064E1B">
        <w:rPr>
          <w:rFonts w:ascii="Arial" w:hAnsi="Arial" w:cs="Arial"/>
          <w:sz w:val="21"/>
          <w:szCs w:val="21"/>
        </w:rPr>
        <w:t>Tukhtamishov Abror Zavaralievich</w:t>
      </w:r>
      <w:r w:rsidR="007C01CA" w:rsidRPr="00064E1B">
        <w:rPr>
          <w:rFonts w:ascii="Arial" w:hAnsi="Arial" w:cs="Arial"/>
          <w:sz w:val="21"/>
          <w:szCs w:val="21"/>
        </w:rPr>
        <w:t xml:space="preserve">, </w:t>
      </w:r>
      <w:r w:rsidR="007C01CA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>Inspector</w:t>
      </w:r>
    </w:p>
    <w:p w14:paraId="5015ABB1" w14:textId="39B33B3F" w:rsidR="00DF53B9" w:rsidRPr="00064E1B" w:rsidRDefault="006C7108" w:rsidP="00D71771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DF53B9" w:rsidRPr="00064E1B">
        <w:rPr>
          <w:rFonts w:ascii="Arial" w:hAnsi="Arial" w:cs="Arial"/>
          <w:sz w:val="21"/>
          <w:szCs w:val="21"/>
        </w:rPr>
        <w:t>Khasanov Boxadir Juraevich</w:t>
      </w:r>
      <w:r w:rsidR="007C01CA" w:rsidRPr="00064E1B">
        <w:rPr>
          <w:rFonts w:ascii="Arial" w:hAnsi="Arial" w:cs="Arial"/>
          <w:sz w:val="21"/>
          <w:szCs w:val="21"/>
        </w:rPr>
        <w:t xml:space="preserve">, </w:t>
      </w:r>
      <w:r w:rsidR="007C01CA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>Inspector</w:t>
      </w:r>
    </w:p>
    <w:p w14:paraId="7A7C925B" w14:textId="2BF4C557" w:rsidR="00DF53B9" w:rsidRPr="00064E1B" w:rsidRDefault="006C7108" w:rsidP="00D71771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DF53B9" w:rsidRPr="00064E1B">
        <w:rPr>
          <w:rFonts w:ascii="Arial" w:hAnsi="Arial" w:cs="Arial"/>
          <w:sz w:val="21"/>
          <w:szCs w:val="21"/>
        </w:rPr>
        <w:t>Qudratov Shukhrat Abdisamievich</w:t>
      </w:r>
      <w:r w:rsidR="007C01CA" w:rsidRPr="00064E1B">
        <w:rPr>
          <w:rFonts w:ascii="Arial" w:hAnsi="Arial" w:cs="Arial"/>
          <w:sz w:val="21"/>
          <w:szCs w:val="21"/>
        </w:rPr>
        <w:t xml:space="preserve">, </w:t>
      </w:r>
      <w:r w:rsidR="007C01CA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>Inspector</w:t>
      </w:r>
    </w:p>
    <w:p w14:paraId="343DC02D" w14:textId="6E58B409" w:rsidR="00DF53B9" w:rsidRPr="00064E1B" w:rsidRDefault="006C7108" w:rsidP="00D71771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DF53B9" w:rsidRPr="00064E1B">
        <w:rPr>
          <w:rFonts w:ascii="Arial" w:hAnsi="Arial" w:cs="Arial"/>
          <w:sz w:val="21"/>
          <w:szCs w:val="21"/>
        </w:rPr>
        <w:t xml:space="preserve">Akramov Yashnarbek Zokir </w:t>
      </w:r>
      <w:r w:rsidR="007C01CA" w:rsidRPr="00064E1B">
        <w:rPr>
          <w:rFonts w:ascii="Arial" w:hAnsi="Arial" w:cs="Arial"/>
          <w:sz w:val="21"/>
          <w:szCs w:val="21"/>
        </w:rPr>
        <w:t xml:space="preserve">, </w:t>
      </w:r>
      <w:r w:rsidR="007C01CA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>Inspector</w:t>
      </w:r>
    </w:p>
    <w:p w14:paraId="75D9A5DC" w14:textId="7E80CEF6" w:rsidR="00DF53B9" w:rsidRPr="00064E1B" w:rsidRDefault="006C7108" w:rsidP="00D71771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DF53B9" w:rsidRPr="00064E1B">
        <w:rPr>
          <w:rFonts w:ascii="Arial" w:hAnsi="Arial" w:cs="Arial"/>
          <w:sz w:val="21"/>
          <w:szCs w:val="21"/>
        </w:rPr>
        <w:t>Yusupov Olim Qurbonnazarovich</w:t>
      </w:r>
      <w:r w:rsidR="007C01CA" w:rsidRPr="00064E1B">
        <w:rPr>
          <w:rFonts w:ascii="Arial" w:hAnsi="Arial" w:cs="Arial"/>
          <w:sz w:val="21"/>
          <w:szCs w:val="21"/>
        </w:rPr>
        <w:t xml:space="preserve">, </w:t>
      </w:r>
      <w:r w:rsidR="007C01CA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>Inspector</w:t>
      </w:r>
    </w:p>
    <w:p w14:paraId="1F0F8A20" w14:textId="2E90BBAA" w:rsidR="00DF53B9" w:rsidRPr="00064E1B" w:rsidRDefault="006C7108" w:rsidP="00D71771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DF53B9" w:rsidRPr="00064E1B">
        <w:rPr>
          <w:rFonts w:ascii="Arial" w:hAnsi="Arial" w:cs="Arial"/>
          <w:sz w:val="21"/>
          <w:szCs w:val="21"/>
        </w:rPr>
        <w:t>Tursunov Sardor Eshmurodovich</w:t>
      </w:r>
      <w:r w:rsidR="007C01CA" w:rsidRPr="00064E1B">
        <w:rPr>
          <w:rFonts w:ascii="Arial" w:hAnsi="Arial" w:cs="Arial"/>
          <w:sz w:val="21"/>
          <w:szCs w:val="21"/>
        </w:rPr>
        <w:t xml:space="preserve">, </w:t>
      </w:r>
      <w:r w:rsidR="007C01CA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>Agronomist-Fumigator</w:t>
      </w:r>
    </w:p>
    <w:p w14:paraId="4F046418" w14:textId="017C2BD3" w:rsidR="00DF53B9" w:rsidRPr="00064E1B" w:rsidRDefault="006C7108" w:rsidP="00D71771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DF53B9" w:rsidRPr="00064E1B">
        <w:rPr>
          <w:rFonts w:ascii="Arial" w:hAnsi="Arial" w:cs="Arial"/>
          <w:sz w:val="21"/>
          <w:szCs w:val="21"/>
        </w:rPr>
        <w:t>Maxmarajabov Uktam Kholiyarovich</w:t>
      </w:r>
      <w:r w:rsidR="007C01CA" w:rsidRPr="00064E1B">
        <w:rPr>
          <w:rFonts w:ascii="Arial" w:hAnsi="Arial" w:cs="Arial"/>
          <w:sz w:val="21"/>
          <w:szCs w:val="21"/>
        </w:rPr>
        <w:t xml:space="preserve">, </w:t>
      </w:r>
      <w:r w:rsidR="007C01CA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>Fumigator</w:t>
      </w:r>
    </w:p>
    <w:p w14:paraId="4E3CCDB6" w14:textId="13A9E092" w:rsidR="00DF53B9" w:rsidRPr="00064E1B" w:rsidRDefault="006C7108" w:rsidP="00D71771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DF53B9" w:rsidRPr="00064E1B">
        <w:rPr>
          <w:rFonts w:ascii="Arial" w:hAnsi="Arial" w:cs="Arial"/>
          <w:sz w:val="21"/>
          <w:szCs w:val="21"/>
        </w:rPr>
        <w:t>Bekmurodov Farkhod Berdiyorovich</w:t>
      </w:r>
      <w:r w:rsidR="007C01CA" w:rsidRPr="00064E1B">
        <w:rPr>
          <w:rFonts w:ascii="Arial" w:hAnsi="Arial" w:cs="Arial"/>
          <w:sz w:val="21"/>
          <w:szCs w:val="21"/>
        </w:rPr>
        <w:t xml:space="preserve">, </w:t>
      </w:r>
      <w:r w:rsidR="007C01CA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>Fumigator</w:t>
      </w:r>
    </w:p>
    <w:p w14:paraId="61357B8D" w14:textId="171DDE74" w:rsidR="00DF53B9" w:rsidRPr="00064E1B" w:rsidRDefault="006C7108" w:rsidP="00D71771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DF53B9" w:rsidRPr="00064E1B">
        <w:rPr>
          <w:rFonts w:ascii="Arial" w:hAnsi="Arial" w:cs="Arial"/>
          <w:sz w:val="21"/>
          <w:szCs w:val="21"/>
        </w:rPr>
        <w:t>Ochilov Sarvar Abdumajidovich</w:t>
      </w:r>
      <w:r w:rsidR="007C01CA" w:rsidRPr="00064E1B">
        <w:rPr>
          <w:rFonts w:ascii="Arial" w:hAnsi="Arial" w:cs="Arial"/>
          <w:sz w:val="21"/>
          <w:szCs w:val="21"/>
        </w:rPr>
        <w:t xml:space="preserve">, </w:t>
      </w:r>
      <w:r w:rsidR="007C01CA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>Fumigator</w:t>
      </w:r>
    </w:p>
    <w:p w14:paraId="7455B6E7" w14:textId="6FEBB89E" w:rsidR="00DF53B9" w:rsidRPr="00064E1B" w:rsidRDefault="006C7108" w:rsidP="00D71771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DF53B9" w:rsidRPr="00064E1B">
        <w:rPr>
          <w:rFonts w:ascii="Arial" w:hAnsi="Arial" w:cs="Arial"/>
          <w:sz w:val="21"/>
          <w:szCs w:val="21"/>
        </w:rPr>
        <w:t>Tursunov Abbos Ikhtiyor</w:t>
      </w:r>
      <w:r w:rsidR="00DD4784" w:rsidRPr="00064E1B">
        <w:rPr>
          <w:rFonts w:ascii="Arial" w:hAnsi="Arial" w:cs="Arial"/>
          <w:sz w:val="21"/>
          <w:szCs w:val="21"/>
        </w:rPr>
        <w:t xml:space="preserve">, </w:t>
      </w:r>
      <w:r w:rsidR="00DD4784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>Inspector</w:t>
      </w:r>
    </w:p>
    <w:p w14:paraId="50AECEA9" w14:textId="4116733E" w:rsidR="00DF53B9" w:rsidRPr="00064E1B" w:rsidRDefault="006C7108" w:rsidP="00D71771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DF53B9" w:rsidRPr="00064E1B">
        <w:rPr>
          <w:rFonts w:ascii="Arial" w:hAnsi="Arial" w:cs="Arial"/>
          <w:sz w:val="21"/>
          <w:szCs w:val="21"/>
        </w:rPr>
        <w:t>Nazarov Ilyos Oromovich</w:t>
      </w:r>
      <w:r w:rsidR="00DD4784" w:rsidRPr="00064E1B">
        <w:rPr>
          <w:rFonts w:ascii="Arial" w:hAnsi="Arial" w:cs="Arial"/>
          <w:sz w:val="21"/>
          <w:szCs w:val="21"/>
        </w:rPr>
        <w:t xml:space="preserve">, </w:t>
      </w:r>
      <w:r w:rsidR="00DD4784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>Inspector</w:t>
      </w:r>
    </w:p>
    <w:p w14:paraId="6E7C54BD" w14:textId="154FF674" w:rsidR="00DF53B9" w:rsidRPr="00064E1B" w:rsidRDefault="006C7108" w:rsidP="00D71771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DF53B9" w:rsidRPr="00064E1B">
        <w:rPr>
          <w:rFonts w:ascii="Arial" w:hAnsi="Arial" w:cs="Arial"/>
          <w:sz w:val="21"/>
          <w:szCs w:val="21"/>
        </w:rPr>
        <w:t>Boboqulov Shokir Abdiraximovich</w:t>
      </w:r>
      <w:r w:rsidR="00DD4784" w:rsidRPr="00064E1B">
        <w:rPr>
          <w:rFonts w:ascii="Arial" w:hAnsi="Arial" w:cs="Arial"/>
          <w:sz w:val="21"/>
          <w:szCs w:val="21"/>
        </w:rPr>
        <w:t xml:space="preserve">, </w:t>
      </w:r>
      <w:r w:rsidR="00DD4784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>Inspector</w:t>
      </w:r>
    </w:p>
    <w:p w14:paraId="2A8DC70A" w14:textId="37AE8D51" w:rsidR="00DF53B9" w:rsidRPr="00064E1B" w:rsidRDefault="006C7108" w:rsidP="00D71771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DF53B9" w:rsidRPr="00064E1B">
        <w:rPr>
          <w:rFonts w:ascii="Arial" w:hAnsi="Arial" w:cs="Arial"/>
          <w:sz w:val="21"/>
          <w:szCs w:val="21"/>
        </w:rPr>
        <w:t>Temirov Sherali Yodgorovich</w:t>
      </w:r>
      <w:r w:rsidR="00DD4784" w:rsidRPr="00064E1B">
        <w:rPr>
          <w:rFonts w:ascii="Arial" w:hAnsi="Arial" w:cs="Arial"/>
          <w:sz w:val="21"/>
          <w:szCs w:val="21"/>
        </w:rPr>
        <w:t xml:space="preserve">, </w:t>
      </w:r>
      <w:r w:rsidR="00DD4784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>Inspector</w:t>
      </w:r>
    </w:p>
    <w:p w14:paraId="5949997C" w14:textId="3E7039B6" w:rsidR="00DF53B9" w:rsidRPr="00064E1B" w:rsidRDefault="006C7108" w:rsidP="00D71771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DF53B9" w:rsidRPr="00064E1B">
        <w:rPr>
          <w:rFonts w:ascii="Arial" w:hAnsi="Arial" w:cs="Arial"/>
          <w:sz w:val="21"/>
          <w:szCs w:val="21"/>
        </w:rPr>
        <w:t>Amanov Jonibek Uljaevich</w:t>
      </w:r>
      <w:r w:rsidR="00DD4784" w:rsidRPr="00064E1B">
        <w:rPr>
          <w:rFonts w:ascii="Arial" w:hAnsi="Arial" w:cs="Arial"/>
          <w:sz w:val="21"/>
          <w:szCs w:val="21"/>
        </w:rPr>
        <w:t xml:space="preserve">, </w:t>
      </w:r>
      <w:r w:rsidR="00DD4784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>Inspector</w:t>
      </w:r>
    </w:p>
    <w:p w14:paraId="2765CDB7" w14:textId="7262DA6C" w:rsidR="00DF53B9" w:rsidRPr="00064E1B" w:rsidRDefault="006C7108" w:rsidP="00D71771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DF53B9" w:rsidRPr="00064E1B">
        <w:rPr>
          <w:rFonts w:ascii="Arial" w:hAnsi="Arial" w:cs="Arial"/>
          <w:sz w:val="21"/>
          <w:szCs w:val="21"/>
        </w:rPr>
        <w:t>Ashurov Shahzod Bozorovich</w:t>
      </w:r>
      <w:r w:rsidR="00DD4784" w:rsidRPr="00064E1B">
        <w:rPr>
          <w:rFonts w:ascii="Arial" w:hAnsi="Arial" w:cs="Arial"/>
          <w:sz w:val="21"/>
          <w:szCs w:val="21"/>
        </w:rPr>
        <w:t xml:space="preserve">, </w:t>
      </w:r>
      <w:r w:rsidR="00DD4784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>Inspector</w:t>
      </w:r>
    </w:p>
    <w:p w14:paraId="630FCB6C" w14:textId="5562633C" w:rsidR="00DF53B9" w:rsidRPr="00064E1B" w:rsidRDefault="006C7108" w:rsidP="00D71771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DF53B9" w:rsidRPr="00064E1B">
        <w:rPr>
          <w:rFonts w:ascii="Arial" w:hAnsi="Arial" w:cs="Arial"/>
          <w:sz w:val="21"/>
          <w:szCs w:val="21"/>
        </w:rPr>
        <w:t>Utaev Abdurasul Eshmamatovich</w:t>
      </w:r>
      <w:r w:rsidR="00DD4784" w:rsidRPr="00064E1B">
        <w:rPr>
          <w:rFonts w:ascii="Arial" w:hAnsi="Arial" w:cs="Arial"/>
          <w:sz w:val="21"/>
          <w:szCs w:val="21"/>
        </w:rPr>
        <w:t xml:space="preserve">, </w:t>
      </w:r>
      <w:r w:rsidR="00DD4784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>Inspector</w:t>
      </w:r>
    </w:p>
    <w:p w14:paraId="071FE26B" w14:textId="3A85D455" w:rsidR="00DF53B9" w:rsidRPr="00064E1B" w:rsidRDefault="006C7108" w:rsidP="00D71771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FB2B86" w:rsidRPr="00064E1B">
        <w:rPr>
          <w:rFonts w:ascii="Arial" w:hAnsi="Arial" w:cs="Arial"/>
          <w:sz w:val="21"/>
          <w:szCs w:val="21"/>
        </w:rPr>
        <w:t>Ashurov Sarvar Bozorovich</w:t>
      </w:r>
      <w:r w:rsidR="00DD4784" w:rsidRPr="00064E1B">
        <w:rPr>
          <w:rFonts w:ascii="Arial" w:hAnsi="Arial" w:cs="Arial"/>
          <w:sz w:val="21"/>
          <w:szCs w:val="21"/>
        </w:rPr>
        <w:t xml:space="preserve">, </w:t>
      </w:r>
      <w:r w:rsidR="00DD4784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>Inspector</w:t>
      </w:r>
    </w:p>
    <w:p w14:paraId="217C8E1D" w14:textId="3B2F8B0F" w:rsidR="00FB2B86" w:rsidRPr="00064E1B" w:rsidRDefault="006C7108" w:rsidP="00D71771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FB2B86" w:rsidRPr="00064E1B">
        <w:rPr>
          <w:rFonts w:ascii="Arial" w:hAnsi="Arial" w:cs="Arial"/>
          <w:sz w:val="21"/>
          <w:szCs w:val="21"/>
        </w:rPr>
        <w:t>Normurodov Zoxid Bozorovich</w:t>
      </w:r>
      <w:r w:rsidR="00DD4784" w:rsidRPr="00064E1B">
        <w:rPr>
          <w:rFonts w:ascii="Arial" w:hAnsi="Arial" w:cs="Arial"/>
          <w:sz w:val="21"/>
          <w:szCs w:val="21"/>
        </w:rPr>
        <w:t xml:space="preserve">, </w:t>
      </w:r>
      <w:r w:rsidR="00DD4784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>Inspector</w:t>
      </w:r>
    </w:p>
    <w:p w14:paraId="2D96AFF8" w14:textId="733A6C31" w:rsidR="00FB2B86" w:rsidRPr="00064E1B" w:rsidRDefault="006C7108" w:rsidP="00D71771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FB2B86" w:rsidRPr="00064E1B">
        <w:rPr>
          <w:rFonts w:ascii="Arial" w:hAnsi="Arial" w:cs="Arial"/>
          <w:sz w:val="21"/>
          <w:szCs w:val="21"/>
        </w:rPr>
        <w:t>Karshiev Daniel Panji</w:t>
      </w:r>
      <w:r w:rsidR="00DD4784" w:rsidRPr="00064E1B">
        <w:rPr>
          <w:rFonts w:ascii="Arial" w:hAnsi="Arial" w:cs="Arial"/>
          <w:sz w:val="21"/>
          <w:szCs w:val="21"/>
        </w:rPr>
        <w:t xml:space="preserve">, </w:t>
      </w:r>
      <w:r w:rsidR="00DD4784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>Inspector</w:t>
      </w:r>
    </w:p>
    <w:p w14:paraId="21A0D442" w14:textId="235586D1" w:rsidR="00FB2B86" w:rsidRPr="00064E1B" w:rsidRDefault="006C7108" w:rsidP="00D71771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FB2B86" w:rsidRPr="00064E1B">
        <w:rPr>
          <w:rFonts w:ascii="Arial" w:hAnsi="Arial" w:cs="Arial"/>
          <w:sz w:val="21"/>
          <w:szCs w:val="21"/>
        </w:rPr>
        <w:t>Mamanazarov Feruz Pirnazarovich</w:t>
      </w:r>
      <w:r w:rsidR="00DD4784" w:rsidRPr="00064E1B">
        <w:rPr>
          <w:rFonts w:ascii="Arial" w:hAnsi="Arial" w:cs="Arial"/>
          <w:sz w:val="21"/>
          <w:szCs w:val="21"/>
        </w:rPr>
        <w:t xml:space="preserve">, </w:t>
      </w:r>
      <w:r w:rsidR="00DD4784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>Inspector</w:t>
      </w:r>
    </w:p>
    <w:p w14:paraId="09FA6006" w14:textId="2321D2E0" w:rsidR="00FB2B86" w:rsidRPr="00064E1B" w:rsidRDefault="006C7108" w:rsidP="00D71771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FB2B86" w:rsidRPr="00064E1B">
        <w:rPr>
          <w:rFonts w:ascii="Arial" w:hAnsi="Arial" w:cs="Arial"/>
          <w:sz w:val="21"/>
          <w:szCs w:val="21"/>
        </w:rPr>
        <w:t>Shodiev Husan Bakhromovich</w:t>
      </w:r>
      <w:r w:rsidR="00DD4784" w:rsidRPr="00064E1B">
        <w:rPr>
          <w:rFonts w:ascii="Arial" w:hAnsi="Arial" w:cs="Arial"/>
          <w:sz w:val="21"/>
          <w:szCs w:val="21"/>
        </w:rPr>
        <w:t xml:space="preserve">, </w:t>
      </w:r>
      <w:r w:rsidR="00DD4784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>Inspector</w:t>
      </w:r>
    </w:p>
    <w:p w14:paraId="6D51F48B" w14:textId="63A391C5" w:rsidR="00FB2B86" w:rsidRPr="00064E1B" w:rsidRDefault="006C7108" w:rsidP="00D71771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FB2B86" w:rsidRPr="00064E1B">
        <w:rPr>
          <w:rFonts w:ascii="Arial" w:hAnsi="Arial" w:cs="Arial"/>
          <w:sz w:val="21"/>
          <w:szCs w:val="21"/>
        </w:rPr>
        <w:t xml:space="preserve">Khamzaev Qurbonali, </w:t>
      </w:r>
      <w:r w:rsidR="00FB2B86" w:rsidRPr="00064E1B">
        <w:rPr>
          <w:rFonts w:ascii="Arial" w:eastAsia="Times New Roman" w:hAnsi="Arial" w:cs="Arial"/>
          <w:color w:val="000000"/>
          <w:sz w:val="21"/>
          <w:szCs w:val="21"/>
          <w:lang w:eastAsia="ru-RU"/>
        </w:rPr>
        <w:t>Inspector</w:t>
      </w:r>
    </w:p>
    <w:p w14:paraId="648CD44F" w14:textId="09B9B657" w:rsidR="00AF130E" w:rsidRPr="00064E1B" w:rsidRDefault="00AF130E" w:rsidP="00AF130E">
      <w:pPr>
        <w:pStyle w:val="-11"/>
        <w:shd w:val="clear" w:color="auto" w:fill="FFFFFF"/>
        <w:spacing w:after="0" w:line="240" w:lineRule="auto"/>
        <w:rPr>
          <w:rFonts w:ascii="Arial" w:eastAsia="Arial" w:hAnsi="Arial" w:cs="Arial"/>
          <w:sz w:val="21"/>
          <w:szCs w:val="21"/>
        </w:rPr>
      </w:pPr>
    </w:p>
    <w:p w14:paraId="3494E0B4" w14:textId="19BB3EB8" w:rsidR="00AF130E" w:rsidRPr="00064E1B" w:rsidRDefault="00AF130E" w:rsidP="00AF130E">
      <w:pPr>
        <w:pStyle w:val="-11"/>
        <w:spacing w:after="0" w:line="240" w:lineRule="auto"/>
        <w:ind w:left="0"/>
        <w:rPr>
          <w:rFonts w:ascii="Arial" w:hAnsi="Arial" w:cs="Arial"/>
          <w:b/>
          <w:sz w:val="21"/>
          <w:szCs w:val="21"/>
        </w:rPr>
      </w:pPr>
      <w:r w:rsidRPr="00064E1B">
        <w:rPr>
          <w:rFonts w:ascii="Arial" w:hAnsi="Arial" w:cs="Arial"/>
          <w:b/>
          <w:sz w:val="21"/>
          <w:szCs w:val="21"/>
        </w:rPr>
        <w:t>Samarkand</w:t>
      </w:r>
      <w:r w:rsidR="0002104C" w:rsidRPr="00064E1B">
        <w:rPr>
          <w:rFonts w:ascii="Arial" w:hAnsi="Arial" w:cs="Arial"/>
          <w:b/>
          <w:sz w:val="21"/>
          <w:szCs w:val="21"/>
        </w:rPr>
        <w:t xml:space="preserve"> </w:t>
      </w:r>
      <w:r w:rsidR="0002104C" w:rsidRPr="00064E1B">
        <w:rPr>
          <w:rFonts w:ascii="Arial" w:hAnsi="Arial" w:cs="Arial"/>
          <w:b/>
          <w:bCs/>
          <w:sz w:val="21"/>
          <w:szCs w:val="21"/>
        </w:rPr>
        <w:t>Regional Inspectorate</w:t>
      </w:r>
    </w:p>
    <w:p w14:paraId="00225E50" w14:textId="151C2DD4" w:rsidR="00153510" w:rsidRPr="00064E1B" w:rsidRDefault="006C7108" w:rsidP="00153510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764E99" w:rsidRPr="00064E1B">
        <w:rPr>
          <w:rFonts w:ascii="Arial" w:hAnsi="Arial" w:cs="Arial"/>
          <w:sz w:val="21"/>
          <w:szCs w:val="21"/>
        </w:rPr>
        <w:t>Boboqulov Akhror Mannotovich</w:t>
      </w:r>
      <w:r w:rsidR="00153510" w:rsidRPr="00064E1B">
        <w:rPr>
          <w:rFonts w:ascii="Arial" w:hAnsi="Arial" w:cs="Arial"/>
          <w:sz w:val="21"/>
          <w:szCs w:val="21"/>
        </w:rPr>
        <w:t>, Deputy Chief Agronomist</w:t>
      </w:r>
    </w:p>
    <w:p w14:paraId="1060620B" w14:textId="491FEA7F" w:rsidR="00764E99" w:rsidRPr="00064E1B" w:rsidRDefault="006C7108" w:rsidP="00D71771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764E99" w:rsidRPr="00064E1B">
        <w:rPr>
          <w:rFonts w:ascii="Arial" w:hAnsi="Arial" w:cs="Arial"/>
          <w:sz w:val="21"/>
          <w:szCs w:val="21"/>
        </w:rPr>
        <w:t>Ergashev Shoxrux Sayfiddin</w:t>
      </w:r>
      <w:r w:rsidR="00153510" w:rsidRPr="00064E1B">
        <w:rPr>
          <w:rFonts w:ascii="Arial" w:hAnsi="Arial" w:cs="Arial"/>
          <w:sz w:val="21"/>
          <w:szCs w:val="21"/>
        </w:rPr>
        <w:t>, Chief Specialist</w:t>
      </w:r>
    </w:p>
    <w:p w14:paraId="1574A26A" w14:textId="6873DD4E" w:rsidR="00764E99" w:rsidRPr="00064E1B" w:rsidRDefault="006C7108" w:rsidP="00D71771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764E99" w:rsidRPr="00064E1B">
        <w:rPr>
          <w:rFonts w:ascii="Arial" w:hAnsi="Arial" w:cs="Arial"/>
          <w:sz w:val="21"/>
          <w:szCs w:val="21"/>
        </w:rPr>
        <w:t>Jumakov Jaloliddin Bakhriddin</w:t>
      </w:r>
      <w:r w:rsidR="00153510" w:rsidRPr="00064E1B">
        <w:rPr>
          <w:rFonts w:ascii="Arial" w:hAnsi="Arial" w:cs="Arial"/>
          <w:sz w:val="21"/>
          <w:szCs w:val="21"/>
        </w:rPr>
        <w:t>, Chief Specialist</w:t>
      </w:r>
    </w:p>
    <w:p w14:paraId="13C7C81B" w14:textId="02167425" w:rsidR="00153510" w:rsidRPr="00064E1B" w:rsidRDefault="006C7108" w:rsidP="00D71771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lastRenderedPageBreak/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153510" w:rsidRPr="00064E1B">
        <w:rPr>
          <w:rFonts w:ascii="Arial" w:hAnsi="Arial" w:cs="Arial"/>
          <w:sz w:val="21"/>
          <w:szCs w:val="21"/>
        </w:rPr>
        <w:t>Norboev Gulom Keldibekovich, Chief Specialist</w:t>
      </w:r>
    </w:p>
    <w:p w14:paraId="2D3D75D7" w14:textId="688ECB73" w:rsidR="00153510" w:rsidRPr="00064E1B" w:rsidRDefault="006C7108" w:rsidP="00D71771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153510" w:rsidRPr="00064E1B">
        <w:rPr>
          <w:rFonts w:ascii="Arial" w:hAnsi="Arial" w:cs="Arial"/>
          <w:sz w:val="21"/>
          <w:szCs w:val="21"/>
        </w:rPr>
        <w:t>Bozorov Ikhtiyor Bakhtiyor, Acting Specialist</w:t>
      </w:r>
    </w:p>
    <w:p w14:paraId="0D3EB47A" w14:textId="3FFDEB01" w:rsidR="00153510" w:rsidRPr="00064E1B" w:rsidRDefault="006C7108" w:rsidP="00D71771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153510" w:rsidRPr="00064E1B">
        <w:rPr>
          <w:rFonts w:ascii="Arial" w:hAnsi="Arial" w:cs="Arial"/>
          <w:sz w:val="21"/>
          <w:szCs w:val="21"/>
        </w:rPr>
        <w:t>Yusupov Abdumalik Raimovich, Legal Advisor</w:t>
      </w:r>
    </w:p>
    <w:p w14:paraId="5CC862A8" w14:textId="0E362AE7" w:rsidR="00153510" w:rsidRPr="00064E1B" w:rsidRDefault="006C7108" w:rsidP="00D71771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0D071F" w:rsidRPr="00064E1B">
        <w:rPr>
          <w:rFonts w:ascii="Arial" w:hAnsi="Arial" w:cs="Arial"/>
          <w:sz w:val="21"/>
          <w:szCs w:val="21"/>
        </w:rPr>
        <w:t>Samatov Sukhrob Ulugbek</w:t>
      </w:r>
      <w:r w:rsidR="00153510" w:rsidRPr="00064E1B">
        <w:rPr>
          <w:rFonts w:ascii="Arial" w:hAnsi="Arial" w:cs="Arial"/>
          <w:sz w:val="21"/>
          <w:szCs w:val="21"/>
        </w:rPr>
        <w:t>, Leading agronomist in external quarantine</w:t>
      </w:r>
    </w:p>
    <w:p w14:paraId="0F87470F" w14:textId="64121D6F" w:rsidR="00153510" w:rsidRPr="00064E1B" w:rsidRDefault="006C7108" w:rsidP="00D71771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153510" w:rsidRPr="00064E1B">
        <w:rPr>
          <w:rFonts w:ascii="Arial" w:hAnsi="Arial" w:cs="Arial"/>
          <w:sz w:val="21"/>
          <w:szCs w:val="21"/>
        </w:rPr>
        <w:t>Fazilov Akram Aliqulovich, Leading agronomist in external quarantine</w:t>
      </w:r>
    </w:p>
    <w:p w14:paraId="2824F184" w14:textId="1D58E8C3" w:rsidR="00153510" w:rsidRPr="00064E1B" w:rsidRDefault="006C7108" w:rsidP="00D71771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s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153510" w:rsidRPr="00064E1B">
        <w:rPr>
          <w:rFonts w:ascii="Arial" w:hAnsi="Arial" w:cs="Arial"/>
          <w:sz w:val="21"/>
          <w:szCs w:val="21"/>
        </w:rPr>
        <w:t>Ergashova Gulnora, Chief Accountant</w:t>
      </w:r>
    </w:p>
    <w:p w14:paraId="4AA13EA5" w14:textId="77E4FF6E" w:rsidR="00153510" w:rsidRPr="00064E1B" w:rsidRDefault="006C7108" w:rsidP="00D71771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153510" w:rsidRPr="00064E1B">
        <w:rPr>
          <w:rFonts w:ascii="Arial" w:hAnsi="Arial" w:cs="Arial"/>
          <w:sz w:val="21"/>
          <w:szCs w:val="21"/>
        </w:rPr>
        <w:t>Omonov Uluo'bek Isrojiddin, Accountant</w:t>
      </w:r>
    </w:p>
    <w:p w14:paraId="4D7CEBAF" w14:textId="272828E8" w:rsidR="00153510" w:rsidRPr="00064E1B" w:rsidRDefault="006C7108" w:rsidP="00D71771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153510" w:rsidRPr="00064E1B">
        <w:rPr>
          <w:rFonts w:ascii="Arial" w:hAnsi="Arial" w:cs="Arial"/>
          <w:sz w:val="21"/>
          <w:szCs w:val="21"/>
        </w:rPr>
        <w:t>Urozov Shomurod Bakhromovich, Leading Economist</w:t>
      </w:r>
    </w:p>
    <w:p w14:paraId="75DA3CD4" w14:textId="07D9542A" w:rsidR="00153510" w:rsidRPr="00064E1B" w:rsidRDefault="006C7108" w:rsidP="00D71771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s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153510" w:rsidRPr="00064E1B">
        <w:rPr>
          <w:rFonts w:ascii="Arial" w:hAnsi="Arial" w:cs="Arial"/>
          <w:sz w:val="21"/>
          <w:szCs w:val="21"/>
        </w:rPr>
        <w:t>Isaeva Nargiza Muzaffarovna, Personnel specialist</w:t>
      </w:r>
    </w:p>
    <w:p w14:paraId="2A67E6CC" w14:textId="377E7818" w:rsidR="00153510" w:rsidRPr="00064E1B" w:rsidRDefault="006C7108" w:rsidP="00D71771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153510" w:rsidRPr="00064E1B">
        <w:rPr>
          <w:rFonts w:ascii="Arial" w:hAnsi="Arial" w:cs="Arial"/>
          <w:sz w:val="21"/>
          <w:szCs w:val="21"/>
        </w:rPr>
        <w:t>Rizaev Shuxrat, Head of the Research Center</w:t>
      </w:r>
    </w:p>
    <w:p w14:paraId="791D0468" w14:textId="09D20A56" w:rsidR="00153510" w:rsidRPr="00064E1B" w:rsidRDefault="006C7108" w:rsidP="00D71771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153510" w:rsidRPr="00064E1B">
        <w:rPr>
          <w:rFonts w:ascii="Arial" w:hAnsi="Arial" w:cs="Arial"/>
          <w:sz w:val="21"/>
          <w:szCs w:val="21"/>
        </w:rPr>
        <w:t>Polatov Otamurod, Deputy head</w:t>
      </w:r>
    </w:p>
    <w:p w14:paraId="4F2CFD17" w14:textId="59E34202" w:rsidR="00153510" w:rsidRPr="00064E1B" w:rsidRDefault="006C7108" w:rsidP="00D71771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153510" w:rsidRPr="00064E1B">
        <w:rPr>
          <w:rFonts w:ascii="Arial" w:hAnsi="Arial" w:cs="Arial"/>
          <w:sz w:val="21"/>
          <w:szCs w:val="21"/>
        </w:rPr>
        <w:t>Axmedov Mexroj, Laboratory director</w:t>
      </w:r>
    </w:p>
    <w:p w14:paraId="349CB6AD" w14:textId="7E682C7A" w:rsidR="00153510" w:rsidRPr="00064E1B" w:rsidRDefault="006C7108" w:rsidP="00D71771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153510" w:rsidRPr="00064E1B">
        <w:rPr>
          <w:rFonts w:ascii="Arial" w:hAnsi="Arial" w:cs="Arial"/>
          <w:sz w:val="21"/>
          <w:szCs w:val="21"/>
        </w:rPr>
        <w:t>Asrorkhonov Murodxon, Agronomist-Inspector</w:t>
      </w:r>
    </w:p>
    <w:p w14:paraId="00B8E713" w14:textId="7D7F37C8" w:rsidR="00153510" w:rsidRPr="00064E1B" w:rsidRDefault="006C7108" w:rsidP="00D71771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153510" w:rsidRPr="00064E1B">
        <w:rPr>
          <w:rFonts w:ascii="Arial" w:hAnsi="Arial" w:cs="Arial"/>
          <w:sz w:val="21"/>
          <w:szCs w:val="21"/>
        </w:rPr>
        <w:t>Soliev Abdulaziz, Agronomist-Inspector</w:t>
      </w:r>
    </w:p>
    <w:p w14:paraId="2B68DC93" w14:textId="148BF06A" w:rsidR="00153510" w:rsidRPr="00064E1B" w:rsidRDefault="006C7108" w:rsidP="00D71771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153510" w:rsidRPr="00064E1B">
        <w:rPr>
          <w:rFonts w:ascii="Arial" w:hAnsi="Arial" w:cs="Arial"/>
          <w:sz w:val="21"/>
          <w:szCs w:val="21"/>
        </w:rPr>
        <w:t>Amanov Malikjon, Agronomist-Inspector</w:t>
      </w:r>
    </w:p>
    <w:p w14:paraId="14D77AC6" w14:textId="5792D69E" w:rsidR="00153510" w:rsidRPr="00064E1B" w:rsidRDefault="006C7108" w:rsidP="00D71771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153510" w:rsidRPr="00064E1B">
        <w:rPr>
          <w:rFonts w:ascii="Arial" w:hAnsi="Arial" w:cs="Arial"/>
          <w:sz w:val="21"/>
          <w:szCs w:val="21"/>
        </w:rPr>
        <w:t>Quchkarov Kholbota, Agronomist-Inspector</w:t>
      </w:r>
    </w:p>
    <w:p w14:paraId="34362E34" w14:textId="37404982" w:rsidR="00153510" w:rsidRPr="00064E1B" w:rsidRDefault="006C7108" w:rsidP="00D71771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153510" w:rsidRPr="00064E1B">
        <w:rPr>
          <w:rFonts w:ascii="Arial" w:hAnsi="Arial" w:cs="Arial"/>
          <w:sz w:val="21"/>
          <w:szCs w:val="21"/>
        </w:rPr>
        <w:t>Shukurov Abdumalik, Agronomist-Inspector</w:t>
      </w:r>
    </w:p>
    <w:p w14:paraId="44FCD5B8" w14:textId="0F985489" w:rsidR="00153510" w:rsidRPr="00064E1B" w:rsidRDefault="006C7108" w:rsidP="00D71771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s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153510" w:rsidRPr="00064E1B">
        <w:rPr>
          <w:rFonts w:ascii="Arial" w:hAnsi="Arial" w:cs="Arial"/>
          <w:sz w:val="21"/>
          <w:szCs w:val="21"/>
        </w:rPr>
        <w:t>Elmurodova Muxabbat, Agronomist-Inspector</w:t>
      </w:r>
    </w:p>
    <w:p w14:paraId="4FD406D4" w14:textId="61EFC025" w:rsidR="00153510" w:rsidRPr="00064E1B" w:rsidRDefault="006C7108" w:rsidP="00153510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153510" w:rsidRPr="00064E1B">
        <w:rPr>
          <w:rFonts w:ascii="Arial" w:hAnsi="Arial" w:cs="Arial"/>
          <w:sz w:val="21"/>
          <w:szCs w:val="21"/>
        </w:rPr>
        <w:t>Narziev Jasurbek, Agronomist-Inspector</w:t>
      </w:r>
    </w:p>
    <w:p w14:paraId="4FC81C5E" w14:textId="45AB2402" w:rsidR="00153510" w:rsidRPr="00064E1B" w:rsidRDefault="006C7108" w:rsidP="00153510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153510" w:rsidRPr="00064E1B">
        <w:rPr>
          <w:rFonts w:ascii="Arial" w:hAnsi="Arial" w:cs="Arial"/>
          <w:sz w:val="21"/>
          <w:szCs w:val="21"/>
        </w:rPr>
        <w:t>Ibragimov Siroj, Agronomist-Inspector</w:t>
      </w:r>
    </w:p>
    <w:p w14:paraId="5D3BEA64" w14:textId="51912F07" w:rsidR="00153510" w:rsidRPr="00064E1B" w:rsidRDefault="006C7108" w:rsidP="00153510">
      <w:pPr>
        <w:pStyle w:val="-11"/>
        <w:numPr>
          <w:ilvl w:val="0"/>
          <w:numId w:val="5"/>
        </w:numPr>
        <w:shd w:val="clear" w:color="auto" w:fill="FFFFFF"/>
        <w:spacing w:after="0" w:line="240" w:lineRule="auto"/>
        <w:ind w:hanging="45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153510" w:rsidRPr="00064E1B">
        <w:rPr>
          <w:rFonts w:ascii="Arial" w:hAnsi="Arial" w:cs="Arial"/>
          <w:sz w:val="21"/>
          <w:szCs w:val="21"/>
        </w:rPr>
        <w:t>Xojiqulov Azamat, Agronomist-Inspector</w:t>
      </w:r>
    </w:p>
    <w:p w14:paraId="5E9BF1A4" w14:textId="57C15EF5" w:rsidR="00153510" w:rsidRPr="00064E1B" w:rsidRDefault="00B302CA" w:rsidP="00153510">
      <w:pPr>
        <w:pStyle w:val="ListParagraph"/>
        <w:numPr>
          <w:ilvl w:val="0"/>
          <w:numId w:val="5"/>
        </w:numPr>
        <w:ind w:hanging="450"/>
        <w:rPr>
          <w:rFonts w:ascii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153510" w:rsidRPr="00064E1B">
        <w:rPr>
          <w:rFonts w:ascii="Arial" w:hAnsi="Arial" w:cs="Arial"/>
          <w:sz w:val="21"/>
          <w:szCs w:val="21"/>
        </w:rPr>
        <w:t>Xamraev Abdurashid, Agronomist-Inspector</w:t>
      </w:r>
    </w:p>
    <w:p w14:paraId="1F920F53" w14:textId="3064C634" w:rsidR="00153510" w:rsidRPr="00064E1B" w:rsidRDefault="00B302CA" w:rsidP="00153510">
      <w:pPr>
        <w:pStyle w:val="ListParagraph"/>
        <w:numPr>
          <w:ilvl w:val="0"/>
          <w:numId w:val="5"/>
        </w:numPr>
        <w:ind w:hanging="450"/>
        <w:rPr>
          <w:rFonts w:ascii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153510" w:rsidRPr="00064E1B">
        <w:rPr>
          <w:rFonts w:ascii="Arial" w:hAnsi="Arial" w:cs="Arial"/>
          <w:sz w:val="21"/>
          <w:szCs w:val="21"/>
        </w:rPr>
        <w:t>Suyunov Matlubjon, Agronomist-Inspector</w:t>
      </w:r>
    </w:p>
    <w:p w14:paraId="4162A876" w14:textId="251493A1" w:rsidR="00153510" w:rsidRPr="00064E1B" w:rsidRDefault="00B302CA" w:rsidP="00153510">
      <w:pPr>
        <w:pStyle w:val="ListParagraph"/>
        <w:numPr>
          <w:ilvl w:val="0"/>
          <w:numId w:val="5"/>
        </w:numPr>
        <w:ind w:hanging="450"/>
        <w:rPr>
          <w:rFonts w:ascii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153510" w:rsidRPr="00064E1B">
        <w:rPr>
          <w:rFonts w:ascii="Arial" w:hAnsi="Arial" w:cs="Arial"/>
          <w:sz w:val="21"/>
          <w:szCs w:val="21"/>
        </w:rPr>
        <w:t>Bekpolatov Alisher, Agronomist-Inspector</w:t>
      </w:r>
    </w:p>
    <w:p w14:paraId="00E59162" w14:textId="2170600E" w:rsidR="00153510" w:rsidRPr="00064E1B" w:rsidRDefault="00B302CA" w:rsidP="00153510">
      <w:pPr>
        <w:pStyle w:val="ListParagraph"/>
        <w:numPr>
          <w:ilvl w:val="0"/>
          <w:numId w:val="5"/>
        </w:numPr>
        <w:ind w:hanging="450"/>
        <w:rPr>
          <w:rFonts w:ascii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153510" w:rsidRPr="00064E1B">
        <w:rPr>
          <w:rFonts w:ascii="Arial" w:hAnsi="Arial" w:cs="Arial"/>
          <w:sz w:val="21"/>
          <w:szCs w:val="21"/>
        </w:rPr>
        <w:t>Tursunkulov Akbar, Agronomist-Inspector</w:t>
      </w:r>
    </w:p>
    <w:p w14:paraId="02072044" w14:textId="6F21C762" w:rsidR="00153510" w:rsidRPr="00064E1B" w:rsidRDefault="00B302CA" w:rsidP="00153510">
      <w:pPr>
        <w:pStyle w:val="ListParagraph"/>
        <w:numPr>
          <w:ilvl w:val="0"/>
          <w:numId w:val="5"/>
        </w:numPr>
        <w:ind w:hanging="450"/>
        <w:rPr>
          <w:rFonts w:ascii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153510" w:rsidRPr="00064E1B">
        <w:rPr>
          <w:rFonts w:ascii="Arial" w:hAnsi="Arial" w:cs="Arial"/>
          <w:sz w:val="21"/>
          <w:szCs w:val="21"/>
        </w:rPr>
        <w:t>Mamatkulov Alisher, Agronomist-Inspector</w:t>
      </w:r>
    </w:p>
    <w:p w14:paraId="666D8501" w14:textId="016A70B8" w:rsidR="00153510" w:rsidRPr="00064E1B" w:rsidRDefault="00B302CA" w:rsidP="00153510">
      <w:pPr>
        <w:pStyle w:val="ListParagraph"/>
        <w:numPr>
          <w:ilvl w:val="0"/>
          <w:numId w:val="5"/>
        </w:numPr>
        <w:ind w:hanging="450"/>
        <w:rPr>
          <w:rFonts w:ascii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s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153510" w:rsidRPr="00064E1B">
        <w:rPr>
          <w:rFonts w:ascii="Arial" w:hAnsi="Arial" w:cs="Arial"/>
          <w:sz w:val="21"/>
          <w:szCs w:val="21"/>
        </w:rPr>
        <w:t>Suvonova Feruza, Agronomist-Inspector</w:t>
      </w:r>
    </w:p>
    <w:p w14:paraId="4D2EE8BA" w14:textId="39936ECB" w:rsidR="00AF130E" w:rsidRPr="00064E1B" w:rsidRDefault="00B302CA" w:rsidP="00BC2423">
      <w:pPr>
        <w:pStyle w:val="ListParagraph"/>
        <w:numPr>
          <w:ilvl w:val="0"/>
          <w:numId w:val="5"/>
        </w:numPr>
        <w:ind w:hanging="450"/>
        <w:rPr>
          <w:rFonts w:ascii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153510" w:rsidRPr="00064E1B">
        <w:rPr>
          <w:rFonts w:ascii="Arial" w:hAnsi="Arial" w:cs="Arial"/>
          <w:sz w:val="21"/>
          <w:szCs w:val="21"/>
        </w:rPr>
        <w:t>Kamolov Fayzulla, Agronomist-Inspector</w:t>
      </w:r>
    </w:p>
    <w:p w14:paraId="57B0885C" w14:textId="255E3DAC" w:rsidR="00AF130E" w:rsidRPr="00064E1B" w:rsidRDefault="00AF130E" w:rsidP="00AF130E">
      <w:pPr>
        <w:pStyle w:val="-11"/>
        <w:spacing w:after="0" w:line="240" w:lineRule="auto"/>
        <w:ind w:left="0"/>
        <w:rPr>
          <w:rFonts w:ascii="Arial" w:hAnsi="Arial" w:cs="Arial"/>
          <w:b/>
          <w:sz w:val="21"/>
          <w:szCs w:val="21"/>
        </w:rPr>
      </w:pPr>
      <w:r w:rsidRPr="00064E1B">
        <w:rPr>
          <w:rFonts w:ascii="Arial" w:hAnsi="Arial" w:cs="Arial"/>
          <w:b/>
          <w:sz w:val="21"/>
          <w:szCs w:val="21"/>
        </w:rPr>
        <w:t>Surkhandarya</w:t>
      </w:r>
      <w:r w:rsidR="0002104C" w:rsidRPr="00064E1B">
        <w:rPr>
          <w:rFonts w:ascii="Arial" w:hAnsi="Arial" w:cs="Arial"/>
          <w:b/>
          <w:sz w:val="21"/>
          <w:szCs w:val="21"/>
        </w:rPr>
        <w:t xml:space="preserve"> </w:t>
      </w:r>
      <w:r w:rsidR="0002104C" w:rsidRPr="00064E1B">
        <w:rPr>
          <w:rFonts w:ascii="Arial" w:hAnsi="Arial" w:cs="Arial"/>
          <w:b/>
          <w:bCs/>
          <w:sz w:val="21"/>
          <w:szCs w:val="21"/>
        </w:rPr>
        <w:t>Regional Inspectorate</w:t>
      </w:r>
    </w:p>
    <w:p w14:paraId="1964C5CC" w14:textId="6B72E9CE" w:rsidR="00374586" w:rsidRPr="00064E1B" w:rsidRDefault="00B302CA" w:rsidP="00374586">
      <w:pPr>
        <w:pStyle w:val="ListParagraph"/>
        <w:numPr>
          <w:ilvl w:val="0"/>
          <w:numId w:val="5"/>
        </w:numPr>
        <w:ind w:hanging="540"/>
        <w:rPr>
          <w:rFonts w:ascii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374586" w:rsidRPr="00064E1B">
        <w:rPr>
          <w:rFonts w:ascii="Arial" w:hAnsi="Arial" w:cs="Arial"/>
          <w:sz w:val="21"/>
          <w:szCs w:val="21"/>
        </w:rPr>
        <w:t>Mirzakulov Davron Temirovich</w:t>
      </w:r>
      <w:r w:rsidR="00F9246E" w:rsidRPr="00064E1B">
        <w:rPr>
          <w:rFonts w:ascii="Arial" w:hAnsi="Arial" w:cs="Arial"/>
          <w:sz w:val="21"/>
          <w:szCs w:val="21"/>
        </w:rPr>
        <w:t>, PRA Chief Specialist</w:t>
      </w:r>
    </w:p>
    <w:p w14:paraId="4A04DA55" w14:textId="04317522" w:rsidR="00374586" w:rsidRPr="00064E1B" w:rsidRDefault="00B302CA" w:rsidP="00374586">
      <w:pPr>
        <w:pStyle w:val="ListParagraph"/>
        <w:numPr>
          <w:ilvl w:val="0"/>
          <w:numId w:val="5"/>
        </w:numPr>
        <w:ind w:hanging="540"/>
        <w:rPr>
          <w:rFonts w:ascii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374586" w:rsidRPr="00064E1B">
        <w:rPr>
          <w:rFonts w:ascii="Arial" w:hAnsi="Arial" w:cs="Arial"/>
          <w:sz w:val="21"/>
          <w:szCs w:val="21"/>
        </w:rPr>
        <w:t>Jumakov Jaloliddin Bakhriddin</w:t>
      </w:r>
      <w:r w:rsidR="00F9246E" w:rsidRPr="00064E1B">
        <w:rPr>
          <w:rFonts w:ascii="Arial" w:hAnsi="Arial" w:cs="Arial"/>
          <w:sz w:val="21"/>
          <w:szCs w:val="21"/>
        </w:rPr>
        <w:t>, PRA Chief Specialist</w:t>
      </w:r>
    </w:p>
    <w:p w14:paraId="3738C3B3" w14:textId="7867554B" w:rsidR="00374586" w:rsidRPr="00064E1B" w:rsidRDefault="00B302CA" w:rsidP="00374586">
      <w:pPr>
        <w:pStyle w:val="ListParagraph"/>
        <w:numPr>
          <w:ilvl w:val="0"/>
          <w:numId w:val="5"/>
        </w:numPr>
        <w:ind w:hanging="540"/>
        <w:rPr>
          <w:rFonts w:ascii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374586" w:rsidRPr="00064E1B">
        <w:rPr>
          <w:rFonts w:ascii="Arial" w:hAnsi="Arial" w:cs="Arial"/>
          <w:sz w:val="21"/>
          <w:szCs w:val="21"/>
        </w:rPr>
        <w:t>Kadirov Rakhmidim Eshmamatovich</w:t>
      </w:r>
      <w:r w:rsidR="00F9246E" w:rsidRPr="00064E1B">
        <w:rPr>
          <w:rFonts w:ascii="Arial" w:hAnsi="Arial" w:cs="Arial"/>
          <w:sz w:val="21"/>
          <w:szCs w:val="21"/>
        </w:rPr>
        <w:t>, PRA Chief Specialist</w:t>
      </w:r>
    </w:p>
    <w:p w14:paraId="17B8752F" w14:textId="2F400413" w:rsidR="00374586" w:rsidRPr="00064E1B" w:rsidRDefault="00B302CA" w:rsidP="00374586">
      <w:pPr>
        <w:pStyle w:val="ListParagraph"/>
        <w:numPr>
          <w:ilvl w:val="0"/>
          <w:numId w:val="5"/>
        </w:numPr>
        <w:ind w:hanging="540"/>
        <w:rPr>
          <w:rFonts w:ascii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374586" w:rsidRPr="00064E1B">
        <w:rPr>
          <w:rFonts w:ascii="Arial" w:hAnsi="Arial" w:cs="Arial"/>
          <w:sz w:val="21"/>
          <w:szCs w:val="21"/>
        </w:rPr>
        <w:t>Eshkeldiev Toshmurod Mardonokulovich</w:t>
      </w:r>
      <w:r w:rsidR="004D2506" w:rsidRPr="00064E1B">
        <w:rPr>
          <w:rFonts w:ascii="Arial" w:hAnsi="Arial" w:cs="Arial"/>
          <w:sz w:val="21"/>
          <w:szCs w:val="21"/>
        </w:rPr>
        <w:t>, Legal Specialist</w:t>
      </w:r>
    </w:p>
    <w:p w14:paraId="4DF7587D" w14:textId="45E9210C" w:rsidR="00374586" w:rsidRPr="00064E1B" w:rsidRDefault="00B302CA" w:rsidP="00374586">
      <w:pPr>
        <w:pStyle w:val="ListParagraph"/>
        <w:numPr>
          <w:ilvl w:val="0"/>
          <w:numId w:val="5"/>
        </w:numPr>
        <w:ind w:hanging="540"/>
        <w:rPr>
          <w:rFonts w:ascii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374586" w:rsidRPr="00064E1B">
        <w:rPr>
          <w:rFonts w:ascii="Arial" w:hAnsi="Arial" w:cs="Arial"/>
          <w:sz w:val="21"/>
          <w:szCs w:val="21"/>
        </w:rPr>
        <w:t>Imamov Otajon Beknazarovich</w:t>
      </w:r>
      <w:r w:rsidR="004D2506" w:rsidRPr="00064E1B">
        <w:rPr>
          <w:rFonts w:ascii="Arial" w:hAnsi="Arial" w:cs="Arial"/>
          <w:sz w:val="21"/>
          <w:szCs w:val="21"/>
        </w:rPr>
        <w:t>, Legal Advisor</w:t>
      </w:r>
    </w:p>
    <w:p w14:paraId="255718F2" w14:textId="1BA5A287" w:rsidR="00374586" w:rsidRPr="00064E1B" w:rsidRDefault="00B302CA" w:rsidP="00374586">
      <w:pPr>
        <w:pStyle w:val="ListParagraph"/>
        <w:numPr>
          <w:ilvl w:val="0"/>
          <w:numId w:val="5"/>
        </w:numPr>
        <w:ind w:hanging="540"/>
        <w:rPr>
          <w:rFonts w:ascii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374586" w:rsidRPr="00064E1B">
        <w:rPr>
          <w:rFonts w:ascii="Arial" w:hAnsi="Arial" w:cs="Arial"/>
          <w:sz w:val="21"/>
          <w:szCs w:val="21"/>
        </w:rPr>
        <w:t>Absamatov Akram Ergashovich</w:t>
      </w:r>
      <w:r w:rsidR="004D2506" w:rsidRPr="00064E1B">
        <w:rPr>
          <w:rFonts w:ascii="Arial" w:hAnsi="Arial" w:cs="Arial"/>
          <w:sz w:val="21"/>
          <w:szCs w:val="21"/>
        </w:rPr>
        <w:t>, Leading agronomist in external quarantine</w:t>
      </w:r>
    </w:p>
    <w:p w14:paraId="1B2CA787" w14:textId="3C58CE5D" w:rsidR="00374586" w:rsidRPr="00064E1B" w:rsidRDefault="00B302CA" w:rsidP="00374586">
      <w:pPr>
        <w:pStyle w:val="ListParagraph"/>
        <w:numPr>
          <w:ilvl w:val="0"/>
          <w:numId w:val="5"/>
        </w:numPr>
        <w:ind w:hanging="540"/>
        <w:rPr>
          <w:rFonts w:ascii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374586" w:rsidRPr="00064E1B">
        <w:rPr>
          <w:rFonts w:ascii="Arial" w:hAnsi="Arial" w:cs="Arial"/>
          <w:sz w:val="21"/>
          <w:szCs w:val="21"/>
        </w:rPr>
        <w:t>Toshboltaev Yusuf Abdirahmonovich</w:t>
      </w:r>
      <w:r w:rsidR="004D2506" w:rsidRPr="00064E1B">
        <w:rPr>
          <w:rFonts w:ascii="Arial" w:hAnsi="Arial" w:cs="Arial"/>
          <w:sz w:val="21"/>
          <w:szCs w:val="21"/>
        </w:rPr>
        <w:t>, Leading agronomist in external quarantine</w:t>
      </w:r>
    </w:p>
    <w:p w14:paraId="11C4B6F0" w14:textId="089C1C4E" w:rsidR="00374586" w:rsidRPr="00064E1B" w:rsidRDefault="00B302CA" w:rsidP="004D2506">
      <w:pPr>
        <w:pStyle w:val="ListParagraph"/>
        <w:numPr>
          <w:ilvl w:val="0"/>
          <w:numId w:val="5"/>
        </w:numPr>
        <w:ind w:hanging="540"/>
        <w:rPr>
          <w:rFonts w:ascii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374586" w:rsidRPr="00064E1B">
        <w:rPr>
          <w:rFonts w:ascii="Arial" w:hAnsi="Arial" w:cs="Arial"/>
          <w:sz w:val="21"/>
          <w:szCs w:val="21"/>
        </w:rPr>
        <w:t>Rakhmatov Rustam Abdurasulovich</w:t>
      </w:r>
      <w:r w:rsidR="00F85C85" w:rsidRPr="00064E1B">
        <w:rPr>
          <w:rFonts w:ascii="Arial" w:hAnsi="Arial" w:cs="Arial"/>
          <w:sz w:val="21"/>
          <w:szCs w:val="21"/>
        </w:rPr>
        <w:t>, Chief Accountant</w:t>
      </w:r>
    </w:p>
    <w:p w14:paraId="42AADF38" w14:textId="67F682B2" w:rsidR="00374586" w:rsidRPr="00064E1B" w:rsidRDefault="00B302CA" w:rsidP="00374586">
      <w:pPr>
        <w:pStyle w:val="ListParagraph"/>
        <w:numPr>
          <w:ilvl w:val="0"/>
          <w:numId w:val="5"/>
        </w:numPr>
        <w:ind w:hanging="540"/>
        <w:rPr>
          <w:rFonts w:ascii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374586" w:rsidRPr="00064E1B">
        <w:rPr>
          <w:rFonts w:ascii="Arial" w:hAnsi="Arial" w:cs="Arial"/>
          <w:sz w:val="21"/>
          <w:szCs w:val="21"/>
        </w:rPr>
        <w:t>Turakulov Gayrat Eshkuvatovich</w:t>
      </w:r>
      <w:r w:rsidR="00F85C85" w:rsidRPr="00064E1B">
        <w:rPr>
          <w:rFonts w:ascii="Arial" w:hAnsi="Arial" w:cs="Arial"/>
          <w:sz w:val="21"/>
          <w:szCs w:val="21"/>
        </w:rPr>
        <w:t>, Leading Economist</w:t>
      </w:r>
    </w:p>
    <w:p w14:paraId="30422C81" w14:textId="3A648D8A" w:rsidR="00374586" w:rsidRPr="00064E1B" w:rsidRDefault="00B302CA" w:rsidP="00374586">
      <w:pPr>
        <w:pStyle w:val="ListParagraph"/>
        <w:numPr>
          <w:ilvl w:val="0"/>
          <w:numId w:val="5"/>
        </w:numPr>
        <w:ind w:hanging="540"/>
        <w:rPr>
          <w:rFonts w:ascii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374586" w:rsidRPr="00064E1B">
        <w:rPr>
          <w:rFonts w:ascii="Arial" w:hAnsi="Arial" w:cs="Arial"/>
          <w:sz w:val="21"/>
          <w:szCs w:val="21"/>
        </w:rPr>
        <w:t>Mengqobilov Fazliddin Damin</w:t>
      </w:r>
      <w:r w:rsidR="00F85C85" w:rsidRPr="00064E1B">
        <w:rPr>
          <w:rFonts w:ascii="Arial" w:hAnsi="Arial" w:cs="Arial"/>
          <w:sz w:val="21"/>
          <w:szCs w:val="21"/>
        </w:rPr>
        <w:t>, Personnel specialist</w:t>
      </w:r>
    </w:p>
    <w:p w14:paraId="75B21D70" w14:textId="78A5A451" w:rsidR="00374586" w:rsidRPr="00064E1B" w:rsidRDefault="00B302CA" w:rsidP="00374586">
      <w:pPr>
        <w:pStyle w:val="ListParagraph"/>
        <w:numPr>
          <w:ilvl w:val="0"/>
          <w:numId w:val="5"/>
        </w:numPr>
        <w:ind w:hanging="540"/>
        <w:rPr>
          <w:rFonts w:ascii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374586" w:rsidRPr="00064E1B">
        <w:rPr>
          <w:rFonts w:ascii="Arial" w:hAnsi="Arial" w:cs="Arial"/>
          <w:sz w:val="21"/>
          <w:szCs w:val="21"/>
        </w:rPr>
        <w:t>Khudoyberdiev Abdulaziz</w:t>
      </w:r>
      <w:r w:rsidR="00566CFD" w:rsidRPr="00064E1B">
        <w:rPr>
          <w:rFonts w:ascii="Arial" w:hAnsi="Arial" w:cs="Arial"/>
          <w:sz w:val="21"/>
          <w:szCs w:val="21"/>
        </w:rPr>
        <w:t>, Agronomist-Inspector</w:t>
      </w:r>
    </w:p>
    <w:p w14:paraId="4D2043F4" w14:textId="059DB755" w:rsidR="00374586" w:rsidRPr="00064E1B" w:rsidRDefault="00B302CA" w:rsidP="00374586">
      <w:pPr>
        <w:pStyle w:val="ListParagraph"/>
        <w:numPr>
          <w:ilvl w:val="0"/>
          <w:numId w:val="5"/>
        </w:numPr>
        <w:ind w:hanging="540"/>
        <w:rPr>
          <w:rFonts w:ascii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374586" w:rsidRPr="00064E1B">
        <w:rPr>
          <w:rFonts w:ascii="Arial" w:hAnsi="Arial" w:cs="Arial"/>
          <w:sz w:val="21"/>
          <w:szCs w:val="21"/>
        </w:rPr>
        <w:t>Abdullaev Abduvoxid</w:t>
      </w:r>
      <w:r w:rsidR="00566CFD" w:rsidRPr="00064E1B">
        <w:rPr>
          <w:rFonts w:ascii="Arial" w:hAnsi="Arial" w:cs="Arial"/>
          <w:sz w:val="21"/>
          <w:szCs w:val="21"/>
        </w:rPr>
        <w:t>, Agronomist-Inspector</w:t>
      </w:r>
    </w:p>
    <w:p w14:paraId="69DBC1A1" w14:textId="0E8EEDC1" w:rsidR="00374586" w:rsidRPr="00064E1B" w:rsidRDefault="00B302CA" w:rsidP="00374586">
      <w:pPr>
        <w:pStyle w:val="ListParagraph"/>
        <w:numPr>
          <w:ilvl w:val="0"/>
          <w:numId w:val="5"/>
        </w:numPr>
        <w:ind w:hanging="540"/>
        <w:rPr>
          <w:rFonts w:ascii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374586" w:rsidRPr="00064E1B">
        <w:rPr>
          <w:rFonts w:ascii="Arial" w:hAnsi="Arial" w:cs="Arial"/>
          <w:sz w:val="21"/>
          <w:szCs w:val="21"/>
        </w:rPr>
        <w:t>Mengliev Islam</w:t>
      </w:r>
      <w:r w:rsidR="00566CFD" w:rsidRPr="00064E1B">
        <w:rPr>
          <w:rFonts w:ascii="Arial" w:hAnsi="Arial" w:cs="Arial"/>
          <w:sz w:val="21"/>
          <w:szCs w:val="21"/>
        </w:rPr>
        <w:t>, Agronomist-Inspector</w:t>
      </w:r>
    </w:p>
    <w:p w14:paraId="2EA01D19" w14:textId="1C43CF98" w:rsidR="00374586" w:rsidRPr="00064E1B" w:rsidRDefault="00B302CA" w:rsidP="00374586">
      <w:pPr>
        <w:pStyle w:val="ListParagraph"/>
        <w:numPr>
          <w:ilvl w:val="0"/>
          <w:numId w:val="5"/>
        </w:numPr>
        <w:ind w:hanging="540"/>
        <w:rPr>
          <w:rFonts w:ascii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374586" w:rsidRPr="00064E1B">
        <w:rPr>
          <w:rFonts w:ascii="Arial" w:hAnsi="Arial" w:cs="Arial"/>
          <w:sz w:val="21"/>
          <w:szCs w:val="21"/>
        </w:rPr>
        <w:t>Abdumurodov Muxriddin</w:t>
      </w:r>
      <w:r w:rsidR="00566CFD" w:rsidRPr="00064E1B">
        <w:rPr>
          <w:rFonts w:ascii="Arial" w:hAnsi="Arial" w:cs="Arial"/>
          <w:sz w:val="21"/>
          <w:szCs w:val="21"/>
        </w:rPr>
        <w:t>, Agronomist-Inspector</w:t>
      </w:r>
    </w:p>
    <w:p w14:paraId="4F89193B" w14:textId="707FC2D2" w:rsidR="00374586" w:rsidRPr="00064E1B" w:rsidRDefault="00B302CA" w:rsidP="00374586">
      <w:pPr>
        <w:pStyle w:val="ListParagraph"/>
        <w:numPr>
          <w:ilvl w:val="0"/>
          <w:numId w:val="5"/>
        </w:numPr>
        <w:ind w:hanging="540"/>
        <w:rPr>
          <w:rFonts w:ascii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374586" w:rsidRPr="00064E1B">
        <w:rPr>
          <w:rFonts w:ascii="Arial" w:hAnsi="Arial" w:cs="Arial"/>
          <w:sz w:val="21"/>
          <w:szCs w:val="21"/>
        </w:rPr>
        <w:t>Pardaev Umid</w:t>
      </w:r>
      <w:r w:rsidR="00566CFD" w:rsidRPr="00064E1B">
        <w:rPr>
          <w:rFonts w:ascii="Arial" w:hAnsi="Arial" w:cs="Arial"/>
          <w:sz w:val="21"/>
          <w:szCs w:val="21"/>
        </w:rPr>
        <w:t>, Agronomist-Inspector</w:t>
      </w:r>
    </w:p>
    <w:p w14:paraId="7A9F3431" w14:textId="7061F2DD" w:rsidR="00566CFD" w:rsidRPr="00064E1B" w:rsidRDefault="00B302CA" w:rsidP="00566CFD">
      <w:pPr>
        <w:pStyle w:val="ListParagraph"/>
        <w:numPr>
          <w:ilvl w:val="0"/>
          <w:numId w:val="5"/>
        </w:numPr>
        <w:ind w:hanging="540"/>
        <w:rPr>
          <w:rFonts w:ascii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566CFD" w:rsidRPr="00064E1B">
        <w:rPr>
          <w:rFonts w:ascii="Arial" w:hAnsi="Arial" w:cs="Arial"/>
          <w:sz w:val="21"/>
          <w:szCs w:val="21"/>
        </w:rPr>
        <w:t>Norqobilov Husniddin, Agronomist-Inspector</w:t>
      </w:r>
    </w:p>
    <w:p w14:paraId="48A23868" w14:textId="78AEFCCC" w:rsidR="00566CFD" w:rsidRPr="00064E1B" w:rsidRDefault="00B302CA" w:rsidP="00566CFD">
      <w:pPr>
        <w:pStyle w:val="ListParagraph"/>
        <w:numPr>
          <w:ilvl w:val="0"/>
          <w:numId w:val="5"/>
        </w:numPr>
        <w:ind w:hanging="540"/>
        <w:rPr>
          <w:rFonts w:ascii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566CFD" w:rsidRPr="00064E1B">
        <w:rPr>
          <w:rFonts w:ascii="Arial" w:hAnsi="Arial" w:cs="Arial"/>
          <w:sz w:val="21"/>
          <w:szCs w:val="21"/>
        </w:rPr>
        <w:t>Juraev Ulugbek, Agronomist-Inspector</w:t>
      </w:r>
    </w:p>
    <w:p w14:paraId="125ACA52" w14:textId="6C250954" w:rsidR="00566CFD" w:rsidRPr="00064E1B" w:rsidRDefault="00B302CA" w:rsidP="00566CFD">
      <w:pPr>
        <w:pStyle w:val="ListParagraph"/>
        <w:numPr>
          <w:ilvl w:val="0"/>
          <w:numId w:val="5"/>
        </w:numPr>
        <w:ind w:hanging="540"/>
        <w:rPr>
          <w:rFonts w:ascii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566CFD" w:rsidRPr="00064E1B">
        <w:rPr>
          <w:rFonts w:ascii="Arial" w:hAnsi="Arial" w:cs="Arial"/>
          <w:sz w:val="21"/>
          <w:szCs w:val="21"/>
        </w:rPr>
        <w:t>Shermatov Eldor, Agronomist-Inspector</w:t>
      </w:r>
    </w:p>
    <w:p w14:paraId="40106BC7" w14:textId="63E3D905" w:rsidR="00566CFD" w:rsidRPr="00064E1B" w:rsidRDefault="00B302CA" w:rsidP="00566CFD">
      <w:pPr>
        <w:pStyle w:val="ListParagraph"/>
        <w:numPr>
          <w:ilvl w:val="0"/>
          <w:numId w:val="5"/>
        </w:numPr>
        <w:ind w:hanging="540"/>
        <w:rPr>
          <w:rFonts w:ascii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566CFD" w:rsidRPr="00064E1B">
        <w:rPr>
          <w:rFonts w:ascii="Arial" w:hAnsi="Arial" w:cs="Arial"/>
          <w:sz w:val="21"/>
          <w:szCs w:val="21"/>
        </w:rPr>
        <w:t>Qoraboev Sarvar, Agronomist-Inspector</w:t>
      </w:r>
    </w:p>
    <w:p w14:paraId="51038FC7" w14:textId="3709783F" w:rsidR="00566CFD" w:rsidRPr="00064E1B" w:rsidRDefault="00B302CA" w:rsidP="00566CFD">
      <w:pPr>
        <w:pStyle w:val="ListParagraph"/>
        <w:numPr>
          <w:ilvl w:val="0"/>
          <w:numId w:val="5"/>
        </w:numPr>
        <w:ind w:hanging="540"/>
        <w:rPr>
          <w:rFonts w:ascii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566CFD" w:rsidRPr="00064E1B">
        <w:rPr>
          <w:rFonts w:ascii="Arial" w:hAnsi="Arial" w:cs="Arial"/>
          <w:sz w:val="21"/>
          <w:szCs w:val="21"/>
        </w:rPr>
        <w:t>Solaev Bakhtiyor, Agronomist-Inspector</w:t>
      </w:r>
    </w:p>
    <w:p w14:paraId="10AFA102" w14:textId="0156E427" w:rsidR="00566CFD" w:rsidRPr="00064E1B" w:rsidRDefault="00B302CA" w:rsidP="00566CFD">
      <w:pPr>
        <w:pStyle w:val="ListParagraph"/>
        <w:numPr>
          <w:ilvl w:val="0"/>
          <w:numId w:val="5"/>
        </w:numPr>
        <w:ind w:hanging="540"/>
        <w:rPr>
          <w:rFonts w:ascii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566CFD" w:rsidRPr="00064E1B">
        <w:rPr>
          <w:rFonts w:ascii="Arial" w:hAnsi="Arial" w:cs="Arial"/>
          <w:sz w:val="21"/>
          <w:szCs w:val="21"/>
        </w:rPr>
        <w:t>Aliev Zafar, Agronomist-Inspector</w:t>
      </w:r>
    </w:p>
    <w:p w14:paraId="3CC089CA" w14:textId="7D7B68C8" w:rsidR="00566CFD" w:rsidRPr="00064E1B" w:rsidRDefault="00B302CA" w:rsidP="00566CFD">
      <w:pPr>
        <w:pStyle w:val="ListParagraph"/>
        <w:numPr>
          <w:ilvl w:val="0"/>
          <w:numId w:val="5"/>
        </w:numPr>
        <w:ind w:hanging="540"/>
        <w:rPr>
          <w:rFonts w:ascii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566CFD" w:rsidRPr="00064E1B">
        <w:rPr>
          <w:rFonts w:ascii="Arial" w:hAnsi="Arial" w:cs="Arial"/>
          <w:sz w:val="21"/>
          <w:szCs w:val="21"/>
        </w:rPr>
        <w:t>Samanov Zafar, Agronomist-Inspector</w:t>
      </w:r>
    </w:p>
    <w:p w14:paraId="4172EFD6" w14:textId="026FBED7" w:rsidR="00566CFD" w:rsidRPr="00064E1B" w:rsidRDefault="00B302CA" w:rsidP="00566CFD">
      <w:pPr>
        <w:pStyle w:val="ListParagraph"/>
        <w:numPr>
          <w:ilvl w:val="0"/>
          <w:numId w:val="5"/>
        </w:numPr>
        <w:ind w:hanging="540"/>
        <w:rPr>
          <w:rFonts w:ascii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566CFD" w:rsidRPr="00064E1B">
        <w:rPr>
          <w:rFonts w:ascii="Arial" w:hAnsi="Arial" w:cs="Arial"/>
          <w:sz w:val="21"/>
          <w:szCs w:val="21"/>
        </w:rPr>
        <w:t>Togaev Gulom, Agronomist-Inspector</w:t>
      </w:r>
    </w:p>
    <w:p w14:paraId="7167BC55" w14:textId="13F8F8A1" w:rsidR="00566CFD" w:rsidRPr="00064E1B" w:rsidRDefault="00B302CA" w:rsidP="00566CFD">
      <w:pPr>
        <w:pStyle w:val="ListParagraph"/>
        <w:numPr>
          <w:ilvl w:val="0"/>
          <w:numId w:val="5"/>
        </w:numPr>
        <w:ind w:hanging="540"/>
        <w:rPr>
          <w:rFonts w:ascii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566CFD" w:rsidRPr="00064E1B">
        <w:rPr>
          <w:rFonts w:ascii="Arial" w:hAnsi="Arial" w:cs="Arial"/>
          <w:sz w:val="21"/>
          <w:szCs w:val="21"/>
        </w:rPr>
        <w:t>Begaliev Yusuf, Agronomist-Inspector</w:t>
      </w:r>
    </w:p>
    <w:p w14:paraId="33B0EFAE" w14:textId="5166E6A5" w:rsidR="00566CFD" w:rsidRPr="00064E1B" w:rsidRDefault="00B302CA" w:rsidP="00566CFD">
      <w:pPr>
        <w:pStyle w:val="ListParagraph"/>
        <w:numPr>
          <w:ilvl w:val="0"/>
          <w:numId w:val="5"/>
        </w:numPr>
        <w:ind w:hanging="540"/>
        <w:rPr>
          <w:rFonts w:ascii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566CFD" w:rsidRPr="00064E1B">
        <w:rPr>
          <w:rFonts w:ascii="Arial" w:hAnsi="Arial" w:cs="Arial"/>
          <w:sz w:val="21"/>
          <w:szCs w:val="21"/>
        </w:rPr>
        <w:t>Sattorov Dilmurod, Agronomist-Inspector</w:t>
      </w:r>
    </w:p>
    <w:p w14:paraId="25E7C825" w14:textId="73AB3496" w:rsidR="00566CFD" w:rsidRPr="00064E1B" w:rsidRDefault="00B302CA" w:rsidP="00566CFD">
      <w:pPr>
        <w:pStyle w:val="ListParagraph"/>
        <w:numPr>
          <w:ilvl w:val="0"/>
          <w:numId w:val="5"/>
        </w:numPr>
        <w:ind w:hanging="540"/>
        <w:rPr>
          <w:rFonts w:ascii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566CFD" w:rsidRPr="00064E1B">
        <w:rPr>
          <w:rFonts w:ascii="Arial" w:hAnsi="Arial" w:cs="Arial"/>
          <w:sz w:val="21"/>
          <w:szCs w:val="21"/>
        </w:rPr>
        <w:t>Saitov Farrux, Agronomist-Inspector</w:t>
      </w:r>
    </w:p>
    <w:p w14:paraId="47F5F66D" w14:textId="0A0D46DF" w:rsidR="00566CFD" w:rsidRPr="00064E1B" w:rsidRDefault="00B302CA" w:rsidP="00566CFD">
      <w:pPr>
        <w:pStyle w:val="ListParagraph"/>
        <w:numPr>
          <w:ilvl w:val="0"/>
          <w:numId w:val="5"/>
        </w:numPr>
        <w:ind w:hanging="540"/>
        <w:rPr>
          <w:rFonts w:ascii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lastRenderedPageBreak/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566CFD" w:rsidRPr="00064E1B">
        <w:rPr>
          <w:rFonts w:ascii="Arial" w:hAnsi="Arial" w:cs="Arial"/>
          <w:sz w:val="21"/>
          <w:szCs w:val="21"/>
        </w:rPr>
        <w:t>Toshboev Bakhtiyor, Agronomist-Inspector</w:t>
      </w:r>
    </w:p>
    <w:p w14:paraId="41FB9C46" w14:textId="3E96A746" w:rsidR="00566CFD" w:rsidRPr="00064E1B" w:rsidRDefault="00B302CA" w:rsidP="00566CFD">
      <w:pPr>
        <w:pStyle w:val="ListParagraph"/>
        <w:numPr>
          <w:ilvl w:val="0"/>
          <w:numId w:val="5"/>
        </w:numPr>
        <w:ind w:hanging="540"/>
        <w:rPr>
          <w:rFonts w:ascii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566CFD" w:rsidRPr="00064E1B">
        <w:rPr>
          <w:rFonts w:ascii="Arial" w:hAnsi="Arial" w:cs="Arial"/>
          <w:sz w:val="21"/>
          <w:szCs w:val="21"/>
        </w:rPr>
        <w:t>Payanoy Akbarali, Agronomist-Inspector</w:t>
      </w:r>
    </w:p>
    <w:p w14:paraId="20C956AF" w14:textId="349BEE7D" w:rsidR="00AF130E" w:rsidRPr="00064E1B" w:rsidRDefault="00B302CA" w:rsidP="00BC2423">
      <w:pPr>
        <w:pStyle w:val="ListParagraph"/>
        <w:numPr>
          <w:ilvl w:val="0"/>
          <w:numId w:val="5"/>
        </w:numPr>
        <w:ind w:hanging="540"/>
        <w:rPr>
          <w:rFonts w:ascii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566CFD" w:rsidRPr="00064E1B">
        <w:rPr>
          <w:rFonts w:ascii="Arial" w:hAnsi="Arial" w:cs="Arial"/>
          <w:sz w:val="21"/>
          <w:szCs w:val="21"/>
        </w:rPr>
        <w:t>Safarov Zoxid, Agronomist-Inspector</w:t>
      </w:r>
    </w:p>
    <w:p w14:paraId="1563A7E9" w14:textId="1BFD3F79" w:rsidR="00AF130E" w:rsidRPr="00064E1B" w:rsidRDefault="00AF130E" w:rsidP="00AF130E">
      <w:pPr>
        <w:pStyle w:val="-11"/>
        <w:spacing w:after="0" w:line="240" w:lineRule="auto"/>
        <w:ind w:left="0"/>
        <w:rPr>
          <w:rFonts w:ascii="Arial" w:hAnsi="Arial" w:cs="Arial"/>
          <w:b/>
          <w:sz w:val="21"/>
          <w:szCs w:val="21"/>
        </w:rPr>
      </w:pPr>
      <w:r w:rsidRPr="00064E1B">
        <w:rPr>
          <w:rFonts w:ascii="Arial" w:hAnsi="Arial" w:cs="Arial"/>
          <w:b/>
          <w:sz w:val="21"/>
          <w:szCs w:val="21"/>
        </w:rPr>
        <w:t>Navoi</w:t>
      </w:r>
      <w:r w:rsidR="0002104C" w:rsidRPr="00064E1B">
        <w:rPr>
          <w:rFonts w:ascii="Arial" w:hAnsi="Arial" w:cs="Arial"/>
          <w:b/>
          <w:sz w:val="21"/>
          <w:szCs w:val="21"/>
        </w:rPr>
        <w:t xml:space="preserve"> </w:t>
      </w:r>
      <w:r w:rsidR="0002104C" w:rsidRPr="00064E1B">
        <w:rPr>
          <w:rFonts w:ascii="Arial" w:hAnsi="Arial" w:cs="Arial"/>
          <w:b/>
          <w:bCs/>
          <w:sz w:val="21"/>
          <w:szCs w:val="21"/>
        </w:rPr>
        <w:t>Regional Inspectorate</w:t>
      </w:r>
    </w:p>
    <w:p w14:paraId="4F1A3C12" w14:textId="5D1904E1" w:rsidR="003A1900" w:rsidRPr="00064E1B" w:rsidRDefault="00B302CA" w:rsidP="003A1900">
      <w:pPr>
        <w:pStyle w:val="ListParagraph"/>
        <w:numPr>
          <w:ilvl w:val="0"/>
          <w:numId w:val="5"/>
        </w:numPr>
        <w:ind w:hanging="540"/>
        <w:rPr>
          <w:rFonts w:ascii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3A1900" w:rsidRPr="00064E1B">
        <w:rPr>
          <w:rFonts w:ascii="Arial" w:hAnsi="Arial" w:cs="Arial"/>
          <w:sz w:val="21"/>
          <w:szCs w:val="21"/>
        </w:rPr>
        <w:t>Tursunov Tulkin Jurakulovich</w:t>
      </w:r>
      <w:r w:rsidR="00AF7F88" w:rsidRPr="00064E1B">
        <w:rPr>
          <w:rFonts w:ascii="Arial" w:hAnsi="Arial" w:cs="Arial"/>
          <w:sz w:val="21"/>
          <w:szCs w:val="21"/>
        </w:rPr>
        <w:t>, Head of the inspectorate</w:t>
      </w:r>
    </w:p>
    <w:p w14:paraId="3C7F692A" w14:textId="23DD12EB" w:rsidR="003A1900" w:rsidRPr="00064E1B" w:rsidRDefault="00B302CA" w:rsidP="003A1900">
      <w:pPr>
        <w:pStyle w:val="ListParagraph"/>
        <w:numPr>
          <w:ilvl w:val="0"/>
          <w:numId w:val="5"/>
        </w:numPr>
        <w:ind w:hanging="540"/>
        <w:rPr>
          <w:rFonts w:ascii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3A1900" w:rsidRPr="00064E1B">
        <w:rPr>
          <w:rFonts w:ascii="Arial" w:hAnsi="Arial" w:cs="Arial"/>
          <w:sz w:val="21"/>
          <w:szCs w:val="21"/>
        </w:rPr>
        <w:t>Kasimov Anvar Istamovich</w:t>
      </w:r>
      <w:r w:rsidR="00AF7F88" w:rsidRPr="00064E1B">
        <w:rPr>
          <w:rFonts w:ascii="Arial" w:hAnsi="Arial" w:cs="Arial"/>
          <w:sz w:val="21"/>
          <w:szCs w:val="21"/>
        </w:rPr>
        <w:t>, Deputy head, chief agronomist</w:t>
      </w:r>
    </w:p>
    <w:p w14:paraId="7EF235F0" w14:textId="732B796A" w:rsidR="003A1900" w:rsidRPr="00064E1B" w:rsidRDefault="00B302CA" w:rsidP="003A1900">
      <w:pPr>
        <w:pStyle w:val="ListParagraph"/>
        <w:numPr>
          <w:ilvl w:val="0"/>
          <w:numId w:val="5"/>
        </w:numPr>
        <w:ind w:hanging="540"/>
        <w:rPr>
          <w:rFonts w:ascii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3A1900" w:rsidRPr="00064E1B">
        <w:rPr>
          <w:rFonts w:ascii="Arial" w:hAnsi="Arial" w:cs="Arial"/>
          <w:sz w:val="21"/>
          <w:szCs w:val="21"/>
        </w:rPr>
        <w:t>Haydarov Asliddin Bozorboevich</w:t>
      </w:r>
      <w:r w:rsidR="00AF7F88" w:rsidRPr="00064E1B">
        <w:rPr>
          <w:rFonts w:ascii="Arial" w:hAnsi="Arial" w:cs="Arial"/>
          <w:sz w:val="21"/>
          <w:szCs w:val="21"/>
        </w:rPr>
        <w:t>, Chief accountant</w:t>
      </w:r>
    </w:p>
    <w:p w14:paraId="2D0C358B" w14:textId="65DDD29D" w:rsidR="003A1900" w:rsidRPr="00064E1B" w:rsidRDefault="00B302CA" w:rsidP="003A1900">
      <w:pPr>
        <w:pStyle w:val="ListParagraph"/>
        <w:numPr>
          <w:ilvl w:val="0"/>
          <w:numId w:val="5"/>
        </w:numPr>
        <w:ind w:hanging="540"/>
        <w:rPr>
          <w:rFonts w:ascii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3A1900" w:rsidRPr="00064E1B">
        <w:rPr>
          <w:rFonts w:ascii="Arial" w:hAnsi="Arial" w:cs="Arial"/>
          <w:sz w:val="21"/>
          <w:szCs w:val="21"/>
        </w:rPr>
        <w:t>Urokov Marufjon Mahmudovich</w:t>
      </w:r>
      <w:r w:rsidR="00AF7F88" w:rsidRPr="00064E1B">
        <w:rPr>
          <w:rFonts w:ascii="Arial" w:hAnsi="Arial" w:cs="Arial"/>
          <w:sz w:val="21"/>
          <w:szCs w:val="21"/>
        </w:rPr>
        <w:t>, HR specialist</w:t>
      </w:r>
    </w:p>
    <w:p w14:paraId="486EEAFD" w14:textId="2E8EBF65" w:rsidR="003A1900" w:rsidRPr="00064E1B" w:rsidRDefault="00B302CA" w:rsidP="003A1900">
      <w:pPr>
        <w:pStyle w:val="ListParagraph"/>
        <w:numPr>
          <w:ilvl w:val="0"/>
          <w:numId w:val="5"/>
        </w:numPr>
        <w:ind w:hanging="540"/>
        <w:rPr>
          <w:rFonts w:ascii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s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3A1900" w:rsidRPr="00064E1B">
        <w:rPr>
          <w:rFonts w:ascii="Arial" w:hAnsi="Arial" w:cs="Arial"/>
          <w:sz w:val="21"/>
          <w:szCs w:val="21"/>
        </w:rPr>
        <w:t>Kholmirzaeva Nodira Ismoilovna</w:t>
      </w:r>
      <w:r w:rsidR="00AF7F88" w:rsidRPr="00064E1B">
        <w:rPr>
          <w:rFonts w:ascii="Arial" w:hAnsi="Arial" w:cs="Arial"/>
          <w:sz w:val="21"/>
          <w:szCs w:val="21"/>
        </w:rPr>
        <w:t>, HR specialist</w:t>
      </w:r>
    </w:p>
    <w:p w14:paraId="6239CF6A" w14:textId="0739A08F" w:rsidR="003A1900" w:rsidRPr="00064E1B" w:rsidRDefault="00B302CA" w:rsidP="003A1900">
      <w:pPr>
        <w:pStyle w:val="ListParagraph"/>
        <w:numPr>
          <w:ilvl w:val="0"/>
          <w:numId w:val="5"/>
        </w:numPr>
        <w:ind w:hanging="540"/>
        <w:rPr>
          <w:rFonts w:ascii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s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3A1900" w:rsidRPr="00064E1B">
        <w:rPr>
          <w:rFonts w:ascii="Arial" w:hAnsi="Arial" w:cs="Arial"/>
          <w:sz w:val="21"/>
          <w:szCs w:val="21"/>
        </w:rPr>
        <w:t>Boltaeva Dilorom Muzaffarovna</w:t>
      </w:r>
      <w:r w:rsidR="00AF7F88" w:rsidRPr="00064E1B">
        <w:rPr>
          <w:rFonts w:ascii="Arial" w:hAnsi="Arial" w:cs="Arial"/>
          <w:sz w:val="21"/>
          <w:szCs w:val="21"/>
        </w:rPr>
        <w:t>, Legal advisor</w:t>
      </w:r>
    </w:p>
    <w:p w14:paraId="5ED6F7BD" w14:textId="48D14E03" w:rsidR="003A1900" w:rsidRPr="00064E1B" w:rsidRDefault="00B302CA" w:rsidP="003A1900">
      <w:pPr>
        <w:pStyle w:val="ListParagraph"/>
        <w:numPr>
          <w:ilvl w:val="0"/>
          <w:numId w:val="5"/>
        </w:numPr>
        <w:ind w:hanging="540"/>
        <w:rPr>
          <w:rFonts w:ascii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3A1900" w:rsidRPr="00064E1B">
        <w:rPr>
          <w:rFonts w:ascii="Arial" w:hAnsi="Arial" w:cs="Arial"/>
          <w:sz w:val="21"/>
          <w:szCs w:val="21"/>
        </w:rPr>
        <w:t>Barotov Hamidjon Murodullaevich</w:t>
      </w:r>
      <w:r w:rsidR="00AF7F88" w:rsidRPr="00064E1B">
        <w:rPr>
          <w:rFonts w:ascii="Arial" w:hAnsi="Arial" w:cs="Arial"/>
          <w:sz w:val="21"/>
          <w:szCs w:val="21"/>
        </w:rPr>
        <w:t>, Economist</w:t>
      </w:r>
    </w:p>
    <w:p w14:paraId="77EAEC84" w14:textId="20AAAE8C" w:rsidR="003A1900" w:rsidRPr="00064E1B" w:rsidRDefault="00B302CA" w:rsidP="003A1900">
      <w:pPr>
        <w:pStyle w:val="ListParagraph"/>
        <w:numPr>
          <w:ilvl w:val="0"/>
          <w:numId w:val="5"/>
        </w:numPr>
        <w:ind w:hanging="540"/>
        <w:rPr>
          <w:rFonts w:ascii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3A1900" w:rsidRPr="00064E1B">
        <w:rPr>
          <w:rFonts w:ascii="Arial" w:hAnsi="Arial" w:cs="Arial"/>
          <w:sz w:val="21"/>
          <w:szCs w:val="21"/>
        </w:rPr>
        <w:t>Pulatov Anvar Farmonovich</w:t>
      </w:r>
      <w:r w:rsidR="00AF7F88" w:rsidRPr="00064E1B">
        <w:rPr>
          <w:rFonts w:ascii="Arial" w:hAnsi="Arial" w:cs="Arial"/>
          <w:sz w:val="21"/>
          <w:szCs w:val="21"/>
        </w:rPr>
        <w:t>, IT specialist</w:t>
      </w:r>
    </w:p>
    <w:p w14:paraId="0A808283" w14:textId="4EF6E216" w:rsidR="003A1900" w:rsidRPr="00064E1B" w:rsidRDefault="00B302CA" w:rsidP="003A1900">
      <w:pPr>
        <w:pStyle w:val="ListParagraph"/>
        <w:numPr>
          <w:ilvl w:val="0"/>
          <w:numId w:val="5"/>
        </w:numPr>
        <w:ind w:hanging="540"/>
        <w:rPr>
          <w:rFonts w:ascii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3A1900" w:rsidRPr="00064E1B">
        <w:rPr>
          <w:rFonts w:ascii="Arial" w:hAnsi="Arial" w:cs="Arial"/>
          <w:sz w:val="21"/>
          <w:szCs w:val="21"/>
        </w:rPr>
        <w:t>Hakimov Umid Suvonkulovich</w:t>
      </w:r>
      <w:r w:rsidR="00AF7F88" w:rsidRPr="00064E1B">
        <w:rPr>
          <w:rFonts w:ascii="Arial" w:hAnsi="Arial" w:cs="Arial"/>
          <w:sz w:val="21"/>
          <w:szCs w:val="21"/>
        </w:rPr>
        <w:t>, Chief agronomist</w:t>
      </w:r>
    </w:p>
    <w:p w14:paraId="7F1B871F" w14:textId="704C4CCB" w:rsidR="003A1900" w:rsidRPr="00064E1B" w:rsidRDefault="00B302CA" w:rsidP="003A1900">
      <w:pPr>
        <w:pStyle w:val="ListParagraph"/>
        <w:numPr>
          <w:ilvl w:val="0"/>
          <w:numId w:val="5"/>
        </w:numPr>
        <w:ind w:hanging="540"/>
        <w:rPr>
          <w:rFonts w:ascii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3A1900" w:rsidRPr="00064E1B">
        <w:rPr>
          <w:rFonts w:ascii="Arial" w:hAnsi="Arial" w:cs="Arial"/>
          <w:sz w:val="21"/>
          <w:szCs w:val="21"/>
        </w:rPr>
        <w:t>Kenjaev Javlon Bakhtiyorovich</w:t>
      </w:r>
      <w:r w:rsidR="00AF7F88" w:rsidRPr="00064E1B">
        <w:rPr>
          <w:rFonts w:ascii="Arial" w:hAnsi="Arial" w:cs="Arial"/>
          <w:sz w:val="21"/>
          <w:szCs w:val="21"/>
        </w:rPr>
        <w:t>, Chief agronomist</w:t>
      </w:r>
    </w:p>
    <w:p w14:paraId="5E1B9E8E" w14:textId="3A2AE9AE" w:rsidR="003A1900" w:rsidRPr="00064E1B" w:rsidRDefault="00B302CA" w:rsidP="003A1900">
      <w:pPr>
        <w:pStyle w:val="ListParagraph"/>
        <w:numPr>
          <w:ilvl w:val="0"/>
          <w:numId w:val="5"/>
        </w:numPr>
        <w:ind w:hanging="540"/>
        <w:rPr>
          <w:rFonts w:ascii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3A1900" w:rsidRPr="00064E1B">
        <w:rPr>
          <w:rFonts w:ascii="Arial" w:hAnsi="Arial" w:cs="Arial"/>
          <w:sz w:val="21"/>
          <w:szCs w:val="21"/>
        </w:rPr>
        <w:t>Amontoshev Aydin Khodjakulovich</w:t>
      </w:r>
      <w:r w:rsidR="00AF7F88" w:rsidRPr="00064E1B">
        <w:rPr>
          <w:rFonts w:ascii="Arial" w:hAnsi="Arial" w:cs="Arial"/>
          <w:sz w:val="21"/>
          <w:szCs w:val="21"/>
        </w:rPr>
        <w:t>, Chief agronomist</w:t>
      </w:r>
    </w:p>
    <w:p w14:paraId="7F551A6A" w14:textId="1B537B46" w:rsidR="006E7273" w:rsidRPr="00064E1B" w:rsidRDefault="00B302CA" w:rsidP="006E7273">
      <w:pPr>
        <w:pStyle w:val="ListParagraph"/>
        <w:numPr>
          <w:ilvl w:val="0"/>
          <w:numId w:val="5"/>
        </w:numPr>
        <w:ind w:hanging="540"/>
        <w:rPr>
          <w:rFonts w:ascii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6E7273" w:rsidRPr="00064E1B">
        <w:rPr>
          <w:rFonts w:ascii="Arial" w:hAnsi="Arial" w:cs="Arial"/>
          <w:sz w:val="21"/>
          <w:szCs w:val="21"/>
        </w:rPr>
        <w:t>Esanov Bobir Madatovich</w:t>
      </w:r>
      <w:r w:rsidR="00AF7F88" w:rsidRPr="00064E1B">
        <w:rPr>
          <w:rFonts w:ascii="Arial" w:hAnsi="Arial" w:cs="Arial"/>
          <w:sz w:val="21"/>
          <w:szCs w:val="21"/>
        </w:rPr>
        <w:t>, Chief agronomist</w:t>
      </w:r>
    </w:p>
    <w:p w14:paraId="7EE34C9D" w14:textId="5B5FE424" w:rsidR="006E7273" w:rsidRPr="00064E1B" w:rsidRDefault="00B302CA" w:rsidP="006E7273">
      <w:pPr>
        <w:pStyle w:val="ListParagraph"/>
        <w:numPr>
          <w:ilvl w:val="0"/>
          <w:numId w:val="5"/>
        </w:numPr>
        <w:ind w:hanging="540"/>
        <w:rPr>
          <w:rFonts w:ascii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s</w:t>
      </w:r>
      <w:r w:rsidRPr="00064E1B">
        <w:rPr>
          <w:rFonts w:ascii="Arial" w:hAnsi="Arial" w:cs="Arial"/>
          <w:sz w:val="21"/>
          <w:szCs w:val="21"/>
        </w:rPr>
        <w:t>. Umurova Shakhnoza Shuhrat</w:t>
      </w:r>
      <w:r w:rsidR="00AF7F88" w:rsidRPr="00064E1B">
        <w:rPr>
          <w:rFonts w:ascii="Arial" w:hAnsi="Arial" w:cs="Arial"/>
          <w:sz w:val="21"/>
          <w:szCs w:val="21"/>
        </w:rPr>
        <w:t>, Chief agronomist</w:t>
      </w:r>
    </w:p>
    <w:p w14:paraId="70FF29D4" w14:textId="7D97FF40" w:rsidR="006E7273" w:rsidRPr="00064E1B" w:rsidRDefault="00B302CA" w:rsidP="006E7273">
      <w:pPr>
        <w:pStyle w:val="ListParagraph"/>
        <w:numPr>
          <w:ilvl w:val="0"/>
          <w:numId w:val="5"/>
        </w:numPr>
        <w:ind w:hanging="540"/>
        <w:rPr>
          <w:rFonts w:ascii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556637" w:rsidRPr="00064E1B">
        <w:rPr>
          <w:rFonts w:ascii="Arial" w:hAnsi="Arial" w:cs="Arial"/>
          <w:sz w:val="21"/>
          <w:szCs w:val="21"/>
        </w:rPr>
        <w:t>Oblokulov Oxun</w:t>
      </w:r>
      <w:r w:rsidR="006E7273" w:rsidRPr="00064E1B">
        <w:rPr>
          <w:rFonts w:ascii="Arial" w:hAnsi="Arial" w:cs="Arial"/>
          <w:sz w:val="21"/>
          <w:szCs w:val="21"/>
        </w:rPr>
        <w:t>jon Oltinboevich</w:t>
      </w:r>
      <w:r w:rsidR="00AF7F88" w:rsidRPr="00064E1B">
        <w:rPr>
          <w:rFonts w:ascii="Arial" w:hAnsi="Arial" w:cs="Arial"/>
          <w:sz w:val="21"/>
          <w:szCs w:val="21"/>
        </w:rPr>
        <w:t>, Chief agronomist</w:t>
      </w:r>
    </w:p>
    <w:p w14:paraId="07F4A188" w14:textId="550FFCC3" w:rsidR="006E7273" w:rsidRPr="00064E1B" w:rsidRDefault="00B302CA" w:rsidP="006E7273">
      <w:pPr>
        <w:pStyle w:val="ListParagraph"/>
        <w:numPr>
          <w:ilvl w:val="0"/>
          <w:numId w:val="5"/>
        </w:numPr>
        <w:ind w:hanging="540"/>
        <w:rPr>
          <w:rFonts w:ascii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6E7273" w:rsidRPr="00064E1B">
        <w:rPr>
          <w:rFonts w:ascii="Arial" w:hAnsi="Arial" w:cs="Arial"/>
          <w:sz w:val="21"/>
          <w:szCs w:val="21"/>
        </w:rPr>
        <w:t>Murodov Murodjon Sobirovich</w:t>
      </w:r>
      <w:r w:rsidR="00AF7F88" w:rsidRPr="00064E1B">
        <w:rPr>
          <w:rFonts w:ascii="Arial" w:hAnsi="Arial" w:cs="Arial"/>
          <w:sz w:val="21"/>
          <w:szCs w:val="21"/>
        </w:rPr>
        <w:t>, Laboratory manager</w:t>
      </w:r>
    </w:p>
    <w:p w14:paraId="4EE58717" w14:textId="5059DCBA" w:rsidR="006E7273" w:rsidRPr="00064E1B" w:rsidRDefault="00B302CA" w:rsidP="006E7273">
      <w:pPr>
        <w:pStyle w:val="ListParagraph"/>
        <w:numPr>
          <w:ilvl w:val="0"/>
          <w:numId w:val="5"/>
        </w:numPr>
        <w:ind w:hanging="540"/>
        <w:rPr>
          <w:rFonts w:ascii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>. Ochilov Sanjar Muhiddin</w:t>
      </w:r>
      <w:r w:rsidR="00AF7F88" w:rsidRPr="00064E1B">
        <w:rPr>
          <w:rFonts w:ascii="Arial" w:hAnsi="Arial" w:cs="Arial"/>
          <w:sz w:val="21"/>
          <w:szCs w:val="21"/>
        </w:rPr>
        <w:t>, Chief phytopathologist</w:t>
      </w:r>
    </w:p>
    <w:p w14:paraId="567C6F65" w14:textId="1599C75B" w:rsidR="006E7273" w:rsidRPr="00064E1B" w:rsidRDefault="00B302CA" w:rsidP="006E7273">
      <w:pPr>
        <w:pStyle w:val="ListParagraph"/>
        <w:numPr>
          <w:ilvl w:val="0"/>
          <w:numId w:val="5"/>
        </w:numPr>
        <w:ind w:hanging="540"/>
        <w:rPr>
          <w:rFonts w:ascii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6E7273" w:rsidRPr="00064E1B">
        <w:rPr>
          <w:rFonts w:ascii="Arial" w:hAnsi="Arial" w:cs="Arial"/>
          <w:sz w:val="21"/>
          <w:szCs w:val="21"/>
        </w:rPr>
        <w:t>Ja</w:t>
      </w:r>
      <w:r w:rsidRPr="00064E1B">
        <w:rPr>
          <w:rFonts w:ascii="Arial" w:hAnsi="Arial" w:cs="Arial"/>
          <w:sz w:val="21"/>
          <w:szCs w:val="21"/>
        </w:rPr>
        <w:t>bborov Abbos Akromjon</w:t>
      </w:r>
      <w:r w:rsidR="00AF7F88" w:rsidRPr="00064E1B">
        <w:rPr>
          <w:rFonts w:ascii="Arial" w:hAnsi="Arial" w:cs="Arial"/>
          <w:sz w:val="21"/>
          <w:szCs w:val="21"/>
        </w:rPr>
        <w:t>, Chief entemologist</w:t>
      </w:r>
    </w:p>
    <w:p w14:paraId="7ECA610F" w14:textId="0E1EE3B0" w:rsidR="006E7273" w:rsidRPr="00064E1B" w:rsidRDefault="00B302CA" w:rsidP="006E7273">
      <w:pPr>
        <w:pStyle w:val="ListParagraph"/>
        <w:numPr>
          <w:ilvl w:val="0"/>
          <w:numId w:val="5"/>
        </w:numPr>
        <w:ind w:hanging="540"/>
        <w:rPr>
          <w:rFonts w:ascii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s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6E7273" w:rsidRPr="00064E1B">
        <w:rPr>
          <w:rFonts w:ascii="Arial" w:hAnsi="Arial" w:cs="Arial"/>
          <w:sz w:val="21"/>
          <w:szCs w:val="21"/>
        </w:rPr>
        <w:t>Narzieva Dildora Nodirovna</w:t>
      </w:r>
      <w:r w:rsidR="006A667B" w:rsidRPr="00064E1B">
        <w:rPr>
          <w:rFonts w:ascii="Arial" w:hAnsi="Arial" w:cs="Arial"/>
          <w:sz w:val="21"/>
          <w:szCs w:val="21"/>
        </w:rPr>
        <w:t>, Agronomist</w:t>
      </w:r>
    </w:p>
    <w:p w14:paraId="34FA87D1" w14:textId="52117F06" w:rsidR="006E7273" w:rsidRPr="00064E1B" w:rsidRDefault="00B302CA" w:rsidP="006E7273">
      <w:pPr>
        <w:pStyle w:val="ListParagraph"/>
        <w:numPr>
          <w:ilvl w:val="0"/>
          <w:numId w:val="5"/>
        </w:numPr>
        <w:ind w:hanging="540"/>
        <w:rPr>
          <w:rFonts w:ascii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6E7273" w:rsidRPr="00064E1B">
        <w:rPr>
          <w:rFonts w:ascii="Arial" w:hAnsi="Arial" w:cs="Arial"/>
          <w:sz w:val="21"/>
          <w:szCs w:val="21"/>
        </w:rPr>
        <w:t>Rakhmatov Furkat Ziyatovich</w:t>
      </w:r>
      <w:r w:rsidR="006A667B" w:rsidRPr="00064E1B">
        <w:rPr>
          <w:rFonts w:ascii="Arial" w:hAnsi="Arial" w:cs="Arial"/>
          <w:sz w:val="21"/>
          <w:szCs w:val="21"/>
        </w:rPr>
        <w:t>, Agronomist</w:t>
      </w:r>
    </w:p>
    <w:p w14:paraId="0A393113" w14:textId="4781A488" w:rsidR="006E7273" w:rsidRPr="00064E1B" w:rsidRDefault="00B302CA" w:rsidP="006E7273">
      <w:pPr>
        <w:pStyle w:val="ListParagraph"/>
        <w:numPr>
          <w:ilvl w:val="0"/>
          <w:numId w:val="5"/>
        </w:numPr>
        <w:ind w:hanging="540"/>
        <w:rPr>
          <w:rFonts w:ascii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6E7273" w:rsidRPr="00064E1B">
        <w:rPr>
          <w:rFonts w:ascii="Arial" w:hAnsi="Arial" w:cs="Arial"/>
          <w:sz w:val="21"/>
          <w:szCs w:val="21"/>
        </w:rPr>
        <w:t>Yaxshiboev Bobur Yaxshiboy</w:t>
      </w:r>
      <w:r w:rsidR="006A667B" w:rsidRPr="00064E1B">
        <w:rPr>
          <w:rFonts w:ascii="Arial" w:hAnsi="Arial" w:cs="Arial"/>
          <w:sz w:val="21"/>
          <w:szCs w:val="21"/>
        </w:rPr>
        <w:t>, Agronomist</w:t>
      </w:r>
    </w:p>
    <w:p w14:paraId="4F1C58B4" w14:textId="42C32E03" w:rsidR="006E7273" w:rsidRPr="00064E1B" w:rsidRDefault="00B302CA" w:rsidP="006E7273">
      <w:pPr>
        <w:pStyle w:val="ListParagraph"/>
        <w:numPr>
          <w:ilvl w:val="0"/>
          <w:numId w:val="5"/>
        </w:numPr>
        <w:ind w:hanging="540"/>
        <w:rPr>
          <w:rFonts w:ascii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>. Nozimov Marufjon Islam</w:t>
      </w:r>
      <w:r w:rsidR="006A667B" w:rsidRPr="00064E1B">
        <w:rPr>
          <w:rFonts w:ascii="Arial" w:hAnsi="Arial" w:cs="Arial"/>
          <w:sz w:val="21"/>
          <w:szCs w:val="21"/>
        </w:rPr>
        <w:t>, Agronomist</w:t>
      </w:r>
    </w:p>
    <w:p w14:paraId="0D83D114" w14:textId="3CB620DA" w:rsidR="006E7273" w:rsidRPr="00064E1B" w:rsidRDefault="00B302CA" w:rsidP="006E7273">
      <w:pPr>
        <w:pStyle w:val="ListParagraph"/>
        <w:numPr>
          <w:ilvl w:val="0"/>
          <w:numId w:val="5"/>
        </w:numPr>
        <w:ind w:hanging="540"/>
        <w:rPr>
          <w:rFonts w:ascii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6E7273" w:rsidRPr="00064E1B">
        <w:rPr>
          <w:rFonts w:ascii="Arial" w:hAnsi="Arial" w:cs="Arial"/>
          <w:sz w:val="21"/>
          <w:szCs w:val="21"/>
        </w:rPr>
        <w:t>Eshonkulov Otajon Botirovich</w:t>
      </w:r>
      <w:r w:rsidR="006A667B" w:rsidRPr="00064E1B">
        <w:rPr>
          <w:rFonts w:ascii="Arial" w:hAnsi="Arial" w:cs="Arial"/>
          <w:sz w:val="21"/>
          <w:szCs w:val="21"/>
        </w:rPr>
        <w:t>, Agronomist</w:t>
      </w:r>
    </w:p>
    <w:p w14:paraId="14F89E05" w14:textId="32171527" w:rsidR="006E7273" w:rsidRPr="00064E1B" w:rsidRDefault="00B302CA" w:rsidP="006E7273">
      <w:pPr>
        <w:pStyle w:val="ListParagraph"/>
        <w:numPr>
          <w:ilvl w:val="0"/>
          <w:numId w:val="5"/>
        </w:numPr>
        <w:ind w:hanging="540"/>
        <w:rPr>
          <w:rFonts w:ascii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6E7273" w:rsidRPr="00064E1B">
        <w:rPr>
          <w:rFonts w:ascii="Arial" w:hAnsi="Arial" w:cs="Arial"/>
          <w:sz w:val="21"/>
          <w:szCs w:val="21"/>
        </w:rPr>
        <w:t>Muhammadiev Asliddin Bobokulovich</w:t>
      </w:r>
      <w:r w:rsidR="006A667B" w:rsidRPr="00064E1B">
        <w:rPr>
          <w:rFonts w:ascii="Arial" w:hAnsi="Arial" w:cs="Arial"/>
          <w:sz w:val="21"/>
          <w:szCs w:val="21"/>
        </w:rPr>
        <w:t>, Agronomist</w:t>
      </w:r>
    </w:p>
    <w:p w14:paraId="20D2F0AC" w14:textId="58C46291" w:rsidR="006E7273" w:rsidRPr="00064E1B" w:rsidRDefault="00B302CA" w:rsidP="006E7273">
      <w:pPr>
        <w:pStyle w:val="ListParagraph"/>
        <w:numPr>
          <w:ilvl w:val="0"/>
          <w:numId w:val="5"/>
        </w:numPr>
        <w:ind w:hanging="540"/>
        <w:rPr>
          <w:rFonts w:ascii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6E7273" w:rsidRPr="00064E1B">
        <w:rPr>
          <w:rFonts w:ascii="Arial" w:hAnsi="Arial" w:cs="Arial"/>
          <w:sz w:val="21"/>
          <w:szCs w:val="21"/>
        </w:rPr>
        <w:t>Ubaydullaev Mutallib Oybek</w:t>
      </w:r>
      <w:r w:rsidR="006A667B" w:rsidRPr="00064E1B">
        <w:rPr>
          <w:rFonts w:ascii="Arial" w:hAnsi="Arial" w:cs="Arial"/>
          <w:sz w:val="21"/>
          <w:szCs w:val="21"/>
        </w:rPr>
        <w:t>, Agronomist</w:t>
      </w:r>
    </w:p>
    <w:p w14:paraId="5767BB91" w14:textId="3CBF951F" w:rsidR="006E7273" w:rsidRPr="00064E1B" w:rsidRDefault="00B302CA" w:rsidP="006E7273">
      <w:pPr>
        <w:pStyle w:val="ListParagraph"/>
        <w:numPr>
          <w:ilvl w:val="0"/>
          <w:numId w:val="5"/>
        </w:numPr>
        <w:ind w:hanging="540"/>
        <w:rPr>
          <w:rFonts w:ascii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6E7273" w:rsidRPr="00064E1B">
        <w:rPr>
          <w:rFonts w:ascii="Arial" w:hAnsi="Arial" w:cs="Arial"/>
          <w:sz w:val="21"/>
          <w:szCs w:val="21"/>
        </w:rPr>
        <w:t>Mavlonov Avaz Mardonovich</w:t>
      </w:r>
      <w:r w:rsidR="006A667B" w:rsidRPr="00064E1B">
        <w:rPr>
          <w:rFonts w:ascii="Arial" w:hAnsi="Arial" w:cs="Arial"/>
          <w:sz w:val="21"/>
          <w:szCs w:val="21"/>
        </w:rPr>
        <w:t>, Agronomist</w:t>
      </w:r>
    </w:p>
    <w:p w14:paraId="419395A6" w14:textId="1CC891CB" w:rsidR="006E7273" w:rsidRPr="00064E1B" w:rsidRDefault="00B302CA" w:rsidP="006E7273">
      <w:pPr>
        <w:pStyle w:val="ListParagraph"/>
        <w:numPr>
          <w:ilvl w:val="0"/>
          <w:numId w:val="5"/>
        </w:numPr>
        <w:ind w:hanging="540"/>
        <w:rPr>
          <w:rFonts w:ascii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6E7273" w:rsidRPr="00064E1B">
        <w:rPr>
          <w:rFonts w:ascii="Arial" w:hAnsi="Arial" w:cs="Arial"/>
          <w:sz w:val="21"/>
          <w:szCs w:val="21"/>
        </w:rPr>
        <w:t>Hamidov Oybek Jaxongirovich</w:t>
      </w:r>
      <w:r w:rsidR="006A667B" w:rsidRPr="00064E1B">
        <w:rPr>
          <w:rFonts w:ascii="Arial" w:hAnsi="Arial" w:cs="Arial"/>
          <w:sz w:val="21"/>
          <w:szCs w:val="21"/>
        </w:rPr>
        <w:t>, Agronomist</w:t>
      </w:r>
    </w:p>
    <w:p w14:paraId="55E0D154" w14:textId="558DCFD1" w:rsidR="006E7273" w:rsidRPr="00064E1B" w:rsidRDefault="00B302CA" w:rsidP="006E7273">
      <w:pPr>
        <w:pStyle w:val="ListParagraph"/>
        <w:numPr>
          <w:ilvl w:val="0"/>
          <w:numId w:val="5"/>
        </w:numPr>
        <w:ind w:hanging="540"/>
        <w:rPr>
          <w:rFonts w:ascii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6E7273" w:rsidRPr="00064E1B">
        <w:rPr>
          <w:rFonts w:ascii="Arial" w:hAnsi="Arial" w:cs="Arial"/>
          <w:sz w:val="21"/>
          <w:szCs w:val="21"/>
        </w:rPr>
        <w:t>Shodmonov Murodjon Aminduloevich</w:t>
      </w:r>
      <w:r w:rsidR="006A667B" w:rsidRPr="00064E1B">
        <w:rPr>
          <w:rFonts w:ascii="Arial" w:hAnsi="Arial" w:cs="Arial"/>
          <w:sz w:val="21"/>
          <w:szCs w:val="21"/>
        </w:rPr>
        <w:t>, Agronomist</w:t>
      </w:r>
    </w:p>
    <w:p w14:paraId="2CCB5D0E" w14:textId="400B59F2" w:rsidR="006E7273" w:rsidRPr="00064E1B" w:rsidRDefault="00B302CA" w:rsidP="006E7273">
      <w:pPr>
        <w:pStyle w:val="ListParagraph"/>
        <w:numPr>
          <w:ilvl w:val="0"/>
          <w:numId w:val="5"/>
        </w:numPr>
        <w:ind w:hanging="540"/>
        <w:rPr>
          <w:rFonts w:ascii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s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6E7273" w:rsidRPr="00064E1B">
        <w:rPr>
          <w:rFonts w:ascii="Arial" w:hAnsi="Arial" w:cs="Arial"/>
          <w:sz w:val="21"/>
          <w:szCs w:val="21"/>
        </w:rPr>
        <w:t>Elmuxammedova Madina Komiljonovna</w:t>
      </w:r>
      <w:r w:rsidR="006A667B" w:rsidRPr="00064E1B">
        <w:rPr>
          <w:rFonts w:ascii="Arial" w:hAnsi="Arial" w:cs="Arial"/>
          <w:sz w:val="21"/>
          <w:szCs w:val="21"/>
        </w:rPr>
        <w:t>, Agronomist</w:t>
      </w:r>
    </w:p>
    <w:p w14:paraId="10BDBE40" w14:textId="0E866D49" w:rsidR="006E7273" w:rsidRPr="00064E1B" w:rsidRDefault="00B302CA" w:rsidP="006E7273">
      <w:pPr>
        <w:pStyle w:val="ListParagraph"/>
        <w:numPr>
          <w:ilvl w:val="0"/>
          <w:numId w:val="5"/>
        </w:numPr>
        <w:ind w:hanging="540"/>
        <w:rPr>
          <w:rFonts w:ascii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6E7273" w:rsidRPr="00064E1B">
        <w:rPr>
          <w:rFonts w:ascii="Arial" w:hAnsi="Arial" w:cs="Arial"/>
          <w:sz w:val="21"/>
          <w:szCs w:val="21"/>
        </w:rPr>
        <w:t>Murodov Alimardon Egamberdievich</w:t>
      </w:r>
      <w:r w:rsidR="006A667B" w:rsidRPr="00064E1B">
        <w:rPr>
          <w:rFonts w:ascii="Arial" w:hAnsi="Arial" w:cs="Arial"/>
          <w:sz w:val="21"/>
          <w:szCs w:val="21"/>
        </w:rPr>
        <w:t>, Specialist in Plant clinics</w:t>
      </w:r>
    </w:p>
    <w:p w14:paraId="5A3860C2" w14:textId="561B513A" w:rsidR="006E7273" w:rsidRPr="00064E1B" w:rsidRDefault="00B302CA" w:rsidP="006E7273">
      <w:pPr>
        <w:pStyle w:val="ListParagraph"/>
        <w:numPr>
          <w:ilvl w:val="0"/>
          <w:numId w:val="5"/>
        </w:numPr>
        <w:ind w:hanging="540"/>
        <w:rPr>
          <w:rFonts w:ascii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6E7273" w:rsidRPr="00064E1B">
        <w:rPr>
          <w:rFonts w:ascii="Arial" w:hAnsi="Arial" w:cs="Arial"/>
          <w:sz w:val="21"/>
          <w:szCs w:val="21"/>
        </w:rPr>
        <w:t>Ostonov Mirolim Umrzokovich</w:t>
      </w:r>
      <w:r w:rsidR="00A317A6" w:rsidRPr="00064E1B">
        <w:rPr>
          <w:rFonts w:ascii="Arial" w:hAnsi="Arial" w:cs="Arial"/>
          <w:sz w:val="21"/>
          <w:szCs w:val="21"/>
        </w:rPr>
        <w:t>, Chief Inspector</w:t>
      </w:r>
    </w:p>
    <w:p w14:paraId="539F7A79" w14:textId="7107F163" w:rsidR="006E7273" w:rsidRPr="00064E1B" w:rsidRDefault="00B302CA" w:rsidP="006E7273">
      <w:pPr>
        <w:pStyle w:val="ListParagraph"/>
        <w:numPr>
          <w:ilvl w:val="0"/>
          <w:numId w:val="5"/>
        </w:numPr>
        <w:ind w:hanging="540"/>
        <w:rPr>
          <w:rFonts w:ascii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6E7273" w:rsidRPr="00064E1B">
        <w:rPr>
          <w:rFonts w:ascii="Arial" w:hAnsi="Arial" w:cs="Arial"/>
          <w:sz w:val="21"/>
          <w:szCs w:val="21"/>
        </w:rPr>
        <w:t>Izzatullaev Rustam Normurotovich</w:t>
      </w:r>
      <w:r w:rsidR="00A317A6" w:rsidRPr="00064E1B">
        <w:rPr>
          <w:rFonts w:ascii="Arial" w:hAnsi="Arial" w:cs="Arial"/>
          <w:sz w:val="21"/>
          <w:szCs w:val="21"/>
        </w:rPr>
        <w:t>, Chief Inspector</w:t>
      </w:r>
    </w:p>
    <w:p w14:paraId="282A68D9" w14:textId="62277E84" w:rsidR="006E7273" w:rsidRPr="00064E1B" w:rsidRDefault="00B302CA" w:rsidP="006E7273">
      <w:pPr>
        <w:pStyle w:val="ListParagraph"/>
        <w:numPr>
          <w:ilvl w:val="0"/>
          <w:numId w:val="5"/>
        </w:numPr>
        <w:ind w:hanging="540"/>
        <w:rPr>
          <w:rFonts w:ascii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6E7273" w:rsidRPr="00064E1B">
        <w:rPr>
          <w:rFonts w:ascii="Arial" w:hAnsi="Arial" w:cs="Arial"/>
          <w:sz w:val="21"/>
          <w:szCs w:val="21"/>
        </w:rPr>
        <w:t>Kholboev Rahmon Sunnat</w:t>
      </w:r>
      <w:r w:rsidR="003F6447" w:rsidRPr="00064E1B">
        <w:rPr>
          <w:rFonts w:ascii="Arial" w:hAnsi="Arial" w:cs="Arial"/>
          <w:sz w:val="21"/>
          <w:szCs w:val="21"/>
        </w:rPr>
        <w:t>, Agronomist-inspector</w:t>
      </w:r>
    </w:p>
    <w:p w14:paraId="7E050E17" w14:textId="202D80E5" w:rsidR="006E7273" w:rsidRPr="00064E1B" w:rsidRDefault="00B302CA" w:rsidP="006E7273">
      <w:pPr>
        <w:pStyle w:val="ListParagraph"/>
        <w:numPr>
          <w:ilvl w:val="0"/>
          <w:numId w:val="5"/>
        </w:numPr>
        <w:ind w:hanging="540"/>
        <w:rPr>
          <w:rFonts w:ascii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6E7273" w:rsidRPr="00064E1B">
        <w:rPr>
          <w:rFonts w:ascii="Arial" w:hAnsi="Arial" w:cs="Arial"/>
          <w:sz w:val="21"/>
          <w:szCs w:val="21"/>
        </w:rPr>
        <w:t>Jabborov Dilshod Sunnatillo</w:t>
      </w:r>
      <w:r w:rsidR="003F6447" w:rsidRPr="00064E1B">
        <w:rPr>
          <w:rFonts w:ascii="Arial" w:hAnsi="Arial" w:cs="Arial"/>
          <w:sz w:val="21"/>
          <w:szCs w:val="21"/>
        </w:rPr>
        <w:t>, Agronomist-inspector</w:t>
      </w:r>
    </w:p>
    <w:p w14:paraId="22FA9094" w14:textId="169401EF" w:rsidR="006E7273" w:rsidRPr="00064E1B" w:rsidRDefault="00B302CA" w:rsidP="006E7273">
      <w:pPr>
        <w:pStyle w:val="ListParagraph"/>
        <w:numPr>
          <w:ilvl w:val="0"/>
          <w:numId w:val="5"/>
        </w:numPr>
        <w:ind w:hanging="540"/>
        <w:rPr>
          <w:rFonts w:ascii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6E7273" w:rsidRPr="00064E1B">
        <w:rPr>
          <w:rFonts w:ascii="Arial" w:hAnsi="Arial" w:cs="Arial"/>
          <w:sz w:val="21"/>
          <w:szCs w:val="21"/>
        </w:rPr>
        <w:t>Egamkulov Daniyar Saginovich</w:t>
      </w:r>
      <w:r w:rsidR="003F6447" w:rsidRPr="00064E1B">
        <w:rPr>
          <w:rFonts w:ascii="Arial" w:hAnsi="Arial" w:cs="Arial"/>
          <w:sz w:val="21"/>
          <w:szCs w:val="21"/>
        </w:rPr>
        <w:t>, Agronomist-inspector</w:t>
      </w:r>
    </w:p>
    <w:p w14:paraId="08805A32" w14:textId="471AEEF0" w:rsidR="006E7273" w:rsidRPr="00064E1B" w:rsidRDefault="00B302CA" w:rsidP="003F6447">
      <w:pPr>
        <w:pStyle w:val="ListParagraph"/>
        <w:numPr>
          <w:ilvl w:val="0"/>
          <w:numId w:val="5"/>
        </w:numPr>
        <w:ind w:hanging="540"/>
        <w:rPr>
          <w:rFonts w:ascii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6E7273" w:rsidRPr="00064E1B">
        <w:rPr>
          <w:rFonts w:ascii="Arial" w:hAnsi="Arial" w:cs="Arial"/>
          <w:sz w:val="21"/>
          <w:szCs w:val="21"/>
        </w:rPr>
        <w:t>Ibodullaev Dilshod Mukhtorovich</w:t>
      </w:r>
      <w:r w:rsidR="00791DAA" w:rsidRPr="00064E1B">
        <w:rPr>
          <w:rFonts w:ascii="Arial" w:hAnsi="Arial" w:cs="Arial"/>
          <w:sz w:val="21"/>
          <w:szCs w:val="21"/>
        </w:rPr>
        <w:t>, Agronomist-inspector</w:t>
      </w:r>
    </w:p>
    <w:p w14:paraId="3F10F7DF" w14:textId="6F4D411B" w:rsidR="006E7273" w:rsidRPr="00064E1B" w:rsidRDefault="00B302CA" w:rsidP="006E7273">
      <w:pPr>
        <w:pStyle w:val="ListParagraph"/>
        <w:numPr>
          <w:ilvl w:val="0"/>
          <w:numId w:val="5"/>
        </w:numPr>
        <w:ind w:hanging="540"/>
        <w:rPr>
          <w:rFonts w:ascii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6E7273" w:rsidRPr="00064E1B">
        <w:rPr>
          <w:rFonts w:ascii="Arial" w:hAnsi="Arial" w:cs="Arial"/>
          <w:sz w:val="21"/>
          <w:szCs w:val="21"/>
        </w:rPr>
        <w:t>Muitenbaev Gabit Sabit</w:t>
      </w:r>
      <w:r w:rsidR="00791DAA" w:rsidRPr="00064E1B">
        <w:rPr>
          <w:rFonts w:ascii="Arial" w:hAnsi="Arial" w:cs="Arial"/>
          <w:sz w:val="21"/>
          <w:szCs w:val="21"/>
        </w:rPr>
        <w:t>, Fumigator</w:t>
      </w:r>
    </w:p>
    <w:p w14:paraId="090204D6" w14:textId="01C79370" w:rsidR="006E7273" w:rsidRPr="00064E1B" w:rsidRDefault="00B302CA" w:rsidP="006E7273">
      <w:pPr>
        <w:pStyle w:val="ListParagraph"/>
        <w:numPr>
          <w:ilvl w:val="0"/>
          <w:numId w:val="5"/>
        </w:numPr>
        <w:ind w:hanging="540"/>
        <w:rPr>
          <w:rFonts w:ascii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6E7273" w:rsidRPr="00064E1B">
        <w:rPr>
          <w:rFonts w:ascii="Arial" w:hAnsi="Arial" w:cs="Arial"/>
          <w:sz w:val="21"/>
          <w:szCs w:val="21"/>
        </w:rPr>
        <w:t>Husenov Elyor Ahmad</w:t>
      </w:r>
      <w:r w:rsidR="00791DAA" w:rsidRPr="00064E1B">
        <w:rPr>
          <w:rFonts w:ascii="Arial" w:hAnsi="Arial" w:cs="Arial"/>
          <w:sz w:val="21"/>
          <w:szCs w:val="21"/>
        </w:rPr>
        <w:t>, Fumigator</w:t>
      </w:r>
    </w:p>
    <w:p w14:paraId="2D80473B" w14:textId="606FCF15" w:rsidR="006E7273" w:rsidRPr="00064E1B" w:rsidRDefault="00B302CA" w:rsidP="006E7273">
      <w:pPr>
        <w:pStyle w:val="ListParagraph"/>
        <w:numPr>
          <w:ilvl w:val="0"/>
          <w:numId w:val="5"/>
        </w:numPr>
        <w:ind w:hanging="540"/>
        <w:rPr>
          <w:rFonts w:ascii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6E7273" w:rsidRPr="00064E1B">
        <w:rPr>
          <w:rFonts w:ascii="Arial" w:hAnsi="Arial" w:cs="Arial"/>
          <w:sz w:val="21"/>
          <w:szCs w:val="21"/>
        </w:rPr>
        <w:t>Akhtamov Dilshod Almat</w:t>
      </w:r>
      <w:r w:rsidR="00791DAA" w:rsidRPr="00064E1B">
        <w:rPr>
          <w:rFonts w:ascii="Arial" w:hAnsi="Arial" w:cs="Arial"/>
          <w:sz w:val="21"/>
          <w:szCs w:val="21"/>
        </w:rPr>
        <w:t>, Fumigator</w:t>
      </w:r>
    </w:p>
    <w:p w14:paraId="3F85D8DF" w14:textId="5C73D10B" w:rsidR="00AF130E" w:rsidRPr="00064E1B" w:rsidRDefault="00B302CA" w:rsidP="00BC2423">
      <w:pPr>
        <w:pStyle w:val="ListParagraph"/>
        <w:numPr>
          <w:ilvl w:val="0"/>
          <w:numId w:val="5"/>
        </w:numPr>
        <w:ind w:hanging="540"/>
        <w:rPr>
          <w:rFonts w:ascii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6E7273" w:rsidRPr="00064E1B">
        <w:rPr>
          <w:rFonts w:ascii="Arial" w:hAnsi="Arial" w:cs="Arial"/>
          <w:sz w:val="21"/>
          <w:szCs w:val="21"/>
        </w:rPr>
        <w:t>Isaev Akbarali Komil</w:t>
      </w:r>
      <w:r w:rsidR="00791DAA" w:rsidRPr="00064E1B">
        <w:rPr>
          <w:rFonts w:ascii="Arial" w:hAnsi="Arial" w:cs="Arial"/>
          <w:sz w:val="21"/>
          <w:szCs w:val="21"/>
        </w:rPr>
        <w:t>, Fumigator</w:t>
      </w:r>
    </w:p>
    <w:p w14:paraId="32749F6D" w14:textId="7B81C968" w:rsidR="00AF130E" w:rsidRPr="00064E1B" w:rsidRDefault="00AF130E" w:rsidP="00AF130E">
      <w:pPr>
        <w:pStyle w:val="-11"/>
        <w:spacing w:after="0" w:line="240" w:lineRule="auto"/>
        <w:ind w:left="0"/>
        <w:rPr>
          <w:rFonts w:ascii="Arial" w:hAnsi="Arial" w:cs="Arial"/>
          <w:b/>
          <w:sz w:val="21"/>
          <w:szCs w:val="21"/>
        </w:rPr>
      </w:pPr>
      <w:r w:rsidRPr="00064E1B">
        <w:rPr>
          <w:rFonts w:ascii="Arial" w:hAnsi="Arial" w:cs="Arial"/>
          <w:b/>
          <w:sz w:val="21"/>
          <w:szCs w:val="21"/>
        </w:rPr>
        <w:t>Andijan</w:t>
      </w:r>
      <w:r w:rsidR="0002104C" w:rsidRPr="00064E1B">
        <w:rPr>
          <w:rFonts w:ascii="Arial" w:hAnsi="Arial" w:cs="Arial"/>
          <w:b/>
          <w:sz w:val="21"/>
          <w:szCs w:val="21"/>
        </w:rPr>
        <w:t xml:space="preserve"> </w:t>
      </w:r>
      <w:r w:rsidR="0002104C" w:rsidRPr="00064E1B">
        <w:rPr>
          <w:rFonts w:ascii="Arial" w:hAnsi="Arial" w:cs="Arial"/>
          <w:b/>
          <w:bCs/>
          <w:sz w:val="21"/>
          <w:szCs w:val="21"/>
        </w:rPr>
        <w:t>Regional Inspectorate</w:t>
      </w:r>
    </w:p>
    <w:p w14:paraId="0D9C40E4" w14:textId="05032729" w:rsidR="00301194" w:rsidRPr="00064E1B" w:rsidRDefault="00B302CA" w:rsidP="00301194">
      <w:pPr>
        <w:pStyle w:val="ListParagraph"/>
        <w:numPr>
          <w:ilvl w:val="0"/>
          <w:numId w:val="5"/>
        </w:numPr>
        <w:ind w:hanging="540"/>
        <w:rPr>
          <w:rFonts w:ascii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301194" w:rsidRPr="00064E1B">
        <w:rPr>
          <w:rFonts w:ascii="Arial" w:hAnsi="Arial" w:cs="Arial"/>
          <w:sz w:val="21"/>
          <w:szCs w:val="21"/>
        </w:rPr>
        <w:t>Jalilov Abdukarimjon Abdukhalimovich</w:t>
      </w:r>
      <w:r w:rsidR="001B67C9" w:rsidRPr="00064E1B">
        <w:rPr>
          <w:rFonts w:ascii="Arial" w:hAnsi="Arial" w:cs="Arial"/>
          <w:sz w:val="21"/>
          <w:szCs w:val="21"/>
        </w:rPr>
        <w:t>, Head of the Inspectorate</w:t>
      </w:r>
    </w:p>
    <w:p w14:paraId="3E722E90" w14:textId="3859DE3C" w:rsidR="00301194" w:rsidRPr="00064E1B" w:rsidRDefault="00301194" w:rsidP="00301194">
      <w:pPr>
        <w:pStyle w:val="ListParagraph"/>
        <w:numPr>
          <w:ilvl w:val="0"/>
          <w:numId w:val="5"/>
        </w:numPr>
        <w:ind w:hanging="540"/>
        <w:rPr>
          <w:rFonts w:ascii="Arial" w:hAnsi="Arial" w:cs="Arial"/>
          <w:sz w:val="21"/>
          <w:szCs w:val="21"/>
        </w:rPr>
      </w:pPr>
      <w:r w:rsidRPr="00064E1B">
        <w:rPr>
          <w:rFonts w:ascii="Arial" w:hAnsi="Arial" w:cs="Arial"/>
          <w:sz w:val="21"/>
          <w:szCs w:val="21"/>
        </w:rPr>
        <w:t>Matkholiqov Mansurbek Alijonovich</w:t>
      </w:r>
      <w:r w:rsidR="001B67C9" w:rsidRPr="00064E1B">
        <w:rPr>
          <w:rFonts w:ascii="Arial" w:hAnsi="Arial" w:cs="Arial"/>
          <w:sz w:val="21"/>
          <w:szCs w:val="21"/>
        </w:rPr>
        <w:t>, Chief agronomist</w:t>
      </w:r>
    </w:p>
    <w:p w14:paraId="3D712BF2" w14:textId="164E878A" w:rsidR="00301194" w:rsidRPr="00064E1B" w:rsidRDefault="00B302CA" w:rsidP="00301194">
      <w:pPr>
        <w:pStyle w:val="ListParagraph"/>
        <w:numPr>
          <w:ilvl w:val="0"/>
          <w:numId w:val="5"/>
        </w:numPr>
        <w:ind w:hanging="540"/>
        <w:rPr>
          <w:rFonts w:ascii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301194" w:rsidRPr="00064E1B">
        <w:rPr>
          <w:rFonts w:ascii="Arial" w:hAnsi="Arial" w:cs="Arial"/>
          <w:sz w:val="21"/>
          <w:szCs w:val="21"/>
        </w:rPr>
        <w:t>Khaydarov Biloldin Jaloldin</w:t>
      </w:r>
      <w:r w:rsidR="001B67C9" w:rsidRPr="00064E1B">
        <w:rPr>
          <w:rFonts w:ascii="Arial" w:hAnsi="Arial" w:cs="Arial"/>
          <w:sz w:val="21"/>
          <w:szCs w:val="21"/>
        </w:rPr>
        <w:t>, Agronomist</w:t>
      </w:r>
    </w:p>
    <w:p w14:paraId="39AFB064" w14:textId="5DB282B6" w:rsidR="00301194" w:rsidRPr="00064E1B" w:rsidRDefault="00B302CA" w:rsidP="00301194">
      <w:pPr>
        <w:pStyle w:val="ListParagraph"/>
        <w:numPr>
          <w:ilvl w:val="0"/>
          <w:numId w:val="5"/>
        </w:numPr>
        <w:ind w:hanging="540"/>
        <w:rPr>
          <w:rFonts w:ascii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>. Tursunov Umidjon Nasibjon</w:t>
      </w:r>
      <w:r w:rsidR="001B67C9" w:rsidRPr="00064E1B">
        <w:rPr>
          <w:rFonts w:ascii="Arial" w:hAnsi="Arial" w:cs="Arial"/>
          <w:sz w:val="21"/>
          <w:szCs w:val="21"/>
        </w:rPr>
        <w:t>, Agronomist</w:t>
      </w:r>
    </w:p>
    <w:p w14:paraId="240EBF20" w14:textId="244D6832" w:rsidR="00301194" w:rsidRPr="00064E1B" w:rsidRDefault="00B302CA" w:rsidP="00301194">
      <w:pPr>
        <w:pStyle w:val="ListParagraph"/>
        <w:numPr>
          <w:ilvl w:val="0"/>
          <w:numId w:val="5"/>
        </w:numPr>
        <w:ind w:hanging="540"/>
        <w:rPr>
          <w:rFonts w:ascii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301194" w:rsidRPr="00064E1B">
        <w:rPr>
          <w:rFonts w:ascii="Arial" w:hAnsi="Arial" w:cs="Arial"/>
          <w:sz w:val="21"/>
          <w:szCs w:val="21"/>
        </w:rPr>
        <w:t>Yokubov No</w:t>
      </w:r>
      <w:r w:rsidRPr="00064E1B">
        <w:rPr>
          <w:rFonts w:ascii="Arial" w:hAnsi="Arial" w:cs="Arial"/>
          <w:sz w:val="21"/>
          <w:szCs w:val="21"/>
        </w:rPr>
        <w:t>zimjon Rustamjon</w:t>
      </w:r>
      <w:r w:rsidR="001B67C9" w:rsidRPr="00064E1B">
        <w:rPr>
          <w:rFonts w:ascii="Arial" w:hAnsi="Arial" w:cs="Arial"/>
          <w:sz w:val="21"/>
          <w:szCs w:val="21"/>
        </w:rPr>
        <w:t>, Agronomist</w:t>
      </w:r>
    </w:p>
    <w:p w14:paraId="64C6FD73" w14:textId="48A3051B" w:rsidR="00301194" w:rsidRPr="00064E1B" w:rsidRDefault="00B302CA" w:rsidP="00301194">
      <w:pPr>
        <w:pStyle w:val="ListParagraph"/>
        <w:numPr>
          <w:ilvl w:val="0"/>
          <w:numId w:val="5"/>
        </w:numPr>
        <w:ind w:hanging="540"/>
        <w:rPr>
          <w:rFonts w:ascii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301194" w:rsidRPr="00064E1B">
        <w:rPr>
          <w:rFonts w:ascii="Arial" w:hAnsi="Arial" w:cs="Arial"/>
          <w:sz w:val="21"/>
          <w:szCs w:val="21"/>
        </w:rPr>
        <w:t>Jalalov Nodirjon Odiljonovich</w:t>
      </w:r>
      <w:r w:rsidR="001B67C9" w:rsidRPr="00064E1B">
        <w:rPr>
          <w:rFonts w:ascii="Arial" w:hAnsi="Arial" w:cs="Arial"/>
          <w:sz w:val="21"/>
          <w:szCs w:val="21"/>
        </w:rPr>
        <w:t>, Agronomist</w:t>
      </w:r>
    </w:p>
    <w:p w14:paraId="40F601EA" w14:textId="7F2C2AD3" w:rsidR="00301194" w:rsidRPr="00064E1B" w:rsidRDefault="00B302CA" w:rsidP="00301194">
      <w:pPr>
        <w:pStyle w:val="ListParagraph"/>
        <w:numPr>
          <w:ilvl w:val="0"/>
          <w:numId w:val="5"/>
        </w:numPr>
        <w:ind w:hanging="540"/>
        <w:rPr>
          <w:rFonts w:ascii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301194" w:rsidRPr="00064E1B">
        <w:rPr>
          <w:rFonts w:ascii="Arial" w:hAnsi="Arial" w:cs="Arial"/>
          <w:sz w:val="21"/>
          <w:szCs w:val="21"/>
        </w:rPr>
        <w:t>Mingboev Saidjon Ahmadullo</w:t>
      </w:r>
      <w:r w:rsidR="001B67C9" w:rsidRPr="00064E1B">
        <w:rPr>
          <w:rFonts w:ascii="Arial" w:hAnsi="Arial" w:cs="Arial"/>
          <w:sz w:val="21"/>
          <w:szCs w:val="21"/>
        </w:rPr>
        <w:t>, PRA chief specialist</w:t>
      </w:r>
    </w:p>
    <w:p w14:paraId="38B43F61" w14:textId="0D89EBEA" w:rsidR="00301194" w:rsidRPr="00064E1B" w:rsidRDefault="00B302CA" w:rsidP="00301194">
      <w:pPr>
        <w:pStyle w:val="ListParagraph"/>
        <w:numPr>
          <w:ilvl w:val="0"/>
          <w:numId w:val="5"/>
        </w:numPr>
        <w:ind w:hanging="540"/>
        <w:rPr>
          <w:rFonts w:ascii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lastRenderedPageBreak/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301194" w:rsidRPr="00064E1B">
        <w:rPr>
          <w:rFonts w:ascii="Arial" w:hAnsi="Arial" w:cs="Arial"/>
          <w:sz w:val="21"/>
          <w:szCs w:val="21"/>
        </w:rPr>
        <w:t>Olimov Jamshidbek Kobiljon</w:t>
      </w:r>
      <w:r w:rsidR="00425206" w:rsidRPr="00064E1B">
        <w:rPr>
          <w:rFonts w:ascii="Arial" w:hAnsi="Arial" w:cs="Arial"/>
          <w:sz w:val="21"/>
          <w:szCs w:val="21"/>
        </w:rPr>
        <w:t>, Inspector</w:t>
      </w:r>
    </w:p>
    <w:p w14:paraId="75F0501D" w14:textId="039EA084" w:rsidR="00301194" w:rsidRPr="00064E1B" w:rsidRDefault="00B302CA" w:rsidP="00301194">
      <w:pPr>
        <w:pStyle w:val="ListParagraph"/>
        <w:numPr>
          <w:ilvl w:val="0"/>
          <w:numId w:val="5"/>
        </w:numPr>
        <w:ind w:hanging="540"/>
        <w:rPr>
          <w:rFonts w:ascii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301194" w:rsidRPr="00064E1B">
        <w:rPr>
          <w:rFonts w:ascii="Arial" w:hAnsi="Arial" w:cs="Arial"/>
          <w:sz w:val="21"/>
          <w:szCs w:val="21"/>
        </w:rPr>
        <w:t>Nuraliev Hayotbek Azamatjon</w:t>
      </w:r>
      <w:r w:rsidR="00425206" w:rsidRPr="00064E1B">
        <w:rPr>
          <w:rFonts w:ascii="Arial" w:hAnsi="Arial" w:cs="Arial"/>
          <w:sz w:val="21"/>
          <w:szCs w:val="21"/>
        </w:rPr>
        <w:t>, Inspector</w:t>
      </w:r>
    </w:p>
    <w:p w14:paraId="1F3E6D9C" w14:textId="54B57BA2" w:rsidR="00301194" w:rsidRPr="00064E1B" w:rsidRDefault="00B302CA" w:rsidP="00301194">
      <w:pPr>
        <w:pStyle w:val="ListParagraph"/>
        <w:numPr>
          <w:ilvl w:val="0"/>
          <w:numId w:val="5"/>
        </w:numPr>
        <w:ind w:hanging="540"/>
        <w:rPr>
          <w:rFonts w:ascii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301194" w:rsidRPr="00064E1B">
        <w:rPr>
          <w:rFonts w:ascii="Arial" w:hAnsi="Arial" w:cs="Arial"/>
          <w:sz w:val="21"/>
          <w:szCs w:val="21"/>
        </w:rPr>
        <w:t>Najmidinov Doniyorbek Jurabekovich</w:t>
      </w:r>
      <w:r w:rsidR="00425206" w:rsidRPr="00064E1B">
        <w:rPr>
          <w:rFonts w:ascii="Arial" w:hAnsi="Arial" w:cs="Arial"/>
          <w:sz w:val="21"/>
          <w:szCs w:val="21"/>
        </w:rPr>
        <w:t>, Inspector</w:t>
      </w:r>
    </w:p>
    <w:p w14:paraId="38FFC3ED" w14:textId="5154CE7E" w:rsidR="00301194" w:rsidRPr="00064E1B" w:rsidRDefault="00B302CA" w:rsidP="00301194">
      <w:pPr>
        <w:pStyle w:val="ListParagraph"/>
        <w:numPr>
          <w:ilvl w:val="0"/>
          <w:numId w:val="5"/>
        </w:numPr>
        <w:ind w:hanging="540"/>
        <w:rPr>
          <w:rFonts w:ascii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301194" w:rsidRPr="00064E1B">
        <w:rPr>
          <w:rFonts w:ascii="Arial" w:hAnsi="Arial" w:cs="Arial"/>
          <w:sz w:val="21"/>
          <w:szCs w:val="21"/>
        </w:rPr>
        <w:t>Qosimov Yodgorbek Turdalievich</w:t>
      </w:r>
      <w:r w:rsidR="00425206" w:rsidRPr="00064E1B">
        <w:rPr>
          <w:rFonts w:ascii="Arial" w:hAnsi="Arial" w:cs="Arial"/>
          <w:sz w:val="21"/>
          <w:szCs w:val="21"/>
        </w:rPr>
        <w:t>, Inspector</w:t>
      </w:r>
    </w:p>
    <w:p w14:paraId="470C3529" w14:textId="1D2F55C9" w:rsidR="00301194" w:rsidRPr="00064E1B" w:rsidRDefault="00B302CA" w:rsidP="00301194">
      <w:pPr>
        <w:pStyle w:val="ListParagraph"/>
        <w:numPr>
          <w:ilvl w:val="0"/>
          <w:numId w:val="5"/>
        </w:numPr>
        <w:ind w:hanging="540"/>
        <w:rPr>
          <w:rFonts w:ascii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301194" w:rsidRPr="00064E1B">
        <w:rPr>
          <w:rFonts w:ascii="Arial" w:hAnsi="Arial" w:cs="Arial"/>
          <w:sz w:val="21"/>
          <w:szCs w:val="21"/>
        </w:rPr>
        <w:t xml:space="preserve">Mexmonboev Mirsaid Ikromjon </w:t>
      </w:r>
      <w:r w:rsidR="00425206" w:rsidRPr="00064E1B">
        <w:rPr>
          <w:rFonts w:ascii="Arial" w:hAnsi="Arial" w:cs="Arial"/>
          <w:sz w:val="21"/>
          <w:szCs w:val="21"/>
        </w:rPr>
        <w:t>, Inspector</w:t>
      </w:r>
    </w:p>
    <w:p w14:paraId="3A604C79" w14:textId="3BFACE18" w:rsidR="00301194" w:rsidRPr="00064E1B" w:rsidRDefault="00B302CA" w:rsidP="00301194">
      <w:pPr>
        <w:pStyle w:val="ListParagraph"/>
        <w:numPr>
          <w:ilvl w:val="0"/>
          <w:numId w:val="5"/>
        </w:numPr>
        <w:ind w:hanging="540"/>
        <w:rPr>
          <w:rFonts w:ascii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301194" w:rsidRPr="00064E1B">
        <w:rPr>
          <w:rFonts w:ascii="Arial" w:hAnsi="Arial" w:cs="Arial"/>
          <w:sz w:val="21"/>
          <w:szCs w:val="21"/>
        </w:rPr>
        <w:t>Oripov Nuriddin Mamirjon</w:t>
      </w:r>
      <w:r w:rsidR="00425206" w:rsidRPr="00064E1B">
        <w:rPr>
          <w:rFonts w:ascii="Arial" w:hAnsi="Arial" w:cs="Arial"/>
          <w:sz w:val="21"/>
          <w:szCs w:val="21"/>
        </w:rPr>
        <w:t>, Inspector</w:t>
      </w:r>
    </w:p>
    <w:p w14:paraId="2C27CACF" w14:textId="351A29EF" w:rsidR="00301194" w:rsidRPr="00064E1B" w:rsidRDefault="00B302CA" w:rsidP="00301194">
      <w:pPr>
        <w:pStyle w:val="ListParagraph"/>
        <w:numPr>
          <w:ilvl w:val="0"/>
          <w:numId w:val="5"/>
        </w:numPr>
        <w:ind w:hanging="540"/>
        <w:rPr>
          <w:rFonts w:ascii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301194" w:rsidRPr="00064E1B">
        <w:rPr>
          <w:rFonts w:ascii="Arial" w:hAnsi="Arial" w:cs="Arial"/>
          <w:sz w:val="21"/>
          <w:szCs w:val="21"/>
        </w:rPr>
        <w:t>Ruziev Mamir Davronbek</w:t>
      </w:r>
      <w:r w:rsidR="00425206" w:rsidRPr="00064E1B">
        <w:rPr>
          <w:rFonts w:ascii="Arial" w:hAnsi="Arial" w:cs="Arial"/>
          <w:sz w:val="21"/>
          <w:szCs w:val="21"/>
        </w:rPr>
        <w:t>, Inspector</w:t>
      </w:r>
    </w:p>
    <w:p w14:paraId="57C2E295" w14:textId="22B49F4D" w:rsidR="00301194" w:rsidRPr="00064E1B" w:rsidRDefault="00B302CA" w:rsidP="00301194">
      <w:pPr>
        <w:pStyle w:val="ListParagraph"/>
        <w:numPr>
          <w:ilvl w:val="0"/>
          <w:numId w:val="5"/>
        </w:numPr>
        <w:ind w:hanging="540"/>
        <w:rPr>
          <w:rFonts w:ascii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301194" w:rsidRPr="00064E1B">
        <w:rPr>
          <w:rFonts w:ascii="Arial" w:hAnsi="Arial" w:cs="Arial"/>
          <w:sz w:val="21"/>
          <w:szCs w:val="21"/>
        </w:rPr>
        <w:t>Adilboev Davlatbek Nabijanovich</w:t>
      </w:r>
      <w:r w:rsidR="00425206" w:rsidRPr="00064E1B">
        <w:rPr>
          <w:rFonts w:ascii="Arial" w:hAnsi="Arial" w:cs="Arial"/>
          <w:sz w:val="21"/>
          <w:szCs w:val="21"/>
        </w:rPr>
        <w:t>, Inspector</w:t>
      </w:r>
    </w:p>
    <w:p w14:paraId="6A7B4857" w14:textId="47C77943" w:rsidR="00301194" w:rsidRPr="00064E1B" w:rsidRDefault="00B302CA" w:rsidP="00301194">
      <w:pPr>
        <w:pStyle w:val="ListParagraph"/>
        <w:numPr>
          <w:ilvl w:val="0"/>
          <w:numId w:val="5"/>
        </w:numPr>
        <w:ind w:hanging="540"/>
        <w:rPr>
          <w:rFonts w:ascii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301194" w:rsidRPr="00064E1B">
        <w:rPr>
          <w:rFonts w:ascii="Arial" w:hAnsi="Arial" w:cs="Arial"/>
          <w:sz w:val="21"/>
          <w:szCs w:val="21"/>
        </w:rPr>
        <w:t>Mukhtarov Husan Mukhtar</w:t>
      </w:r>
      <w:r w:rsidR="00425206" w:rsidRPr="00064E1B">
        <w:rPr>
          <w:rFonts w:ascii="Arial" w:hAnsi="Arial" w:cs="Arial"/>
          <w:sz w:val="21"/>
          <w:szCs w:val="21"/>
        </w:rPr>
        <w:t>, Inspector</w:t>
      </w:r>
    </w:p>
    <w:p w14:paraId="1693261F" w14:textId="4786FDEE" w:rsidR="00301194" w:rsidRPr="00064E1B" w:rsidRDefault="00B302CA" w:rsidP="00301194">
      <w:pPr>
        <w:pStyle w:val="ListParagraph"/>
        <w:numPr>
          <w:ilvl w:val="0"/>
          <w:numId w:val="5"/>
        </w:numPr>
        <w:ind w:hanging="540"/>
        <w:rPr>
          <w:rFonts w:ascii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301194" w:rsidRPr="00064E1B">
        <w:rPr>
          <w:rFonts w:ascii="Arial" w:hAnsi="Arial" w:cs="Arial"/>
          <w:sz w:val="21"/>
          <w:szCs w:val="21"/>
        </w:rPr>
        <w:t>Raximov Begijon Komiljonovich</w:t>
      </w:r>
      <w:r w:rsidR="00425206" w:rsidRPr="00064E1B">
        <w:rPr>
          <w:rFonts w:ascii="Arial" w:hAnsi="Arial" w:cs="Arial"/>
          <w:sz w:val="21"/>
          <w:szCs w:val="21"/>
        </w:rPr>
        <w:t>, Inspector</w:t>
      </w:r>
    </w:p>
    <w:p w14:paraId="262A380C" w14:textId="20C8710C" w:rsidR="00301194" w:rsidRPr="00064E1B" w:rsidRDefault="00B302CA" w:rsidP="00301194">
      <w:pPr>
        <w:pStyle w:val="ListParagraph"/>
        <w:numPr>
          <w:ilvl w:val="0"/>
          <w:numId w:val="5"/>
        </w:numPr>
        <w:ind w:hanging="540"/>
        <w:rPr>
          <w:rFonts w:ascii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301194" w:rsidRPr="00064E1B">
        <w:rPr>
          <w:rFonts w:ascii="Arial" w:hAnsi="Arial" w:cs="Arial"/>
          <w:sz w:val="21"/>
          <w:szCs w:val="21"/>
        </w:rPr>
        <w:t>Xamraboev Abdulapiz Sotvoldievich</w:t>
      </w:r>
      <w:r w:rsidR="00425206" w:rsidRPr="00064E1B">
        <w:rPr>
          <w:rFonts w:ascii="Arial" w:hAnsi="Arial" w:cs="Arial"/>
          <w:sz w:val="21"/>
          <w:szCs w:val="21"/>
        </w:rPr>
        <w:t>, Inspector</w:t>
      </w:r>
    </w:p>
    <w:p w14:paraId="3CB4F475" w14:textId="44A5AE2E" w:rsidR="00301194" w:rsidRPr="00064E1B" w:rsidRDefault="00B302CA" w:rsidP="00301194">
      <w:pPr>
        <w:pStyle w:val="ListParagraph"/>
        <w:numPr>
          <w:ilvl w:val="0"/>
          <w:numId w:val="5"/>
        </w:numPr>
        <w:ind w:hanging="540"/>
        <w:rPr>
          <w:rFonts w:ascii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301194" w:rsidRPr="00064E1B">
        <w:rPr>
          <w:rFonts w:ascii="Arial" w:hAnsi="Arial" w:cs="Arial"/>
          <w:sz w:val="21"/>
          <w:szCs w:val="21"/>
        </w:rPr>
        <w:t>Abdullaev Ulugbek Kamoldinovich</w:t>
      </w:r>
      <w:r w:rsidR="00425206" w:rsidRPr="00064E1B">
        <w:rPr>
          <w:rFonts w:ascii="Arial" w:hAnsi="Arial" w:cs="Arial"/>
          <w:sz w:val="21"/>
          <w:szCs w:val="21"/>
        </w:rPr>
        <w:t>, Inspector</w:t>
      </w:r>
    </w:p>
    <w:p w14:paraId="05130D04" w14:textId="2317E5DE" w:rsidR="00301194" w:rsidRPr="00064E1B" w:rsidRDefault="00B302CA" w:rsidP="00301194">
      <w:pPr>
        <w:pStyle w:val="ListParagraph"/>
        <w:numPr>
          <w:ilvl w:val="0"/>
          <w:numId w:val="5"/>
        </w:numPr>
        <w:ind w:hanging="540"/>
        <w:rPr>
          <w:rFonts w:ascii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301194" w:rsidRPr="00064E1B">
        <w:rPr>
          <w:rFonts w:ascii="Arial" w:hAnsi="Arial" w:cs="Arial"/>
          <w:sz w:val="21"/>
          <w:szCs w:val="21"/>
        </w:rPr>
        <w:t>Nazirov Adxamjon Abdullaevich</w:t>
      </w:r>
      <w:r w:rsidR="00425206" w:rsidRPr="00064E1B">
        <w:rPr>
          <w:rFonts w:ascii="Arial" w:hAnsi="Arial" w:cs="Arial"/>
          <w:sz w:val="21"/>
          <w:szCs w:val="21"/>
        </w:rPr>
        <w:t>, Inspector</w:t>
      </w:r>
    </w:p>
    <w:p w14:paraId="46E70421" w14:textId="4A83D099" w:rsidR="00301194" w:rsidRPr="00064E1B" w:rsidRDefault="00B302CA" w:rsidP="00301194">
      <w:pPr>
        <w:pStyle w:val="ListParagraph"/>
        <w:numPr>
          <w:ilvl w:val="0"/>
          <w:numId w:val="5"/>
        </w:numPr>
        <w:ind w:hanging="540"/>
        <w:rPr>
          <w:rFonts w:ascii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301194" w:rsidRPr="00064E1B">
        <w:rPr>
          <w:rFonts w:ascii="Arial" w:hAnsi="Arial" w:cs="Arial"/>
          <w:sz w:val="21"/>
          <w:szCs w:val="21"/>
        </w:rPr>
        <w:t>Tadjibayev Ilhomjon Bakhtiyor</w:t>
      </w:r>
      <w:r w:rsidR="00425206" w:rsidRPr="00064E1B">
        <w:rPr>
          <w:rFonts w:ascii="Arial" w:hAnsi="Arial" w:cs="Arial"/>
          <w:sz w:val="21"/>
          <w:szCs w:val="21"/>
        </w:rPr>
        <w:t>, Inspector</w:t>
      </w:r>
    </w:p>
    <w:p w14:paraId="2796503D" w14:textId="5B799602" w:rsidR="00301194" w:rsidRPr="00064E1B" w:rsidRDefault="00B302CA" w:rsidP="00301194">
      <w:pPr>
        <w:pStyle w:val="ListParagraph"/>
        <w:numPr>
          <w:ilvl w:val="0"/>
          <w:numId w:val="5"/>
        </w:numPr>
        <w:ind w:hanging="540"/>
        <w:rPr>
          <w:rFonts w:ascii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301194" w:rsidRPr="00064E1B">
        <w:rPr>
          <w:rFonts w:ascii="Arial" w:hAnsi="Arial" w:cs="Arial"/>
          <w:sz w:val="21"/>
          <w:szCs w:val="21"/>
        </w:rPr>
        <w:t>Madaminov Faxriddin Tolibjonovich</w:t>
      </w:r>
      <w:r w:rsidR="00425206" w:rsidRPr="00064E1B">
        <w:rPr>
          <w:rFonts w:ascii="Arial" w:hAnsi="Arial" w:cs="Arial"/>
          <w:sz w:val="21"/>
          <w:szCs w:val="21"/>
        </w:rPr>
        <w:t>, Inspector</w:t>
      </w:r>
    </w:p>
    <w:p w14:paraId="4C90FD5D" w14:textId="627CC29C" w:rsidR="00301194" w:rsidRPr="00064E1B" w:rsidRDefault="00B302CA" w:rsidP="00301194">
      <w:pPr>
        <w:pStyle w:val="ListParagraph"/>
        <w:numPr>
          <w:ilvl w:val="0"/>
          <w:numId w:val="5"/>
        </w:numPr>
        <w:ind w:hanging="540"/>
        <w:rPr>
          <w:rFonts w:ascii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301194" w:rsidRPr="00064E1B">
        <w:rPr>
          <w:rFonts w:ascii="Arial" w:hAnsi="Arial" w:cs="Arial"/>
          <w:sz w:val="21"/>
          <w:szCs w:val="21"/>
        </w:rPr>
        <w:t>Umarov Sherzodbek Yakubjonovich</w:t>
      </w:r>
      <w:r w:rsidR="00425206" w:rsidRPr="00064E1B">
        <w:rPr>
          <w:rFonts w:ascii="Arial" w:hAnsi="Arial" w:cs="Arial"/>
          <w:sz w:val="21"/>
          <w:szCs w:val="21"/>
        </w:rPr>
        <w:t>, Inspector</w:t>
      </w:r>
    </w:p>
    <w:p w14:paraId="7154C461" w14:textId="3DE66A3A" w:rsidR="00301194" w:rsidRPr="00064E1B" w:rsidRDefault="00B302CA" w:rsidP="00301194">
      <w:pPr>
        <w:pStyle w:val="ListParagraph"/>
        <w:numPr>
          <w:ilvl w:val="0"/>
          <w:numId w:val="5"/>
        </w:numPr>
        <w:ind w:hanging="540"/>
        <w:rPr>
          <w:rFonts w:ascii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301194" w:rsidRPr="00064E1B">
        <w:rPr>
          <w:rFonts w:ascii="Arial" w:hAnsi="Arial" w:cs="Arial"/>
          <w:sz w:val="21"/>
          <w:szCs w:val="21"/>
        </w:rPr>
        <w:t>Sobirov Khurshidbek Kobiljon</w:t>
      </w:r>
      <w:r w:rsidR="00425206" w:rsidRPr="00064E1B">
        <w:rPr>
          <w:rFonts w:ascii="Arial" w:hAnsi="Arial" w:cs="Arial"/>
          <w:sz w:val="21"/>
          <w:szCs w:val="21"/>
        </w:rPr>
        <w:t>, Inspector</w:t>
      </w:r>
    </w:p>
    <w:p w14:paraId="5BFEB725" w14:textId="08ABADE2" w:rsidR="00301194" w:rsidRPr="00064E1B" w:rsidRDefault="00B302CA" w:rsidP="00301194">
      <w:pPr>
        <w:pStyle w:val="ListParagraph"/>
        <w:numPr>
          <w:ilvl w:val="0"/>
          <w:numId w:val="5"/>
        </w:numPr>
        <w:ind w:hanging="540"/>
        <w:rPr>
          <w:rFonts w:ascii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301194" w:rsidRPr="00064E1B">
        <w:rPr>
          <w:rFonts w:ascii="Arial" w:hAnsi="Arial" w:cs="Arial"/>
          <w:sz w:val="21"/>
          <w:szCs w:val="21"/>
        </w:rPr>
        <w:t>Uralov Bakhtiyorjon Turgunovich</w:t>
      </w:r>
      <w:r w:rsidR="00425206" w:rsidRPr="00064E1B">
        <w:rPr>
          <w:rFonts w:ascii="Arial" w:hAnsi="Arial" w:cs="Arial"/>
          <w:sz w:val="21"/>
          <w:szCs w:val="21"/>
        </w:rPr>
        <w:t>, Inspector</w:t>
      </w:r>
    </w:p>
    <w:p w14:paraId="55C4F4A9" w14:textId="7CF3B75E" w:rsidR="00301194" w:rsidRPr="00064E1B" w:rsidRDefault="00B302CA" w:rsidP="00301194">
      <w:pPr>
        <w:pStyle w:val="ListParagraph"/>
        <w:numPr>
          <w:ilvl w:val="0"/>
          <w:numId w:val="5"/>
        </w:numPr>
        <w:ind w:hanging="540"/>
        <w:rPr>
          <w:rFonts w:ascii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301194" w:rsidRPr="00064E1B">
        <w:rPr>
          <w:rFonts w:ascii="Arial" w:hAnsi="Arial" w:cs="Arial"/>
          <w:sz w:val="21"/>
          <w:szCs w:val="21"/>
        </w:rPr>
        <w:t>Rustamov Jahongir Jaloldin</w:t>
      </w:r>
      <w:r w:rsidR="00425206" w:rsidRPr="00064E1B">
        <w:rPr>
          <w:rFonts w:ascii="Arial" w:hAnsi="Arial" w:cs="Arial"/>
          <w:sz w:val="21"/>
          <w:szCs w:val="21"/>
        </w:rPr>
        <w:t>, Inspector</w:t>
      </w:r>
    </w:p>
    <w:p w14:paraId="7FEAD8A6" w14:textId="3EA39A60" w:rsidR="00301194" w:rsidRPr="00064E1B" w:rsidRDefault="00B302CA" w:rsidP="00301194">
      <w:pPr>
        <w:pStyle w:val="ListParagraph"/>
        <w:numPr>
          <w:ilvl w:val="0"/>
          <w:numId w:val="5"/>
        </w:numPr>
        <w:ind w:hanging="540"/>
        <w:rPr>
          <w:rFonts w:ascii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301194" w:rsidRPr="00064E1B">
        <w:rPr>
          <w:rFonts w:ascii="Arial" w:hAnsi="Arial" w:cs="Arial"/>
          <w:sz w:val="21"/>
          <w:szCs w:val="21"/>
        </w:rPr>
        <w:t xml:space="preserve">Muminov Mavlonbek Murodjon </w:t>
      </w:r>
      <w:r w:rsidR="00425206" w:rsidRPr="00064E1B">
        <w:rPr>
          <w:rFonts w:ascii="Arial" w:hAnsi="Arial" w:cs="Arial"/>
          <w:sz w:val="21"/>
          <w:szCs w:val="21"/>
        </w:rPr>
        <w:t>, Inspector</w:t>
      </w:r>
    </w:p>
    <w:p w14:paraId="6F864FAA" w14:textId="5B286AF2" w:rsidR="00301194" w:rsidRPr="00064E1B" w:rsidRDefault="00B302CA" w:rsidP="00301194">
      <w:pPr>
        <w:pStyle w:val="ListParagraph"/>
        <w:numPr>
          <w:ilvl w:val="0"/>
          <w:numId w:val="5"/>
        </w:numPr>
        <w:ind w:hanging="540"/>
        <w:rPr>
          <w:rFonts w:ascii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301194" w:rsidRPr="00064E1B">
        <w:rPr>
          <w:rFonts w:ascii="Arial" w:hAnsi="Arial" w:cs="Arial"/>
          <w:sz w:val="21"/>
          <w:szCs w:val="21"/>
        </w:rPr>
        <w:t>Mahmudov Shoyadbek Bahodir</w:t>
      </w:r>
      <w:r w:rsidR="00425206" w:rsidRPr="00064E1B">
        <w:rPr>
          <w:rFonts w:ascii="Arial" w:hAnsi="Arial" w:cs="Arial"/>
          <w:sz w:val="21"/>
          <w:szCs w:val="21"/>
        </w:rPr>
        <w:t>, Inspector</w:t>
      </w:r>
    </w:p>
    <w:p w14:paraId="0EAB143D" w14:textId="389BADFE" w:rsidR="00301194" w:rsidRPr="00064E1B" w:rsidRDefault="00B302CA" w:rsidP="00301194">
      <w:pPr>
        <w:pStyle w:val="ListParagraph"/>
        <w:numPr>
          <w:ilvl w:val="0"/>
          <w:numId w:val="5"/>
        </w:numPr>
        <w:ind w:hanging="540"/>
        <w:rPr>
          <w:rFonts w:ascii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301194" w:rsidRPr="00064E1B">
        <w:rPr>
          <w:rFonts w:ascii="Arial" w:hAnsi="Arial" w:cs="Arial"/>
          <w:sz w:val="21"/>
          <w:szCs w:val="21"/>
        </w:rPr>
        <w:t>Orzikulov Azizbek Shavkatbek</w:t>
      </w:r>
      <w:r w:rsidR="00425206" w:rsidRPr="00064E1B">
        <w:rPr>
          <w:rFonts w:ascii="Arial" w:hAnsi="Arial" w:cs="Arial"/>
          <w:sz w:val="21"/>
          <w:szCs w:val="21"/>
        </w:rPr>
        <w:t>, Inspector</w:t>
      </w:r>
    </w:p>
    <w:p w14:paraId="543415CA" w14:textId="427FEF0D" w:rsidR="00301194" w:rsidRPr="00064E1B" w:rsidRDefault="00B302CA" w:rsidP="00301194">
      <w:pPr>
        <w:pStyle w:val="ListParagraph"/>
        <w:numPr>
          <w:ilvl w:val="0"/>
          <w:numId w:val="5"/>
        </w:numPr>
        <w:ind w:hanging="540"/>
        <w:rPr>
          <w:rFonts w:ascii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301194" w:rsidRPr="00064E1B">
        <w:rPr>
          <w:rFonts w:ascii="Arial" w:hAnsi="Arial" w:cs="Arial"/>
          <w:sz w:val="21"/>
          <w:szCs w:val="21"/>
        </w:rPr>
        <w:t>Niyazov Barkhayot Bahodirovich</w:t>
      </w:r>
      <w:r w:rsidR="00425206" w:rsidRPr="00064E1B">
        <w:rPr>
          <w:rFonts w:ascii="Arial" w:hAnsi="Arial" w:cs="Arial"/>
          <w:sz w:val="21"/>
          <w:szCs w:val="21"/>
        </w:rPr>
        <w:t>, Inspector</w:t>
      </w:r>
    </w:p>
    <w:p w14:paraId="59D413F6" w14:textId="476EBF37" w:rsidR="00AF130E" w:rsidRPr="00064E1B" w:rsidRDefault="00B302CA" w:rsidP="00301194">
      <w:pPr>
        <w:pStyle w:val="ListParagraph"/>
        <w:numPr>
          <w:ilvl w:val="0"/>
          <w:numId w:val="5"/>
        </w:numPr>
        <w:ind w:hanging="540"/>
        <w:rPr>
          <w:rFonts w:ascii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301194" w:rsidRPr="00064E1B">
        <w:rPr>
          <w:rFonts w:ascii="Arial" w:hAnsi="Arial" w:cs="Arial"/>
          <w:sz w:val="21"/>
          <w:szCs w:val="21"/>
        </w:rPr>
        <w:t>Sultanov Sardorbek Tolqinjon</w:t>
      </w:r>
      <w:r w:rsidR="00425206" w:rsidRPr="00064E1B">
        <w:rPr>
          <w:rFonts w:ascii="Arial" w:hAnsi="Arial" w:cs="Arial"/>
          <w:sz w:val="21"/>
          <w:szCs w:val="21"/>
        </w:rPr>
        <w:t>, Inspector</w:t>
      </w:r>
    </w:p>
    <w:p w14:paraId="79CE2808" w14:textId="490D8E61" w:rsidR="00AF130E" w:rsidRPr="00064E1B" w:rsidRDefault="00AF130E" w:rsidP="00AF130E">
      <w:pPr>
        <w:pStyle w:val="-11"/>
        <w:spacing w:after="0" w:line="240" w:lineRule="auto"/>
        <w:ind w:left="0"/>
        <w:rPr>
          <w:rFonts w:ascii="Arial" w:hAnsi="Arial" w:cs="Arial"/>
          <w:b/>
          <w:sz w:val="21"/>
          <w:szCs w:val="21"/>
        </w:rPr>
      </w:pPr>
      <w:r w:rsidRPr="00064E1B">
        <w:rPr>
          <w:rFonts w:ascii="Arial" w:hAnsi="Arial" w:cs="Arial"/>
          <w:b/>
          <w:sz w:val="21"/>
          <w:szCs w:val="21"/>
        </w:rPr>
        <w:t xml:space="preserve">Tashkent </w:t>
      </w:r>
      <w:r w:rsidR="0002104C" w:rsidRPr="00064E1B">
        <w:rPr>
          <w:rFonts w:ascii="Arial" w:hAnsi="Arial" w:cs="Arial"/>
          <w:b/>
          <w:sz w:val="21"/>
          <w:szCs w:val="21"/>
        </w:rPr>
        <w:t>C</w:t>
      </w:r>
      <w:r w:rsidRPr="00064E1B">
        <w:rPr>
          <w:rFonts w:ascii="Arial" w:hAnsi="Arial" w:cs="Arial"/>
          <w:b/>
          <w:sz w:val="21"/>
          <w:szCs w:val="21"/>
        </w:rPr>
        <w:t>ity</w:t>
      </w:r>
      <w:r w:rsidR="0002104C" w:rsidRPr="00064E1B">
        <w:rPr>
          <w:rFonts w:ascii="Arial" w:hAnsi="Arial" w:cs="Arial"/>
          <w:b/>
          <w:sz w:val="21"/>
          <w:szCs w:val="21"/>
        </w:rPr>
        <w:t xml:space="preserve"> </w:t>
      </w:r>
      <w:r w:rsidR="0002104C" w:rsidRPr="00064E1B">
        <w:rPr>
          <w:rFonts w:ascii="Arial" w:hAnsi="Arial" w:cs="Arial"/>
          <w:b/>
          <w:bCs/>
          <w:sz w:val="21"/>
          <w:szCs w:val="21"/>
        </w:rPr>
        <w:t>Inspectorate</w:t>
      </w:r>
    </w:p>
    <w:p w14:paraId="289C902D" w14:textId="2774E41C" w:rsidR="00301194" w:rsidRPr="00064E1B" w:rsidRDefault="0021289C" w:rsidP="00301194">
      <w:pPr>
        <w:pStyle w:val="ListParagraph"/>
        <w:numPr>
          <w:ilvl w:val="0"/>
          <w:numId w:val="5"/>
        </w:numPr>
        <w:ind w:hanging="540"/>
        <w:rPr>
          <w:rFonts w:ascii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301194" w:rsidRPr="00064E1B">
        <w:rPr>
          <w:rFonts w:ascii="Arial" w:hAnsi="Arial" w:cs="Arial"/>
          <w:sz w:val="21"/>
          <w:szCs w:val="21"/>
        </w:rPr>
        <w:t>Alikulov Sukhrob Xujamovich</w:t>
      </w:r>
      <w:r w:rsidR="00425206" w:rsidRPr="00064E1B">
        <w:rPr>
          <w:rFonts w:ascii="Arial" w:hAnsi="Arial" w:cs="Arial"/>
          <w:sz w:val="21"/>
          <w:szCs w:val="21"/>
        </w:rPr>
        <w:t>, Agronomist</w:t>
      </w:r>
    </w:p>
    <w:p w14:paraId="41028200" w14:textId="49A7D539" w:rsidR="00301194" w:rsidRPr="00064E1B" w:rsidRDefault="0021289C" w:rsidP="00425206">
      <w:pPr>
        <w:pStyle w:val="ListParagraph"/>
        <w:numPr>
          <w:ilvl w:val="0"/>
          <w:numId w:val="5"/>
        </w:numPr>
        <w:ind w:hanging="540"/>
        <w:rPr>
          <w:rFonts w:ascii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301194" w:rsidRPr="00064E1B">
        <w:rPr>
          <w:rFonts w:ascii="Arial" w:hAnsi="Arial" w:cs="Arial"/>
          <w:sz w:val="21"/>
          <w:szCs w:val="21"/>
        </w:rPr>
        <w:t>Sherdanov Islomjon Chori</w:t>
      </w:r>
      <w:r w:rsidR="00425206" w:rsidRPr="00064E1B">
        <w:rPr>
          <w:rFonts w:ascii="Arial" w:hAnsi="Arial" w:cs="Arial"/>
          <w:sz w:val="21"/>
          <w:szCs w:val="21"/>
        </w:rPr>
        <w:t>, Agronomist</w:t>
      </w:r>
    </w:p>
    <w:p w14:paraId="184213EB" w14:textId="7DEFE6C8" w:rsidR="00301194" w:rsidRPr="00064E1B" w:rsidRDefault="0021289C" w:rsidP="00301194">
      <w:pPr>
        <w:pStyle w:val="ListParagraph"/>
        <w:numPr>
          <w:ilvl w:val="0"/>
          <w:numId w:val="5"/>
        </w:numPr>
        <w:ind w:hanging="540"/>
        <w:rPr>
          <w:rFonts w:ascii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s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301194" w:rsidRPr="00064E1B">
        <w:rPr>
          <w:rFonts w:ascii="Arial" w:hAnsi="Arial" w:cs="Arial"/>
          <w:sz w:val="21"/>
          <w:szCs w:val="21"/>
        </w:rPr>
        <w:t>Mamajanova Nodira Khasanbaevna</w:t>
      </w:r>
      <w:r w:rsidR="00425206" w:rsidRPr="00064E1B">
        <w:rPr>
          <w:rFonts w:ascii="Arial" w:hAnsi="Arial" w:cs="Arial"/>
          <w:sz w:val="21"/>
          <w:szCs w:val="21"/>
        </w:rPr>
        <w:t>, Agronomist</w:t>
      </w:r>
    </w:p>
    <w:p w14:paraId="3A02D0A6" w14:textId="77758116" w:rsidR="00301194" w:rsidRPr="00064E1B" w:rsidRDefault="0021289C" w:rsidP="00301194">
      <w:pPr>
        <w:pStyle w:val="ListParagraph"/>
        <w:numPr>
          <w:ilvl w:val="0"/>
          <w:numId w:val="5"/>
        </w:numPr>
        <w:ind w:hanging="540"/>
        <w:rPr>
          <w:rFonts w:ascii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301194" w:rsidRPr="00064E1B">
        <w:rPr>
          <w:rFonts w:ascii="Arial" w:hAnsi="Arial" w:cs="Arial"/>
          <w:sz w:val="21"/>
          <w:szCs w:val="21"/>
        </w:rPr>
        <w:t>Irzaev Utkirbek Ergashevich</w:t>
      </w:r>
      <w:r w:rsidR="00425206" w:rsidRPr="00064E1B">
        <w:rPr>
          <w:rFonts w:ascii="Arial" w:hAnsi="Arial" w:cs="Arial"/>
          <w:sz w:val="21"/>
          <w:szCs w:val="21"/>
        </w:rPr>
        <w:t>, Agronomist</w:t>
      </w:r>
    </w:p>
    <w:p w14:paraId="190B4593" w14:textId="71E621B3" w:rsidR="00301194" w:rsidRPr="00064E1B" w:rsidRDefault="0021289C" w:rsidP="00301194">
      <w:pPr>
        <w:pStyle w:val="ListParagraph"/>
        <w:numPr>
          <w:ilvl w:val="0"/>
          <w:numId w:val="5"/>
        </w:numPr>
        <w:ind w:hanging="540"/>
        <w:rPr>
          <w:rFonts w:ascii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301194" w:rsidRPr="00064E1B">
        <w:rPr>
          <w:rFonts w:ascii="Arial" w:hAnsi="Arial" w:cs="Arial"/>
          <w:sz w:val="21"/>
          <w:szCs w:val="21"/>
        </w:rPr>
        <w:t>Usmanov Marifjon Turgunovich</w:t>
      </w:r>
      <w:r w:rsidR="00425206" w:rsidRPr="00064E1B">
        <w:rPr>
          <w:rFonts w:ascii="Arial" w:hAnsi="Arial" w:cs="Arial"/>
          <w:sz w:val="21"/>
          <w:szCs w:val="21"/>
        </w:rPr>
        <w:t>, Agronomist</w:t>
      </w:r>
    </w:p>
    <w:p w14:paraId="6078E700" w14:textId="24A7C1D8" w:rsidR="00301194" w:rsidRPr="00064E1B" w:rsidRDefault="0021289C" w:rsidP="00301194">
      <w:pPr>
        <w:pStyle w:val="ListParagraph"/>
        <w:numPr>
          <w:ilvl w:val="0"/>
          <w:numId w:val="5"/>
        </w:numPr>
        <w:ind w:hanging="540"/>
        <w:rPr>
          <w:rFonts w:ascii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 xml:space="preserve">. </w:t>
      </w:r>
      <w:r w:rsidR="00301194" w:rsidRPr="00064E1B">
        <w:rPr>
          <w:rFonts w:ascii="Arial" w:hAnsi="Arial" w:cs="Arial"/>
          <w:sz w:val="21"/>
          <w:szCs w:val="21"/>
        </w:rPr>
        <w:t>Narziev Jaxongir Solievich</w:t>
      </w:r>
      <w:r w:rsidR="00425206" w:rsidRPr="00064E1B">
        <w:rPr>
          <w:rFonts w:ascii="Arial" w:hAnsi="Arial" w:cs="Arial"/>
          <w:sz w:val="21"/>
          <w:szCs w:val="21"/>
        </w:rPr>
        <w:t>, Agronomist</w:t>
      </w:r>
    </w:p>
    <w:p w14:paraId="734581EF" w14:textId="44E38A43" w:rsidR="008111C0" w:rsidRPr="00064E1B" w:rsidRDefault="0021289C" w:rsidP="00BC2423">
      <w:pPr>
        <w:pStyle w:val="ListParagraph"/>
        <w:numPr>
          <w:ilvl w:val="0"/>
          <w:numId w:val="5"/>
        </w:numPr>
        <w:ind w:hanging="540"/>
        <w:rPr>
          <w:rFonts w:ascii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</w:rPr>
        <w:t>. Kodirov Nodir Kodir</w:t>
      </w:r>
      <w:r w:rsidR="00425206" w:rsidRPr="00064E1B">
        <w:rPr>
          <w:rFonts w:ascii="Arial" w:hAnsi="Arial" w:cs="Arial"/>
          <w:sz w:val="21"/>
          <w:szCs w:val="21"/>
        </w:rPr>
        <w:t>, Agronomist</w:t>
      </w:r>
    </w:p>
    <w:p w14:paraId="4C9696CC" w14:textId="77777777" w:rsidR="008111C0" w:rsidRPr="00064E1B" w:rsidRDefault="008111C0" w:rsidP="008111C0">
      <w:pPr>
        <w:pStyle w:val="-11"/>
        <w:spacing w:after="0" w:line="240" w:lineRule="auto"/>
        <w:ind w:left="0"/>
        <w:rPr>
          <w:rFonts w:ascii="Arial" w:hAnsi="Arial" w:cs="Arial"/>
          <w:b/>
          <w:sz w:val="21"/>
          <w:szCs w:val="21"/>
        </w:rPr>
      </w:pPr>
      <w:r w:rsidRPr="00064E1B">
        <w:rPr>
          <w:rFonts w:ascii="Arial" w:hAnsi="Arial" w:cs="Arial"/>
          <w:b/>
          <w:sz w:val="21"/>
          <w:szCs w:val="21"/>
        </w:rPr>
        <w:t>Scientific Center</w:t>
      </w:r>
    </w:p>
    <w:p w14:paraId="4823FC61" w14:textId="77777777" w:rsidR="008111C0" w:rsidRPr="00064E1B" w:rsidRDefault="008111C0" w:rsidP="00BC2423">
      <w:pPr>
        <w:pStyle w:val="-11"/>
        <w:numPr>
          <w:ilvl w:val="0"/>
          <w:numId w:val="5"/>
        </w:numPr>
        <w:spacing w:after="0" w:line="240" w:lineRule="auto"/>
        <w:ind w:hanging="540"/>
        <w:rPr>
          <w:rFonts w:ascii="Arial" w:hAnsi="Arial" w:cs="Arial"/>
          <w:sz w:val="21"/>
          <w:szCs w:val="21"/>
        </w:rPr>
      </w:pPr>
      <w:r w:rsidRPr="00064E1B">
        <w:rPr>
          <w:rFonts w:ascii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  <w:lang w:val="uz-Cyrl-UZ"/>
        </w:rPr>
        <w:t>.</w:t>
      </w:r>
      <w:r w:rsidRPr="00064E1B">
        <w:rPr>
          <w:rFonts w:ascii="Arial" w:hAnsi="Arial" w:cs="Arial"/>
          <w:sz w:val="21"/>
          <w:szCs w:val="21"/>
        </w:rPr>
        <w:t>Sulaymonov Otabek, Head of the Scientific Center</w:t>
      </w:r>
    </w:p>
    <w:p w14:paraId="27960123" w14:textId="43924E60" w:rsidR="008111C0" w:rsidRPr="00064E1B" w:rsidRDefault="008111C0" w:rsidP="00BC2423">
      <w:pPr>
        <w:pStyle w:val="-11"/>
        <w:numPr>
          <w:ilvl w:val="0"/>
          <w:numId w:val="5"/>
        </w:numPr>
        <w:spacing w:after="0" w:line="240" w:lineRule="auto"/>
        <w:ind w:hanging="540"/>
        <w:rPr>
          <w:rFonts w:ascii="Arial" w:hAnsi="Arial" w:cs="Arial"/>
          <w:sz w:val="21"/>
          <w:szCs w:val="21"/>
        </w:rPr>
      </w:pPr>
      <w:r w:rsidRPr="00064E1B">
        <w:rPr>
          <w:rFonts w:ascii="Arial" w:hAnsi="Arial" w:cs="Arial"/>
          <w:sz w:val="21"/>
          <w:szCs w:val="21"/>
        </w:rPr>
        <w:t>Mr. Buronov Yusuf</w:t>
      </w:r>
      <w:r w:rsidR="00062629">
        <w:rPr>
          <w:rFonts w:ascii="Arial" w:hAnsi="Arial" w:cs="Arial"/>
          <w:sz w:val="21"/>
          <w:szCs w:val="21"/>
        </w:rPr>
        <w:t>, Specialist</w:t>
      </w:r>
    </w:p>
    <w:p w14:paraId="40B664C5" w14:textId="444A528E" w:rsidR="008111C0" w:rsidRPr="00064E1B" w:rsidRDefault="008111C0" w:rsidP="00BC2423">
      <w:pPr>
        <w:pStyle w:val="-11"/>
        <w:numPr>
          <w:ilvl w:val="0"/>
          <w:numId w:val="5"/>
        </w:numPr>
        <w:spacing w:after="0" w:line="240" w:lineRule="auto"/>
        <w:ind w:hanging="540"/>
        <w:rPr>
          <w:rFonts w:ascii="Arial" w:hAnsi="Arial" w:cs="Arial"/>
          <w:sz w:val="21"/>
          <w:szCs w:val="21"/>
        </w:rPr>
      </w:pPr>
      <w:r w:rsidRPr="00064E1B">
        <w:rPr>
          <w:rFonts w:ascii="Arial" w:hAnsi="Arial" w:cs="Arial"/>
          <w:sz w:val="21"/>
          <w:szCs w:val="21"/>
        </w:rPr>
        <w:t>Mr. Saimov Nodir</w:t>
      </w:r>
      <w:r w:rsidR="00062629">
        <w:rPr>
          <w:rFonts w:ascii="Arial" w:hAnsi="Arial" w:cs="Arial"/>
          <w:sz w:val="21"/>
          <w:szCs w:val="21"/>
        </w:rPr>
        <w:t>, Specialist</w:t>
      </w:r>
    </w:p>
    <w:p w14:paraId="3044B73A" w14:textId="724DED4C" w:rsidR="008111C0" w:rsidRPr="00064E1B" w:rsidRDefault="008111C0" w:rsidP="00BC2423">
      <w:pPr>
        <w:pStyle w:val="-11"/>
        <w:numPr>
          <w:ilvl w:val="0"/>
          <w:numId w:val="5"/>
        </w:numPr>
        <w:spacing w:after="0" w:line="240" w:lineRule="auto"/>
        <w:ind w:hanging="540"/>
        <w:rPr>
          <w:rFonts w:ascii="Arial" w:hAnsi="Arial" w:cs="Arial"/>
          <w:sz w:val="21"/>
          <w:szCs w:val="21"/>
        </w:rPr>
      </w:pPr>
      <w:r w:rsidRPr="00064E1B">
        <w:rPr>
          <w:rFonts w:ascii="Arial" w:hAnsi="Arial" w:cs="Arial"/>
          <w:sz w:val="21"/>
          <w:szCs w:val="21"/>
        </w:rPr>
        <w:t>Mr. Alimov Murodkosim</w:t>
      </w:r>
      <w:r w:rsidR="00062629">
        <w:rPr>
          <w:rFonts w:ascii="Arial" w:hAnsi="Arial" w:cs="Arial"/>
          <w:sz w:val="21"/>
          <w:szCs w:val="21"/>
        </w:rPr>
        <w:t>, Specialist</w:t>
      </w:r>
    </w:p>
    <w:p w14:paraId="573607DB" w14:textId="3295630A" w:rsidR="008111C0" w:rsidRPr="00064E1B" w:rsidRDefault="008111C0" w:rsidP="00BC2423">
      <w:pPr>
        <w:pStyle w:val="-11"/>
        <w:numPr>
          <w:ilvl w:val="0"/>
          <w:numId w:val="5"/>
        </w:numPr>
        <w:spacing w:after="0" w:line="240" w:lineRule="auto"/>
        <w:ind w:hanging="540"/>
        <w:rPr>
          <w:rFonts w:ascii="Arial" w:hAnsi="Arial" w:cs="Arial"/>
          <w:sz w:val="21"/>
          <w:szCs w:val="21"/>
        </w:rPr>
      </w:pPr>
      <w:r w:rsidRPr="00064E1B">
        <w:rPr>
          <w:rFonts w:ascii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  <w:lang w:val="uz-Cyrl-UZ"/>
        </w:rPr>
        <w:t xml:space="preserve">. </w:t>
      </w:r>
      <w:r w:rsidRPr="00064E1B">
        <w:rPr>
          <w:rFonts w:ascii="Arial" w:hAnsi="Arial" w:cs="Arial"/>
          <w:sz w:val="21"/>
          <w:szCs w:val="21"/>
        </w:rPr>
        <w:t>Xayitov Erkin</w:t>
      </w:r>
      <w:r w:rsidR="00062629">
        <w:rPr>
          <w:rFonts w:ascii="Arial" w:hAnsi="Arial" w:cs="Arial"/>
          <w:sz w:val="21"/>
          <w:szCs w:val="21"/>
        </w:rPr>
        <w:t>, Specialist</w:t>
      </w:r>
    </w:p>
    <w:p w14:paraId="4ED849F4" w14:textId="280535CD" w:rsidR="008111C0" w:rsidRPr="00064E1B" w:rsidRDefault="008111C0" w:rsidP="00BC2423">
      <w:pPr>
        <w:pStyle w:val="-11"/>
        <w:numPr>
          <w:ilvl w:val="0"/>
          <w:numId w:val="5"/>
        </w:numPr>
        <w:spacing w:after="0" w:line="240" w:lineRule="auto"/>
        <w:ind w:hanging="540"/>
        <w:rPr>
          <w:rFonts w:ascii="Arial" w:hAnsi="Arial" w:cs="Arial"/>
          <w:sz w:val="21"/>
          <w:szCs w:val="21"/>
        </w:rPr>
      </w:pPr>
      <w:r w:rsidRPr="00064E1B">
        <w:rPr>
          <w:rFonts w:ascii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  <w:lang w:val="uz-Cyrl-UZ"/>
        </w:rPr>
        <w:t>.</w:t>
      </w:r>
      <w:r w:rsidR="009C1EB8" w:rsidRPr="00064E1B">
        <w:rPr>
          <w:rFonts w:ascii="Arial" w:hAnsi="Arial" w:cs="Arial"/>
          <w:sz w:val="21"/>
          <w:szCs w:val="21"/>
        </w:rPr>
        <w:t xml:space="preserve"> </w:t>
      </w:r>
      <w:r w:rsidRPr="00064E1B">
        <w:rPr>
          <w:rFonts w:ascii="Arial" w:hAnsi="Arial" w:cs="Arial"/>
          <w:sz w:val="21"/>
          <w:szCs w:val="21"/>
        </w:rPr>
        <w:t>Bobobekov Kalandar</w:t>
      </w:r>
      <w:r w:rsidR="00062629">
        <w:rPr>
          <w:rFonts w:ascii="Arial" w:hAnsi="Arial" w:cs="Arial"/>
          <w:sz w:val="21"/>
          <w:szCs w:val="21"/>
        </w:rPr>
        <w:t>, Specialist</w:t>
      </w:r>
    </w:p>
    <w:p w14:paraId="5A99F6F9" w14:textId="6AEDB1AB" w:rsidR="008111C0" w:rsidRPr="00064E1B" w:rsidRDefault="008111C0" w:rsidP="00BC2423">
      <w:pPr>
        <w:pStyle w:val="-11"/>
        <w:numPr>
          <w:ilvl w:val="0"/>
          <w:numId w:val="5"/>
        </w:numPr>
        <w:spacing w:after="0" w:line="240" w:lineRule="auto"/>
        <w:ind w:hanging="540"/>
        <w:rPr>
          <w:rFonts w:ascii="Arial" w:hAnsi="Arial" w:cs="Arial"/>
          <w:sz w:val="21"/>
          <w:szCs w:val="21"/>
        </w:rPr>
      </w:pPr>
      <w:r w:rsidRPr="00064E1B">
        <w:rPr>
          <w:rFonts w:ascii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  <w:lang w:val="uz-Cyrl-UZ"/>
        </w:rPr>
        <w:t>.</w:t>
      </w:r>
      <w:r w:rsidR="009C1EB8" w:rsidRPr="00064E1B">
        <w:rPr>
          <w:rFonts w:ascii="Arial" w:hAnsi="Arial" w:cs="Arial"/>
          <w:sz w:val="21"/>
          <w:szCs w:val="21"/>
        </w:rPr>
        <w:t xml:space="preserve"> </w:t>
      </w:r>
      <w:r w:rsidRPr="00064E1B">
        <w:rPr>
          <w:rFonts w:ascii="Arial" w:hAnsi="Arial" w:cs="Arial"/>
          <w:sz w:val="21"/>
          <w:szCs w:val="21"/>
        </w:rPr>
        <w:t>Masharipov Ulugbek</w:t>
      </w:r>
      <w:r w:rsidR="00062629">
        <w:rPr>
          <w:rFonts w:ascii="Arial" w:hAnsi="Arial" w:cs="Arial"/>
          <w:sz w:val="21"/>
          <w:szCs w:val="21"/>
        </w:rPr>
        <w:t>, Specialist</w:t>
      </w:r>
    </w:p>
    <w:p w14:paraId="5FA4866C" w14:textId="77777777" w:rsidR="008111C0" w:rsidRPr="00064E1B" w:rsidRDefault="008111C0" w:rsidP="008111C0">
      <w:pPr>
        <w:pStyle w:val="-11"/>
        <w:spacing w:after="0" w:line="240" w:lineRule="auto"/>
        <w:ind w:left="0"/>
        <w:rPr>
          <w:rFonts w:ascii="Arial" w:hAnsi="Arial" w:cs="Arial"/>
          <w:sz w:val="21"/>
          <w:szCs w:val="21"/>
        </w:rPr>
      </w:pPr>
    </w:p>
    <w:p w14:paraId="45C5C084" w14:textId="77777777" w:rsidR="008111C0" w:rsidRPr="00064E1B" w:rsidRDefault="008111C0" w:rsidP="008111C0">
      <w:pPr>
        <w:pStyle w:val="-11"/>
        <w:spacing w:after="0" w:line="240" w:lineRule="auto"/>
        <w:ind w:left="0"/>
        <w:rPr>
          <w:rFonts w:ascii="Arial" w:hAnsi="Arial" w:cs="Arial"/>
          <w:b/>
          <w:sz w:val="21"/>
          <w:szCs w:val="21"/>
        </w:rPr>
      </w:pPr>
      <w:r w:rsidRPr="00064E1B">
        <w:rPr>
          <w:rFonts w:ascii="Arial" w:hAnsi="Arial" w:cs="Arial"/>
          <w:b/>
          <w:bCs/>
          <w:sz w:val="21"/>
          <w:szCs w:val="21"/>
        </w:rPr>
        <w:t>Asian Development Bank</w:t>
      </w:r>
    </w:p>
    <w:p w14:paraId="530F7004" w14:textId="5C19DAC8" w:rsidR="008111C0" w:rsidRPr="00064E1B" w:rsidRDefault="008111C0" w:rsidP="00BC2423">
      <w:pPr>
        <w:pStyle w:val="-11"/>
        <w:numPr>
          <w:ilvl w:val="0"/>
          <w:numId w:val="5"/>
        </w:numPr>
        <w:spacing w:after="0" w:line="240" w:lineRule="auto"/>
        <w:ind w:hanging="540"/>
        <w:rPr>
          <w:rFonts w:ascii="Arial" w:hAnsi="Arial" w:cs="Arial"/>
          <w:sz w:val="21"/>
          <w:szCs w:val="21"/>
        </w:rPr>
      </w:pPr>
      <w:r w:rsidRPr="00064E1B">
        <w:rPr>
          <w:rFonts w:ascii="Arial" w:hAnsi="Arial" w:cs="Arial"/>
          <w:sz w:val="21"/>
          <w:szCs w:val="21"/>
        </w:rPr>
        <w:t xml:space="preserve">Ms. Dorothea Lazaro, Regional Cooperation Specialist, Public Management, Financial Sector, and Regional Cooperation Division, East Asia Department </w:t>
      </w:r>
    </w:p>
    <w:p w14:paraId="1B3A6F18" w14:textId="77777777" w:rsidR="00BC2423" w:rsidRPr="00064E1B" w:rsidRDefault="00BC2423" w:rsidP="00BC2423">
      <w:pPr>
        <w:pStyle w:val="-11"/>
        <w:numPr>
          <w:ilvl w:val="0"/>
          <w:numId w:val="5"/>
        </w:numPr>
        <w:spacing w:after="0" w:line="240" w:lineRule="auto"/>
        <w:ind w:hanging="540"/>
        <w:rPr>
          <w:rFonts w:ascii="Arial" w:hAnsi="Arial" w:cs="Arial"/>
          <w:sz w:val="21"/>
          <w:szCs w:val="21"/>
        </w:rPr>
      </w:pPr>
      <w:r w:rsidRPr="00064E1B">
        <w:rPr>
          <w:rFonts w:ascii="Arial" w:hAnsi="Arial" w:cs="Arial"/>
          <w:sz w:val="21"/>
          <w:szCs w:val="21"/>
        </w:rPr>
        <w:t xml:space="preserve">Prof. Rob Black, Consultant (Plant Health Expert), ADB </w:t>
      </w:r>
    </w:p>
    <w:p w14:paraId="2BC49D9F" w14:textId="77777777" w:rsidR="00BC2423" w:rsidRPr="00064E1B" w:rsidRDefault="00BC2423" w:rsidP="00BC2423">
      <w:pPr>
        <w:pStyle w:val="-11"/>
        <w:numPr>
          <w:ilvl w:val="0"/>
          <w:numId w:val="5"/>
        </w:numPr>
        <w:spacing w:after="0" w:line="240" w:lineRule="auto"/>
        <w:ind w:hanging="540"/>
        <w:rPr>
          <w:rFonts w:ascii="Arial" w:hAnsi="Arial" w:cs="Arial"/>
          <w:sz w:val="21"/>
          <w:szCs w:val="21"/>
        </w:rPr>
      </w:pPr>
      <w:r w:rsidRPr="00064E1B">
        <w:rPr>
          <w:rFonts w:ascii="Arial" w:hAnsi="Arial" w:cs="Arial"/>
          <w:sz w:val="21"/>
          <w:szCs w:val="21"/>
        </w:rPr>
        <w:t>Mr. David McKellar, Consultant (Plant Health Expert), ADB</w:t>
      </w:r>
    </w:p>
    <w:p w14:paraId="77E464A2" w14:textId="543540A0" w:rsidR="00064E1B" w:rsidRPr="00064E1B" w:rsidRDefault="0002104C" w:rsidP="00064E1B">
      <w:pPr>
        <w:pStyle w:val="-11"/>
        <w:numPr>
          <w:ilvl w:val="0"/>
          <w:numId w:val="5"/>
        </w:numPr>
        <w:spacing w:after="0" w:line="240" w:lineRule="auto"/>
        <w:ind w:hanging="540"/>
        <w:rPr>
          <w:rFonts w:ascii="Arial" w:hAnsi="Arial" w:cs="Arial"/>
          <w:sz w:val="21"/>
          <w:szCs w:val="21"/>
        </w:rPr>
      </w:pPr>
      <w:r w:rsidRPr="00064E1B">
        <w:rPr>
          <w:rFonts w:ascii="Arial" w:hAnsi="Arial" w:cs="Arial"/>
          <w:sz w:val="21"/>
          <w:szCs w:val="21"/>
        </w:rPr>
        <w:t>Ms. Umida Haqnazar, Consultant</w:t>
      </w:r>
    </w:p>
    <w:p w14:paraId="321FDF7F" w14:textId="7C0C1DE9" w:rsidR="0002104C" w:rsidRPr="00064E1B" w:rsidRDefault="0002104C" w:rsidP="00BC2423">
      <w:pPr>
        <w:pStyle w:val="-11"/>
        <w:numPr>
          <w:ilvl w:val="0"/>
          <w:numId w:val="5"/>
        </w:numPr>
        <w:spacing w:after="0" w:line="240" w:lineRule="auto"/>
        <w:ind w:hanging="540"/>
        <w:rPr>
          <w:rFonts w:ascii="Arial" w:hAnsi="Arial" w:cs="Arial"/>
          <w:sz w:val="21"/>
          <w:szCs w:val="21"/>
        </w:rPr>
      </w:pPr>
      <w:r w:rsidRPr="00064E1B">
        <w:rPr>
          <w:rFonts w:ascii="Arial" w:hAnsi="Arial" w:cs="Arial"/>
          <w:sz w:val="21"/>
          <w:szCs w:val="21"/>
        </w:rPr>
        <w:t>Ms. Aiken Tafgar, Consultant</w:t>
      </w:r>
    </w:p>
    <w:p w14:paraId="16BF3973" w14:textId="77777777" w:rsidR="008111C0" w:rsidRPr="00064E1B" w:rsidRDefault="008111C0" w:rsidP="008111C0">
      <w:pPr>
        <w:pStyle w:val="-11"/>
        <w:spacing w:after="0" w:line="240" w:lineRule="auto"/>
        <w:ind w:left="0"/>
        <w:rPr>
          <w:rFonts w:ascii="Arial" w:hAnsi="Arial" w:cs="Arial"/>
          <w:sz w:val="21"/>
          <w:szCs w:val="21"/>
        </w:rPr>
      </w:pPr>
    </w:p>
    <w:p w14:paraId="410B9E42" w14:textId="77777777" w:rsidR="008111C0" w:rsidRPr="00064E1B" w:rsidRDefault="008111C0" w:rsidP="008111C0">
      <w:pPr>
        <w:pStyle w:val="-11"/>
        <w:spacing w:after="0" w:line="240" w:lineRule="auto"/>
        <w:ind w:left="0"/>
        <w:rPr>
          <w:rFonts w:ascii="Arial" w:hAnsi="Arial" w:cs="Arial"/>
          <w:b/>
          <w:sz w:val="21"/>
          <w:szCs w:val="21"/>
        </w:rPr>
      </w:pPr>
      <w:r w:rsidRPr="00064E1B">
        <w:rPr>
          <w:rFonts w:ascii="Arial" w:hAnsi="Arial" w:cs="Arial"/>
          <w:b/>
          <w:sz w:val="21"/>
          <w:szCs w:val="21"/>
        </w:rPr>
        <w:t>Interpreters</w:t>
      </w:r>
    </w:p>
    <w:p w14:paraId="75C32DA1" w14:textId="77777777" w:rsidR="008111C0" w:rsidRPr="00064E1B" w:rsidRDefault="008111C0" w:rsidP="00BC2423">
      <w:pPr>
        <w:pStyle w:val="-11"/>
        <w:numPr>
          <w:ilvl w:val="0"/>
          <w:numId w:val="5"/>
        </w:numPr>
        <w:spacing w:after="0" w:line="240" w:lineRule="auto"/>
        <w:ind w:hanging="540"/>
        <w:rPr>
          <w:rFonts w:ascii="Arial" w:hAnsi="Arial" w:cs="Arial"/>
          <w:sz w:val="21"/>
          <w:szCs w:val="21"/>
        </w:rPr>
      </w:pPr>
      <w:r w:rsidRPr="00064E1B">
        <w:rPr>
          <w:rFonts w:ascii="Arial" w:hAnsi="Arial" w:cs="Arial"/>
          <w:sz w:val="21"/>
          <w:szCs w:val="21"/>
        </w:rPr>
        <w:t>Mr. Akhrorjon Askarov</w:t>
      </w:r>
    </w:p>
    <w:p w14:paraId="5BBA69A8" w14:textId="77777777" w:rsidR="008111C0" w:rsidRPr="00064E1B" w:rsidRDefault="008111C0" w:rsidP="00BC2423">
      <w:pPr>
        <w:pStyle w:val="-11"/>
        <w:numPr>
          <w:ilvl w:val="0"/>
          <w:numId w:val="5"/>
        </w:numPr>
        <w:spacing w:after="0" w:line="240" w:lineRule="auto"/>
        <w:ind w:hanging="540"/>
        <w:rPr>
          <w:rFonts w:ascii="Arial" w:hAnsi="Arial" w:cs="Arial"/>
          <w:sz w:val="21"/>
          <w:szCs w:val="21"/>
        </w:rPr>
      </w:pPr>
      <w:r w:rsidRPr="00064E1B">
        <w:rPr>
          <w:rFonts w:ascii="Arial" w:hAnsi="Arial" w:cs="Arial"/>
          <w:sz w:val="21"/>
          <w:szCs w:val="21"/>
        </w:rPr>
        <w:t>Mr. Ulugbek Khudayarov</w:t>
      </w:r>
    </w:p>
    <w:p w14:paraId="184B211E" w14:textId="02974715" w:rsidR="008111C0" w:rsidRPr="00064E1B" w:rsidRDefault="008111C0" w:rsidP="00494E6C">
      <w:pPr>
        <w:pStyle w:val="-11"/>
        <w:shd w:val="clear" w:color="auto" w:fill="FFFFFF"/>
        <w:spacing w:after="0" w:line="240" w:lineRule="auto"/>
        <w:ind w:left="0"/>
        <w:rPr>
          <w:rFonts w:ascii="Arial" w:hAnsi="Arial" w:cs="Arial"/>
          <w:b/>
          <w:color w:val="212121"/>
          <w:sz w:val="21"/>
          <w:szCs w:val="21"/>
        </w:rPr>
      </w:pPr>
    </w:p>
    <w:p w14:paraId="008EA682" w14:textId="77777777" w:rsidR="00BC2423" w:rsidRPr="00064E1B" w:rsidRDefault="00BC2423" w:rsidP="00494E6C">
      <w:pPr>
        <w:pStyle w:val="-11"/>
        <w:shd w:val="clear" w:color="auto" w:fill="FFFFFF"/>
        <w:spacing w:after="0" w:line="240" w:lineRule="auto"/>
        <w:ind w:left="0"/>
        <w:rPr>
          <w:rFonts w:ascii="Arial" w:hAnsi="Arial" w:cs="Arial"/>
          <w:b/>
          <w:color w:val="212121"/>
          <w:sz w:val="21"/>
          <w:szCs w:val="21"/>
        </w:rPr>
      </w:pPr>
    </w:p>
    <w:p w14:paraId="6738DD9A" w14:textId="77777777" w:rsidR="008111C0" w:rsidRPr="00064E1B" w:rsidRDefault="008111C0" w:rsidP="00494E6C">
      <w:pPr>
        <w:pStyle w:val="-11"/>
        <w:shd w:val="clear" w:color="auto" w:fill="FFFFFF"/>
        <w:spacing w:after="0" w:line="240" w:lineRule="auto"/>
        <w:ind w:left="0"/>
        <w:rPr>
          <w:rFonts w:ascii="Arial" w:hAnsi="Arial" w:cs="Arial"/>
          <w:b/>
          <w:color w:val="212121"/>
          <w:sz w:val="21"/>
          <w:szCs w:val="21"/>
        </w:rPr>
      </w:pPr>
    </w:p>
    <w:p w14:paraId="18E073C2" w14:textId="36964A4C" w:rsidR="00EA43B7" w:rsidRPr="00064E1B" w:rsidRDefault="00A05319" w:rsidP="00494E6C">
      <w:pPr>
        <w:pStyle w:val="-11"/>
        <w:shd w:val="clear" w:color="auto" w:fill="FFFFFF"/>
        <w:spacing w:after="0" w:line="240" w:lineRule="auto"/>
        <w:ind w:left="0"/>
        <w:rPr>
          <w:rFonts w:ascii="Arial" w:hAnsi="Arial" w:cs="Arial"/>
          <w:b/>
          <w:color w:val="212121"/>
          <w:sz w:val="21"/>
          <w:szCs w:val="21"/>
        </w:rPr>
      </w:pPr>
      <w:r w:rsidRPr="00064E1B">
        <w:rPr>
          <w:rFonts w:ascii="Arial" w:hAnsi="Arial" w:cs="Arial"/>
          <w:b/>
          <w:color w:val="212121"/>
          <w:sz w:val="21"/>
          <w:szCs w:val="21"/>
        </w:rPr>
        <w:t xml:space="preserve">Seminar </w:t>
      </w:r>
      <w:r w:rsidR="008111C0" w:rsidRPr="00064E1B">
        <w:rPr>
          <w:rFonts w:ascii="Arial" w:hAnsi="Arial" w:cs="Arial"/>
          <w:b/>
          <w:color w:val="212121"/>
          <w:sz w:val="21"/>
          <w:szCs w:val="21"/>
        </w:rPr>
        <w:t>2</w:t>
      </w:r>
      <w:r w:rsidRPr="00064E1B">
        <w:rPr>
          <w:rFonts w:ascii="Arial" w:hAnsi="Arial" w:cs="Arial"/>
          <w:b/>
          <w:color w:val="212121"/>
          <w:sz w:val="21"/>
          <w:szCs w:val="21"/>
        </w:rPr>
        <w:t xml:space="preserve">: Plant Quarantine Legislation </w:t>
      </w:r>
    </w:p>
    <w:p w14:paraId="180AA17C" w14:textId="2545BD7F" w:rsidR="00A05319" w:rsidRPr="00064E1B" w:rsidRDefault="00A05319" w:rsidP="00494E6C">
      <w:pPr>
        <w:pStyle w:val="-11"/>
        <w:shd w:val="clear" w:color="auto" w:fill="FFFFFF"/>
        <w:spacing w:after="0" w:line="240" w:lineRule="auto"/>
        <w:ind w:left="0"/>
        <w:rPr>
          <w:rFonts w:ascii="Arial" w:hAnsi="Arial" w:cs="Arial"/>
          <w:color w:val="212121"/>
          <w:sz w:val="21"/>
          <w:szCs w:val="21"/>
        </w:rPr>
      </w:pPr>
      <w:r w:rsidRPr="00064E1B">
        <w:rPr>
          <w:rFonts w:ascii="Arial" w:hAnsi="Arial" w:cs="Arial"/>
          <w:b/>
          <w:color w:val="212121"/>
          <w:sz w:val="21"/>
          <w:szCs w:val="21"/>
        </w:rPr>
        <w:t>25 February 2021</w:t>
      </w:r>
    </w:p>
    <w:p w14:paraId="706C990C" w14:textId="77777777" w:rsidR="00A05319" w:rsidRPr="00064E1B" w:rsidRDefault="00A05319" w:rsidP="00494E6C">
      <w:pPr>
        <w:pStyle w:val="-11"/>
        <w:shd w:val="clear" w:color="auto" w:fill="FFFFFF"/>
        <w:spacing w:after="0" w:line="240" w:lineRule="auto"/>
        <w:ind w:left="0"/>
        <w:rPr>
          <w:rFonts w:ascii="Arial" w:hAnsi="Arial" w:cs="Arial"/>
          <w:color w:val="212121"/>
          <w:sz w:val="21"/>
          <w:szCs w:val="21"/>
        </w:rPr>
      </w:pPr>
    </w:p>
    <w:p w14:paraId="4498ACCA" w14:textId="25385519" w:rsidR="00A05319" w:rsidRPr="00064E1B" w:rsidRDefault="00767BDF" w:rsidP="00767BDF">
      <w:pPr>
        <w:pStyle w:val="-11"/>
        <w:shd w:val="clear" w:color="auto" w:fill="FFFFFF"/>
        <w:spacing w:after="0" w:line="240" w:lineRule="auto"/>
        <w:ind w:left="0"/>
        <w:rPr>
          <w:rFonts w:ascii="Arial" w:hAnsi="Arial" w:cs="Arial"/>
          <w:b/>
          <w:color w:val="212121"/>
          <w:sz w:val="21"/>
          <w:szCs w:val="21"/>
        </w:rPr>
      </w:pPr>
      <w:r w:rsidRPr="00064E1B">
        <w:rPr>
          <w:rFonts w:ascii="Arial" w:hAnsi="Arial" w:cs="Arial"/>
          <w:b/>
          <w:bCs/>
          <w:sz w:val="21"/>
          <w:szCs w:val="21"/>
        </w:rPr>
        <w:t>Uzbekistan</w:t>
      </w:r>
    </w:p>
    <w:p w14:paraId="3029A869" w14:textId="2AC481E2" w:rsidR="00A05319" w:rsidRPr="00064E1B" w:rsidRDefault="00333B6E" w:rsidP="003039D5">
      <w:pPr>
        <w:pStyle w:val="-11"/>
        <w:numPr>
          <w:ilvl w:val="1"/>
          <w:numId w:val="3"/>
        </w:numPr>
        <w:shd w:val="clear" w:color="auto" w:fill="FFFFFF"/>
        <w:spacing w:after="0" w:line="240" w:lineRule="auto"/>
        <w:ind w:left="90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hAnsi="Arial" w:cs="Arial"/>
          <w:sz w:val="21"/>
          <w:szCs w:val="21"/>
        </w:rPr>
        <w:t>Ms</w:t>
      </w:r>
      <w:r w:rsidR="00A05319" w:rsidRPr="00064E1B">
        <w:rPr>
          <w:rFonts w:ascii="Arial" w:hAnsi="Arial" w:cs="Arial"/>
          <w:sz w:val="21"/>
          <w:szCs w:val="21"/>
        </w:rPr>
        <w:t>.</w:t>
      </w:r>
      <w:r w:rsidRPr="00064E1B">
        <w:rPr>
          <w:rFonts w:ascii="Arial" w:hAnsi="Arial" w:cs="Arial"/>
          <w:sz w:val="21"/>
          <w:szCs w:val="21"/>
        </w:rPr>
        <w:t xml:space="preserve"> Dildora Zufarova</w:t>
      </w:r>
      <w:r w:rsidR="00D52B19" w:rsidRPr="00064E1B">
        <w:rPr>
          <w:rFonts w:ascii="Arial" w:hAnsi="Arial" w:cs="Arial"/>
          <w:sz w:val="21"/>
          <w:szCs w:val="21"/>
        </w:rPr>
        <w:t xml:space="preserve">, </w:t>
      </w:r>
      <w:r w:rsidRPr="00064E1B">
        <w:rPr>
          <w:rFonts w:ascii="Arial" w:hAnsi="Arial" w:cs="Arial"/>
          <w:sz w:val="21"/>
          <w:szCs w:val="21"/>
        </w:rPr>
        <w:t>Head of Legal Department</w:t>
      </w:r>
      <w:r w:rsidR="0054648A" w:rsidRPr="00064E1B">
        <w:rPr>
          <w:rFonts w:ascii="Arial" w:hAnsi="Arial" w:cs="Arial"/>
          <w:sz w:val="21"/>
          <w:szCs w:val="21"/>
        </w:rPr>
        <w:t>, State Plant Quarantine Inspection (SPQI)</w:t>
      </w:r>
    </w:p>
    <w:p w14:paraId="492E949E" w14:textId="557FA68C" w:rsidR="00A05319" w:rsidRPr="00064E1B" w:rsidRDefault="00EF4F71" w:rsidP="003039D5">
      <w:pPr>
        <w:pStyle w:val="-11"/>
        <w:numPr>
          <w:ilvl w:val="1"/>
          <w:numId w:val="3"/>
        </w:numPr>
        <w:shd w:val="clear" w:color="auto" w:fill="FFFFFF"/>
        <w:spacing w:after="0" w:line="240" w:lineRule="auto"/>
        <w:ind w:left="90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</w:t>
      </w:r>
      <w:r w:rsidR="00A05319" w:rsidRPr="00064E1B">
        <w:rPr>
          <w:rFonts w:ascii="Arial" w:eastAsia="Arial" w:hAnsi="Arial" w:cs="Arial"/>
          <w:sz w:val="21"/>
          <w:szCs w:val="21"/>
        </w:rPr>
        <w:t xml:space="preserve">. </w:t>
      </w:r>
      <w:r w:rsidRPr="00064E1B">
        <w:rPr>
          <w:rFonts w:ascii="Arial" w:eastAsia="Arial" w:hAnsi="Arial" w:cs="Arial"/>
          <w:sz w:val="21"/>
          <w:szCs w:val="21"/>
        </w:rPr>
        <w:t>Khusein</w:t>
      </w:r>
      <w:r w:rsidR="00E868B9" w:rsidRPr="00064E1B">
        <w:rPr>
          <w:rFonts w:ascii="Arial" w:eastAsia="Arial" w:hAnsi="Arial" w:cs="Arial"/>
          <w:sz w:val="21"/>
          <w:szCs w:val="21"/>
        </w:rPr>
        <w:t xml:space="preserve"> Batirov</w:t>
      </w:r>
      <w:r w:rsidR="00D52B19" w:rsidRPr="00064E1B">
        <w:rPr>
          <w:rFonts w:ascii="Arial" w:eastAsia="Arial" w:hAnsi="Arial" w:cs="Arial"/>
          <w:sz w:val="21"/>
          <w:szCs w:val="21"/>
        </w:rPr>
        <w:t xml:space="preserve">, Specialist, </w:t>
      </w:r>
      <w:r w:rsidR="00E868B9" w:rsidRPr="00064E1B">
        <w:rPr>
          <w:rFonts w:ascii="Arial" w:eastAsia="Arial" w:hAnsi="Arial" w:cs="Arial"/>
          <w:sz w:val="21"/>
          <w:szCs w:val="21"/>
        </w:rPr>
        <w:t xml:space="preserve">Legal </w:t>
      </w:r>
      <w:r w:rsidR="00D52B19" w:rsidRPr="00064E1B">
        <w:rPr>
          <w:rFonts w:ascii="Arial" w:eastAsia="Arial" w:hAnsi="Arial" w:cs="Arial"/>
          <w:sz w:val="21"/>
          <w:szCs w:val="21"/>
        </w:rPr>
        <w:t>D</w:t>
      </w:r>
      <w:r w:rsidR="00E868B9" w:rsidRPr="00064E1B">
        <w:rPr>
          <w:rFonts w:ascii="Arial" w:eastAsia="Arial" w:hAnsi="Arial" w:cs="Arial"/>
          <w:sz w:val="21"/>
          <w:szCs w:val="21"/>
        </w:rPr>
        <w:t>epartment</w:t>
      </w:r>
      <w:r w:rsidR="0054648A" w:rsidRPr="00064E1B">
        <w:rPr>
          <w:rFonts w:ascii="Arial" w:eastAsia="Arial" w:hAnsi="Arial" w:cs="Arial"/>
          <w:sz w:val="21"/>
          <w:szCs w:val="21"/>
        </w:rPr>
        <w:t xml:space="preserve">, </w:t>
      </w:r>
      <w:r w:rsidR="0054648A" w:rsidRPr="00064E1B">
        <w:rPr>
          <w:rFonts w:ascii="Arial" w:hAnsi="Arial" w:cs="Arial"/>
          <w:sz w:val="21"/>
          <w:szCs w:val="21"/>
        </w:rPr>
        <w:t>SPQI</w:t>
      </w:r>
    </w:p>
    <w:p w14:paraId="34857FAA" w14:textId="67697263" w:rsidR="00144194" w:rsidRPr="00064E1B" w:rsidRDefault="00EF4F71" w:rsidP="003039D5">
      <w:pPr>
        <w:pStyle w:val="-11"/>
        <w:numPr>
          <w:ilvl w:val="1"/>
          <w:numId w:val="3"/>
        </w:numPr>
        <w:shd w:val="clear" w:color="auto" w:fill="FFFFFF"/>
        <w:spacing w:after="0" w:line="240" w:lineRule="auto"/>
        <w:ind w:left="90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. Gafur</w:t>
      </w:r>
      <w:r w:rsidR="00E868B9" w:rsidRPr="00064E1B">
        <w:rPr>
          <w:rFonts w:ascii="Arial" w:eastAsia="Arial" w:hAnsi="Arial" w:cs="Arial"/>
          <w:sz w:val="21"/>
          <w:szCs w:val="21"/>
        </w:rPr>
        <w:t xml:space="preserve"> Aliev</w:t>
      </w:r>
      <w:r w:rsidR="00D52B19" w:rsidRPr="00064E1B">
        <w:rPr>
          <w:rFonts w:ascii="Arial" w:eastAsia="Arial" w:hAnsi="Arial" w:cs="Arial"/>
          <w:sz w:val="21"/>
          <w:szCs w:val="21"/>
        </w:rPr>
        <w:t xml:space="preserve">, Specialist, </w:t>
      </w:r>
      <w:r w:rsidR="00E868B9" w:rsidRPr="00064E1B">
        <w:rPr>
          <w:rFonts w:ascii="Arial" w:eastAsia="Arial" w:hAnsi="Arial" w:cs="Arial"/>
          <w:sz w:val="21"/>
          <w:szCs w:val="21"/>
        </w:rPr>
        <w:t xml:space="preserve">Legal </w:t>
      </w:r>
      <w:r w:rsidR="00D52B19" w:rsidRPr="00064E1B">
        <w:rPr>
          <w:rFonts w:ascii="Arial" w:eastAsia="Arial" w:hAnsi="Arial" w:cs="Arial"/>
          <w:sz w:val="21"/>
          <w:szCs w:val="21"/>
        </w:rPr>
        <w:t>D</w:t>
      </w:r>
      <w:r w:rsidR="00E868B9" w:rsidRPr="00064E1B">
        <w:rPr>
          <w:rFonts w:ascii="Arial" w:eastAsia="Arial" w:hAnsi="Arial" w:cs="Arial"/>
          <w:sz w:val="21"/>
          <w:szCs w:val="21"/>
        </w:rPr>
        <w:t>epartment</w:t>
      </w:r>
      <w:r w:rsidR="0054648A" w:rsidRPr="00064E1B">
        <w:rPr>
          <w:rFonts w:ascii="Arial" w:eastAsia="Arial" w:hAnsi="Arial" w:cs="Arial"/>
          <w:sz w:val="21"/>
          <w:szCs w:val="21"/>
        </w:rPr>
        <w:t xml:space="preserve">, </w:t>
      </w:r>
      <w:r w:rsidR="0054648A" w:rsidRPr="00064E1B">
        <w:rPr>
          <w:rFonts w:ascii="Arial" w:hAnsi="Arial" w:cs="Arial"/>
          <w:sz w:val="21"/>
          <w:szCs w:val="21"/>
        </w:rPr>
        <w:t>SPQI</w:t>
      </w:r>
    </w:p>
    <w:p w14:paraId="06B7F588" w14:textId="0B37FE04" w:rsidR="0054648A" w:rsidRPr="00064E1B" w:rsidRDefault="0054648A" w:rsidP="003039D5">
      <w:pPr>
        <w:pStyle w:val="-11"/>
        <w:numPr>
          <w:ilvl w:val="1"/>
          <w:numId w:val="3"/>
        </w:numPr>
        <w:shd w:val="clear" w:color="auto" w:fill="FFFFFF"/>
        <w:spacing w:after="0" w:line="240" w:lineRule="auto"/>
        <w:ind w:left="90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. Otepov Bayrambay Kenzhebaevich, Legal Advisor, Republic of Karakalpakstan</w:t>
      </w:r>
    </w:p>
    <w:p w14:paraId="54E88B41" w14:textId="4E7B2916" w:rsidR="00A05319" w:rsidRPr="00064E1B" w:rsidRDefault="0054648A" w:rsidP="0054648A">
      <w:pPr>
        <w:pStyle w:val="-11"/>
        <w:numPr>
          <w:ilvl w:val="1"/>
          <w:numId w:val="3"/>
        </w:numPr>
        <w:shd w:val="clear" w:color="auto" w:fill="FFFFFF"/>
        <w:spacing w:after="0" w:line="240" w:lineRule="auto"/>
        <w:ind w:left="90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hAnsi="Arial" w:cs="Arial"/>
          <w:sz w:val="21"/>
          <w:szCs w:val="21"/>
        </w:rPr>
        <w:t xml:space="preserve">Ms. Khudayberganova Gulnoza Zafarovna, </w:t>
      </w:r>
      <w:r w:rsidRPr="00064E1B">
        <w:rPr>
          <w:rFonts w:ascii="Arial" w:eastAsia="Arial" w:hAnsi="Arial" w:cs="Arial"/>
          <w:sz w:val="21"/>
          <w:szCs w:val="21"/>
        </w:rPr>
        <w:t>Legal Advisor</w:t>
      </w:r>
      <w:r w:rsidRPr="00064E1B">
        <w:rPr>
          <w:rFonts w:ascii="Arial" w:hAnsi="Arial" w:cs="Arial"/>
          <w:sz w:val="21"/>
          <w:szCs w:val="21"/>
        </w:rPr>
        <w:t>, Khorezm Region</w:t>
      </w:r>
    </w:p>
    <w:p w14:paraId="1478098C" w14:textId="20ADD4E3" w:rsidR="0054648A" w:rsidRPr="00064E1B" w:rsidRDefault="0054648A" w:rsidP="0054648A">
      <w:pPr>
        <w:pStyle w:val="-11"/>
        <w:numPr>
          <w:ilvl w:val="1"/>
          <w:numId w:val="3"/>
        </w:numPr>
        <w:shd w:val="clear" w:color="auto" w:fill="FFFFFF"/>
        <w:spacing w:after="0" w:line="240" w:lineRule="auto"/>
        <w:ind w:left="90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hAnsi="Arial" w:cs="Arial"/>
          <w:sz w:val="21"/>
          <w:szCs w:val="21"/>
        </w:rPr>
        <w:t xml:space="preserve">Ms. Sharapov Narzullo, </w:t>
      </w:r>
      <w:r w:rsidRPr="00064E1B">
        <w:rPr>
          <w:rFonts w:ascii="Arial" w:eastAsia="Arial" w:hAnsi="Arial" w:cs="Arial"/>
          <w:sz w:val="21"/>
          <w:szCs w:val="21"/>
        </w:rPr>
        <w:t>Legal Advisor</w:t>
      </w:r>
      <w:r w:rsidRPr="00064E1B">
        <w:rPr>
          <w:rFonts w:ascii="Arial" w:hAnsi="Arial" w:cs="Arial"/>
          <w:sz w:val="21"/>
          <w:szCs w:val="21"/>
        </w:rPr>
        <w:t>, Bukhara  Region</w:t>
      </w:r>
    </w:p>
    <w:p w14:paraId="79409EDD" w14:textId="47CCCF6C" w:rsidR="0054648A" w:rsidRPr="00064E1B" w:rsidRDefault="0054648A" w:rsidP="0054648A">
      <w:pPr>
        <w:pStyle w:val="-11"/>
        <w:numPr>
          <w:ilvl w:val="1"/>
          <w:numId w:val="3"/>
        </w:numPr>
        <w:shd w:val="clear" w:color="auto" w:fill="FFFFFF"/>
        <w:spacing w:after="0" w:line="240" w:lineRule="auto"/>
        <w:ind w:left="90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hAnsi="Arial" w:cs="Arial"/>
          <w:sz w:val="21"/>
          <w:szCs w:val="21"/>
        </w:rPr>
        <w:t xml:space="preserve">Ms. Boltaeva Dilorom Muzaffarovna, </w:t>
      </w:r>
      <w:r w:rsidRPr="00064E1B">
        <w:rPr>
          <w:rFonts w:ascii="Arial" w:eastAsia="Arial" w:hAnsi="Arial" w:cs="Arial"/>
          <w:sz w:val="21"/>
          <w:szCs w:val="21"/>
        </w:rPr>
        <w:t>Legal Advisor</w:t>
      </w:r>
      <w:r w:rsidRPr="00064E1B">
        <w:rPr>
          <w:rFonts w:ascii="Arial" w:hAnsi="Arial" w:cs="Arial"/>
          <w:sz w:val="21"/>
          <w:szCs w:val="21"/>
        </w:rPr>
        <w:t>, Navoi Region</w:t>
      </w:r>
      <w:r w:rsidRPr="00064E1B">
        <w:rPr>
          <w:rFonts w:ascii="Arial" w:hAnsi="Arial" w:cs="Arial"/>
          <w:sz w:val="21"/>
          <w:szCs w:val="21"/>
          <w:lang w:val="uz-Cyrl-UZ"/>
        </w:rPr>
        <w:t xml:space="preserve">  </w:t>
      </w:r>
    </w:p>
    <w:p w14:paraId="13F72B0B" w14:textId="1239C4AF" w:rsidR="0054648A" w:rsidRPr="00064E1B" w:rsidRDefault="0054648A" w:rsidP="0054648A">
      <w:pPr>
        <w:pStyle w:val="-11"/>
        <w:numPr>
          <w:ilvl w:val="1"/>
          <w:numId w:val="3"/>
        </w:numPr>
        <w:shd w:val="clear" w:color="auto" w:fill="FFFFFF"/>
        <w:spacing w:after="0" w:line="240" w:lineRule="auto"/>
        <w:ind w:left="90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hAnsi="Arial" w:cs="Arial"/>
          <w:sz w:val="21"/>
          <w:szCs w:val="21"/>
        </w:rPr>
        <w:t xml:space="preserve">Mr. Yusupov Abdumalik Raimovich, </w:t>
      </w:r>
      <w:r w:rsidRPr="00064E1B">
        <w:rPr>
          <w:rFonts w:ascii="Arial" w:eastAsia="Arial" w:hAnsi="Arial" w:cs="Arial"/>
          <w:sz w:val="21"/>
          <w:szCs w:val="21"/>
        </w:rPr>
        <w:t>Legal Advisor</w:t>
      </w:r>
      <w:r w:rsidRPr="00064E1B">
        <w:rPr>
          <w:rFonts w:ascii="Arial" w:hAnsi="Arial" w:cs="Arial"/>
          <w:sz w:val="21"/>
          <w:szCs w:val="21"/>
        </w:rPr>
        <w:t xml:space="preserve">, Samarkand </w:t>
      </w:r>
      <w:r w:rsidR="00D60605">
        <w:rPr>
          <w:rFonts w:ascii="Arial" w:hAnsi="Arial" w:cs="Arial"/>
          <w:sz w:val="21"/>
          <w:szCs w:val="21"/>
        </w:rPr>
        <w:t>R</w:t>
      </w:r>
      <w:r w:rsidRPr="00064E1B">
        <w:rPr>
          <w:rFonts w:ascii="Arial" w:hAnsi="Arial" w:cs="Arial"/>
          <w:sz w:val="21"/>
          <w:szCs w:val="21"/>
        </w:rPr>
        <w:t xml:space="preserve">egion </w:t>
      </w:r>
    </w:p>
    <w:p w14:paraId="7F684516" w14:textId="723E8C92" w:rsidR="0054648A" w:rsidRPr="00064E1B" w:rsidRDefault="0054648A" w:rsidP="0054648A">
      <w:pPr>
        <w:pStyle w:val="-11"/>
        <w:numPr>
          <w:ilvl w:val="1"/>
          <w:numId w:val="3"/>
        </w:numPr>
        <w:shd w:val="clear" w:color="auto" w:fill="FFFFFF"/>
        <w:spacing w:after="0" w:line="240" w:lineRule="auto"/>
        <w:ind w:left="90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hAnsi="Arial" w:cs="Arial"/>
          <w:sz w:val="21"/>
          <w:szCs w:val="21"/>
        </w:rPr>
        <w:t xml:space="preserve">Mr. Imomov Otajon Beknazarovich, </w:t>
      </w:r>
      <w:r w:rsidRPr="00064E1B">
        <w:rPr>
          <w:rFonts w:ascii="Arial" w:eastAsia="Arial" w:hAnsi="Arial" w:cs="Arial"/>
          <w:sz w:val="21"/>
          <w:szCs w:val="21"/>
        </w:rPr>
        <w:t>Legal Advisor</w:t>
      </w:r>
      <w:r w:rsidRPr="00064E1B">
        <w:rPr>
          <w:rFonts w:ascii="Arial" w:hAnsi="Arial" w:cs="Arial"/>
          <w:sz w:val="21"/>
          <w:szCs w:val="21"/>
        </w:rPr>
        <w:t xml:space="preserve">, Surkhandarya </w:t>
      </w:r>
      <w:r w:rsidR="00D60605">
        <w:rPr>
          <w:rFonts w:ascii="Arial" w:hAnsi="Arial" w:cs="Arial"/>
          <w:sz w:val="21"/>
          <w:szCs w:val="21"/>
        </w:rPr>
        <w:t>R</w:t>
      </w:r>
      <w:r w:rsidRPr="00064E1B">
        <w:rPr>
          <w:rFonts w:ascii="Arial" w:hAnsi="Arial" w:cs="Arial"/>
          <w:sz w:val="21"/>
          <w:szCs w:val="21"/>
        </w:rPr>
        <w:t>egion</w:t>
      </w:r>
    </w:p>
    <w:p w14:paraId="01B59028" w14:textId="76DC79A5" w:rsidR="0054648A" w:rsidRPr="00064E1B" w:rsidRDefault="0054648A" w:rsidP="0054648A">
      <w:pPr>
        <w:pStyle w:val="-11"/>
        <w:numPr>
          <w:ilvl w:val="1"/>
          <w:numId w:val="3"/>
        </w:numPr>
        <w:shd w:val="clear" w:color="auto" w:fill="FFFFFF"/>
        <w:spacing w:after="0" w:line="240" w:lineRule="auto"/>
        <w:ind w:left="90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hAnsi="Arial" w:cs="Arial"/>
          <w:sz w:val="21"/>
          <w:szCs w:val="21"/>
        </w:rPr>
        <w:t xml:space="preserve">Mr. Poyonov Otabek, Kashkadarya </w:t>
      </w:r>
      <w:r w:rsidRPr="00064E1B">
        <w:rPr>
          <w:rFonts w:ascii="Arial" w:eastAsia="Arial" w:hAnsi="Arial" w:cs="Arial"/>
          <w:sz w:val="21"/>
          <w:szCs w:val="21"/>
        </w:rPr>
        <w:t>Legal Advisor</w:t>
      </w:r>
      <w:r w:rsidRPr="00064E1B">
        <w:rPr>
          <w:rFonts w:ascii="Arial" w:hAnsi="Arial" w:cs="Arial"/>
          <w:sz w:val="21"/>
          <w:szCs w:val="21"/>
        </w:rPr>
        <w:t xml:space="preserve">, </w:t>
      </w:r>
      <w:r w:rsidR="00D60605" w:rsidRPr="00D60605">
        <w:rPr>
          <w:rFonts w:ascii="Arial" w:hAnsi="Arial" w:cs="Arial"/>
          <w:sz w:val="21"/>
          <w:szCs w:val="21"/>
        </w:rPr>
        <w:t xml:space="preserve">Kashkadarya </w:t>
      </w:r>
      <w:r w:rsidR="00D60605">
        <w:rPr>
          <w:rFonts w:ascii="Arial" w:hAnsi="Arial" w:cs="Arial"/>
          <w:sz w:val="21"/>
          <w:szCs w:val="21"/>
        </w:rPr>
        <w:t>R</w:t>
      </w:r>
      <w:r w:rsidRPr="00064E1B">
        <w:rPr>
          <w:rFonts w:ascii="Arial" w:hAnsi="Arial" w:cs="Arial"/>
          <w:sz w:val="21"/>
          <w:szCs w:val="21"/>
        </w:rPr>
        <w:t>egion</w:t>
      </w:r>
    </w:p>
    <w:p w14:paraId="044F4D48" w14:textId="3926972F" w:rsidR="0054648A" w:rsidRPr="00064E1B" w:rsidRDefault="0054648A" w:rsidP="0054648A">
      <w:pPr>
        <w:pStyle w:val="-11"/>
        <w:numPr>
          <w:ilvl w:val="1"/>
          <w:numId w:val="3"/>
        </w:numPr>
        <w:shd w:val="clear" w:color="auto" w:fill="FFFFFF"/>
        <w:spacing w:after="0" w:line="240" w:lineRule="auto"/>
        <w:ind w:left="90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hAnsi="Arial" w:cs="Arial"/>
          <w:sz w:val="21"/>
          <w:szCs w:val="21"/>
        </w:rPr>
        <w:t xml:space="preserve">Mr. Abdujalilov Abdusami, </w:t>
      </w:r>
      <w:r w:rsidRPr="00064E1B">
        <w:rPr>
          <w:rFonts w:ascii="Arial" w:eastAsia="Arial" w:hAnsi="Arial" w:cs="Arial"/>
          <w:sz w:val="21"/>
          <w:szCs w:val="21"/>
        </w:rPr>
        <w:t>Legal Advisor</w:t>
      </w:r>
      <w:r w:rsidRPr="00064E1B">
        <w:rPr>
          <w:rFonts w:ascii="Arial" w:hAnsi="Arial" w:cs="Arial"/>
          <w:sz w:val="21"/>
          <w:szCs w:val="21"/>
        </w:rPr>
        <w:t>, Sirdarya region</w:t>
      </w:r>
    </w:p>
    <w:p w14:paraId="3628B84A" w14:textId="1882B26E" w:rsidR="0054648A" w:rsidRPr="00064E1B" w:rsidRDefault="0054648A" w:rsidP="0054648A">
      <w:pPr>
        <w:pStyle w:val="-11"/>
        <w:numPr>
          <w:ilvl w:val="1"/>
          <w:numId w:val="3"/>
        </w:numPr>
        <w:shd w:val="clear" w:color="auto" w:fill="FFFFFF"/>
        <w:spacing w:after="0" w:line="240" w:lineRule="auto"/>
        <w:ind w:left="90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hAnsi="Arial" w:cs="Arial"/>
          <w:sz w:val="21"/>
          <w:szCs w:val="21"/>
        </w:rPr>
        <w:t xml:space="preserve">Mr. Kobilov Sherali Bafoevich, </w:t>
      </w:r>
      <w:r w:rsidRPr="00064E1B">
        <w:rPr>
          <w:rFonts w:ascii="Arial" w:eastAsia="Arial" w:hAnsi="Arial" w:cs="Arial"/>
          <w:sz w:val="21"/>
          <w:szCs w:val="21"/>
        </w:rPr>
        <w:t>Legal Advisor</w:t>
      </w:r>
      <w:r w:rsidRPr="00064E1B">
        <w:rPr>
          <w:rFonts w:ascii="Arial" w:hAnsi="Arial" w:cs="Arial"/>
          <w:sz w:val="21"/>
          <w:szCs w:val="21"/>
        </w:rPr>
        <w:t>, Tashkent region</w:t>
      </w:r>
    </w:p>
    <w:p w14:paraId="4A68DEAE" w14:textId="6903DCF5" w:rsidR="0054648A" w:rsidRPr="00064E1B" w:rsidRDefault="0054648A" w:rsidP="0054648A">
      <w:pPr>
        <w:pStyle w:val="-11"/>
        <w:numPr>
          <w:ilvl w:val="1"/>
          <w:numId w:val="3"/>
        </w:numPr>
        <w:shd w:val="clear" w:color="auto" w:fill="FFFFFF"/>
        <w:spacing w:after="0" w:line="240" w:lineRule="auto"/>
        <w:ind w:left="90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hAnsi="Arial" w:cs="Arial"/>
          <w:sz w:val="21"/>
          <w:szCs w:val="21"/>
        </w:rPr>
        <w:t xml:space="preserve">Mr. Dzhumanov Zafar, </w:t>
      </w:r>
      <w:r w:rsidRPr="00064E1B">
        <w:rPr>
          <w:rFonts w:ascii="Arial" w:eastAsia="Arial" w:hAnsi="Arial" w:cs="Arial"/>
          <w:sz w:val="21"/>
          <w:szCs w:val="21"/>
        </w:rPr>
        <w:t>Legal Advisor</w:t>
      </w:r>
      <w:r w:rsidRPr="00064E1B">
        <w:rPr>
          <w:rFonts w:ascii="Arial" w:hAnsi="Arial" w:cs="Arial"/>
          <w:sz w:val="21"/>
          <w:szCs w:val="21"/>
        </w:rPr>
        <w:t>, Tashkent city</w:t>
      </w:r>
    </w:p>
    <w:p w14:paraId="73E2842A" w14:textId="721201E8" w:rsidR="0054648A" w:rsidRPr="00064E1B" w:rsidRDefault="0054648A" w:rsidP="0054648A">
      <w:pPr>
        <w:pStyle w:val="-11"/>
        <w:numPr>
          <w:ilvl w:val="1"/>
          <w:numId w:val="3"/>
        </w:numPr>
        <w:shd w:val="clear" w:color="auto" w:fill="FFFFFF"/>
        <w:spacing w:after="0" w:line="240" w:lineRule="auto"/>
        <w:ind w:left="90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hAnsi="Arial" w:cs="Arial"/>
          <w:sz w:val="21"/>
          <w:szCs w:val="21"/>
        </w:rPr>
        <w:t xml:space="preserve">Mr. Buzrukkhodzhaev Shukhrat Mamazhuraevich, </w:t>
      </w:r>
      <w:r w:rsidRPr="00064E1B">
        <w:rPr>
          <w:rFonts w:ascii="Arial" w:eastAsia="Arial" w:hAnsi="Arial" w:cs="Arial"/>
          <w:sz w:val="21"/>
          <w:szCs w:val="21"/>
        </w:rPr>
        <w:t>Legal Advisor</w:t>
      </w:r>
      <w:r w:rsidRPr="00064E1B">
        <w:rPr>
          <w:rFonts w:ascii="Arial" w:hAnsi="Arial" w:cs="Arial"/>
          <w:sz w:val="21"/>
          <w:szCs w:val="21"/>
        </w:rPr>
        <w:t xml:space="preserve">, Fergana </w:t>
      </w:r>
      <w:r w:rsidR="00D60605">
        <w:rPr>
          <w:rFonts w:ascii="Arial" w:hAnsi="Arial" w:cs="Arial"/>
          <w:sz w:val="21"/>
          <w:szCs w:val="21"/>
        </w:rPr>
        <w:t>Region</w:t>
      </w:r>
    </w:p>
    <w:p w14:paraId="1E712722" w14:textId="292740B1" w:rsidR="0054648A" w:rsidRPr="00064E1B" w:rsidRDefault="0054648A" w:rsidP="0054648A">
      <w:pPr>
        <w:pStyle w:val="-11"/>
        <w:numPr>
          <w:ilvl w:val="1"/>
          <w:numId w:val="3"/>
        </w:numPr>
        <w:shd w:val="clear" w:color="auto" w:fill="FFFFFF"/>
        <w:spacing w:after="0" w:line="240" w:lineRule="auto"/>
        <w:ind w:left="90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hAnsi="Arial" w:cs="Arial"/>
          <w:sz w:val="21"/>
          <w:szCs w:val="21"/>
        </w:rPr>
        <w:t xml:space="preserve">Mr. Abbosov Kozim, </w:t>
      </w:r>
      <w:r w:rsidRPr="00064E1B">
        <w:rPr>
          <w:rFonts w:ascii="Arial" w:eastAsia="Arial" w:hAnsi="Arial" w:cs="Arial"/>
          <w:sz w:val="21"/>
          <w:szCs w:val="21"/>
        </w:rPr>
        <w:t>Legal Advisor</w:t>
      </w:r>
      <w:r w:rsidRPr="00064E1B">
        <w:rPr>
          <w:rFonts w:ascii="Arial" w:hAnsi="Arial" w:cs="Arial"/>
          <w:sz w:val="21"/>
          <w:szCs w:val="21"/>
        </w:rPr>
        <w:t xml:space="preserve">, Namangan </w:t>
      </w:r>
      <w:r w:rsidR="00D60605">
        <w:rPr>
          <w:rFonts w:ascii="Arial" w:hAnsi="Arial" w:cs="Arial"/>
          <w:sz w:val="21"/>
          <w:szCs w:val="21"/>
        </w:rPr>
        <w:t>Region</w:t>
      </w:r>
    </w:p>
    <w:p w14:paraId="4007A486" w14:textId="574A5DEF" w:rsidR="0054648A" w:rsidRPr="00064E1B" w:rsidRDefault="0054648A" w:rsidP="0054648A">
      <w:pPr>
        <w:pStyle w:val="-11"/>
        <w:numPr>
          <w:ilvl w:val="1"/>
          <w:numId w:val="3"/>
        </w:numPr>
        <w:shd w:val="clear" w:color="auto" w:fill="FFFFFF"/>
        <w:spacing w:after="0" w:line="240" w:lineRule="auto"/>
        <w:ind w:left="90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hAnsi="Arial" w:cs="Arial"/>
          <w:sz w:val="21"/>
          <w:szCs w:val="21"/>
        </w:rPr>
        <w:t xml:space="preserve">Mr. Soliev Mirzohidzhon Fattokhovich, </w:t>
      </w:r>
      <w:r w:rsidRPr="00064E1B">
        <w:rPr>
          <w:rFonts w:ascii="Arial" w:eastAsia="Arial" w:hAnsi="Arial" w:cs="Arial"/>
          <w:sz w:val="21"/>
          <w:szCs w:val="21"/>
        </w:rPr>
        <w:t>Legal Advisor</w:t>
      </w:r>
      <w:r w:rsidRPr="00064E1B">
        <w:rPr>
          <w:rFonts w:ascii="Arial" w:hAnsi="Arial" w:cs="Arial"/>
          <w:sz w:val="21"/>
          <w:szCs w:val="21"/>
        </w:rPr>
        <w:t xml:space="preserve">, Andijan </w:t>
      </w:r>
      <w:r w:rsidR="00D60605">
        <w:rPr>
          <w:rFonts w:ascii="Arial" w:hAnsi="Arial" w:cs="Arial"/>
          <w:sz w:val="21"/>
          <w:szCs w:val="21"/>
        </w:rPr>
        <w:t>Region</w:t>
      </w:r>
    </w:p>
    <w:p w14:paraId="1C06CB36" w14:textId="067C6D7B" w:rsidR="0054648A" w:rsidRPr="00064E1B" w:rsidRDefault="0054648A" w:rsidP="0054648A">
      <w:pPr>
        <w:pStyle w:val="-11"/>
        <w:numPr>
          <w:ilvl w:val="1"/>
          <w:numId w:val="3"/>
        </w:numPr>
        <w:shd w:val="clear" w:color="auto" w:fill="FFFFFF"/>
        <w:spacing w:after="0" w:line="240" w:lineRule="auto"/>
        <w:ind w:left="900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hAnsi="Arial" w:cs="Arial"/>
          <w:sz w:val="21"/>
          <w:szCs w:val="21"/>
        </w:rPr>
        <w:t xml:space="preserve">Mr. Parmanov Umid, </w:t>
      </w:r>
      <w:r w:rsidRPr="00064E1B">
        <w:rPr>
          <w:rFonts w:ascii="Arial" w:eastAsia="Arial" w:hAnsi="Arial" w:cs="Arial"/>
          <w:sz w:val="21"/>
          <w:szCs w:val="21"/>
        </w:rPr>
        <w:t>Legal Advisor</w:t>
      </w:r>
      <w:r w:rsidRPr="00064E1B">
        <w:rPr>
          <w:rFonts w:ascii="Arial" w:hAnsi="Arial" w:cs="Arial"/>
          <w:sz w:val="21"/>
          <w:szCs w:val="21"/>
        </w:rPr>
        <w:t>, Jizzakh</w:t>
      </w:r>
    </w:p>
    <w:p w14:paraId="7833213D" w14:textId="77777777" w:rsidR="00A05319" w:rsidRPr="00064E1B" w:rsidRDefault="00A05319" w:rsidP="00A05319">
      <w:pPr>
        <w:pStyle w:val="-11"/>
        <w:spacing w:after="0" w:line="240" w:lineRule="auto"/>
        <w:ind w:left="0"/>
        <w:rPr>
          <w:rFonts w:ascii="Arial" w:hAnsi="Arial" w:cs="Arial"/>
          <w:sz w:val="21"/>
          <w:szCs w:val="21"/>
        </w:rPr>
      </w:pPr>
    </w:p>
    <w:p w14:paraId="5C8F1F30" w14:textId="77777777" w:rsidR="00A05319" w:rsidRPr="00064E1B" w:rsidRDefault="00A05319" w:rsidP="00A05319">
      <w:pPr>
        <w:pStyle w:val="-11"/>
        <w:spacing w:after="0" w:line="240" w:lineRule="auto"/>
        <w:ind w:left="0"/>
        <w:rPr>
          <w:rFonts w:ascii="Arial" w:hAnsi="Arial" w:cs="Arial"/>
          <w:b/>
          <w:sz w:val="21"/>
          <w:szCs w:val="21"/>
        </w:rPr>
      </w:pPr>
      <w:r w:rsidRPr="00064E1B">
        <w:rPr>
          <w:rFonts w:ascii="Arial" w:hAnsi="Arial" w:cs="Arial"/>
          <w:b/>
          <w:bCs/>
          <w:sz w:val="21"/>
          <w:szCs w:val="21"/>
        </w:rPr>
        <w:t>Asian Development Bank</w:t>
      </w:r>
    </w:p>
    <w:p w14:paraId="654628CE" w14:textId="15056CEA" w:rsidR="00A05319" w:rsidRPr="00064E1B" w:rsidRDefault="008728B3" w:rsidP="004946A9">
      <w:pPr>
        <w:pStyle w:val="-11"/>
        <w:numPr>
          <w:ilvl w:val="1"/>
          <w:numId w:val="3"/>
        </w:numPr>
        <w:spacing w:after="0" w:line="240" w:lineRule="auto"/>
        <w:ind w:left="900"/>
        <w:rPr>
          <w:rFonts w:ascii="Arial" w:hAnsi="Arial" w:cs="Arial"/>
          <w:sz w:val="21"/>
          <w:szCs w:val="21"/>
        </w:rPr>
      </w:pPr>
      <w:r w:rsidRPr="00064E1B">
        <w:rPr>
          <w:rFonts w:ascii="Arial" w:hAnsi="Arial" w:cs="Arial"/>
          <w:sz w:val="21"/>
          <w:szCs w:val="21"/>
        </w:rPr>
        <w:t xml:space="preserve">Ms. Dorothea Lazaro, Regional Cooperation Specialist, Public Management, Financial Sector, and Regional Cooperation Division, East Asia Department </w:t>
      </w:r>
    </w:p>
    <w:p w14:paraId="75E07BE0" w14:textId="77777777" w:rsidR="00064E1B" w:rsidRDefault="00A05319" w:rsidP="00064E1B">
      <w:pPr>
        <w:pStyle w:val="-11"/>
        <w:numPr>
          <w:ilvl w:val="1"/>
          <w:numId w:val="3"/>
        </w:numPr>
        <w:spacing w:after="0" w:line="240" w:lineRule="auto"/>
        <w:ind w:left="900"/>
        <w:rPr>
          <w:rFonts w:ascii="Arial" w:hAnsi="Arial" w:cs="Arial"/>
          <w:sz w:val="21"/>
          <w:szCs w:val="21"/>
        </w:rPr>
      </w:pPr>
      <w:r w:rsidRPr="00064E1B">
        <w:rPr>
          <w:rFonts w:ascii="Arial" w:hAnsi="Arial" w:cs="Arial"/>
          <w:sz w:val="21"/>
          <w:szCs w:val="21"/>
        </w:rPr>
        <w:t>Prof. Rob Black, Consultant (</w:t>
      </w:r>
      <w:r w:rsidR="008728B3" w:rsidRPr="00064E1B">
        <w:rPr>
          <w:rFonts w:ascii="Arial" w:hAnsi="Arial" w:cs="Arial"/>
          <w:sz w:val="21"/>
          <w:szCs w:val="21"/>
        </w:rPr>
        <w:t>Plant Health Expert</w:t>
      </w:r>
      <w:r w:rsidRPr="00064E1B">
        <w:rPr>
          <w:rFonts w:ascii="Arial" w:hAnsi="Arial" w:cs="Arial"/>
          <w:sz w:val="21"/>
          <w:szCs w:val="21"/>
        </w:rPr>
        <w:t xml:space="preserve">), ADB </w:t>
      </w:r>
    </w:p>
    <w:p w14:paraId="1C8F021A" w14:textId="77777777" w:rsidR="00064E1B" w:rsidRDefault="00064E1B" w:rsidP="00064E1B">
      <w:pPr>
        <w:pStyle w:val="-11"/>
        <w:numPr>
          <w:ilvl w:val="1"/>
          <w:numId w:val="3"/>
        </w:numPr>
        <w:spacing w:after="0" w:line="240" w:lineRule="auto"/>
        <w:ind w:left="900"/>
        <w:rPr>
          <w:rFonts w:ascii="Arial" w:hAnsi="Arial" w:cs="Arial"/>
          <w:sz w:val="21"/>
          <w:szCs w:val="21"/>
        </w:rPr>
      </w:pPr>
      <w:r w:rsidRPr="00064E1B">
        <w:rPr>
          <w:rFonts w:ascii="Arial" w:hAnsi="Arial" w:cs="Arial"/>
          <w:sz w:val="21"/>
          <w:szCs w:val="21"/>
        </w:rPr>
        <w:t>Mr. David McKellar, Consultant (Plant Health Expert), ADB</w:t>
      </w:r>
    </w:p>
    <w:p w14:paraId="18453C12" w14:textId="1D032429" w:rsidR="00A05319" w:rsidRPr="00064E1B" w:rsidRDefault="00FB2E00" w:rsidP="00064E1B">
      <w:pPr>
        <w:pStyle w:val="-11"/>
        <w:numPr>
          <w:ilvl w:val="1"/>
          <w:numId w:val="3"/>
        </w:numPr>
        <w:spacing w:after="0" w:line="240" w:lineRule="auto"/>
        <w:ind w:left="900"/>
        <w:rPr>
          <w:rFonts w:ascii="Arial" w:hAnsi="Arial" w:cs="Arial"/>
          <w:sz w:val="21"/>
          <w:szCs w:val="21"/>
        </w:rPr>
      </w:pPr>
      <w:r w:rsidRPr="00064E1B">
        <w:rPr>
          <w:rFonts w:ascii="Arial" w:hAnsi="Arial" w:cs="Arial"/>
          <w:sz w:val="21"/>
          <w:szCs w:val="21"/>
        </w:rPr>
        <w:t>Ms. Umida Haqnazar, Consultant, ADB</w:t>
      </w:r>
    </w:p>
    <w:p w14:paraId="483FC433" w14:textId="2FBD96AC" w:rsidR="00A05319" w:rsidRDefault="00A05319" w:rsidP="00064E1B">
      <w:pPr>
        <w:pStyle w:val="-11"/>
        <w:numPr>
          <w:ilvl w:val="1"/>
          <w:numId w:val="3"/>
        </w:numPr>
        <w:spacing w:after="0" w:line="240" w:lineRule="auto"/>
        <w:ind w:left="900"/>
        <w:rPr>
          <w:rFonts w:ascii="Arial" w:hAnsi="Arial" w:cs="Arial"/>
          <w:sz w:val="21"/>
          <w:szCs w:val="21"/>
        </w:rPr>
      </w:pPr>
      <w:r w:rsidRPr="00064E1B">
        <w:rPr>
          <w:rFonts w:ascii="Arial" w:hAnsi="Arial" w:cs="Arial"/>
          <w:sz w:val="21"/>
          <w:szCs w:val="21"/>
        </w:rPr>
        <w:t>Ms. Aiken Tafgar, Consultant, ADB</w:t>
      </w:r>
    </w:p>
    <w:p w14:paraId="174A0C58" w14:textId="77777777" w:rsidR="00064E1B" w:rsidRPr="00064E1B" w:rsidRDefault="00064E1B" w:rsidP="00064E1B">
      <w:pPr>
        <w:pStyle w:val="-11"/>
        <w:spacing w:after="0" w:line="240" w:lineRule="auto"/>
        <w:ind w:left="900"/>
        <w:rPr>
          <w:rFonts w:ascii="Arial" w:hAnsi="Arial" w:cs="Arial"/>
          <w:sz w:val="21"/>
          <w:szCs w:val="21"/>
        </w:rPr>
      </w:pPr>
    </w:p>
    <w:p w14:paraId="3A79255A" w14:textId="549AB57A" w:rsidR="00A05319" w:rsidRPr="00064E1B" w:rsidRDefault="00A05319" w:rsidP="00494E6C">
      <w:pPr>
        <w:pStyle w:val="-11"/>
        <w:shd w:val="clear" w:color="auto" w:fill="FFFFFF"/>
        <w:spacing w:after="0" w:line="240" w:lineRule="auto"/>
        <w:ind w:left="0"/>
        <w:rPr>
          <w:rFonts w:ascii="Arial" w:hAnsi="Arial" w:cs="Arial"/>
          <w:color w:val="212121"/>
          <w:sz w:val="21"/>
          <w:szCs w:val="21"/>
        </w:rPr>
      </w:pPr>
    </w:p>
    <w:p w14:paraId="75C5FC16" w14:textId="3E8F2BE8" w:rsidR="00A05319" w:rsidRPr="00064E1B" w:rsidRDefault="00A05319" w:rsidP="008111C0">
      <w:pPr>
        <w:spacing w:after="0" w:line="240" w:lineRule="auto"/>
        <w:rPr>
          <w:rFonts w:ascii="Arial" w:hAnsi="Arial" w:cs="Arial"/>
          <w:b/>
          <w:color w:val="212121"/>
          <w:sz w:val="21"/>
          <w:szCs w:val="21"/>
        </w:rPr>
      </w:pPr>
      <w:r w:rsidRPr="00064E1B">
        <w:rPr>
          <w:rFonts w:ascii="Arial" w:hAnsi="Arial" w:cs="Arial"/>
          <w:b/>
          <w:color w:val="212121"/>
          <w:sz w:val="21"/>
          <w:szCs w:val="21"/>
        </w:rPr>
        <w:t xml:space="preserve">Seminar 3: Plant Clinics </w:t>
      </w:r>
    </w:p>
    <w:p w14:paraId="4764C696" w14:textId="4DC9242F" w:rsidR="00A05319" w:rsidRPr="00064E1B" w:rsidRDefault="00A05319" w:rsidP="00A05319">
      <w:pPr>
        <w:pStyle w:val="-11"/>
        <w:shd w:val="clear" w:color="auto" w:fill="FFFFFF"/>
        <w:spacing w:after="0" w:line="240" w:lineRule="auto"/>
        <w:ind w:left="0"/>
        <w:rPr>
          <w:rFonts w:ascii="Arial" w:hAnsi="Arial" w:cs="Arial"/>
          <w:b/>
          <w:color w:val="212121"/>
          <w:sz w:val="21"/>
          <w:szCs w:val="21"/>
        </w:rPr>
      </w:pPr>
      <w:r w:rsidRPr="00064E1B">
        <w:rPr>
          <w:rFonts w:ascii="Arial" w:hAnsi="Arial" w:cs="Arial"/>
          <w:b/>
          <w:color w:val="212121"/>
          <w:sz w:val="21"/>
          <w:szCs w:val="21"/>
        </w:rPr>
        <w:t>17, 24 March 2021</w:t>
      </w:r>
    </w:p>
    <w:p w14:paraId="644A01D3" w14:textId="77777777" w:rsidR="00A05319" w:rsidRPr="00064E1B" w:rsidRDefault="00A05319" w:rsidP="00A05319">
      <w:pPr>
        <w:pStyle w:val="-11"/>
        <w:shd w:val="clear" w:color="auto" w:fill="FFFFFF"/>
        <w:spacing w:after="0" w:line="240" w:lineRule="auto"/>
        <w:ind w:left="0"/>
        <w:rPr>
          <w:rFonts w:ascii="Arial" w:hAnsi="Arial" w:cs="Arial"/>
          <w:color w:val="212121"/>
          <w:sz w:val="21"/>
          <w:szCs w:val="21"/>
        </w:rPr>
      </w:pPr>
    </w:p>
    <w:p w14:paraId="0634E4EF" w14:textId="77777777" w:rsidR="00A05319" w:rsidRPr="00064E1B" w:rsidRDefault="00A05319" w:rsidP="00A05319">
      <w:pPr>
        <w:pStyle w:val="-11"/>
        <w:spacing w:after="0" w:line="240" w:lineRule="auto"/>
        <w:ind w:left="0"/>
        <w:rPr>
          <w:rFonts w:ascii="Arial" w:hAnsi="Arial" w:cs="Arial"/>
          <w:b/>
          <w:sz w:val="21"/>
          <w:szCs w:val="21"/>
        </w:rPr>
      </w:pPr>
      <w:r w:rsidRPr="00064E1B">
        <w:rPr>
          <w:rFonts w:ascii="Arial" w:hAnsi="Arial" w:cs="Arial"/>
          <w:b/>
          <w:bCs/>
          <w:sz w:val="21"/>
          <w:szCs w:val="21"/>
        </w:rPr>
        <w:t>State Plant Quarantine Inspection of Uzbekistan</w:t>
      </w:r>
    </w:p>
    <w:p w14:paraId="22DB2507" w14:textId="06BCFF65" w:rsidR="00532B82" w:rsidRPr="00532B82" w:rsidRDefault="00532B82" w:rsidP="00532B82">
      <w:pPr>
        <w:pStyle w:val="-11"/>
        <w:numPr>
          <w:ilvl w:val="0"/>
          <w:numId w:val="4"/>
        </w:numPr>
        <w:shd w:val="clear" w:color="auto" w:fill="FFFFFF"/>
        <w:spacing w:after="0" w:line="240" w:lineRule="auto"/>
        <w:rPr>
          <w:rFonts w:ascii="Arial" w:eastAsia="Arial" w:hAnsi="Arial" w:cs="Arial"/>
          <w:sz w:val="21"/>
          <w:szCs w:val="21"/>
        </w:rPr>
      </w:pPr>
      <w:r w:rsidRPr="00532B82">
        <w:rPr>
          <w:rFonts w:ascii="Arial" w:eastAsia="Arial" w:hAnsi="Arial" w:cs="Arial"/>
          <w:sz w:val="21"/>
          <w:szCs w:val="21"/>
        </w:rPr>
        <w:t>Sultanmahmud Sultanov, Head, Department of International Relations, State Plant Quarantine Inspection under the Cabinet of Ministers of Uzbekistan</w:t>
      </w:r>
    </w:p>
    <w:p w14:paraId="3EA7292F" w14:textId="77777777" w:rsidR="00532B82" w:rsidRPr="00064E1B" w:rsidRDefault="00532B82" w:rsidP="00532B82">
      <w:pPr>
        <w:pStyle w:val="-11"/>
        <w:numPr>
          <w:ilvl w:val="0"/>
          <w:numId w:val="4"/>
        </w:numPr>
        <w:shd w:val="clear" w:color="auto" w:fill="FFFFFF"/>
        <w:spacing w:after="0" w:line="240" w:lineRule="auto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hAnsi="Arial" w:cs="Arial"/>
          <w:sz w:val="21"/>
          <w:szCs w:val="21"/>
        </w:rPr>
        <w:t>Ms. Dilafruz Arifkhanova, Head of PRA Department</w:t>
      </w:r>
    </w:p>
    <w:p w14:paraId="2DE3BBE7" w14:textId="77777777" w:rsidR="00532B82" w:rsidRPr="00064E1B" w:rsidRDefault="00532B82" w:rsidP="00532B82">
      <w:pPr>
        <w:pStyle w:val="-11"/>
        <w:numPr>
          <w:ilvl w:val="0"/>
          <w:numId w:val="4"/>
        </w:numPr>
        <w:shd w:val="clear" w:color="auto" w:fill="FFFFFF"/>
        <w:spacing w:after="0" w:line="240" w:lineRule="auto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 xml:space="preserve">Ms. Alla Kinikeeva, Specialist, PRA Department </w:t>
      </w:r>
    </w:p>
    <w:p w14:paraId="14AC5FDE" w14:textId="77777777" w:rsidR="00532B82" w:rsidRPr="00064E1B" w:rsidRDefault="00532B82" w:rsidP="00532B82">
      <w:pPr>
        <w:pStyle w:val="-11"/>
        <w:numPr>
          <w:ilvl w:val="0"/>
          <w:numId w:val="4"/>
        </w:numPr>
        <w:shd w:val="clear" w:color="auto" w:fill="FFFFFF"/>
        <w:spacing w:after="0" w:line="240" w:lineRule="auto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 xml:space="preserve">Ms. Fazilat Abdulleva, Specialist, PRA Department </w:t>
      </w:r>
    </w:p>
    <w:p w14:paraId="33E67E0C" w14:textId="77777777" w:rsidR="00532B82" w:rsidRPr="00064E1B" w:rsidRDefault="00532B82" w:rsidP="00532B82">
      <w:pPr>
        <w:pStyle w:val="-11"/>
        <w:numPr>
          <w:ilvl w:val="0"/>
          <w:numId w:val="4"/>
        </w:numPr>
        <w:shd w:val="clear" w:color="auto" w:fill="FFFFFF"/>
        <w:spacing w:after="0" w:line="240" w:lineRule="auto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 xml:space="preserve">Ms. Tamila Azimova Specialist, PRA Department </w:t>
      </w:r>
    </w:p>
    <w:p w14:paraId="2C7E6741" w14:textId="77777777" w:rsidR="00532B82" w:rsidRPr="00064E1B" w:rsidRDefault="00532B82" w:rsidP="00532B82">
      <w:pPr>
        <w:pStyle w:val="-11"/>
        <w:numPr>
          <w:ilvl w:val="0"/>
          <w:numId w:val="4"/>
        </w:numPr>
        <w:shd w:val="clear" w:color="auto" w:fill="FFFFFF"/>
        <w:spacing w:after="0" w:line="240" w:lineRule="auto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 xml:space="preserve">Mr. Kudrat Abidov, Specialist, Internal and External Plant Quarantine Department </w:t>
      </w:r>
    </w:p>
    <w:p w14:paraId="65DEDB22" w14:textId="77777777" w:rsidR="00532B82" w:rsidRPr="00064E1B" w:rsidRDefault="00532B82" w:rsidP="00532B82">
      <w:pPr>
        <w:pStyle w:val="-11"/>
        <w:numPr>
          <w:ilvl w:val="0"/>
          <w:numId w:val="4"/>
        </w:numPr>
        <w:shd w:val="clear" w:color="auto" w:fill="FFFFFF"/>
        <w:spacing w:after="0" w:line="240" w:lineRule="auto"/>
        <w:ind w:right="-154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 xml:space="preserve">Mr. Shukhrat Kuchkorov, Specialist, Internal and External Plant Quarantine Department </w:t>
      </w:r>
    </w:p>
    <w:p w14:paraId="037BA2FC" w14:textId="77777777" w:rsidR="00532B82" w:rsidRPr="00064E1B" w:rsidRDefault="00532B82" w:rsidP="00532B82">
      <w:pPr>
        <w:pStyle w:val="-11"/>
        <w:numPr>
          <w:ilvl w:val="0"/>
          <w:numId w:val="4"/>
        </w:numPr>
        <w:shd w:val="clear" w:color="auto" w:fill="FFFFFF"/>
        <w:spacing w:after="0" w:line="240" w:lineRule="auto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 xml:space="preserve">Mr. Anvar Azimov, Specialist, Internal and External Plant Quarantine Department </w:t>
      </w:r>
    </w:p>
    <w:p w14:paraId="452885F0" w14:textId="73A202AB" w:rsidR="00532B82" w:rsidRPr="00532B82" w:rsidRDefault="00532B82" w:rsidP="00532B82">
      <w:pPr>
        <w:pStyle w:val="-11"/>
        <w:numPr>
          <w:ilvl w:val="0"/>
          <w:numId w:val="4"/>
        </w:numPr>
        <w:shd w:val="clear" w:color="auto" w:fill="FFFFFF"/>
        <w:spacing w:after="0" w:line="240" w:lineRule="auto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. Akbar Bakiev, Specialist, Internal and External Plant Quarantine Department</w:t>
      </w:r>
    </w:p>
    <w:p w14:paraId="15B8A574" w14:textId="0E61488A" w:rsidR="00144194" w:rsidRPr="00064E1B" w:rsidRDefault="00A05319" w:rsidP="00F41629">
      <w:pPr>
        <w:pStyle w:val="-11"/>
        <w:numPr>
          <w:ilvl w:val="0"/>
          <w:numId w:val="4"/>
        </w:numPr>
        <w:shd w:val="clear" w:color="auto" w:fill="FFFFFF"/>
        <w:spacing w:after="0" w:line="240" w:lineRule="auto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hAnsi="Arial" w:cs="Arial"/>
          <w:sz w:val="21"/>
          <w:szCs w:val="21"/>
        </w:rPr>
        <w:t xml:space="preserve">Mr. </w:t>
      </w:r>
      <w:r w:rsidR="00D8669A" w:rsidRPr="00064E1B">
        <w:rPr>
          <w:rFonts w:ascii="Arial" w:hAnsi="Arial" w:cs="Arial"/>
          <w:sz w:val="21"/>
          <w:szCs w:val="21"/>
        </w:rPr>
        <w:t>Timur Sadikov</w:t>
      </w:r>
      <w:r w:rsidR="00D26A3F" w:rsidRPr="00064E1B">
        <w:rPr>
          <w:rFonts w:ascii="Arial" w:hAnsi="Arial" w:cs="Arial"/>
          <w:sz w:val="21"/>
          <w:szCs w:val="21"/>
        </w:rPr>
        <w:t>, P</w:t>
      </w:r>
      <w:r w:rsidR="00F41629" w:rsidRPr="00064E1B">
        <w:rPr>
          <w:rFonts w:ascii="Arial" w:eastAsia="Arial" w:hAnsi="Arial" w:cs="Arial"/>
          <w:sz w:val="21"/>
          <w:szCs w:val="21"/>
        </w:rPr>
        <w:t xml:space="preserve">lant </w:t>
      </w:r>
      <w:r w:rsidR="00D26A3F" w:rsidRPr="00064E1B">
        <w:rPr>
          <w:rFonts w:ascii="Arial" w:eastAsia="Arial" w:hAnsi="Arial" w:cs="Arial"/>
          <w:sz w:val="21"/>
          <w:szCs w:val="21"/>
        </w:rPr>
        <w:t>C</w:t>
      </w:r>
      <w:r w:rsidR="00F41629" w:rsidRPr="00064E1B">
        <w:rPr>
          <w:rFonts w:ascii="Arial" w:eastAsia="Arial" w:hAnsi="Arial" w:cs="Arial"/>
          <w:sz w:val="21"/>
          <w:szCs w:val="21"/>
        </w:rPr>
        <w:t>linics</w:t>
      </w:r>
      <w:r w:rsidR="00064E1B">
        <w:rPr>
          <w:rFonts w:ascii="Arial" w:eastAsia="Arial" w:hAnsi="Arial" w:cs="Arial"/>
          <w:sz w:val="21"/>
          <w:szCs w:val="21"/>
        </w:rPr>
        <w:t>,</w:t>
      </w:r>
      <w:r w:rsidR="00F41629" w:rsidRPr="00064E1B">
        <w:rPr>
          <w:rFonts w:ascii="Arial" w:eastAsia="Arial" w:hAnsi="Arial" w:cs="Arial"/>
          <w:sz w:val="21"/>
          <w:szCs w:val="21"/>
        </w:rPr>
        <w:t xml:space="preserve"> </w:t>
      </w:r>
      <w:r w:rsidR="00D26A3F" w:rsidRPr="00064E1B">
        <w:rPr>
          <w:rFonts w:ascii="Arial" w:eastAsia="Arial" w:hAnsi="Arial" w:cs="Arial"/>
          <w:sz w:val="21"/>
          <w:szCs w:val="21"/>
        </w:rPr>
        <w:t>C</w:t>
      </w:r>
      <w:r w:rsidR="00F41629" w:rsidRPr="00064E1B">
        <w:rPr>
          <w:rFonts w:ascii="Arial" w:eastAsia="Arial" w:hAnsi="Arial" w:cs="Arial"/>
          <w:sz w:val="21"/>
          <w:szCs w:val="21"/>
        </w:rPr>
        <w:t xml:space="preserve">apacity </w:t>
      </w:r>
      <w:r w:rsidR="00D26A3F" w:rsidRPr="00064E1B">
        <w:rPr>
          <w:rFonts w:ascii="Arial" w:eastAsia="Arial" w:hAnsi="Arial" w:cs="Arial"/>
          <w:sz w:val="21"/>
          <w:szCs w:val="21"/>
        </w:rPr>
        <w:t>B</w:t>
      </w:r>
      <w:r w:rsidR="00F41629" w:rsidRPr="00064E1B">
        <w:rPr>
          <w:rFonts w:ascii="Arial" w:eastAsia="Arial" w:hAnsi="Arial" w:cs="Arial"/>
          <w:sz w:val="21"/>
          <w:szCs w:val="21"/>
        </w:rPr>
        <w:t xml:space="preserve">uilding </w:t>
      </w:r>
      <w:r w:rsidR="00D26A3F" w:rsidRPr="00064E1B">
        <w:rPr>
          <w:rFonts w:ascii="Arial" w:eastAsia="Arial" w:hAnsi="Arial" w:cs="Arial"/>
          <w:sz w:val="21"/>
          <w:szCs w:val="21"/>
        </w:rPr>
        <w:t>D</w:t>
      </w:r>
      <w:r w:rsidR="00F41629" w:rsidRPr="00064E1B">
        <w:rPr>
          <w:rFonts w:ascii="Arial" w:eastAsia="Arial" w:hAnsi="Arial" w:cs="Arial"/>
          <w:sz w:val="21"/>
          <w:szCs w:val="21"/>
        </w:rPr>
        <w:t>epartment</w:t>
      </w:r>
    </w:p>
    <w:p w14:paraId="2B4C562D" w14:textId="25EB859F" w:rsidR="00CC7DA1" w:rsidRPr="00064E1B" w:rsidRDefault="00CC7DA1" w:rsidP="00CC7DA1">
      <w:pPr>
        <w:pStyle w:val="-11"/>
        <w:numPr>
          <w:ilvl w:val="0"/>
          <w:numId w:val="4"/>
        </w:numPr>
        <w:shd w:val="clear" w:color="auto" w:fill="FFFFFF"/>
        <w:spacing w:after="0" w:line="240" w:lineRule="auto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. Kudrat Abidov</w:t>
      </w:r>
      <w:r w:rsidR="00D26A3F" w:rsidRPr="00064E1B">
        <w:rPr>
          <w:rFonts w:ascii="Arial" w:eastAsia="Arial" w:hAnsi="Arial" w:cs="Arial"/>
          <w:sz w:val="21"/>
          <w:szCs w:val="21"/>
        </w:rPr>
        <w:t xml:space="preserve">, Specialist, </w:t>
      </w:r>
      <w:r w:rsidRPr="00064E1B">
        <w:rPr>
          <w:rFonts w:ascii="Arial" w:eastAsia="Arial" w:hAnsi="Arial" w:cs="Arial"/>
          <w:sz w:val="21"/>
          <w:szCs w:val="21"/>
        </w:rPr>
        <w:t xml:space="preserve">Internal and </w:t>
      </w:r>
      <w:r w:rsidR="00D26A3F" w:rsidRPr="00064E1B">
        <w:rPr>
          <w:rFonts w:ascii="Arial" w:eastAsia="Arial" w:hAnsi="Arial" w:cs="Arial"/>
          <w:sz w:val="21"/>
          <w:szCs w:val="21"/>
        </w:rPr>
        <w:t>E</w:t>
      </w:r>
      <w:r w:rsidRPr="00064E1B">
        <w:rPr>
          <w:rFonts w:ascii="Arial" w:eastAsia="Arial" w:hAnsi="Arial" w:cs="Arial"/>
          <w:sz w:val="21"/>
          <w:szCs w:val="21"/>
        </w:rPr>
        <w:t xml:space="preserve">xternal </w:t>
      </w:r>
      <w:r w:rsidR="00D26A3F" w:rsidRPr="00064E1B">
        <w:rPr>
          <w:rFonts w:ascii="Arial" w:eastAsia="Arial" w:hAnsi="Arial" w:cs="Arial"/>
          <w:sz w:val="21"/>
          <w:szCs w:val="21"/>
        </w:rPr>
        <w:t>P</w:t>
      </w:r>
      <w:r w:rsidRPr="00064E1B">
        <w:rPr>
          <w:rFonts w:ascii="Arial" w:eastAsia="Arial" w:hAnsi="Arial" w:cs="Arial"/>
          <w:sz w:val="21"/>
          <w:szCs w:val="21"/>
        </w:rPr>
        <w:t xml:space="preserve">lant </w:t>
      </w:r>
      <w:r w:rsidR="00D26A3F" w:rsidRPr="00064E1B">
        <w:rPr>
          <w:rFonts w:ascii="Arial" w:eastAsia="Arial" w:hAnsi="Arial" w:cs="Arial"/>
          <w:sz w:val="21"/>
          <w:szCs w:val="21"/>
        </w:rPr>
        <w:t>Q</w:t>
      </w:r>
      <w:r w:rsidRPr="00064E1B">
        <w:rPr>
          <w:rFonts w:ascii="Arial" w:eastAsia="Arial" w:hAnsi="Arial" w:cs="Arial"/>
          <w:sz w:val="21"/>
          <w:szCs w:val="21"/>
        </w:rPr>
        <w:t xml:space="preserve">uarantine </w:t>
      </w:r>
      <w:r w:rsidR="00D26A3F" w:rsidRPr="00064E1B">
        <w:rPr>
          <w:rFonts w:ascii="Arial" w:eastAsia="Arial" w:hAnsi="Arial" w:cs="Arial"/>
          <w:sz w:val="21"/>
          <w:szCs w:val="21"/>
        </w:rPr>
        <w:t>D</w:t>
      </w:r>
      <w:r w:rsidRPr="00064E1B">
        <w:rPr>
          <w:rFonts w:ascii="Arial" w:eastAsia="Arial" w:hAnsi="Arial" w:cs="Arial"/>
          <w:sz w:val="21"/>
          <w:szCs w:val="21"/>
        </w:rPr>
        <w:t xml:space="preserve">epartment </w:t>
      </w:r>
    </w:p>
    <w:p w14:paraId="45DB368E" w14:textId="34641290" w:rsidR="00CC7DA1" w:rsidRPr="00064E1B" w:rsidRDefault="00CC7DA1" w:rsidP="00CC7DA1">
      <w:pPr>
        <w:pStyle w:val="-11"/>
        <w:numPr>
          <w:ilvl w:val="0"/>
          <w:numId w:val="4"/>
        </w:numPr>
        <w:shd w:val="clear" w:color="auto" w:fill="FFFFFF"/>
        <w:spacing w:after="0" w:line="240" w:lineRule="auto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. Zarif Pulatov</w:t>
      </w:r>
      <w:r w:rsidR="00D26A3F" w:rsidRPr="00064E1B">
        <w:rPr>
          <w:rFonts w:ascii="Arial" w:eastAsia="Arial" w:hAnsi="Arial" w:cs="Arial"/>
          <w:sz w:val="21"/>
          <w:szCs w:val="21"/>
        </w:rPr>
        <w:t>,</w:t>
      </w:r>
      <w:r w:rsidRPr="00064E1B">
        <w:rPr>
          <w:rFonts w:ascii="Arial" w:eastAsia="Arial" w:hAnsi="Arial" w:cs="Arial"/>
          <w:sz w:val="21"/>
          <w:szCs w:val="21"/>
        </w:rPr>
        <w:t xml:space="preserve"> </w:t>
      </w:r>
      <w:r w:rsidR="00D26A3F" w:rsidRPr="00064E1B">
        <w:rPr>
          <w:rFonts w:ascii="Arial" w:eastAsia="Arial" w:hAnsi="Arial" w:cs="Arial"/>
          <w:sz w:val="21"/>
          <w:szCs w:val="21"/>
        </w:rPr>
        <w:t>Specialist, Internal and External Plant Quarantine Department</w:t>
      </w:r>
    </w:p>
    <w:p w14:paraId="1FCFF940" w14:textId="30C5EEBA" w:rsidR="00D26A3F" w:rsidRPr="00064E1B" w:rsidRDefault="00CC7DA1" w:rsidP="007557B1">
      <w:pPr>
        <w:pStyle w:val="-11"/>
        <w:numPr>
          <w:ilvl w:val="0"/>
          <w:numId w:val="4"/>
        </w:numPr>
        <w:shd w:val="clear" w:color="auto" w:fill="FFFFFF"/>
        <w:spacing w:after="0" w:line="240" w:lineRule="auto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. Anvar Azimov</w:t>
      </w:r>
      <w:r w:rsidR="00D26A3F" w:rsidRPr="00064E1B">
        <w:rPr>
          <w:rFonts w:ascii="Arial" w:eastAsia="Arial" w:hAnsi="Arial" w:cs="Arial"/>
          <w:sz w:val="21"/>
          <w:szCs w:val="21"/>
        </w:rPr>
        <w:t xml:space="preserve">, Specialist, Internal and External Plant Quarantine Department </w:t>
      </w:r>
    </w:p>
    <w:p w14:paraId="072AE8A9" w14:textId="084CA268" w:rsidR="00CC7DA1" w:rsidRPr="00064E1B" w:rsidRDefault="00CC7DA1" w:rsidP="007557B1">
      <w:pPr>
        <w:pStyle w:val="-11"/>
        <w:numPr>
          <w:ilvl w:val="0"/>
          <w:numId w:val="4"/>
        </w:numPr>
        <w:shd w:val="clear" w:color="auto" w:fill="FFFFFF"/>
        <w:spacing w:after="0" w:line="240" w:lineRule="auto"/>
        <w:rPr>
          <w:rFonts w:ascii="Arial" w:eastAsia="Arial" w:hAnsi="Arial" w:cs="Arial"/>
          <w:sz w:val="21"/>
          <w:szCs w:val="21"/>
        </w:rPr>
      </w:pPr>
      <w:r w:rsidRPr="00064E1B">
        <w:rPr>
          <w:rFonts w:ascii="Arial" w:eastAsia="Arial" w:hAnsi="Arial" w:cs="Arial"/>
          <w:sz w:val="21"/>
          <w:szCs w:val="21"/>
        </w:rPr>
        <w:t>Mr. Akbar Bakiev</w:t>
      </w:r>
      <w:r w:rsidR="00D26A3F" w:rsidRPr="00064E1B">
        <w:rPr>
          <w:rFonts w:ascii="Arial" w:eastAsia="Arial" w:hAnsi="Arial" w:cs="Arial"/>
          <w:sz w:val="21"/>
          <w:szCs w:val="21"/>
        </w:rPr>
        <w:t>, Specialist, Internal and External Plant Quarantine Department</w:t>
      </w:r>
    </w:p>
    <w:p w14:paraId="7711CBD6" w14:textId="77777777" w:rsidR="00A05319" w:rsidRPr="00064E1B" w:rsidRDefault="00A05319" w:rsidP="00A05319">
      <w:pPr>
        <w:pStyle w:val="-11"/>
        <w:shd w:val="clear" w:color="auto" w:fill="FFFFFF"/>
        <w:spacing w:after="0" w:line="240" w:lineRule="auto"/>
        <w:ind w:left="0"/>
        <w:rPr>
          <w:rFonts w:ascii="Arial" w:eastAsia="Arial" w:hAnsi="Arial" w:cs="Arial"/>
          <w:sz w:val="21"/>
          <w:szCs w:val="21"/>
        </w:rPr>
      </w:pPr>
    </w:p>
    <w:p w14:paraId="00C5C183" w14:textId="77777777" w:rsidR="00A05319" w:rsidRPr="00064E1B" w:rsidRDefault="00A05319" w:rsidP="00A05319">
      <w:pPr>
        <w:pStyle w:val="-11"/>
        <w:spacing w:after="0" w:line="240" w:lineRule="auto"/>
        <w:ind w:left="0"/>
        <w:rPr>
          <w:rFonts w:ascii="Arial" w:hAnsi="Arial" w:cs="Arial"/>
          <w:b/>
          <w:sz w:val="21"/>
          <w:szCs w:val="21"/>
        </w:rPr>
      </w:pPr>
      <w:r w:rsidRPr="00064E1B">
        <w:rPr>
          <w:rFonts w:ascii="Arial" w:hAnsi="Arial" w:cs="Arial"/>
          <w:b/>
          <w:sz w:val="21"/>
          <w:szCs w:val="21"/>
        </w:rPr>
        <w:t>Scientific Center</w:t>
      </w:r>
    </w:p>
    <w:p w14:paraId="63C69563" w14:textId="33B668A0" w:rsidR="00CC7DA1" w:rsidRPr="00064E1B" w:rsidRDefault="00CC7DA1" w:rsidP="00064E1B">
      <w:pPr>
        <w:pStyle w:val="-11"/>
        <w:numPr>
          <w:ilvl w:val="0"/>
          <w:numId w:val="4"/>
        </w:numPr>
        <w:spacing w:after="0" w:line="240" w:lineRule="auto"/>
        <w:rPr>
          <w:rFonts w:ascii="Arial" w:hAnsi="Arial" w:cs="Arial"/>
          <w:sz w:val="21"/>
          <w:szCs w:val="21"/>
        </w:rPr>
      </w:pPr>
      <w:r w:rsidRPr="00064E1B">
        <w:rPr>
          <w:rFonts w:ascii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  <w:lang w:val="uz-Cyrl-UZ"/>
        </w:rPr>
        <w:t>.</w:t>
      </w:r>
      <w:r w:rsidRPr="00064E1B">
        <w:rPr>
          <w:rFonts w:ascii="Arial" w:hAnsi="Arial" w:cs="Arial"/>
          <w:sz w:val="21"/>
          <w:szCs w:val="21"/>
        </w:rPr>
        <w:t>Sulaymonov Otabek</w:t>
      </w:r>
      <w:r w:rsidR="00D26A3F" w:rsidRPr="00064E1B">
        <w:rPr>
          <w:rFonts w:ascii="Arial" w:hAnsi="Arial" w:cs="Arial"/>
          <w:sz w:val="21"/>
          <w:szCs w:val="21"/>
        </w:rPr>
        <w:t xml:space="preserve">, </w:t>
      </w:r>
      <w:r w:rsidRPr="00064E1B">
        <w:rPr>
          <w:rFonts w:ascii="Arial" w:hAnsi="Arial" w:cs="Arial"/>
          <w:sz w:val="21"/>
          <w:szCs w:val="21"/>
        </w:rPr>
        <w:t xml:space="preserve">Head of the Scientific </w:t>
      </w:r>
      <w:r w:rsidR="00D26A3F" w:rsidRPr="00064E1B">
        <w:rPr>
          <w:rFonts w:ascii="Arial" w:hAnsi="Arial" w:cs="Arial"/>
          <w:sz w:val="21"/>
          <w:szCs w:val="21"/>
        </w:rPr>
        <w:t>C</w:t>
      </w:r>
      <w:r w:rsidRPr="00064E1B">
        <w:rPr>
          <w:rFonts w:ascii="Arial" w:hAnsi="Arial" w:cs="Arial"/>
          <w:sz w:val="21"/>
          <w:szCs w:val="21"/>
        </w:rPr>
        <w:t>enter</w:t>
      </w:r>
    </w:p>
    <w:p w14:paraId="69E5A8A4" w14:textId="1BD4BB3D" w:rsidR="00F41629" w:rsidRPr="00064E1B" w:rsidRDefault="00A05319" w:rsidP="00064E1B">
      <w:pPr>
        <w:pStyle w:val="-11"/>
        <w:numPr>
          <w:ilvl w:val="0"/>
          <w:numId w:val="4"/>
        </w:numPr>
        <w:spacing w:after="0" w:line="240" w:lineRule="auto"/>
        <w:rPr>
          <w:rFonts w:ascii="Arial" w:hAnsi="Arial" w:cs="Arial"/>
          <w:sz w:val="21"/>
          <w:szCs w:val="21"/>
        </w:rPr>
      </w:pPr>
      <w:r w:rsidRPr="00064E1B">
        <w:rPr>
          <w:rFonts w:ascii="Arial" w:hAnsi="Arial" w:cs="Arial"/>
          <w:sz w:val="21"/>
          <w:szCs w:val="21"/>
        </w:rPr>
        <w:t xml:space="preserve">Mr. </w:t>
      </w:r>
      <w:r w:rsidR="00F41629" w:rsidRPr="00064E1B">
        <w:rPr>
          <w:rFonts w:ascii="Arial" w:hAnsi="Arial" w:cs="Arial"/>
          <w:sz w:val="21"/>
          <w:szCs w:val="21"/>
        </w:rPr>
        <w:t>Buronov Yusuf</w:t>
      </w:r>
      <w:r w:rsidR="00210249">
        <w:rPr>
          <w:rFonts w:ascii="Arial" w:hAnsi="Arial" w:cs="Arial"/>
          <w:sz w:val="21"/>
          <w:szCs w:val="21"/>
        </w:rPr>
        <w:t xml:space="preserve">, </w:t>
      </w:r>
      <w:r w:rsidR="004043AF">
        <w:rPr>
          <w:rFonts w:ascii="Arial" w:hAnsi="Arial" w:cs="Arial"/>
          <w:sz w:val="21"/>
          <w:szCs w:val="21"/>
        </w:rPr>
        <w:t>Specialist</w:t>
      </w:r>
    </w:p>
    <w:p w14:paraId="2A8379B1" w14:textId="212D5DAF" w:rsidR="00F41629" w:rsidRPr="00064E1B" w:rsidRDefault="00F41629" w:rsidP="00064E1B">
      <w:pPr>
        <w:pStyle w:val="-11"/>
        <w:numPr>
          <w:ilvl w:val="0"/>
          <w:numId w:val="4"/>
        </w:numPr>
        <w:spacing w:after="0" w:line="240" w:lineRule="auto"/>
        <w:rPr>
          <w:rFonts w:ascii="Arial" w:hAnsi="Arial" w:cs="Arial"/>
          <w:sz w:val="21"/>
          <w:szCs w:val="21"/>
        </w:rPr>
      </w:pPr>
      <w:r w:rsidRPr="00064E1B">
        <w:rPr>
          <w:rFonts w:ascii="Arial" w:hAnsi="Arial" w:cs="Arial"/>
          <w:sz w:val="21"/>
          <w:szCs w:val="21"/>
        </w:rPr>
        <w:t>Mr. Saimov Nodir</w:t>
      </w:r>
      <w:r w:rsidR="00210249">
        <w:rPr>
          <w:rFonts w:ascii="Arial" w:hAnsi="Arial" w:cs="Arial"/>
          <w:sz w:val="21"/>
          <w:szCs w:val="21"/>
        </w:rPr>
        <w:t xml:space="preserve">, </w:t>
      </w:r>
      <w:r w:rsidR="004043AF">
        <w:rPr>
          <w:rFonts w:ascii="Arial" w:hAnsi="Arial" w:cs="Arial"/>
          <w:sz w:val="21"/>
          <w:szCs w:val="21"/>
        </w:rPr>
        <w:t>Specialist</w:t>
      </w:r>
    </w:p>
    <w:p w14:paraId="10E0342D" w14:textId="1F642075" w:rsidR="00F41629" w:rsidRPr="00064E1B" w:rsidRDefault="000171CC" w:rsidP="00064E1B">
      <w:pPr>
        <w:pStyle w:val="-11"/>
        <w:numPr>
          <w:ilvl w:val="0"/>
          <w:numId w:val="4"/>
        </w:numPr>
        <w:spacing w:after="0" w:line="240" w:lineRule="auto"/>
        <w:rPr>
          <w:rFonts w:ascii="Arial" w:hAnsi="Arial" w:cs="Arial"/>
          <w:sz w:val="21"/>
          <w:szCs w:val="21"/>
        </w:rPr>
      </w:pPr>
      <w:r w:rsidRPr="00064E1B">
        <w:rPr>
          <w:rFonts w:ascii="Arial" w:hAnsi="Arial" w:cs="Arial"/>
          <w:sz w:val="21"/>
          <w:szCs w:val="21"/>
        </w:rPr>
        <w:t xml:space="preserve">Mr. </w:t>
      </w:r>
      <w:r w:rsidR="00F41629" w:rsidRPr="00064E1B">
        <w:rPr>
          <w:rFonts w:ascii="Arial" w:hAnsi="Arial" w:cs="Arial"/>
          <w:sz w:val="21"/>
          <w:szCs w:val="21"/>
        </w:rPr>
        <w:t>Alimov Murodkosim</w:t>
      </w:r>
      <w:r w:rsidR="004043AF">
        <w:rPr>
          <w:rFonts w:ascii="Arial" w:hAnsi="Arial" w:cs="Arial"/>
          <w:sz w:val="21"/>
          <w:szCs w:val="21"/>
        </w:rPr>
        <w:t>, Specialist</w:t>
      </w:r>
    </w:p>
    <w:p w14:paraId="043E50A8" w14:textId="43B152B6" w:rsidR="00F41629" w:rsidRPr="00064E1B" w:rsidRDefault="000171CC" w:rsidP="00064E1B">
      <w:pPr>
        <w:pStyle w:val="-11"/>
        <w:numPr>
          <w:ilvl w:val="0"/>
          <w:numId w:val="4"/>
        </w:numPr>
        <w:spacing w:after="0" w:line="240" w:lineRule="auto"/>
        <w:rPr>
          <w:rFonts w:ascii="Arial" w:hAnsi="Arial" w:cs="Arial"/>
          <w:sz w:val="21"/>
          <w:szCs w:val="21"/>
        </w:rPr>
      </w:pPr>
      <w:r w:rsidRPr="00064E1B">
        <w:rPr>
          <w:rFonts w:ascii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  <w:lang w:val="uz-Cyrl-UZ"/>
        </w:rPr>
        <w:t xml:space="preserve">. </w:t>
      </w:r>
      <w:r w:rsidR="00F41629" w:rsidRPr="00064E1B">
        <w:rPr>
          <w:rFonts w:ascii="Arial" w:hAnsi="Arial" w:cs="Arial"/>
          <w:sz w:val="21"/>
          <w:szCs w:val="21"/>
        </w:rPr>
        <w:t>Xayitov Erkin</w:t>
      </w:r>
      <w:r w:rsidR="004043AF">
        <w:rPr>
          <w:rFonts w:ascii="Arial" w:hAnsi="Arial" w:cs="Arial"/>
          <w:sz w:val="21"/>
          <w:szCs w:val="21"/>
        </w:rPr>
        <w:t>, Specialist</w:t>
      </w:r>
    </w:p>
    <w:p w14:paraId="1E952C17" w14:textId="303663EF" w:rsidR="00F41629" w:rsidRPr="00064E1B" w:rsidRDefault="000171CC" w:rsidP="00064E1B">
      <w:pPr>
        <w:pStyle w:val="-11"/>
        <w:numPr>
          <w:ilvl w:val="0"/>
          <w:numId w:val="4"/>
        </w:numPr>
        <w:spacing w:after="0" w:line="240" w:lineRule="auto"/>
        <w:rPr>
          <w:rFonts w:ascii="Arial" w:hAnsi="Arial" w:cs="Arial"/>
          <w:sz w:val="21"/>
          <w:szCs w:val="21"/>
        </w:rPr>
      </w:pPr>
      <w:r w:rsidRPr="00064E1B">
        <w:rPr>
          <w:rFonts w:ascii="Arial" w:hAnsi="Arial" w:cs="Arial"/>
          <w:sz w:val="21"/>
          <w:szCs w:val="21"/>
        </w:rPr>
        <w:t>Mr</w:t>
      </w:r>
      <w:r w:rsidRPr="00064E1B">
        <w:rPr>
          <w:rFonts w:ascii="Arial" w:hAnsi="Arial" w:cs="Arial"/>
          <w:sz w:val="21"/>
          <w:szCs w:val="21"/>
          <w:lang w:val="uz-Cyrl-UZ"/>
        </w:rPr>
        <w:t>.</w:t>
      </w:r>
      <w:r w:rsidR="00F41629" w:rsidRPr="00064E1B">
        <w:rPr>
          <w:rFonts w:ascii="Arial" w:hAnsi="Arial" w:cs="Arial"/>
          <w:sz w:val="21"/>
          <w:szCs w:val="21"/>
        </w:rPr>
        <w:t>Bobobekov Kalandar</w:t>
      </w:r>
      <w:r w:rsidR="004043AF">
        <w:rPr>
          <w:rFonts w:ascii="Arial" w:hAnsi="Arial" w:cs="Arial"/>
          <w:sz w:val="21"/>
          <w:szCs w:val="21"/>
        </w:rPr>
        <w:t>, Specialist</w:t>
      </w:r>
    </w:p>
    <w:p w14:paraId="6AE8BFCE" w14:textId="2F1D4335" w:rsidR="00144194" w:rsidRPr="00064E1B" w:rsidRDefault="000171CC" w:rsidP="00064E1B">
      <w:pPr>
        <w:pStyle w:val="-11"/>
        <w:numPr>
          <w:ilvl w:val="0"/>
          <w:numId w:val="4"/>
        </w:numPr>
        <w:spacing w:after="0" w:line="240" w:lineRule="auto"/>
        <w:rPr>
          <w:rFonts w:ascii="Arial" w:hAnsi="Arial" w:cs="Arial"/>
          <w:sz w:val="21"/>
          <w:szCs w:val="21"/>
        </w:rPr>
      </w:pPr>
      <w:r w:rsidRPr="00064E1B">
        <w:rPr>
          <w:rFonts w:ascii="Arial" w:hAnsi="Arial" w:cs="Arial"/>
          <w:sz w:val="21"/>
          <w:szCs w:val="21"/>
        </w:rPr>
        <w:lastRenderedPageBreak/>
        <w:t>Mr</w:t>
      </w:r>
      <w:r w:rsidRPr="00064E1B">
        <w:rPr>
          <w:rFonts w:ascii="Arial" w:hAnsi="Arial" w:cs="Arial"/>
          <w:sz w:val="21"/>
          <w:szCs w:val="21"/>
          <w:lang w:val="uz-Cyrl-UZ"/>
        </w:rPr>
        <w:t>.</w:t>
      </w:r>
      <w:r w:rsidR="00114E14">
        <w:rPr>
          <w:rFonts w:ascii="Arial" w:hAnsi="Arial" w:cs="Arial"/>
          <w:sz w:val="21"/>
          <w:szCs w:val="21"/>
        </w:rPr>
        <w:t xml:space="preserve"> </w:t>
      </w:r>
      <w:r w:rsidR="00F41629" w:rsidRPr="00064E1B">
        <w:rPr>
          <w:rFonts w:ascii="Arial" w:hAnsi="Arial" w:cs="Arial"/>
          <w:sz w:val="21"/>
          <w:szCs w:val="21"/>
        </w:rPr>
        <w:t>Masharipov Ulugbek</w:t>
      </w:r>
      <w:r w:rsidR="004043AF">
        <w:rPr>
          <w:rFonts w:ascii="Arial" w:hAnsi="Arial" w:cs="Arial"/>
          <w:sz w:val="21"/>
          <w:szCs w:val="21"/>
        </w:rPr>
        <w:t>, Specialist</w:t>
      </w:r>
    </w:p>
    <w:p w14:paraId="68F6E1BC" w14:textId="77777777" w:rsidR="00CC7DA1" w:rsidRPr="00064E1B" w:rsidRDefault="00CC7DA1" w:rsidP="00CC7DA1">
      <w:pPr>
        <w:pStyle w:val="-11"/>
        <w:spacing w:after="0" w:line="240" w:lineRule="auto"/>
        <w:ind w:left="990"/>
        <w:rPr>
          <w:rFonts w:ascii="Arial" w:hAnsi="Arial" w:cs="Arial"/>
          <w:sz w:val="21"/>
          <w:szCs w:val="21"/>
        </w:rPr>
      </w:pPr>
    </w:p>
    <w:p w14:paraId="3F92E811" w14:textId="77777777" w:rsidR="00A75851" w:rsidRPr="00064E1B" w:rsidRDefault="00A75851" w:rsidP="00556637">
      <w:pPr>
        <w:pStyle w:val="-11"/>
        <w:spacing w:after="0" w:line="240" w:lineRule="auto"/>
        <w:ind w:left="0"/>
        <w:rPr>
          <w:rFonts w:ascii="Arial" w:hAnsi="Arial" w:cs="Arial"/>
          <w:b/>
          <w:sz w:val="21"/>
          <w:szCs w:val="21"/>
        </w:rPr>
      </w:pPr>
      <w:r w:rsidRPr="00064E1B">
        <w:rPr>
          <w:rFonts w:ascii="Arial" w:hAnsi="Arial" w:cs="Arial"/>
          <w:b/>
          <w:sz w:val="21"/>
          <w:szCs w:val="21"/>
        </w:rPr>
        <w:t>Regional Inspectorates</w:t>
      </w:r>
    </w:p>
    <w:p w14:paraId="1421211B" w14:textId="419FD85B" w:rsidR="00A75851" w:rsidRPr="00064E1B" w:rsidRDefault="00064E1B" w:rsidP="00064E1B">
      <w:pPr>
        <w:pStyle w:val="-11"/>
        <w:numPr>
          <w:ilvl w:val="0"/>
          <w:numId w:val="4"/>
        </w:numPr>
        <w:spacing w:after="0" w:line="240" w:lineRule="auto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 xml:space="preserve">Mr. </w:t>
      </w:r>
      <w:r w:rsidR="00A75851" w:rsidRPr="00064E1B">
        <w:rPr>
          <w:rFonts w:ascii="Arial" w:hAnsi="Arial" w:cs="Arial"/>
          <w:sz w:val="21"/>
          <w:szCs w:val="21"/>
        </w:rPr>
        <w:t>Yulch</w:t>
      </w:r>
      <w:r w:rsidR="00556637" w:rsidRPr="00064E1B">
        <w:rPr>
          <w:rFonts w:ascii="Arial" w:hAnsi="Arial" w:cs="Arial"/>
          <w:sz w:val="21"/>
          <w:szCs w:val="21"/>
        </w:rPr>
        <w:t>iev Aslbek Bakhtiyorbekovich</w:t>
      </w:r>
      <w:r>
        <w:rPr>
          <w:rFonts w:ascii="Arial" w:hAnsi="Arial" w:cs="Arial"/>
          <w:sz w:val="21"/>
          <w:szCs w:val="21"/>
        </w:rPr>
        <w:t xml:space="preserve">, </w:t>
      </w:r>
      <w:r w:rsidR="00556637" w:rsidRPr="00064E1B">
        <w:rPr>
          <w:rFonts w:ascii="Arial" w:hAnsi="Arial" w:cs="Arial"/>
          <w:sz w:val="21"/>
          <w:szCs w:val="21"/>
        </w:rPr>
        <w:t>D</w:t>
      </w:r>
      <w:r w:rsidR="00A75851" w:rsidRPr="00064E1B">
        <w:rPr>
          <w:rFonts w:ascii="Arial" w:hAnsi="Arial" w:cs="Arial"/>
          <w:sz w:val="21"/>
          <w:szCs w:val="21"/>
        </w:rPr>
        <w:t>irector</w:t>
      </w:r>
      <w:r>
        <w:rPr>
          <w:rFonts w:ascii="Arial" w:hAnsi="Arial" w:cs="Arial"/>
          <w:sz w:val="21"/>
          <w:szCs w:val="21"/>
        </w:rPr>
        <w:t xml:space="preserve">, </w:t>
      </w:r>
      <w:r w:rsidR="00A75851" w:rsidRPr="00064E1B">
        <w:rPr>
          <w:rFonts w:ascii="Arial" w:hAnsi="Arial" w:cs="Arial"/>
          <w:sz w:val="21"/>
          <w:szCs w:val="21"/>
        </w:rPr>
        <w:t xml:space="preserve">Andijan </w:t>
      </w:r>
      <w:r>
        <w:rPr>
          <w:rFonts w:ascii="Arial" w:hAnsi="Arial" w:cs="Arial"/>
          <w:sz w:val="21"/>
          <w:szCs w:val="21"/>
        </w:rPr>
        <w:t>R</w:t>
      </w:r>
      <w:r w:rsidR="00A75851" w:rsidRPr="00064E1B">
        <w:rPr>
          <w:rFonts w:ascii="Arial" w:hAnsi="Arial" w:cs="Arial"/>
          <w:sz w:val="21"/>
          <w:szCs w:val="21"/>
        </w:rPr>
        <w:t xml:space="preserve">egional </w:t>
      </w:r>
      <w:r w:rsidR="00556637" w:rsidRPr="00064E1B">
        <w:rPr>
          <w:rFonts w:ascii="Arial" w:hAnsi="Arial" w:cs="Arial"/>
          <w:sz w:val="21"/>
          <w:szCs w:val="21"/>
        </w:rPr>
        <w:t>Inspectorate</w:t>
      </w:r>
    </w:p>
    <w:p w14:paraId="55FFB2EB" w14:textId="006EEA96" w:rsidR="00A75851" w:rsidRPr="00064E1B" w:rsidRDefault="00064E1B" w:rsidP="00064E1B">
      <w:pPr>
        <w:pStyle w:val="-11"/>
        <w:numPr>
          <w:ilvl w:val="0"/>
          <w:numId w:val="4"/>
        </w:numPr>
        <w:spacing w:after="0" w:line="240" w:lineRule="auto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 xml:space="preserve">Mr. </w:t>
      </w:r>
      <w:r w:rsidR="00A75851" w:rsidRPr="00064E1B">
        <w:rPr>
          <w:rFonts w:ascii="Arial" w:hAnsi="Arial" w:cs="Arial"/>
          <w:sz w:val="21"/>
          <w:szCs w:val="21"/>
        </w:rPr>
        <w:t>Durshimbetov Ispandiyar Kerimbergenovich</w:t>
      </w:r>
      <w:r>
        <w:rPr>
          <w:rFonts w:ascii="Arial" w:hAnsi="Arial" w:cs="Arial"/>
          <w:sz w:val="21"/>
          <w:szCs w:val="21"/>
        </w:rPr>
        <w:t xml:space="preserve">, </w:t>
      </w:r>
      <w:r w:rsidR="00556637" w:rsidRPr="00064E1B">
        <w:rPr>
          <w:rFonts w:ascii="Arial" w:hAnsi="Arial" w:cs="Arial"/>
          <w:sz w:val="21"/>
          <w:szCs w:val="21"/>
        </w:rPr>
        <w:t>Director</w:t>
      </w:r>
      <w:r>
        <w:rPr>
          <w:rFonts w:ascii="Arial" w:hAnsi="Arial" w:cs="Arial"/>
          <w:sz w:val="21"/>
          <w:szCs w:val="21"/>
        </w:rPr>
        <w:t xml:space="preserve">, </w:t>
      </w:r>
      <w:r w:rsidR="00A75851" w:rsidRPr="00064E1B">
        <w:rPr>
          <w:rFonts w:ascii="Arial" w:hAnsi="Arial" w:cs="Arial"/>
          <w:sz w:val="21"/>
          <w:szCs w:val="21"/>
        </w:rPr>
        <w:t xml:space="preserve">Nukus </w:t>
      </w:r>
      <w:r>
        <w:rPr>
          <w:rFonts w:ascii="Arial" w:hAnsi="Arial" w:cs="Arial"/>
          <w:sz w:val="21"/>
          <w:szCs w:val="21"/>
        </w:rPr>
        <w:t>R</w:t>
      </w:r>
      <w:r w:rsidR="00A75851" w:rsidRPr="00064E1B">
        <w:rPr>
          <w:rFonts w:ascii="Arial" w:hAnsi="Arial" w:cs="Arial"/>
          <w:sz w:val="21"/>
          <w:szCs w:val="21"/>
        </w:rPr>
        <w:t xml:space="preserve">egional </w:t>
      </w:r>
      <w:r w:rsidR="00556637" w:rsidRPr="00064E1B">
        <w:rPr>
          <w:rFonts w:ascii="Arial" w:hAnsi="Arial" w:cs="Arial"/>
          <w:sz w:val="21"/>
          <w:szCs w:val="21"/>
        </w:rPr>
        <w:t>Inspectorate</w:t>
      </w:r>
    </w:p>
    <w:p w14:paraId="4D7FBE5B" w14:textId="3A5BD6A7" w:rsidR="00A75851" w:rsidRPr="00064E1B" w:rsidRDefault="00064E1B" w:rsidP="00064E1B">
      <w:pPr>
        <w:pStyle w:val="-11"/>
        <w:numPr>
          <w:ilvl w:val="0"/>
          <w:numId w:val="4"/>
        </w:numPr>
        <w:spacing w:after="0" w:line="240" w:lineRule="auto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 xml:space="preserve">Mr. </w:t>
      </w:r>
      <w:r w:rsidR="00A75851" w:rsidRPr="00064E1B">
        <w:rPr>
          <w:rFonts w:ascii="Arial" w:hAnsi="Arial" w:cs="Arial"/>
          <w:sz w:val="21"/>
          <w:szCs w:val="21"/>
        </w:rPr>
        <w:t>Rizaev Shukhrat Khudoyberdievich</w:t>
      </w:r>
      <w:r>
        <w:rPr>
          <w:rFonts w:ascii="Arial" w:hAnsi="Arial" w:cs="Arial"/>
          <w:sz w:val="21"/>
          <w:szCs w:val="21"/>
        </w:rPr>
        <w:t>,</w:t>
      </w:r>
      <w:r w:rsidR="00A75851" w:rsidRPr="00064E1B">
        <w:rPr>
          <w:rFonts w:ascii="Arial" w:hAnsi="Arial" w:cs="Arial"/>
          <w:sz w:val="21"/>
          <w:szCs w:val="21"/>
        </w:rPr>
        <w:t xml:space="preserve"> </w:t>
      </w:r>
      <w:r w:rsidR="00556637" w:rsidRPr="00064E1B">
        <w:rPr>
          <w:rFonts w:ascii="Arial" w:hAnsi="Arial" w:cs="Arial"/>
          <w:sz w:val="21"/>
          <w:szCs w:val="21"/>
        </w:rPr>
        <w:t>Director</w:t>
      </w:r>
      <w:r>
        <w:rPr>
          <w:rFonts w:ascii="Arial" w:hAnsi="Arial" w:cs="Arial"/>
          <w:sz w:val="21"/>
          <w:szCs w:val="21"/>
        </w:rPr>
        <w:t xml:space="preserve">, </w:t>
      </w:r>
      <w:r w:rsidR="00A75851" w:rsidRPr="00064E1B">
        <w:rPr>
          <w:rFonts w:ascii="Arial" w:hAnsi="Arial" w:cs="Arial"/>
          <w:sz w:val="21"/>
          <w:szCs w:val="21"/>
        </w:rPr>
        <w:t xml:space="preserve">Samarkand </w:t>
      </w:r>
      <w:r>
        <w:rPr>
          <w:rFonts w:ascii="Arial" w:hAnsi="Arial" w:cs="Arial"/>
          <w:sz w:val="21"/>
          <w:szCs w:val="21"/>
        </w:rPr>
        <w:t>R</w:t>
      </w:r>
      <w:r w:rsidR="00A75851" w:rsidRPr="00064E1B">
        <w:rPr>
          <w:rFonts w:ascii="Arial" w:hAnsi="Arial" w:cs="Arial"/>
          <w:sz w:val="21"/>
          <w:szCs w:val="21"/>
        </w:rPr>
        <w:t xml:space="preserve">egional </w:t>
      </w:r>
      <w:r w:rsidR="00556637" w:rsidRPr="00064E1B">
        <w:rPr>
          <w:rFonts w:ascii="Arial" w:hAnsi="Arial" w:cs="Arial"/>
          <w:sz w:val="21"/>
          <w:szCs w:val="21"/>
        </w:rPr>
        <w:t>Inspectorate</w:t>
      </w:r>
    </w:p>
    <w:p w14:paraId="4FBC10AC" w14:textId="7B917B07" w:rsidR="00A05319" w:rsidRDefault="00064E1B" w:rsidP="00064E1B">
      <w:pPr>
        <w:pStyle w:val="-11"/>
        <w:numPr>
          <w:ilvl w:val="0"/>
          <w:numId w:val="4"/>
        </w:numPr>
        <w:spacing w:after="0" w:line="240" w:lineRule="auto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 xml:space="preserve">Mr. </w:t>
      </w:r>
      <w:r w:rsidR="00A75851" w:rsidRPr="00064E1B">
        <w:rPr>
          <w:rFonts w:ascii="Arial" w:hAnsi="Arial" w:cs="Arial"/>
          <w:sz w:val="21"/>
          <w:szCs w:val="21"/>
        </w:rPr>
        <w:t>Hayitmurotov Arslonbek Faizullaevich</w:t>
      </w:r>
      <w:r>
        <w:rPr>
          <w:rFonts w:ascii="Arial" w:hAnsi="Arial" w:cs="Arial"/>
          <w:sz w:val="21"/>
          <w:szCs w:val="21"/>
        </w:rPr>
        <w:t xml:space="preserve">, </w:t>
      </w:r>
      <w:r w:rsidR="00556637" w:rsidRPr="00064E1B">
        <w:rPr>
          <w:rFonts w:ascii="Arial" w:hAnsi="Arial" w:cs="Arial"/>
          <w:sz w:val="21"/>
          <w:szCs w:val="21"/>
        </w:rPr>
        <w:t>Director</w:t>
      </w:r>
      <w:r>
        <w:rPr>
          <w:rFonts w:ascii="Arial" w:hAnsi="Arial" w:cs="Arial"/>
          <w:sz w:val="21"/>
          <w:szCs w:val="21"/>
        </w:rPr>
        <w:t xml:space="preserve">, </w:t>
      </w:r>
      <w:r w:rsidR="00A75851" w:rsidRPr="00064E1B">
        <w:rPr>
          <w:rFonts w:ascii="Arial" w:hAnsi="Arial" w:cs="Arial"/>
          <w:sz w:val="21"/>
          <w:szCs w:val="21"/>
        </w:rPr>
        <w:t xml:space="preserve">Surkhandarya </w:t>
      </w:r>
      <w:r>
        <w:rPr>
          <w:rFonts w:ascii="Arial" w:hAnsi="Arial" w:cs="Arial"/>
          <w:sz w:val="21"/>
          <w:szCs w:val="21"/>
        </w:rPr>
        <w:t>R</w:t>
      </w:r>
      <w:r w:rsidR="00A75851" w:rsidRPr="00064E1B">
        <w:rPr>
          <w:rFonts w:ascii="Arial" w:hAnsi="Arial" w:cs="Arial"/>
          <w:sz w:val="21"/>
          <w:szCs w:val="21"/>
        </w:rPr>
        <w:t xml:space="preserve">egional </w:t>
      </w:r>
      <w:r w:rsidR="00556637" w:rsidRPr="00064E1B">
        <w:rPr>
          <w:rFonts w:ascii="Arial" w:hAnsi="Arial" w:cs="Arial"/>
          <w:sz w:val="21"/>
          <w:szCs w:val="21"/>
        </w:rPr>
        <w:t>Inspectorate</w:t>
      </w:r>
    </w:p>
    <w:p w14:paraId="3255F53A" w14:textId="77777777" w:rsidR="007275B4" w:rsidRDefault="00774478" w:rsidP="007275B4">
      <w:pPr>
        <w:pStyle w:val="-11"/>
        <w:numPr>
          <w:ilvl w:val="0"/>
          <w:numId w:val="4"/>
        </w:numPr>
        <w:spacing w:after="0" w:line="240" w:lineRule="auto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Fergana</w:t>
      </w:r>
      <w:r w:rsidR="007275B4">
        <w:rPr>
          <w:rFonts w:ascii="Arial" w:hAnsi="Arial" w:cs="Arial"/>
          <w:sz w:val="21"/>
          <w:szCs w:val="21"/>
        </w:rPr>
        <w:t xml:space="preserve"> </w:t>
      </w:r>
      <w:r w:rsidR="007275B4">
        <w:rPr>
          <w:rFonts w:ascii="Arial" w:hAnsi="Arial" w:cs="Arial"/>
          <w:sz w:val="21"/>
          <w:szCs w:val="21"/>
        </w:rPr>
        <w:t>R</w:t>
      </w:r>
      <w:r w:rsidR="007275B4" w:rsidRPr="00064E1B">
        <w:rPr>
          <w:rFonts w:ascii="Arial" w:hAnsi="Arial" w:cs="Arial"/>
          <w:sz w:val="21"/>
          <w:szCs w:val="21"/>
        </w:rPr>
        <w:t>egional Inspectorate</w:t>
      </w:r>
    </w:p>
    <w:p w14:paraId="797CDFBE" w14:textId="1B6DF09B" w:rsidR="008111C0" w:rsidRDefault="007275B4" w:rsidP="007275B4">
      <w:pPr>
        <w:pStyle w:val="-11"/>
        <w:numPr>
          <w:ilvl w:val="0"/>
          <w:numId w:val="4"/>
        </w:numPr>
        <w:spacing w:after="0" w:line="240" w:lineRule="auto"/>
        <w:rPr>
          <w:rFonts w:ascii="Arial" w:hAnsi="Arial" w:cs="Arial"/>
          <w:sz w:val="21"/>
          <w:szCs w:val="21"/>
        </w:rPr>
      </w:pPr>
      <w:r w:rsidRPr="007275B4">
        <w:rPr>
          <w:rFonts w:ascii="Arial" w:hAnsi="Arial" w:cs="Arial"/>
          <w:sz w:val="21"/>
          <w:szCs w:val="21"/>
        </w:rPr>
        <w:t>Kashkadarya Regional Inspectorate</w:t>
      </w:r>
    </w:p>
    <w:p w14:paraId="37DB3F8D" w14:textId="77777777" w:rsidR="00851F39" w:rsidRDefault="007275B4" w:rsidP="00851F39">
      <w:pPr>
        <w:pStyle w:val="-11"/>
        <w:numPr>
          <w:ilvl w:val="0"/>
          <w:numId w:val="4"/>
        </w:numPr>
        <w:spacing w:after="0" w:line="240" w:lineRule="auto"/>
        <w:rPr>
          <w:rFonts w:ascii="Arial" w:hAnsi="Arial" w:cs="Arial"/>
          <w:sz w:val="21"/>
          <w:szCs w:val="21"/>
        </w:rPr>
      </w:pPr>
      <w:r w:rsidRPr="00851F39">
        <w:rPr>
          <w:rFonts w:ascii="Arial" w:hAnsi="Arial" w:cs="Arial"/>
          <w:bCs/>
          <w:sz w:val="21"/>
          <w:szCs w:val="21"/>
        </w:rPr>
        <w:t>Bukhara Regional Inspectorate</w:t>
      </w:r>
    </w:p>
    <w:p w14:paraId="6D078AB2" w14:textId="77777777" w:rsidR="00851F39" w:rsidRDefault="007275B4" w:rsidP="00851F39">
      <w:pPr>
        <w:pStyle w:val="-11"/>
        <w:numPr>
          <w:ilvl w:val="0"/>
          <w:numId w:val="4"/>
        </w:numPr>
        <w:spacing w:after="0" w:line="240" w:lineRule="auto"/>
        <w:rPr>
          <w:rFonts w:ascii="Arial" w:hAnsi="Arial" w:cs="Arial"/>
          <w:sz w:val="21"/>
          <w:szCs w:val="21"/>
        </w:rPr>
      </w:pPr>
      <w:r w:rsidRPr="00851F39">
        <w:rPr>
          <w:rFonts w:ascii="Arial" w:hAnsi="Arial" w:cs="Arial"/>
          <w:sz w:val="21"/>
          <w:szCs w:val="21"/>
        </w:rPr>
        <w:t xml:space="preserve">Jizzakh </w:t>
      </w:r>
      <w:r w:rsidRPr="00851F39">
        <w:rPr>
          <w:rFonts w:ascii="Arial" w:hAnsi="Arial" w:cs="Arial"/>
          <w:bCs/>
          <w:sz w:val="21"/>
          <w:szCs w:val="21"/>
        </w:rPr>
        <w:t>Regional Inspectorate</w:t>
      </w:r>
    </w:p>
    <w:p w14:paraId="3E957B6D" w14:textId="77777777" w:rsidR="00851F39" w:rsidRPr="00851F39" w:rsidRDefault="007275B4" w:rsidP="007275B4">
      <w:pPr>
        <w:pStyle w:val="-11"/>
        <w:numPr>
          <w:ilvl w:val="0"/>
          <w:numId w:val="4"/>
        </w:numPr>
        <w:spacing w:after="0" w:line="240" w:lineRule="auto"/>
        <w:rPr>
          <w:rFonts w:ascii="Arial" w:hAnsi="Arial" w:cs="Arial"/>
          <w:sz w:val="21"/>
          <w:szCs w:val="21"/>
        </w:rPr>
      </w:pPr>
      <w:r w:rsidRPr="00851F39">
        <w:rPr>
          <w:rFonts w:ascii="Arial" w:hAnsi="Arial" w:cs="Arial"/>
          <w:sz w:val="21"/>
          <w:szCs w:val="21"/>
        </w:rPr>
        <w:t xml:space="preserve">Namangan </w:t>
      </w:r>
      <w:r w:rsidRPr="00851F39">
        <w:rPr>
          <w:rFonts w:ascii="Arial" w:hAnsi="Arial" w:cs="Arial"/>
          <w:bCs/>
          <w:sz w:val="21"/>
          <w:szCs w:val="21"/>
        </w:rPr>
        <w:t>Regional Inspectorate</w:t>
      </w:r>
    </w:p>
    <w:p w14:paraId="700EF7F9" w14:textId="77777777" w:rsidR="00851F39" w:rsidRPr="00851F39" w:rsidRDefault="007275B4" w:rsidP="00851F39">
      <w:pPr>
        <w:pStyle w:val="-11"/>
        <w:numPr>
          <w:ilvl w:val="0"/>
          <w:numId w:val="4"/>
        </w:numPr>
        <w:spacing w:after="0" w:line="240" w:lineRule="auto"/>
        <w:rPr>
          <w:rFonts w:ascii="Arial" w:hAnsi="Arial" w:cs="Arial"/>
          <w:sz w:val="21"/>
          <w:szCs w:val="21"/>
        </w:rPr>
      </w:pPr>
      <w:r w:rsidRPr="00851F39">
        <w:rPr>
          <w:rFonts w:ascii="Arial" w:hAnsi="Arial" w:cs="Arial"/>
          <w:sz w:val="21"/>
          <w:szCs w:val="21"/>
        </w:rPr>
        <w:t xml:space="preserve">Tashkent Regional </w:t>
      </w:r>
      <w:r w:rsidRPr="00851F39">
        <w:rPr>
          <w:rFonts w:ascii="Arial" w:hAnsi="Arial" w:cs="Arial"/>
          <w:bCs/>
          <w:sz w:val="21"/>
          <w:szCs w:val="21"/>
        </w:rPr>
        <w:t>Inspectorate</w:t>
      </w:r>
    </w:p>
    <w:p w14:paraId="38E00289" w14:textId="04CE0E80" w:rsidR="00851F39" w:rsidRDefault="007275B4" w:rsidP="00851F39">
      <w:pPr>
        <w:pStyle w:val="-11"/>
        <w:numPr>
          <w:ilvl w:val="0"/>
          <w:numId w:val="4"/>
        </w:numPr>
        <w:spacing w:after="0" w:line="240" w:lineRule="auto"/>
        <w:rPr>
          <w:rFonts w:ascii="Arial" w:hAnsi="Arial" w:cs="Arial"/>
          <w:sz w:val="21"/>
          <w:szCs w:val="21"/>
        </w:rPr>
      </w:pPr>
      <w:r w:rsidRPr="00851F39">
        <w:rPr>
          <w:rFonts w:ascii="Arial" w:hAnsi="Arial" w:cs="Arial"/>
          <w:sz w:val="21"/>
          <w:szCs w:val="21"/>
        </w:rPr>
        <w:t xml:space="preserve">Khorezm </w:t>
      </w:r>
      <w:r w:rsidRPr="00851F39">
        <w:rPr>
          <w:rFonts w:ascii="Arial" w:hAnsi="Arial" w:cs="Arial"/>
          <w:bCs/>
          <w:sz w:val="21"/>
          <w:szCs w:val="21"/>
        </w:rPr>
        <w:t>Regional Inspectorate</w:t>
      </w:r>
    </w:p>
    <w:p w14:paraId="7AC328F5" w14:textId="77777777" w:rsidR="00851F39" w:rsidRDefault="007275B4" w:rsidP="00851F39">
      <w:pPr>
        <w:pStyle w:val="-11"/>
        <w:numPr>
          <w:ilvl w:val="0"/>
          <w:numId w:val="4"/>
        </w:numPr>
        <w:spacing w:after="0" w:line="240" w:lineRule="auto"/>
        <w:rPr>
          <w:rFonts w:ascii="Arial" w:hAnsi="Arial" w:cs="Arial"/>
          <w:sz w:val="21"/>
          <w:szCs w:val="21"/>
        </w:rPr>
      </w:pPr>
      <w:r w:rsidRPr="00851F39">
        <w:rPr>
          <w:rFonts w:ascii="Arial" w:hAnsi="Arial" w:cs="Arial"/>
          <w:sz w:val="21"/>
          <w:szCs w:val="21"/>
        </w:rPr>
        <w:t xml:space="preserve">Sirdarya </w:t>
      </w:r>
      <w:r w:rsidRPr="00851F39">
        <w:rPr>
          <w:rFonts w:ascii="Arial" w:hAnsi="Arial" w:cs="Arial"/>
          <w:bCs/>
          <w:sz w:val="21"/>
          <w:szCs w:val="21"/>
        </w:rPr>
        <w:t>Regional Inspectorate</w:t>
      </w:r>
    </w:p>
    <w:p w14:paraId="580EE48B" w14:textId="77777777" w:rsidR="00851F39" w:rsidRDefault="007275B4" w:rsidP="00851F39">
      <w:pPr>
        <w:pStyle w:val="-11"/>
        <w:numPr>
          <w:ilvl w:val="0"/>
          <w:numId w:val="4"/>
        </w:numPr>
        <w:spacing w:after="0" w:line="240" w:lineRule="auto"/>
        <w:rPr>
          <w:rFonts w:ascii="Arial" w:hAnsi="Arial" w:cs="Arial"/>
          <w:sz w:val="21"/>
          <w:szCs w:val="21"/>
        </w:rPr>
      </w:pPr>
      <w:r w:rsidRPr="00851F39">
        <w:rPr>
          <w:rFonts w:ascii="Arial" w:hAnsi="Arial" w:cs="Arial"/>
          <w:sz w:val="21"/>
          <w:szCs w:val="21"/>
        </w:rPr>
        <w:t xml:space="preserve">Kashkadarya </w:t>
      </w:r>
      <w:r w:rsidRPr="00851F39">
        <w:rPr>
          <w:rFonts w:ascii="Arial" w:hAnsi="Arial" w:cs="Arial"/>
          <w:bCs/>
          <w:sz w:val="21"/>
          <w:szCs w:val="21"/>
        </w:rPr>
        <w:t>Regional Inspectorate</w:t>
      </w:r>
    </w:p>
    <w:p w14:paraId="5A1C8932" w14:textId="712BE827" w:rsidR="007275B4" w:rsidRPr="00851F39" w:rsidRDefault="007275B4" w:rsidP="00851F39">
      <w:pPr>
        <w:pStyle w:val="-11"/>
        <w:numPr>
          <w:ilvl w:val="0"/>
          <w:numId w:val="4"/>
        </w:numPr>
        <w:spacing w:after="0" w:line="240" w:lineRule="auto"/>
        <w:rPr>
          <w:rFonts w:ascii="Arial" w:hAnsi="Arial" w:cs="Arial"/>
          <w:sz w:val="21"/>
          <w:szCs w:val="21"/>
        </w:rPr>
      </w:pPr>
      <w:r w:rsidRPr="00851F39">
        <w:rPr>
          <w:rFonts w:ascii="Arial" w:hAnsi="Arial" w:cs="Arial"/>
          <w:sz w:val="21"/>
          <w:szCs w:val="21"/>
        </w:rPr>
        <w:t xml:space="preserve">Tashkent City </w:t>
      </w:r>
      <w:r w:rsidRPr="00851F39">
        <w:rPr>
          <w:rFonts w:ascii="Arial" w:hAnsi="Arial" w:cs="Arial"/>
          <w:bCs/>
          <w:sz w:val="21"/>
          <w:szCs w:val="21"/>
        </w:rPr>
        <w:t>Inspectorate</w:t>
      </w:r>
    </w:p>
    <w:p w14:paraId="6E8C6790" w14:textId="13964F47" w:rsidR="007275B4" w:rsidRDefault="007275B4" w:rsidP="007275B4">
      <w:pPr>
        <w:pStyle w:val="-11"/>
        <w:spacing w:after="0" w:line="240" w:lineRule="auto"/>
        <w:rPr>
          <w:rFonts w:ascii="Arial" w:hAnsi="Arial" w:cs="Arial"/>
          <w:sz w:val="21"/>
          <w:szCs w:val="21"/>
        </w:rPr>
      </w:pPr>
      <w:bookmarkStart w:id="0" w:name="_GoBack"/>
      <w:bookmarkEnd w:id="0"/>
    </w:p>
    <w:p w14:paraId="086C00D5" w14:textId="77777777" w:rsidR="007275B4" w:rsidRPr="007275B4" w:rsidRDefault="007275B4" w:rsidP="007275B4">
      <w:pPr>
        <w:pStyle w:val="-11"/>
        <w:spacing w:after="0" w:line="240" w:lineRule="auto"/>
        <w:rPr>
          <w:rFonts w:ascii="Arial" w:hAnsi="Arial" w:cs="Arial"/>
          <w:sz w:val="21"/>
          <w:szCs w:val="21"/>
        </w:rPr>
      </w:pPr>
    </w:p>
    <w:p w14:paraId="7CD866F4" w14:textId="77777777" w:rsidR="00A05319" w:rsidRPr="00064E1B" w:rsidRDefault="00A05319" w:rsidP="00A05319">
      <w:pPr>
        <w:pStyle w:val="-11"/>
        <w:spacing w:after="0" w:line="240" w:lineRule="auto"/>
        <w:ind w:left="0"/>
        <w:rPr>
          <w:rFonts w:ascii="Arial" w:hAnsi="Arial" w:cs="Arial"/>
          <w:b/>
          <w:sz w:val="21"/>
          <w:szCs w:val="21"/>
        </w:rPr>
      </w:pPr>
      <w:r w:rsidRPr="00064E1B">
        <w:rPr>
          <w:rFonts w:ascii="Arial" w:hAnsi="Arial" w:cs="Arial"/>
          <w:b/>
          <w:bCs/>
          <w:sz w:val="21"/>
          <w:szCs w:val="21"/>
        </w:rPr>
        <w:t>Asian Development Bank</w:t>
      </w:r>
    </w:p>
    <w:p w14:paraId="091E5F4C" w14:textId="2B00EC60" w:rsidR="009B1C2C" w:rsidRPr="009B1C2C" w:rsidRDefault="009B1C2C" w:rsidP="009B1C2C">
      <w:pPr>
        <w:pStyle w:val="-11"/>
        <w:numPr>
          <w:ilvl w:val="0"/>
          <w:numId w:val="4"/>
        </w:numPr>
        <w:spacing w:after="0" w:line="240" w:lineRule="auto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Mr. Enrico Pinali, Deputy Country Director, Uzbekistan Resident Mission, Central and West Asia Department (URM/CWRD)</w:t>
      </w:r>
    </w:p>
    <w:p w14:paraId="404A96E8" w14:textId="71C1A631" w:rsidR="00144194" w:rsidRDefault="00A05319" w:rsidP="00064E1B">
      <w:pPr>
        <w:pStyle w:val="-11"/>
        <w:numPr>
          <w:ilvl w:val="0"/>
          <w:numId w:val="4"/>
        </w:numPr>
        <w:spacing w:after="0" w:line="240" w:lineRule="auto"/>
        <w:rPr>
          <w:rFonts w:ascii="Arial" w:hAnsi="Arial" w:cs="Arial"/>
          <w:sz w:val="21"/>
          <w:szCs w:val="21"/>
        </w:rPr>
      </w:pPr>
      <w:r w:rsidRPr="00064E1B">
        <w:rPr>
          <w:rFonts w:ascii="Arial" w:hAnsi="Arial" w:cs="Arial"/>
          <w:sz w:val="21"/>
          <w:szCs w:val="21"/>
        </w:rPr>
        <w:t xml:space="preserve">Ms. Dorothea Lazaro, Regional Cooperation Specialist, </w:t>
      </w:r>
      <w:r w:rsidR="008728B3" w:rsidRPr="00064E1B">
        <w:rPr>
          <w:rFonts w:ascii="Arial" w:hAnsi="Arial" w:cs="Arial"/>
          <w:sz w:val="21"/>
          <w:szCs w:val="21"/>
        </w:rPr>
        <w:t xml:space="preserve">Public Management, Financial Sector, and Regional Cooperation Division, </w:t>
      </w:r>
      <w:r w:rsidR="00144194" w:rsidRPr="00064E1B">
        <w:rPr>
          <w:rFonts w:ascii="Arial" w:hAnsi="Arial" w:cs="Arial"/>
          <w:sz w:val="21"/>
          <w:szCs w:val="21"/>
        </w:rPr>
        <w:t xml:space="preserve">East Asia Department </w:t>
      </w:r>
    </w:p>
    <w:p w14:paraId="2D118C74" w14:textId="632BCA14" w:rsidR="009B1C2C" w:rsidRPr="00064E1B" w:rsidRDefault="009B1C2C" w:rsidP="00064E1B">
      <w:pPr>
        <w:pStyle w:val="-11"/>
        <w:numPr>
          <w:ilvl w:val="0"/>
          <w:numId w:val="4"/>
        </w:numPr>
        <w:spacing w:after="0" w:line="240" w:lineRule="auto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Mr. Begzod Djalilov, Senior Economics Officer, URM/CWRD</w:t>
      </w:r>
    </w:p>
    <w:p w14:paraId="4FD6A83A" w14:textId="38CA5E97" w:rsidR="00A05319" w:rsidRPr="00064E1B" w:rsidRDefault="00A05319" w:rsidP="00064E1B">
      <w:pPr>
        <w:pStyle w:val="-11"/>
        <w:numPr>
          <w:ilvl w:val="0"/>
          <w:numId w:val="4"/>
        </w:numPr>
        <w:spacing w:after="0" w:line="240" w:lineRule="auto"/>
        <w:rPr>
          <w:rFonts w:ascii="Arial" w:hAnsi="Arial" w:cs="Arial"/>
          <w:sz w:val="21"/>
          <w:szCs w:val="21"/>
        </w:rPr>
      </w:pPr>
      <w:r w:rsidRPr="00064E1B">
        <w:rPr>
          <w:rFonts w:ascii="Arial" w:hAnsi="Arial" w:cs="Arial"/>
          <w:sz w:val="21"/>
          <w:szCs w:val="21"/>
        </w:rPr>
        <w:t>Prof. Rob Black, Consultant (</w:t>
      </w:r>
      <w:r w:rsidR="008728B3" w:rsidRPr="00064E1B">
        <w:rPr>
          <w:rFonts w:ascii="Arial" w:hAnsi="Arial" w:cs="Arial"/>
          <w:sz w:val="21"/>
          <w:szCs w:val="21"/>
        </w:rPr>
        <w:t>Plant Health</w:t>
      </w:r>
      <w:r w:rsidRPr="00064E1B">
        <w:rPr>
          <w:rFonts w:ascii="Arial" w:hAnsi="Arial" w:cs="Arial"/>
          <w:sz w:val="21"/>
          <w:szCs w:val="21"/>
        </w:rPr>
        <w:t xml:space="preserve"> Expert), ADB </w:t>
      </w:r>
    </w:p>
    <w:p w14:paraId="24D7746A" w14:textId="6173D02B" w:rsidR="00A05319" w:rsidRPr="00064E1B" w:rsidRDefault="00A05319" w:rsidP="00064E1B">
      <w:pPr>
        <w:pStyle w:val="-11"/>
        <w:numPr>
          <w:ilvl w:val="0"/>
          <w:numId w:val="4"/>
        </w:numPr>
        <w:spacing w:after="0" w:line="240" w:lineRule="auto"/>
        <w:rPr>
          <w:rFonts w:ascii="Arial" w:hAnsi="Arial" w:cs="Arial"/>
          <w:sz w:val="21"/>
          <w:szCs w:val="21"/>
        </w:rPr>
      </w:pPr>
      <w:r w:rsidRPr="00064E1B">
        <w:rPr>
          <w:rFonts w:ascii="Arial" w:hAnsi="Arial" w:cs="Arial"/>
          <w:sz w:val="21"/>
          <w:szCs w:val="21"/>
        </w:rPr>
        <w:t>Mr. David McKellar, Consultant</w:t>
      </w:r>
      <w:r w:rsidR="008728B3" w:rsidRPr="00064E1B">
        <w:rPr>
          <w:rFonts w:ascii="Arial" w:hAnsi="Arial" w:cs="Arial"/>
          <w:sz w:val="21"/>
          <w:szCs w:val="21"/>
        </w:rPr>
        <w:t xml:space="preserve"> (Plant Health Expert)</w:t>
      </w:r>
      <w:r w:rsidRPr="00064E1B">
        <w:rPr>
          <w:rFonts w:ascii="Arial" w:hAnsi="Arial" w:cs="Arial"/>
          <w:sz w:val="21"/>
          <w:szCs w:val="21"/>
        </w:rPr>
        <w:t>, ADB</w:t>
      </w:r>
    </w:p>
    <w:p w14:paraId="01E6E61E" w14:textId="185BA348" w:rsidR="00A05319" w:rsidRPr="00114E14" w:rsidRDefault="00A05319" w:rsidP="00114E14">
      <w:pPr>
        <w:pStyle w:val="-11"/>
        <w:numPr>
          <w:ilvl w:val="0"/>
          <w:numId w:val="4"/>
        </w:numPr>
        <w:spacing w:after="0" w:line="240" w:lineRule="auto"/>
        <w:rPr>
          <w:rFonts w:ascii="Arial" w:hAnsi="Arial" w:cs="Arial"/>
          <w:sz w:val="21"/>
          <w:szCs w:val="21"/>
        </w:rPr>
      </w:pPr>
      <w:r w:rsidRPr="00114E14">
        <w:rPr>
          <w:rFonts w:ascii="Arial" w:hAnsi="Arial" w:cs="Arial"/>
          <w:sz w:val="21"/>
          <w:szCs w:val="21"/>
        </w:rPr>
        <w:t>Ms. Aiken Tafgar, Consultant, ADB</w:t>
      </w:r>
    </w:p>
    <w:p w14:paraId="1216B789" w14:textId="77777777" w:rsidR="00A05319" w:rsidRPr="00064E1B" w:rsidRDefault="00A05319" w:rsidP="00A05319">
      <w:pPr>
        <w:pStyle w:val="-11"/>
        <w:spacing w:after="0" w:line="240" w:lineRule="auto"/>
        <w:ind w:left="0"/>
        <w:rPr>
          <w:rFonts w:ascii="Arial" w:hAnsi="Arial" w:cs="Arial"/>
          <w:sz w:val="21"/>
          <w:szCs w:val="21"/>
        </w:rPr>
      </w:pPr>
    </w:p>
    <w:p w14:paraId="0C8BC3D0" w14:textId="77777777" w:rsidR="00A05319" w:rsidRPr="00064E1B" w:rsidRDefault="00A05319" w:rsidP="00A05319">
      <w:pPr>
        <w:pStyle w:val="-11"/>
        <w:spacing w:after="0" w:line="240" w:lineRule="auto"/>
        <w:ind w:left="0"/>
        <w:rPr>
          <w:rFonts w:ascii="Arial" w:hAnsi="Arial" w:cs="Arial"/>
          <w:b/>
          <w:sz w:val="21"/>
          <w:szCs w:val="21"/>
        </w:rPr>
      </w:pPr>
      <w:r w:rsidRPr="00064E1B">
        <w:rPr>
          <w:rFonts w:ascii="Arial" w:hAnsi="Arial" w:cs="Arial"/>
          <w:b/>
          <w:sz w:val="21"/>
          <w:szCs w:val="21"/>
        </w:rPr>
        <w:t>Interpreters</w:t>
      </w:r>
    </w:p>
    <w:p w14:paraId="68E3C027" w14:textId="77777777" w:rsidR="00A05319" w:rsidRPr="00064E1B" w:rsidRDefault="00A05319" w:rsidP="00064E1B">
      <w:pPr>
        <w:pStyle w:val="-11"/>
        <w:numPr>
          <w:ilvl w:val="0"/>
          <w:numId w:val="4"/>
        </w:numPr>
        <w:spacing w:after="0" w:line="240" w:lineRule="auto"/>
        <w:rPr>
          <w:rFonts w:ascii="Arial" w:hAnsi="Arial" w:cs="Arial"/>
          <w:sz w:val="21"/>
          <w:szCs w:val="21"/>
        </w:rPr>
      </w:pPr>
      <w:r w:rsidRPr="00064E1B">
        <w:rPr>
          <w:rFonts w:ascii="Arial" w:hAnsi="Arial" w:cs="Arial"/>
          <w:sz w:val="21"/>
          <w:szCs w:val="21"/>
        </w:rPr>
        <w:t>Mr. Akhrorjon Askarov</w:t>
      </w:r>
    </w:p>
    <w:p w14:paraId="044F7DDA" w14:textId="77777777" w:rsidR="00A05319" w:rsidRPr="00064E1B" w:rsidRDefault="00A05319" w:rsidP="00064E1B">
      <w:pPr>
        <w:pStyle w:val="-11"/>
        <w:numPr>
          <w:ilvl w:val="0"/>
          <w:numId w:val="4"/>
        </w:numPr>
        <w:spacing w:after="0" w:line="240" w:lineRule="auto"/>
        <w:rPr>
          <w:rFonts w:ascii="Arial" w:hAnsi="Arial" w:cs="Arial"/>
          <w:sz w:val="21"/>
          <w:szCs w:val="21"/>
        </w:rPr>
      </w:pPr>
      <w:r w:rsidRPr="00064E1B">
        <w:rPr>
          <w:rFonts w:ascii="Arial" w:hAnsi="Arial" w:cs="Arial"/>
          <w:sz w:val="21"/>
          <w:szCs w:val="21"/>
        </w:rPr>
        <w:t>Mr. Ulugbek Khudayarov</w:t>
      </w:r>
    </w:p>
    <w:p w14:paraId="315A71A1" w14:textId="77777777" w:rsidR="00A05319" w:rsidRPr="00064E1B" w:rsidRDefault="00A05319" w:rsidP="00A05319">
      <w:pPr>
        <w:pStyle w:val="-11"/>
        <w:spacing w:after="0" w:line="240" w:lineRule="auto"/>
        <w:ind w:left="900"/>
        <w:rPr>
          <w:rFonts w:ascii="Arial" w:hAnsi="Arial" w:cs="Arial"/>
          <w:sz w:val="21"/>
          <w:szCs w:val="21"/>
        </w:rPr>
      </w:pPr>
    </w:p>
    <w:sectPr w:rsidR="00A05319" w:rsidRPr="00064E1B" w:rsidSect="00D8201F">
      <w:footerReference w:type="default" r:id="rId14"/>
      <w:pgSz w:w="11906" w:h="16838" w:code="9"/>
      <w:pgMar w:top="86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81F8B4D" w14:textId="77777777" w:rsidR="005871CE" w:rsidRDefault="005871CE" w:rsidP="000C2A71">
      <w:pPr>
        <w:spacing w:after="0" w:line="240" w:lineRule="auto"/>
      </w:pPr>
      <w:r>
        <w:separator/>
      </w:r>
    </w:p>
  </w:endnote>
  <w:endnote w:type="continuationSeparator" w:id="0">
    <w:p w14:paraId="55D460EB" w14:textId="77777777" w:rsidR="005871CE" w:rsidRDefault="005871CE" w:rsidP="000C2A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969685" w14:textId="77777777" w:rsidR="00114E14" w:rsidRDefault="00114E14" w:rsidP="000C2A71">
    <w:pPr>
      <w:pStyle w:val="Footer"/>
      <w:tabs>
        <w:tab w:val="left" w:pos="5145"/>
      </w:tabs>
    </w:pPr>
    <w:r>
      <w:tab/>
    </w:r>
    <w:r w:rsidRPr="000C2A71">
      <w:rPr>
        <w:rFonts w:ascii="Arial" w:hAnsi="Arial" w:cs="Arial"/>
      </w:rPr>
      <w:fldChar w:fldCharType="begin"/>
    </w:r>
    <w:r w:rsidRPr="000C2A71">
      <w:rPr>
        <w:rFonts w:ascii="Arial" w:hAnsi="Arial" w:cs="Arial"/>
      </w:rPr>
      <w:instrText xml:space="preserve"> PAGE   \* MERGEFORMAT </w:instrText>
    </w:r>
    <w:r w:rsidRPr="000C2A71">
      <w:rPr>
        <w:rFonts w:ascii="Arial" w:hAnsi="Arial" w:cs="Arial"/>
      </w:rPr>
      <w:fldChar w:fldCharType="separate"/>
    </w:r>
    <w:r>
      <w:rPr>
        <w:rFonts w:ascii="Arial" w:hAnsi="Arial" w:cs="Arial"/>
        <w:noProof/>
      </w:rPr>
      <w:t>6</w:t>
    </w:r>
    <w:r w:rsidRPr="000C2A71">
      <w:rPr>
        <w:rFonts w:ascii="Arial" w:hAnsi="Arial" w:cs="Arial"/>
        <w:noProof/>
      </w:rPr>
      <w:fldChar w:fldCharType="end"/>
    </w:r>
    <w:r w:rsidRPr="000C2A71">
      <w:rPr>
        <w:rFonts w:ascii="Arial" w:hAnsi="Arial" w:cs="Arial"/>
        <w:noProof/>
      </w:rPr>
      <w:tab/>
    </w:r>
  </w:p>
  <w:p w14:paraId="7F194E9E" w14:textId="77777777" w:rsidR="00114E14" w:rsidRDefault="00114E1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93BEEA" w14:textId="77777777" w:rsidR="005871CE" w:rsidRDefault="005871CE" w:rsidP="000C2A71">
      <w:pPr>
        <w:spacing w:after="0" w:line="240" w:lineRule="auto"/>
      </w:pPr>
      <w:r>
        <w:separator/>
      </w:r>
    </w:p>
  </w:footnote>
  <w:footnote w:type="continuationSeparator" w:id="0">
    <w:p w14:paraId="21AB7A17" w14:textId="77777777" w:rsidR="005871CE" w:rsidRDefault="005871CE" w:rsidP="000C2A71">
      <w:pPr>
        <w:spacing w:after="0" w:line="240" w:lineRule="auto"/>
      </w:pPr>
      <w:r>
        <w:continuationSeparator/>
      </w:r>
    </w:p>
  </w:footnote>
  <w:footnote w:id="1">
    <w:p w14:paraId="6AF22695" w14:textId="13DF2E7C" w:rsidR="00114E14" w:rsidRPr="00DE0D06" w:rsidRDefault="00114E14" w:rsidP="00DE0D06">
      <w:pPr>
        <w:pStyle w:val="FootnoteText"/>
        <w:jc w:val="both"/>
        <w:rPr>
          <w:i/>
        </w:rPr>
      </w:pPr>
      <w:r w:rsidRPr="00DE0D06">
        <w:rPr>
          <w:rStyle w:val="FootnoteReference"/>
          <w:i/>
        </w:rPr>
        <w:footnoteRef/>
      </w:r>
      <w:r w:rsidRPr="00DE0D06">
        <w:rPr>
          <w:i/>
        </w:rPr>
        <w:t xml:space="preserve"> The</w:t>
      </w:r>
      <w:r>
        <w:rPr>
          <w:i/>
        </w:rPr>
        <w:t xml:space="preserve"> virtual training is </w:t>
      </w:r>
      <w:r w:rsidRPr="00E61D2C">
        <w:rPr>
          <w:i/>
        </w:rPr>
        <w:t>supported</w:t>
      </w:r>
      <w:r w:rsidRPr="00DE0D06">
        <w:rPr>
          <w:i/>
        </w:rPr>
        <w:t xml:space="preserve"> by </w:t>
      </w:r>
      <w:hyperlink r:id="rId1" w:history="1">
        <w:r w:rsidRPr="00DE0D06">
          <w:rPr>
            <w:rStyle w:val="Hyperlink"/>
            <w:i/>
          </w:rPr>
          <w:t>KSTA 9500-REG: Modernizing Sanitary and Phytosanitary Measures to Facilitate Trade</w:t>
        </w:r>
      </w:hyperlink>
      <w:r w:rsidRPr="00DE0D06">
        <w:rPr>
          <w:i/>
        </w:rPr>
        <w:t>, co-funded by the People’s Republic of China Poverty Reduction and Regional Cooperation Fund and Regional Cooperation and Integration Fund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4C6F7E"/>
    <w:multiLevelType w:val="hybridMultilevel"/>
    <w:tmpl w:val="C6E4982C"/>
    <w:lvl w:ilvl="0" w:tplc="FFFFFFFF">
      <w:start w:val="1"/>
      <w:numFmt w:val="decimal"/>
      <w:lvlText w:val="%1."/>
      <w:lvlJc w:val="left"/>
      <w:pPr>
        <w:ind w:left="99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737399"/>
    <w:multiLevelType w:val="hybridMultilevel"/>
    <w:tmpl w:val="C6E4982C"/>
    <w:lvl w:ilvl="0" w:tplc="FFFFFFFF">
      <w:start w:val="1"/>
      <w:numFmt w:val="decimal"/>
      <w:lvlText w:val="%1."/>
      <w:lvlJc w:val="left"/>
      <w:pPr>
        <w:ind w:left="99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8B2496"/>
    <w:multiLevelType w:val="hybridMultilevel"/>
    <w:tmpl w:val="20C22F62"/>
    <w:lvl w:ilvl="0" w:tplc="FFFFFFFF">
      <w:start w:val="1"/>
      <w:numFmt w:val="decimal"/>
      <w:lvlText w:val="%1."/>
      <w:lvlJc w:val="left"/>
      <w:pPr>
        <w:ind w:left="99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8C5987"/>
    <w:multiLevelType w:val="hybridMultilevel"/>
    <w:tmpl w:val="43F45E62"/>
    <w:lvl w:ilvl="0" w:tplc="FFFFFFFF">
      <w:start w:val="1"/>
      <w:numFmt w:val="decimal"/>
      <w:lvlText w:val="%1."/>
      <w:lvlJc w:val="left"/>
      <w:pPr>
        <w:ind w:left="99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B74CDF"/>
    <w:multiLevelType w:val="hybridMultilevel"/>
    <w:tmpl w:val="970045F6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FC04BCE"/>
    <w:multiLevelType w:val="hybridMultilevel"/>
    <w:tmpl w:val="7766E33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FFFFFFFF">
      <w:start w:val="1"/>
      <w:numFmt w:val="decimal"/>
      <w:lvlText w:val="%2."/>
      <w:lvlJc w:val="left"/>
      <w:pPr>
        <w:ind w:left="990" w:hanging="360"/>
      </w:pPr>
      <w:rPr>
        <w:b w:val="0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73A0FD1"/>
    <w:multiLevelType w:val="hybridMultilevel"/>
    <w:tmpl w:val="43F45E62"/>
    <w:lvl w:ilvl="0" w:tplc="FFFFFFFF">
      <w:start w:val="1"/>
      <w:numFmt w:val="decimal"/>
      <w:lvlText w:val="%1."/>
      <w:lvlJc w:val="left"/>
      <w:pPr>
        <w:ind w:left="99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F9767C7"/>
    <w:multiLevelType w:val="hybridMultilevel"/>
    <w:tmpl w:val="395CF7BA"/>
    <w:lvl w:ilvl="0" w:tplc="5F6048EE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37270F57"/>
    <w:multiLevelType w:val="hybridMultilevel"/>
    <w:tmpl w:val="43F45E62"/>
    <w:lvl w:ilvl="0" w:tplc="FFFFFFFF">
      <w:start w:val="1"/>
      <w:numFmt w:val="decimal"/>
      <w:lvlText w:val="%1."/>
      <w:lvlJc w:val="left"/>
      <w:pPr>
        <w:ind w:left="99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92A50AC"/>
    <w:multiLevelType w:val="multilevel"/>
    <w:tmpl w:val="60507A34"/>
    <w:styleLink w:val="Style1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0" w15:restartNumberingAfterBreak="0">
    <w:nsid w:val="3C2D5763"/>
    <w:multiLevelType w:val="multilevel"/>
    <w:tmpl w:val="0409001D"/>
    <w:styleLink w:val="Style2"/>
    <w:lvl w:ilvl="0">
      <w:start w:val="1"/>
      <w:numFmt w:val="bullet"/>
      <w:lvlText w:val="–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C274A8F"/>
    <w:multiLevelType w:val="hybridMultilevel"/>
    <w:tmpl w:val="43F45E62"/>
    <w:lvl w:ilvl="0" w:tplc="FFFFFFFF">
      <w:start w:val="1"/>
      <w:numFmt w:val="decimal"/>
      <w:lvlText w:val="%1."/>
      <w:lvlJc w:val="left"/>
      <w:pPr>
        <w:ind w:left="99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5334AB7"/>
    <w:multiLevelType w:val="hybridMultilevel"/>
    <w:tmpl w:val="9EC2E2B4"/>
    <w:lvl w:ilvl="0" w:tplc="FFFFFFFF">
      <w:start w:val="1"/>
      <w:numFmt w:val="decimal"/>
      <w:lvlText w:val="%1."/>
      <w:lvlJc w:val="left"/>
      <w:pPr>
        <w:ind w:left="99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3AF6223"/>
    <w:multiLevelType w:val="hybridMultilevel"/>
    <w:tmpl w:val="F0FA4A42"/>
    <w:lvl w:ilvl="0" w:tplc="FFFFFFFF">
      <w:start w:val="1"/>
      <w:numFmt w:val="decimal"/>
      <w:lvlText w:val="%1."/>
      <w:lvlJc w:val="left"/>
      <w:pPr>
        <w:ind w:left="99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B9262F5"/>
    <w:multiLevelType w:val="hybridMultilevel"/>
    <w:tmpl w:val="5E763F04"/>
    <w:lvl w:ilvl="0" w:tplc="5F6048E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9"/>
  </w:num>
  <w:num w:numId="2">
    <w:abstractNumId w:val="10"/>
  </w:num>
  <w:num w:numId="3">
    <w:abstractNumId w:val="5"/>
  </w:num>
  <w:num w:numId="4">
    <w:abstractNumId w:val="2"/>
  </w:num>
  <w:num w:numId="5">
    <w:abstractNumId w:val="0"/>
  </w:num>
  <w:num w:numId="6">
    <w:abstractNumId w:val="12"/>
  </w:num>
  <w:num w:numId="7">
    <w:abstractNumId w:val="13"/>
  </w:num>
  <w:num w:numId="8">
    <w:abstractNumId w:val="6"/>
  </w:num>
  <w:num w:numId="9">
    <w:abstractNumId w:val="11"/>
  </w:num>
  <w:num w:numId="10">
    <w:abstractNumId w:val="3"/>
  </w:num>
  <w:num w:numId="11">
    <w:abstractNumId w:val="8"/>
  </w:num>
  <w:num w:numId="12">
    <w:abstractNumId w:val="4"/>
  </w:num>
  <w:num w:numId="13">
    <w:abstractNumId w:val="14"/>
  </w:num>
  <w:num w:numId="14">
    <w:abstractNumId w:val="7"/>
  </w:num>
  <w:num w:numId="15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6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OyMDUzMzQ3NDM0NjVT0lEKTi0uzszPAykwrgUAZTZRRiwAAAA="/>
  </w:docVars>
  <w:rsids>
    <w:rsidRoot w:val="00396F0F"/>
    <w:rsid w:val="000004D3"/>
    <w:rsid w:val="00007128"/>
    <w:rsid w:val="00012BA0"/>
    <w:rsid w:val="000171CC"/>
    <w:rsid w:val="00017827"/>
    <w:rsid w:val="0002104C"/>
    <w:rsid w:val="00021558"/>
    <w:rsid w:val="00024546"/>
    <w:rsid w:val="000262A5"/>
    <w:rsid w:val="00030791"/>
    <w:rsid w:val="00031ACB"/>
    <w:rsid w:val="00036507"/>
    <w:rsid w:val="00040E00"/>
    <w:rsid w:val="000412AD"/>
    <w:rsid w:val="0004152A"/>
    <w:rsid w:val="0004215A"/>
    <w:rsid w:val="00042B04"/>
    <w:rsid w:val="00045973"/>
    <w:rsid w:val="00046ED2"/>
    <w:rsid w:val="00051729"/>
    <w:rsid w:val="00054850"/>
    <w:rsid w:val="00056403"/>
    <w:rsid w:val="000569C9"/>
    <w:rsid w:val="0006256E"/>
    <w:rsid w:val="00062629"/>
    <w:rsid w:val="0006327E"/>
    <w:rsid w:val="00064E1B"/>
    <w:rsid w:val="00064E8C"/>
    <w:rsid w:val="00066117"/>
    <w:rsid w:val="000667F7"/>
    <w:rsid w:val="0006723A"/>
    <w:rsid w:val="00067679"/>
    <w:rsid w:val="00070889"/>
    <w:rsid w:val="000713EE"/>
    <w:rsid w:val="00072340"/>
    <w:rsid w:val="0008160B"/>
    <w:rsid w:val="00082532"/>
    <w:rsid w:val="00082F85"/>
    <w:rsid w:val="00084B59"/>
    <w:rsid w:val="00086348"/>
    <w:rsid w:val="00086DDA"/>
    <w:rsid w:val="0008714D"/>
    <w:rsid w:val="00092D6C"/>
    <w:rsid w:val="00093DA1"/>
    <w:rsid w:val="000A036F"/>
    <w:rsid w:val="000A2302"/>
    <w:rsid w:val="000A3F82"/>
    <w:rsid w:val="000A44F4"/>
    <w:rsid w:val="000A7C96"/>
    <w:rsid w:val="000A7DE9"/>
    <w:rsid w:val="000B12C9"/>
    <w:rsid w:val="000B3E74"/>
    <w:rsid w:val="000B7882"/>
    <w:rsid w:val="000C2A71"/>
    <w:rsid w:val="000C2B7B"/>
    <w:rsid w:val="000C3A73"/>
    <w:rsid w:val="000C481D"/>
    <w:rsid w:val="000C7CE7"/>
    <w:rsid w:val="000D071F"/>
    <w:rsid w:val="000D2946"/>
    <w:rsid w:val="000D394E"/>
    <w:rsid w:val="000D40DD"/>
    <w:rsid w:val="000D4CEB"/>
    <w:rsid w:val="000D654C"/>
    <w:rsid w:val="000E0B3B"/>
    <w:rsid w:val="000E202A"/>
    <w:rsid w:val="000E3C65"/>
    <w:rsid w:val="000E4221"/>
    <w:rsid w:val="000E43C0"/>
    <w:rsid w:val="000F066B"/>
    <w:rsid w:val="000F2EB5"/>
    <w:rsid w:val="000F35AB"/>
    <w:rsid w:val="000F5D6B"/>
    <w:rsid w:val="000F5FD9"/>
    <w:rsid w:val="000F68E8"/>
    <w:rsid w:val="000F715E"/>
    <w:rsid w:val="00100FD4"/>
    <w:rsid w:val="001016A4"/>
    <w:rsid w:val="00105A3D"/>
    <w:rsid w:val="00105B27"/>
    <w:rsid w:val="001113A8"/>
    <w:rsid w:val="00112657"/>
    <w:rsid w:val="00112710"/>
    <w:rsid w:val="00113D5B"/>
    <w:rsid w:val="00114E14"/>
    <w:rsid w:val="00116C7C"/>
    <w:rsid w:val="001177B4"/>
    <w:rsid w:val="001215A0"/>
    <w:rsid w:val="00126D36"/>
    <w:rsid w:val="00130966"/>
    <w:rsid w:val="001313CC"/>
    <w:rsid w:val="00133DE3"/>
    <w:rsid w:val="00135990"/>
    <w:rsid w:val="00140264"/>
    <w:rsid w:val="0014029E"/>
    <w:rsid w:val="00144194"/>
    <w:rsid w:val="00146167"/>
    <w:rsid w:val="0014751C"/>
    <w:rsid w:val="00147FE8"/>
    <w:rsid w:val="00153510"/>
    <w:rsid w:val="00155F84"/>
    <w:rsid w:val="001560BE"/>
    <w:rsid w:val="0016380D"/>
    <w:rsid w:val="00167895"/>
    <w:rsid w:val="001700E7"/>
    <w:rsid w:val="001715EF"/>
    <w:rsid w:val="001735B1"/>
    <w:rsid w:val="00173ABE"/>
    <w:rsid w:val="00175F91"/>
    <w:rsid w:val="001828F4"/>
    <w:rsid w:val="00182BA6"/>
    <w:rsid w:val="00183FCC"/>
    <w:rsid w:val="0019066E"/>
    <w:rsid w:val="0019348B"/>
    <w:rsid w:val="001939C1"/>
    <w:rsid w:val="00193FBB"/>
    <w:rsid w:val="001943BD"/>
    <w:rsid w:val="0019606C"/>
    <w:rsid w:val="00196A55"/>
    <w:rsid w:val="001A01D8"/>
    <w:rsid w:val="001A0C51"/>
    <w:rsid w:val="001A330B"/>
    <w:rsid w:val="001A5F1B"/>
    <w:rsid w:val="001A6612"/>
    <w:rsid w:val="001A75E3"/>
    <w:rsid w:val="001B1FD5"/>
    <w:rsid w:val="001B37A7"/>
    <w:rsid w:val="001B58BF"/>
    <w:rsid w:val="001B67C9"/>
    <w:rsid w:val="001C1606"/>
    <w:rsid w:val="001C1A25"/>
    <w:rsid w:val="001C2390"/>
    <w:rsid w:val="001C3CA7"/>
    <w:rsid w:val="001C4667"/>
    <w:rsid w:val="001C5807"/>
    <w:rsid w:val="001C72A0"/>
    <w:rsid w:val="001D0413"/>
    <w:rsid w:val="001D0C50"/>
    <w:rsid w:val="001D3944"/>
    <w:rsid w:val="001D5343"/>
    <w:rsid w:val="001D7C57"/>
    <w:rsid w:val="001E0105"/>
    <w:rsid w:val="001E359E"/>
    <w:rsid w:val="001E57F7"/>
    <w:rsid w:val="001E6052"/>
    <w:rsid w:val="001E6396"/>
    <w:rsid w:val="001E6FE9"/>
    <w:rsid w:val="001E75FC"/>
    <w:rsid w:val="001F4E6B"/>
    <w:rsid w:val="001F5731"/>
    <w:rsid w:val="001F5827"/>
    <w:rsid w:val="001F5885"/>
    <w:rsid w:val="001F617B"/>
    <w:rsid w:val="002011A8"/>
    <w:rsid w:val="002073C3"/>
    <w:rsid w:val="00210249"/>
    <w:rsid w:val="00211FD3"/>
    <w:rsid w:val="0021215D"/>
    <w:rsid w:val="0021289C"/>
    <w:rsid w:val="00212CC9"/>
    <w:rsid w:val="00214E57"/>
    <w:rsid w:val="00215C34"/>
    <w:rsid w:val="002257E8"/>
    <w:rsid w:val="00230D6C"/>
    <w:rsid w:val="002349AF"/>
    <w:rsid w:val="002362C4"/>
    <w:rsid w:val="002371EA"/>
    <w:rsid w:val="00244CA2"/>
    <w:rsid w:val="002514BB"/>
    <w:rsid w:val="00251ED6"/>
    <w:rsid w:val="002522C8"/>
    <w:rsid w:val="00253C30"/>
    <w:rsid w:val="00254AF8"/>
    <w:rsid w:val="00255123"/>
    <w:rsid w:val="00255CD8"/>
    <w:rsid w:val="00256852"/>
    <w:rsid w:val="00260AD0"/>
    <w:rsid w:val="00261D4D"/>
    <w:rsid w:val="00262A73"/>
    <w:rsid w:val="00262BC5"/>
    <w:rsid w:val="00262DE8"/>
    <w:rsid w:val="002646DD"/>
    <w:rsid w:val="00266FED"/>
    <w:rsid w:val="002708F6"/>
    <w:rsid w:val="00271279"/>
    <w:rsid w:val="00272BF4"/>
    <w:rsid w:val="0027650C"/>
    <w:rsid w:val="00280FC3"/>
    <w:rsid w:val="00281211"/>
    <w:rsid w:val="00282EC1"/>
    <w:rsid w:val="00284264"/>
    <w:rsid w:val="00286BBB"/>
    <w:rsid w:val="00290046"/>
    <w:rsid w:val="00290B2A"/>
    <w:rsid w:val="00292937"/>
    <w:rsid w:val="00294099"/>
    <w:rsid w:val="0029682C"/>
    <w:rsid w:val="0029799F"/>
    <w:rsid w:val="002A02E9"/>
    <w:rsid w:val="002A0C80"/>
    <w:rsid w:val="002A2F8D"/>
    <w:rsid w:val="002A722C"/>
    <w:rsid w:val="002A7F55"/>
    <w:rsid w:val="002B1CA5"/>
    <w:rsid w:val="002B3DAA"/>
    <w:rsid w:val="002B51B6"/>
    <w:rsid w:val="002B54EC"/>
    <w:rsid w:val="002B5735"/>
    <w:rsid w:val="002B64DB"/>
    <w:rsid w:val="002C100F"/>
    <w:rsid w:val="002C105D"/>
    <w:rsid w:val="002C3A62"/>
    <w:rsid w:val="002C44F3"/>
    <w:rsid w:val="002C525F"/>
    <w:rsid w:val="002C5A5D"/>
    <w:rsid w:val="002C61FF"/>
    <w:rsid w:val="002D0448"/>
    <w:rsid w:val="002D307C"/>
    <w:rsid w:val="002D4329"/>
    <w:rsid w:val="002D6D3D"/>
    <w:rsid w:val="002D766F"/>
    <w:rsid w:val="002D7E84"/>
    <w:rsid w:val="002E5426"/>
    <w:rsid w:val="002E5D97"/>
    <w:rsid w:val="002E7961"/>
    <w:rsid w:val="00300C45"/>
    <w:rsid w:val="00301194"/>
    <w:rsid w:val="003029F5"/>
    <w:rsid w:val="00303433"/>
    <w:rsid w:val="003039D5"/>
    <w:rsid w:val="003070A7"/>
    <w:rsid w:val="003071E0"/>
    <w:rsid w:val="003077F7"/>
    <w:rsid w:val="00315E8A"/>
    <w:rsid w:val="0032320A"/>
    <w:rsid w:val="0032530D"/>
    <w:rsid w:val="00331136"/>
    <w:rsid w:val="00333B6E"/>
    <w:rsid w:val="00336E63"/>
    <w:rsid w:val="00344B20"/>
    <w:rsid w:val="00344F62"/>
    <w:rsid w:val="00346763"/>
    <w:rsid w:val="00346AB2"/>
    <w:rsid w:val="0034781F"/>
    <w:rsid w:val="003512E3"/>
    <w:rsid w:val="00351BD0"/>
    <w:rsid w:val="00356AA8"/>
    <w:rsid w:val="00357054"/>
    <w:rsid w:val="003574C4"/>
    <w:rsid w:val="00361C83"/>
    <w:rsid w:val="003622BA"/>
    <w:rsid w:val="0036231F"/>
    <w:rsid w:val="00362983"/>
    <w:rsid w:val="003656F1"/>
    <w:rsid w:val="003672F8"/>
    <w:rsid w:val="003700D9"/>
    <w:rsid w:val="003706B4"/>
    <w:rsid w:val="00370947"/>
    <w:rsid w:val="003717A3"/>
    <w:rsid w:val="00372B71"/>
    <w:rsid w:val="00372BCF"/>
    <w:rsid w:val="00373AC7"/>
    <w:rsid w:val="00373B55"/>
    <w:rsid w:val="00374586"/>
    <w:rsid w:val="003776AF"/>
    <w:rsid w:val="00380587"/>
    <w:rsid w:val="0038105E"/>
    <w:rsid w:val="003823C3"/>
    <w:rsid w:val="00382FEA"/>
    <w:rsid w:val="00384214"/>
    <w:rsid w:val="00385740"/>
    <w:rsid w:val="00390D1B"/>
    <w:rsid w:val="00393CED"/>
    <w:rsid w:val="00396F0F"/>
    <w:rsid w:val="0039781E"/>
    <w:rsid w:val="003978E4"/>
    <w:rsid w:val="00397A94"/>
    <w:rsid w:val="00397DD8"/>
    <w:rsid w:val="003A13C0"/>
    <w:rsid w:val="003A1900"/>
    <w:rsid w:val="003A195E"/>
    <w:rsid w:val="003A1DC9"/>
    <w:rsid w:val="003A216F"/>
    <w:rsid w:val="003A25E0"/>
    <w:rsid w:val="003A377B"/>
    <w:rsid w:val="003A7C09"/>
    <w:rsid w:val="003B0665"/>
    <w:rsid w:val="003B3CE9"/>
    <w:rsid w:val="003B44AF"/>
    <w:rsid w:val="003B5628"/>
    <w:rsid w:val="003C2267"/>
    <w:rsid w:val="003C528D"/>
    <w:rsid w:val="003C59A3"/>
    <w:rsid w:val="003C6060"/>
    <w:rsid w:val="003C6074"/>
    <w:rsid w:val="003C678A"/>
    <w:rsid w:val="003D1209"/>
    <w:rsid w:val="003E0142"/>
    <w:rsid w:val="003E218C"/>
    <w:rsid w:val="003E4E70"/>
    <w:rsid w:val="003E5080"/>
    <w:rsid w:val="003E541D"/>
    <w:rsid w:val="003E6730"/>
    <w:rsid w:val="003E6D77"/>
    <w:rsid w:val="003F2C6C"/>
    <w:rsid w:val="003F5D2A"/>
    <w:rsid w:val="003F6447"/>
    <w:rsid w:val="004015A2"/>
    <w:rsid w:val="004023B8"/>
    <w:rsid w:val="00402FED"/>
    <w:rsid w:val="004043AF"/>
    <w:rsid w:val="004061E0"/>
    <w:rsid w:val="00411146"/>
    <w:rsid w:val="00413A4B"/>
    <w:rsid w:val="00414306"/>
    <w:rsid w:val="004159DF"/>
    <w:rsid w:val="0041639E"/>
    <w:rsid w:val="00420445"/>
    <w:rsid w:val="00421F8E"/>
    <w:rsid w:val="00423C88"/>
    <w:rsid w:val="00425206"/>
    <w:rsid w:val="004257A1"/>
    <w:rsid w:val="004260CC"/>
    <w:rsid w:val="00426465"/>
    <w:rsid w:val="00426B58"/>
    <w:rsid w:val="00432107"/>
    <w:rsid w:val="00432283"/>
    <w:rsid w:val="00432D11"/>
    <w:rsid w:val="004333E5"/>
    <w:rsid w:val="00433DF4"/>
    <w:rsid w:val="004374EA"/>
    <w:rsid w:val="00437F3D"/>
    <w:rsid w:val="00441094"/>
    <w:rsid w:val="0045225C"/>
    <w:rsid w:val="004543AB"/>
    <w:rsid w:val="0045720B"/>
    <w:rsid w:val="004619C6"/>
    <w:rsid w:val="00465457"/>
    <w:rsid w:val="004661FE"/>
    <w:rsid w:val="00467942"/>
    <w:rsid w:val="004709FA"/>
    <w:rsid w:val="004710F2"/>
    <w:rsid w:val="00472501"/>
    <w:rsid w:val="004725A0"/>
    <w:rsid w:val="00473847"/>
    <w:rsid w:val="004748F6"/>
    <w:rsid w:val="0047522E"/>
    <w:rsid w:val="00480A74"/>
    <w:rsid w:val="00481BF6"/>
    <w:rsid w:val="004835AB"/>
    <w:rsid w:val="004862A2"/>
    <w:rsid w:val="0048642A"/>
    <w:rsid w:val="004946A9"/>
    <w:rsid w:val="00494E6C"/>
    <w:rsid w:val="00495049"/>
    <w:rsid w:val="004A166D"/>
    <w:rsid w:val="004A688D"/>
    <w:rsid w:val="004B3502"/>
    <w:rsid w:val="004B3DCC"/>
    <w:rsid w:val="004B3DF1"/>
    <w:rsid w:val="004B738F"/>
    <w:rsid w:val="004C13A1"/>
    <w:rsid w:val="004C2E71"/>
    <w:rsid w:val="004C7629"/>
    <w:rsid w:val="004D06DF"/>
    <w:rsid w:val="004D22F0"/>
    <w:rsid w:val="004D2506"/>
    <w:rsid w:val="004D40FE"/>
    <w:rsid w:val="004D43FD"/>
    <w:rsid w:val="004E049A"/>
    <w:rsid w:val="004E1D5D"/>
    <w:rsid w:val="004E39ED"/>
    <w:rsid w:val="004E4999"/>
    <w:rsid w:val="004E6320"/>
    <w:rsid w:val="004E67B2"/>
    <w:rsid w:val="004E70BE"/>
    <w:rsid w:val="004F1028"/>
    <w:rsid w:val="004F2392"/>
    <w:rsid w:val="004F4084"/>
    <w:rsid w:val="004F7700"/>
    <w:rsid w:val="00500B6F"/>
    <w:rsid w:val="00502255"/>
    <w:rsid w:val="0050377D"/>
    <w:rsid w:val="0050454F"/>
    <w:rsid w:val="00506467"/>
    <w:rsid w:val="0051045C"/>
    <w:rsid w:val="005105C3"/>
    <w:rsid w:val="00512266"/>
    <w:rsid w:val="0051391D"/>
    <w:rsid w:val="00513ECE"/>
    <w:rsid w:val="005207E0"/>
    <w:rsid w:val="005212D1"/>
    <w:rsid w:val="005225BF"/>
    <w:rsid w:val="00524F61"/>
    <w:rsid w:val="00532B82"/>
    <w:rsid w:val="00533A18"/>
    <w:rsid w:val="00535224"/>
    <w:rsid w:val="00535AC6"/>
    <w:rsid w:val="00536055"/>
    <w:rsid w:val="0053784D"/>
    <w:rsid w:val="00541BD1"/>
    <w:rsid w:val="005429D3"/>
    <w:rsid w:val="00542AFE"/>
    <w:rsid w:val="00542C6F"/>
    <w:rsid w:val="0054648A"/>
    <w:rsid w:val="00552C38"/>
    <w:rsid w:val="00554261"/>
    <w:rsid w:val="00554283"/>
    <w:rsid w:val="0055625C"/>
    <w:rsid w:val="00556637"/>
    <w:rsid w:val="0055760D"/>
    <w:rsid w:val="00557D4F"/>
    <w:rsid w:val="005602FA"/>
    <w:rsid w:val="00561288"/>
    <w:rsid w:val="00562B8F"/>
    <w:rsid w:val="00563A12"/>
    <w:rsid w:val="0056438D"/>
    <w:rsid w:val="00565377"/>
    <w:rsid w:val="00566BB6"/>
    <w:rsid w:val="00566CFD"/>
    <w:rsid w:val="00575124"/>
    <w:rsid w:val="005774E1"/>
    <w:rsid w:val="0058100A"/>
    <w:rsid w:val="00582643"/>
    <w:rsid w:val="0058604F"/>
    <w:rsid w:val="005871CE"/>
    <w:rsid w:val="00591636"/>
    <w:rsid w:val="00597FA4"/>
    <w:rsid w:val="005A0D2A"/>
    <w:rsid w:val="005A211C"/>
    <w:rsid w:val="005A415B"/>
    <w:rsid w:val="005A4A1A"/>
    <w:rsid w:val="005A5204"/>
    <w:rsid w:val="005A55B5"/>
    <w:rsid w:val="005A572F"/>
    <w:rsid w:val="005A63FF"/>
    <w:rsid w:val="005A7565"/>
    <w:rsid w:val="005A7C2E"/>
    <w:rsid w:val="005A7CFF"/>
    <w:rsid w:val="005B0566"/>
    <w:rsid w:val="005B142E"/>
    <w:rsid w:val="005B2C1D"/>
    <w:rsid w:val="005B2DD2"/>
    <w:rsid w:val="005B63AC"/>
    <w:rsid w:val="005B7E7A"/>
    <w:rsid w:val="005C2099"/>
    <w:rsid w:val="005C3BDD"/>
    <w:rsid w:val="005C3CB3"/>
    <w:rsid w:val="005D096C"/>
    <w:rsid w:val="005D1A4F"/>
    <w:rsid w:val="005D2F68"/>
    <w:rsid w:val="005D32D3"/>
    <w:rsid w:val="005D41A8"/>
    <w:rsid w:val="005E0EFC"/>
    <w:rsid w:val="005E1CE6"/>
    <w:rsid w:val="005E72BD"/>
    <w:rsid w:val="005E76E3"/>
    <w:rsid w:val="005E7746"/>
    <w:rsid w:val="005E7C5E"/>
    <w:rsid w:val="005F2359"/>
    <w:rsid w:val="005F3C8A"/>
    <w:rsid w:val="00600D60"/>
    <w:rsid w:val="006013BD"/>
    <w:rsid w:val="00605690"/>
    <w:rsid w:val="006067F8"/>
    <w:rsid w:val="00610325"/>
    <w:rsid w:val="0061128D"/>
    <w:rsid w:val="0061186D"/>
    <w:rsid w:val="00611E1C"/>
    <w:rsid w:val="00620FDF"/>
    <w:rsid w:val="00622365"/>
    <w:rsid w:val="00622E98"/>
    <w:rsid w:val="00627FB2"/>
    <w:rsid w:val="006316AF"/>
    <w:rsid w:val="00634CB3"/>
    <w:rsid w:val="0063598E"/>
    <w:rsid w:val="00636B74"/>
    <w:rsid w:val="0064186C"/>
    <w:rsid w:val="00642379"/>
    <w:rsid w:val="006457B2"/>
    <w:rsid w:val="0064587F"/>
    <w:rsid w:val="00652296"/>
    <w:rsid w:val="00653549"/>
    <w:rsid w:val="00653890"/>
    <w:rsid w:val="00657680"/>
    <w:rsid w:val="00657832"/>
    <w:rsid w:val="00662C1B"/>
    <w:rsid w:val="00664432"/>
    <w:rsid w:val="00665355"/>
    <w:rsid w:val="00665F66"/>
    <w:rsid w:val="00673010"/>
    <w:rsid w:val="00676701"/>
    <w:rsid w:val="00677148"/>
    <w:rsid w:val="00677E75"/>
    <w:rsid w:val="00677FB6"/>
    <w:rsid w:val="00681E17"/>
    <w:rsid w:val="00681EDC"/>
    <w:rsid w:val="00682D49"/>
    <w:rsid w:val="00684B7F"/>
    <w:rsid w:val="006857BB"/>
    <w:rsid w:val="00686745"/>
    <w:rsid w:val="00686986"/>
    <w:rsid w:val="00687D8C"/>
    <w:rsid w:val="00695445"/>
    <w:rsid w:val="006957B6"/>
    <w:rsid w:val="00697483"/>
    <w:rsid w:val="006977E1"/>
    <w:rsid w:val="006A0143"/>
    <w:rsid w:val="006A667B"/>
    <w:rsid w:val="006A7513"/>
    <w:rsid w:val="006B1BB7"/>
    <w:rsid w:val="006B6628"/>
    <w:rsid w:val="006C2AC2"/>
    <w:rsid w:val="006C663B"/>
    <w:rsid w:val="006C7108"/>
    <w:rsid w:val="006D166A"/>
    <w:rsid w:val="006D2B3F"/>
    <w:rsid w:val="006D5CAA"/>
    <w:rsid w:val="006E2107"/>
    <w:rsid w:val="006E3497"/>
    <w:rsid w:val="006E4952"/>
    <w:rsid w:val="006E49C9"/>
    <w:rsid w:val="006E4F3B"/>
    <w:rsid w:val="006E52A6"/>
    <w:rsid w:val="006E5684"/>
    <w:rsid w:val="006E7273"/>
    <w:rsid w:val="006E75FD"/>
    <w:rsid w:val="006E7809"/>
    <w:rsid w:val="006F02FB"/>
    <w:rsid w:val="006F08B7"/>
    <w:rsid w:val="006F164E"/>
    <w:rsid w:val="006F25AA"/>
    <w:rsid w:val="006F56DF"/>
    <w:rsid w:val="006F5870"/>
    <w:rsid w:val="006F6C2E"/>
    <w:rsid w:val="006F7970"/>
    <w:rsid w:val="0070219E"/>
    <w:rsid w:val="007050CA"/>
    <w:rsid w:val="00705E22"/>
    <w:rsid w:val="0070701E"/>
    <w:rsid w:val="00710583"/>
    <w:rsid w:val="007127A2"/>
    <w:rsid w:val="00712AE1"/>
    <w:rsid w:val="00713F14"/>
    <w:rsid w:val="00717376"/>
    <w:rsid w:val="00717904"/>
    <w:rsid w:val="007236A3"/>
    <w:rsid w:val="00726ACA"/>
    <w:rsid w:val="007275B4"/>
    <w:rsid w:val="007275FA"/>
    <w:rsid w:val="00731CA2"/>
    <w:rsid w:val="007345A2"/>
    <w:rsid w:val="0073572A"/>
    <w:rsid w:val="0074247B"/>
    <w:rsid w:val="0074350F"/>
    <w:rsid w:val="007441FA"/>
    <w:rsid w:val="00745490"/>
    <w:rsid w:val="00745D6B"/>
    <w:rsid w:val="00746EAF"/>
    <w:rsid w:val="00747376"/>
    <w:rsid w:val="00747634"/>
    <w:rsid w:val="00751438"/>
    <w:rsid w:val="0075194A"/>
    <w:rsid w:val="007525CE"/>
    <w:rsid w:val="007546A8"/>
    <w:rsid w:val="007546BA"/>
    <w:rsid w:val="00754BA8"/>
    <w:rsid w:val="007557B1"/>
    <w:rsid w:val="00760678"/>
    <w:rsid w:val="0076118D"/>
    <w:rsid w:val="00761471"/>
    <w:rsid w:val="00762DB1"/>
    <w:rsid w:val="00764571"/>
    <w:rsid w:val="00764E99"/>
    <w:rsid w:val="00765C72"/>
    <w:rsid w:val="007661FA"/>
    <w:rsid w:val="00766C24"/>
    <w:rsid w:val="007675C1"/>
    <w:rsid w:val="00767BDF"/>
    <w:rsid w:val="00767D0A"/>
    <w:rsid w:val="00770561"/>
    <w:rsid w:val="007710B0"/>
    <w:rsid w:val="007710BC"/>
    <w:rsid w:val="007717BC"/>
    <w:rsid w:val="00771847"/>
    <w:rsid w:val="007732A4"/>
    <w:rsid w:val="00773397"/>
    <w:rsid w:val="00774478"/>
    <w:rsid w:val="00774515"/>
    <w:rsid w:val="00774FFF"/>
    <w:rsid w:val="00775129"/>
    <w:rsid w:val="007753ED"/>
    <w:rsid w:val="007761E2"/>
    <w:rsid w:val="00776F9C"/>
    <w:rsid w:val="00780572"/>
    <w:rsid w:val="00781AA7"/>
    <w:rsid w:val="00782420"/>
    <w:rsid w:val="00783216"/>
    <w:rsid w:val="00783504"/>
    <w:rsid w:val="0078362E"/>
    <w:rsid w:val="00784EAA"/>
    <w:rsid w:val="0078570B"/>
    <w:rsid w:val="00785AEA"/>
    <w:rsid w:val="00785F8B"/>
    <w:rsid w:val="00786311"/>
    <w:rsid w:val="00786BF5"/>
    <w:rsid w:val="00786D65"/>
    <w:rsid w:val="00787548"/>
    <w:rsid w:val="007908BD"/>
    <w:rsid w:val="00791DAA"/>
    <w:rsid w:val="007926CA"/>
    <w:rsid w:val="00796BB0"/>
    <w:rsid w:val="007A3EF1"/>
    <w:rsid w:val="007A4169"/>
    <w:rsid w:val="007A7C7B"/>
    <w:rsid w:val="007B1100"/>
    <w:rsid w:val="007B1543"/>
    <w:rsid w:val="007B3CAE"/>
    <w:rsid w:val="007B522B"/>
    <w:rsid w:val="007C01CA"/>
    <w:rsid w:val="007C171C"/>
    <w:rsid w:val="007C22DC"/>
    <w:rsid w:val="007C3902"/>
    <w:rsid w:val="007C41FC"/>
    <w:rsid w:val="007D01D9"/>
    <w:rsid w:val="007D0FB4"/>
    <w:rsid w:val="007D1CEF"/>
    <w:rsid w:val="007D2A20"/>
    <w:rsid w:val="007D5E5A"/>
    <w:rsid w:val="007D7FF8"/>
    <w:rsid w:val="007E7DA0"/>
    <w:rsid w:val="007F3D93"/>
    <w:rsid w:val="007F4C39"/>
    <w:rsid w:val="007F55B6"/>
    <w:rsid w:val="007F6D59"/>
    <w:rsid w:val="00801039"/>
    <w:rsid w:val="008061C1"/>
    <w:rsid w:val="00810868"/>
    <w:rsid w:val="00810AB9"/>
    <w:rsid w:val="00810C99"/>
    <w:rsid w:val="008111C0"/>
    <w:rsid w:val="008118C3"/>
    <w:rsid w:val="008131B4"/>
    <w:rsid w:val="0081675D"/>
    <w:rsid w:val="008208EE"/>
    <w:rsid w:val="00827702"/>
    <w:rsid w:val="00827F16"/>
    <w:rsid w:val="008302FA"/>
    <w:rsid w:val="00831EA6"/>
    <w:rsid w:val="00832EBB"/>
    <w:rsid w:val="00836458"/>
    <w:rsid w:val="008407B7"/>
    <w:rsid w:val="00844336"/>
    <w:rsid w:val="00844A5A"/>
    <w:rsid w:val="00844BB5"/>
    <w:rsid w:val="00850AE4"/>
    <w:rsid w:val="00851F39"/>
    <w:rsid w:val="008658FF"/>
    <w:rsid w:val="00870727"/>
    <w:rsid w:val="008717E7"/>
    <w:rsid w:val="008728B3"/>
    <w:rsid w:val="0087385B"/>
    <w:rsid w:val="00877330"/>
    <w:rsid w:val="0088078F"/>
    <w:rsid w:val="00883125"/>
    <w:rsid w:val="00884D98"/>
    <w:rsid w:val="0088648E"/>
    <w:rsid w:val="0089276F"/>
    <w:rsid w:val="00893171"/>
    <w:rsid w:val="00893BA7"/>
    <w:rsid w:val="00895EF3"/>
    <w:rsid w:val="00897FD7"/>
    <w:rsid w:val="008A2E28"/>
    <w:rsid w:val="008A57B7"/>
    <w:rsid w:val="008A7B93"/>
    <w:rsid w:val="008B0191"/>
    <w:rsid w:val="008B0F39"/>
    <w:rsid w:val="008B2B6F"/>
    <w:rsid w:val="008B5B10"/>
    <w:rsid w:val="008C16A7"/>
    <w:rsid w:val="008C372B"/>
    <w:rsid w:val="008C387E"/>
    <w:rsid w:val="008C3FE8"/>
    <w:rsid w:val="008C4C46"/>
    <w:rsid w:val="008C6958"/>
    <w:rsid w:val="008D0125"/>
    <w:rsid w:val="008D15D0"/>
    <w:rsid w:val="008D2AAF"/>
    <w:rsid w:val="008D7471"/>
    <w:rsid w:val="008E20EF"/>
    <w:rsid w:val="008E44E5"/>
    <w:rsid w:val="008E6C72"/>
    <w:rsid w:val="008F0A46"/>
    <w:rsid w:val="008F312A"/>
    <w:rsid w:val="008F4528"/>
    <w:rsid w:val="00901A8E"/>
    <w:rsid w:val="00902151"/>
    <w:rsid w:val="00902F01"/>
    <w:rsid w:val="00904FCA"/>
    <w:rsid w:val="009055DA"/>
    <w:rsid w:val="00906245"/>
    <w:rsid w:val="009072D7"/>
    <w:rsid w:val="00910084"/>
    <w:rsid w:val="00910F3F"/>
    <w:rsid w:val="00914E73"/>
    <w:rsid w:val="00922C79"/>
    <w:rsid w:val="009265F1"/>
    <w:rsid w:val="00931A40"/>
    <w:rsid w:val="009325C3"/>
    <w:rsid w:val="00935352"/>
    <w:rsid w:val="009371B1"/>
    <w:rsid w:val="00941997"/>
    <w:rsid w:val="009432CA"/>
    <w:rsid w:val="009451C5"/>
    <w:rsid w:val="00945642"/>
    <w:rsid w:val="00947CEB"/>
    <w:rsid w:val="0095307E"/>
    <w:rsid w:val="00953A2A"/>
    <w:rsid w:val="00954E0C"/>
    <w:rsid w:val="009551E4"/>
    <w:rsid w:val="0095591F"/>
    <w:rsid w:val="009665FF"/>
    <w:rsid w:val="00967324"/>
    <w:rsid w:val="00970AD0"/>
    <w:rsid w:val="00975817"/>
    <w:rsid w:val="009778DD"/>
    <w:rsid w:val="00977D44"/>
    <w:rsid w:val="00984A05"/>
    <w:rsid w:val="00990B0E"/>
    <w:rsid w:val="00991967"/>
    <w:rsid w:val="00991A6C"/>
    <w:rsid w:val="00991D64"/>
    <w:rsid w:val="00992882"/>
    <w:rsid w:val="00995165"/>
    <w:rsid w:val="00996C8B"/>
    <w:rsid w:val="009A4FD6"/>
    <w:rsid w:val="009B1C2C"/>
    <w:rsid w:val="009B1CA5"/>
    <w:rsid w:val="009B7CA1"/>
    <w:rsid w:val="009C1556"/>
    <w:rsid w:val="009C198C"/>
    <w:rsid w:val="009C1EB8"/>
    <w:rsid w:val="009C48AC"/>
    <w:rsid w:val="009C5762"/>
    <w:rsid w:val="009C6F48"/>
    <w:rsid w:val="009D0490"/>
    <w:rsid w:val="009D057C"/>
    <w:rsid w:val="009D3B46"/>
    <w:rsid w:val="009D57A1"/>
    <w:rsid w:val="009D6C70"/>
    <w:rsid w:val="009E075F"/>
    <w:rsid w:val="009E42FA"/>
    <w:rsid w:val="009E5A78"/>
    <w:rsid w:val="009E6775"/>
    <w:rsid w:val="009E73D2"/>
    <w:rsid w:val="009E75DC"/>
    <w:rsid w:val="009F1DA3"/>
    <w:rsid w:val="009F2F5E"/>
    <w:rsid w:val="009F4CB0"/>
    <w:rsid w:val="009F7E5B"/>
    <w:rsid w:val="00A01471"/>
    <w:rsid w:val="00A01FC7"/>
    <w:rsid w:val="00A03706"/>
    <w:rsid w:val="00A05319"/>
    <w:rsid w:val="00A100BC"/>
    <w:rsid w:val="00A105E1"/>
    <w:rsid w:val="00A12B24"/>
    <w:rsid w:val="00A167EA"/>
    <w:rsid w:val="00A171AD"/>
    <w:rsid w:val="00A207AD"/>
    <w:rsid w:val="00A21F55"/>
    <w:rsid w:val="00A23038"/>
    <w:rsid w:val="00A235CF"/>
    <w:rsid w:val="00A26858"/>
    <w:rsid w:val="00A27F8F"/>
    <w:rsid w:val="00A317A6"/>
    <w:rsid w:val="00A3413B"/>
    <w:rsid w:val="00A359EF"/>
    <w:rsid w:val="00A3652A"/>
    <w:rsid w:val="00A4379F"/>
    <w:rsid w:val="00A460EF"/>
    <w:rsid w:val="00A4740D"/>
    <w:rsid w:val="00A50B1C"/>
    <w:rsid w:val="00A53031"/>
    <w:rsid w:val="00A53F5D"/>
    <w:rsid w:val="00A55474"/>
    <w:rsid w:val="00A61565"/>
    <w:rsid w:val="00A61B1D"/>
    <w:rsid w:val="00A63482"/>
    <w:rsid w:val="00A63BCA"/>
    <w:rsid w:val="00A65787"/>
    <w:rsid w:val="00A6610E"/>
    <w:rsid w:val="00A67B79"/>
    <w:rsid w:val="00A67DFD"/>
    <w:rsid w:val="00A7066A"/>
    <w:rsid w:val="00A75851"/>
    <w:rsid w:val="00A77E82"/>
    <w:rsid w:val="00A80A66"/>
    <w:rsid w:val="00A8174D"/>
    <w:rsid w:val="00A840C7"/>
    <w:rsid w:val="00A84B45"/>
    <w:rsid w:val="00A90232"/>
    <w:rsid w:val="00A903C1"/>
    <w:rsid w:val="00A90AD6"/>
    <w:rsid w:val="00A90B2B"/>
    <w:rsid w:val="00A91F02"/>
    <w:rsid w:val="00A92795"/>
    <w:rsid w:val="00A92986"/>
    <w:rsid w:val="00A92D11"/>
    <w:rsid w:val="00A93953"/>
    <w:rsid w:val="00A949E3"/>
    <w:rsid w:val="00A957EF"/>
    <w:rsid w:val="00AA1744"/>
    <w:rsid w:val="00AA3189"/>
    <w:rsid w:val="00AA3D07"/>
    <w:rsid w:val="00AB0F53"/>
    <w:rsid w:val="00AB3F87"/>
    <w:rsid w:val="00AB6632"/>
    <w:rsid w:val="00AB67B3"/>
    <w:rsid w:val="00AB68E1"/>
    <w:rsid w:val="00AC2D09"/>
    <w:rsid w:val="00AC34F2"/>
    <w:rsid w:val="00AC63CA"/>
    <w:rsid w:val="00AC6B37"/>
    <w:rsid w:val="00AC6B75"/>
    <w:rsid w:val="00AD45A0"/>
    <w:rsid w:val="00AD64A7"/>
    <w:rsid w:val="00AE1883"/>
    <w:rsid w:val="00AE257D"/>
    <w:rsid w:val="00AE3134"/>
    <w:rsid w:val="00AE578B"/>
    <w:rsid w:val="00AF130E"/>
    <w:rsid w:val="00AF1B48"/>
    <w:rsid w:val="00AF2EC0"/>
    <w:rsid w:val="00AF6D5C"/>
    <w:rsid w:val="00AF7F88"/>
    <w:rsid w:val="00B01AC4"/>
    <w:rsid w:val="00B02A99"/>
    <w:rsid w:val="00B04890"/>
    <w:rsid w:val="00B06219"/>
    <w:rsid w:val="00B07319"/>
    <w:rsid w:val="00B078C4"/>
    <w:rsid w:val="00B108FD"/>
    <w:rsid w:val="00B10C18"/>
    <w:rsid w:val="00B11506"/>
    <w:rsid w:val="00B13507"/>
    <w:rsid w:val="00B14C5C"/>
    <w:rsid w:val="00B210C8"/>
    <w:rsid w:val="00B224A9"/>
    <w:rsid w:val="00B24115"/>
    <w:rsid w:val="00B27E6D"/>
    <w:rsid w:val="00B302CA"/>
    <w:rsid w:val="00B33065"/>
    <w:rsid w:val="00B363D7"/>
    <w:rsid w:val="00B4400E"/>
    <w:rsid w:val="00B4597E"/>
    <w:rsid w:val="00B4688F"/>
    <w:rsid w:val="00B47ECF"/>
    <w:rsid w:val="00B509E4"/>
    <w:rsid w:val="00B53499"/>
    <w:rsid w:val="00B60A52"/>
    <w:rsid w:val="00B60EDD"/>
    <w:rsid w:val="00B67434"/>
    <w:rsid w:val="00B7564A"/>
    <w:rsid w:val="00B7677C"/>
    <w:rsid w:val="00B808A8"/>
    <w:rsid w:val="00B811E1"/>
    <w:rsid w:val="00B82315"/>
    <w:rsid w:val="00B825F4"/>
    <w:rsid w:val="00B8274A"/>
    <w:rsid w:val="00B87E8E"/>
    <w:rsid w:val="00B87F09"/>
    <w:rsid w:val="00B9228D"/>
    <w:rsid w:val="00BA0642"/>
    <w:rsid w:val="00BA314A"/>
    <w:rsid w:val="00BA4C31"/>
    <w:rsid w:val="00BA4EB8"/>
    <w:rsid w:val="00BA54DF"/>
    <w:rsid w:val="00BA6F86"/>
    <w:rsid w:val="00BB1630"/>
    <w:rsid w:val="00BB1EC0"/>
    <w:rsid w:val="00BB397F"/>
    <w:rsid w:val="00BB65BD"/>
    <w:rsid w:val="00BC0235"/>
    <w:rsid w:val="00BC2423"/>
    <w:rsid w:val="00BC2B4E"/>
    <w:rsid w:val="00BC3850"/>
    <w:rsid w:val="00BC4145"/>
    <w:rsid w:val="00BC4631"/>
    <w:rsid w:val="00BC5232"/>
    <w:rsid w:val="00BC5FCD"/>
    <w:rsid w:val="00BD0558"/>
    <w:rsid w:val="00BD35DA"/>
    <w:rsid w:val="00BD66AD"/>
    <w:rsid w:val="00BD69D9"/>
    <w:rsid w:val="00BD6BF9"/>
    <w:rsid w:val="00BE151A"/>
    <w:rsid w:val="00BE219F"/>
    <w:rsid w:val="00BE2B41"/>
    <w:rsid w:val="00BE2E10"/>
    <w:rsid w:val="00BE392A"/>
    <w:rsid w:val="00BE4E31"/>
    <w:rsid w:val="00BE76FD"/>
    <w:rsid w:val="00BF449F"/>
    <w:rsid w:val="00BF48F3"/>
    <w:rsid w:val="00BF6BC7"/>
    <w:rsid w:val="00C01DF2"/>
    <w:rsid w:val="00C03197"/>
    <w:rsid w:val="00C0576E"/>
    <w:rsid w:val="00C05DEA"/>
    <w:rsid w:val="00C0777B"/>
    <w:rsid w:val="00C11198"/>
    <w:rsid w:val="00C1384E"/>
    <w:rsid w:val="00C14326"/>
    <w:rsid w:val="00C1620E"/>
    <w:rsid w:val="00C2635F"/>
    <w:rsid w:val="00C2655A"/>
    <w:rsid w:val="00C27F31"/>
    <w:rsid w:val="00C32924"/>
    <w:rsid w:val="00C338C8"/>
    <w:rsid w:val="00C34318"/>
    <w:rsid w:val="00C34567"/>
    <w:rsid w:val="00C34B2B"/>
    <w:rsid w:val="00C35059"/>
    <w:rsid w:val="00C35C0B"/>
    <w:rsid w:val="00C3760B"/>
    <w:rsid w:val="00C44334"/>
    <w:rsid w:val="00C45480"/>
    <w:rsid w:val="00C477D6"/>
    <w:rsid w:val="00C504DE"/>
    <w:rsid w:val="00C525F0"/>
    <w:rsid w:val="00C52DEE"/>
    <w:rsid w:val="00C5530F"/>
    <w:rsid w:val="00C55919"/>
    <w:rsid w:val="00C562B6"/>
    <w:rsid w:val="00C5643B"/>
    <w:rsid w:val="00C573AB"/>
    <w:rsid w:val="00C57BC1"/>
    <w:rsid w:val="00C60276"/>
    <w:rsid w:val="00C64B45"/>
    <w:rsid w:val="00C65E93"/>
    <w:rsid w:val="00C65F8F"/>
    <w:rsid w:val="00C6650F"/>
    <w:rsid w:val="00C7229C"/>
    <w:rsid w:val="00C73B4D"/>
    <w:rsid w:val="00C7772B"/>
    <w:rsid w:val="00C80A1E"/>
    <w:rsid w:val="00C812FC"/>
    <w:rsid w:val="00C82AEC"/>
    <w:rsid w:val="00C844A1"/>
    <w:rsid w:val="00C84883"/>
    <w:rsid w:val="00C84B0A"/>
    <w:rsid w:val="00C85EB6"/>
    <w:rsid w:val="00C86BBB"/>
    <w:rsid w:val="00C91453"/>
    <w:rsid w:val="00C91902"/>
    <w:rsid w:val="00C939CB"/>
    <w:rsid w:val="00C948A8"/>
    <w:rsid w:val="00C94E19"/>
    <w:rsid w:val="00C95012"/>
    <w:rsid w:val="00CA08F1"/>
    <w:rsid w:val="00CA17B9"/>
    <w:rsid w:val="00CA5868"/>
    <w:rsid w:val="00CA7D95"/>
    <w:rsid w:val="00CA7F13"/>
    <w:rsid w:val="00CB375A"/>
    <w:rsid w:val="00CB4776"/>
    <w:rsid w:val="00CB64A0"/>
    <w:rsid w:val="00CC081C"/>
    <w:rsid w:val="00CC14D5"/>
    <w:rsid w:val="00CC71FF"/>
    <w:rsid w:val="00CC7A4F"/>
    <w:rsid w:val="00CC7DA1"/>
    <w:rsid w:val="00CC7F5F"/>
    <w:rsid w:val="00CD06A8"/>
    <w:rsid w:val="00CD0904"/>
    <w:rsid w:val="00CD0CF3"/>
    <w:rsid w:val="00CD3D5B"/>
    <w:rsid w:val="00CD49B9"/>
    <w:rsid w:val="00CE2913"/>
    <w:rsid w:val="00CE3B00"/>
    <w:rsid w:val="00CE45CE"/>
    <w:rsid w:val="00CE56CB"/>
    <w:rsid w:val="00CE57C9"/>
    <w:rsid w:val="00CE58ED"/>
    <w:rsid w:val="00CE5E8B"/>
    <w:rsid w:val="00CE5FBB"/>
    <w:rsid w:val="00CF295A"/>
    <w:rsid w:val="00CF2A7C"/>
    <w:rsid w:val="00CF6991"/>
    <w:rsid w:val="00D031CE"/>
    <w:rsid w:val="00D06EAA"/>
    <w:rsid w:val="00D0777C"/>
    <w:rsid w:val="00D0796E"/>
    <w:rsid w:val="00D1138E"/>
    <w:rsid w:val="00D117B2"/>
    <w:rsid w:val="00D11E3C"/>
    <w:rsid w:val="00D146B4"/>
    <w:rsid w:val="00D1710E"/>
    <w:rsid w:val="00D17F44"/>
    <w:rsid w:val="00D21382"/>
    <w:rsid w:val="00D26A3F"/>
    <w:rsid w:val="00D30A0D"/>
    <w:rsid w:val="00D30B4E"/>
    <w:rsid w:val="00D34E8A"/>
    <w:rsid w:val="00D35489"/>
    <w:rsid w:val="00D371A5"/>
    <w:rsid w:val="00D42CFA"/>
    <w:rsid w:val="00D43154"/>
    <w:rsid w:val="00D50C8B"/>
    <w:rsid w:val="00D5256A"/>
    <w:rsid w:val="00D52B19"/>
    <w:rsid w:val="00D532B3"/>
    <w:rsid w:val="00D53E33"/>
    <w:rsid w:val="00D57F27"/>
    <w:rsid w:val="00D60605"/>
    <w:rsid w:val="00D6164B"/>
    <w:rsid w:val="00D71771"/>
    <w:rsid w:val="00D751D7"/>
    <w:rsid w:val="00D80A12"/>
    <w:rsid w:val="00D80D58"/>
    <w:rsid w:val="00D80EF7"/>
    <w:rsid w:val="00D80FA2"/>
    <w:rsid w:val="00D8201F"/>
    <w:rsid w:val="00D82C47"/>
    <w:rsid w:val="00D8669A"/>
    <w:rsid w:val="00D905D2"/>
    <w:rsid w:val="00D93C95"/>
    <w:rsid w:val="00DA396A"/>
    <w:rsid w:val="00DA3EDD"/>
    <w:rsid w:val="00DB161B"/>
    <w:rsid w:val="00DB25C8"/>
    <w:rsid w:val="00DB27B9"/>
    <w:rsid w:val="00DB2FC2"/>
    <w:rsid w:val="00DB5AB6"/>
    <w:rsid w:val="00DB60CA"/>
    <w:rsid w:val="00DB6270"/>
    <w:rsid w:val="00DB65C1"/>
    <w:rsid w:val="00DB68E7"/>
    <w:rsid w:val="00DC1FE0"/>
    <w:rsid w:val="00DC416D"/>
    <w:rsid w:val="00DC705C"/>
    <w:rsid w:val="00DD0B9B"/>
    <w:rsid w:val="00DD458E"/>
    <w:rsid w:val="00DD4784"/>
    <w:rsid w:val="00DD4C8D"/>
    <w:rsid w:val="00DD60E3"/>
    <w:rsid w:val="00DD6AF1"/>
    <w:rsid w:val="00DD6D30"/>
    <w:rsid w:val="00DD712B"/>
    <w:rsid w:val="00DD7C9B"/>
    <w:rsid w:val="00DE01F0"/>
    <w:rsid w:val="00DE0D06"/>
    <w:rsid w:val="00DE3862"/>
    <w:rsid w:val="00DE4A6B"/>
    <w:rsid w:val="00DE504D"/>
    <w:rsid w:val="00DE7924"/>
    <w:rsid w:val="00DF134C"/>
    <w:rsid w:val="00DF3E86"/>
    <w:rsid w:val="00DF53B9"/>
    <w:rsid w:val="00DF5C32"/>
    <w:rsid w:val="00E003C4"/>
    <w:rsid w:val="00E030E4"/>
    <w:rsid w:val="00E03E3E"/>
    <w:rsid w:val="00E04043"/>
    <w:rsid w:val="00E049D1"/>
    <w:rsid w:val="00E04E83"/>
    <w:rsid w:val="00E06FAA"/>
    <w:rsid w:val="00E078C6"/>
    <w:rsid w:val="00E101D4"/>
    <w:rsid w:val="00E10CAA"/>
    <w:rsid w:val="00E1102D"/>
    <w:rsid w:val="00E1341B"/>
    <w:rsid w:val="00E13756"/>
    <w:rsid w:val="00E14B71"/>
    <w:rsid w:val="00E17696"/>
    <w:rsid w:val="00E20FE1"/>
    <w:rsid w:val="00E21284"/>
    <w:rsid w:val="00E21DAE"/>
    <w:rsid w:val="00E221BE"/>
    <w:rsid w:val="00E23914"/>
    <w:rsid w:val="00E24677"/>
    <w:rsid w:val="00E25E40"/>
    <w:rsid w:val="00E40E11"/>
    <w:rsid w:val="00E43196"/>
    <w:rsid w:val="00E44427"/>
    <w:rsid w:val="00E45848"/>
    <w:rsid w:val="00E50373"/>
    <w:rsid w:val="00E513B6"/>
    <w:rsid w:val="00E6002B"/>
    <w:rsid w:val="00E61D2C"/>
    <w:rsid w:val="00E6211C"/>
    <w:rsid w:val="00E6293B"/>
    <w:rsid w:val="00E66AFD"/>
    <w:rsid w:val="00E66CD0"/>
    <w:rsid w:val="00E70104"/>
    <w:rsid w:val="00E703E1"/>
    <w:rsid w:val="00E704A8"/>
    <w:rsid w:val="00E80282"/>
    <w:rsid w:val="00E80461"/>
    <w:rsid w:val="00E809F8"/>
    <w:rsid w:val="00E813ED"/>
    <w:rsid w:val="00E818C5"/>
    <w:rsid w:val="00E83F13"/>
    <w:rsid w:val="00E854E9"/>
    <w:rsid w:val="00E85A47"/>
    <w:rsid w:val="00E868B9"/>
    <w:rsid w:val="00E932E8"/>
    <w:rsid w:val="00E94DDF"/>
    <w:rsid w:val="00E97404"/>
    <w:rsid w:val="00EA086D"/>
    <w:rsid w:val="00EA213D"/>
    <w:rsid w:val="00EA2CFC"/>
    <w:rsid w:val="00EA360C"/>
    <w:rsid w:val="00EA43B7"/>
    <w:rsid w:val="00EA5576"/>
    <w:rsid w:val="00EB18E3"/>
    <w:rsid w:val="00EB239D"/>
    <w:rsid w:val="00EB6B44"/>
    <w:rsid w:val="00EC0B12"/>
    <w:rsid w:val="00EC4596"/>
    <w:rsid w:val="00EC55CF"/>
    <w:rsid w:val="00EC6D26"/>
    <w:rsid w:val="00EE3676"/>
    <w:rsid w:val="00EE7181"/>
    <w:rsid w:val="00EE7236"/>
    <w:rsid w:val="00EE7C4E"/>
    <w:rsid w:val="00EF0EC7"/>
    <w:rsid w:val="00EF1E54"/>
    <w:rsid w:val="00EF2ED0"/>
    <w:rsid w:val="00EF43C4"/>
    <w:rsid w:val="00EF4F71"/>
    <w:rsid w:val="00EF506F"/>
    <w:rsid w:val="00EF7A8C"/>
    <w:rsid w:val="00F01307"/>
    <w:rsid w:val="00F01989"/>
    <w:rsid w:val="00F04768"/>
    <w:rsid w:val="00F059A6"/>
    <w:rsid w:val="00F0754E"/>
    <w:rsid w:val="00F159D1"/>
    <w:rsid w:val="00F164F4"/>
    <w:rsid w:val="00F17D12"/>
    <w:rsid w:val="00F2191D"/>
    <w:rsid w:val="00F22C1E"/>
    <w:rsid w:val="00F30A72"/>
    <w:rsid w:val="00F321DD"/>
    <w:rsid w:val="00F343F0"/>
    <w:rsid w:val="00F36E39"/>
    <w:rsid w:val="00F37DC3"/>
    <w:rsid w:val="00F4003D"/>
    <w:rsid w:val="00F408B8"/>
    <w:rsid w:val="00F41629"/>
    <w:rsid w:val="00F4218F"/>
    <w:rsid w:val="00F42A0D"/>
    <w:rsid w:val="00F43A85"/>
    <w:rsid w:val="00F451F0"/>
    <w:rsid w:val="00F45439"/>
    <w:rsid w:val="00F45E93"/>
    <w:rsid w:val="00F477A7"/>
    <w:rsid w:val="00F50611"/>
    <w:rsid w:val="00F51B1B"/>
    <w:rsid w:val="00F51DCE"/>
    <w:rsid w:val="00F527F5"/>
    <w:rsid w:val="00F52FCF"/>
    <w:rsid w:val="00F56DDD"/>
    <w:rsid w:val="00F56E87"/>
    <w:rsid w:val="00F60A3E"/>
    <w:rsid w:val="00F61EB8"/>
    <w:rsid w:val="00F62C4A"/>
    <w:rsid w:val="00F70241"/>
    <w:rsid w:val="00F703FC"/>
    <w:rsid w:val="00F715A2"/>
    <w:rsid w:val="00F71906"/>
    <w:rsid w:val="00F71CBA"/>
    <w:rsid w:val="00F72D2B"/>
    <w:rsid w:val="00F73098"/>
    <w:rsid w:val="00F8006F"/>
    <w:rsid w:val="00F815D7"/>
    <w:rsid w:val="00F81B4B"/>
    <w:rsid w:val="00F85C85"/>
    <w:rsid w:val="00F86B45"/>
    <w:rsid w:val="00F87093"/>
    <w:rsid w:val="00F912E3"/>
    <w:rsid w:val="00F9246E"/>
    <w:rsid w:val="00F92CFF"/>
    <w:rsid w:val="00F9419A"/>
    <w:rsid w:val="00F95F1B"/>
    <w:rsid w:val="00F96197"/>
    <w:rsid w:val="00FA70ED"/>
    <w:rsid w:val="00FB1864"/>
    <w:rsid w:val="00FB2B86"/>
    <w:rsid w:val="00FB2E00"/>
    <w:rsid w:val="00FB4A5C"/>
    <w:rsid w:val="00FB4F51"/>
    <w:rsid w:val="00FB6C48"/>
    <w:rsid w:val="00FC04F2"/>
    <w:rsid w:val="00FC12E2"/>
    <w:rsid w:val="00FC3979"/>
    <w:rsid w:val="00FC429D"/>
    <w:rsid w:val="00FD36B8"/>
    <w:rsid w:val="00FD4336"/>
    <w:rsid w:val="00FD485E"/>
    <w:rsid w:val="00FD5683"/>
    <w:rsid w:val="00FD5A23"/>
    <w:rsid w:val="00FD6FE0"/>
    <w:rsid w:val="00FE0B26"/>
    <w:rsid w:val="00FE2376"/>
    <w:rsid w:val="00FE5BDB"/>
    <w:rsid w:val="00FF0F45"/>
    <w:rsid w:val="00FF22A7"/>
    <w:rsid w:val="00FF3554"/>
    <w:rsid w:val="5BF6D38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7627F2"/>
  <w15:docId w15:val="{754D495F-A4C7-184C-954B-3E12148911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80587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-11">
    <w:name w:val="Цветной список - Акцент 11"/>
    <w:basedOn w:val="Normal"/>
    <w:uiPriority w:val="34"/>
    <w:qFormat/>
    <w:rsid w:val="00396F0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C2A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2A71"/>
  </w:style>
  <w:style w:type="paragraph" w:styleId="Footer">
    <w:name w:val="footer"/>
    <w:basedOn w:val="Normal"/>
    <w:link w:val="FooterChar"/>
    <w:uiPriority w:val="99"/>
    <w:unhideWhenUsed/>
    <w:rsid w:val="000C2A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2A71"/>
  </w:style>
  <w:style w:type="paragraph" w:styleId="BalloonText">
    <w:name w:val="Balloon Text"/>
    <w:basedOn w:val="Normal"/>
    <w:link w:val="BalloonTextChar"/>
    <w:uiPriority w:val="99"/>
    <w:semiHidden/>
    <w:unhideWhenUsed/>
    <w:rsid w:val="003C528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C528D"/>
    <w:rPr>
      <w:rFonts w:ascii="Tahoma" w:hAnsi="Tahoma" w:cs="Tahoma"/>
      <w:sz w:val="16"/>
      <w:szCs w:val="16"/>
    </w:rPr>
  </w:style>
  <w:style w:type="paragraph" w:customStyle="1" w:styleId="xmsonormal">
    <w:name w:val="x_msonormal"/>
    <w:basedOn w:val="Normal"/>
    <w:rsid w:val="00413A4B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Default">
    <w:name w:val="Default"/>
    <w:rsid w:val="00F451F0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Hyperlink">
    <w:name w:val="Hyperlink"/>
    <w:rsid w:val="00F52FCF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A67DF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rsid w:val="00A67DFD"/>
    <w:rPr>
      <w:sz w:val="20"/>
      <w:szCs w:val="20"/>
    </w:rPr>
  </w:style>
  <w:style w:type="character" w:styleId="FootnoteReference">
    <w:name w:val="footnote reference"/>
    <w:uiPriority w:val="99"/>
    <w:unhideWhenUsed/>
    <w:rsid w:val="00A67DFD"/>
    <w:rPr>
      <w:vertAlign w:val="superscript"/>
    </w:rPr>
  </w:style>
  <w:style w:type="paragraph" w:customStyle="1" w:styleId="xxmsonormal">
    <w:name w:val="x_x_msonormal"/>
    <w:basedOn w:val="Normal"/>
    <w:rsid w:val="004257A1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xmsolistparagraph">
    <w:name w:val="x_msolistparagraph"/>
    <w:basedOn w:val="Normal"/>
    <w:rsid w:val="00C504DE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numbering" w:customStyle="1" w:styleId="Style1">
    <w:name w:val="Style1"/>
    <w:uiPriority w:val="99"/>
    <w:rsid w:val="00E1102D"/>
    <w:pPr>
      <w:numPr>
        <w:numId w:val="1"/>
      </w:numPr>
    </w:pPr>
  </w:style>
  <w:style w:type="numbering" w:customStyle="1" w:styleId="Style2">
    <w:name w:val="Style2"/>
    <w:uiPriority w:val="99"/>
    <w:rsid w:val="00E1102D"/>
    <w:pPr>
      <w:numPr>
        <w:numId w:val="2"/>
      </w:numPr>
    </w:pPr>
  </w:style>
  <w:style w:type="character" w:styleId="CommentReference">
    <w:name w:val="annotation reference"/>
    <w:uiPriority w:val="99"/>
    <w:semiHidden/>
    <w:unhideWhenUsed/>
    <w:rsid w:val="00991D64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91D64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link w:val="CommentText"/>
    <w:uiPriority w:val="99"/>
    <w:semiHidden/>
    <w:rsid w:val="00991D64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91D64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uiPriority w:val="99"/>
    <w:semiHidden/>
    <w:rsid w:val="00991D64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0C481D"/>
    <w:pPr>
      <w:ind w:left="720"/>
      <w:contextualSpacing/>
    </w:pPr>
  </w:style>
  <w:style w:type="character" w:customStyle="1" w:styleId="highlight">
    <w:name w:val="highlight"/>
    <w:basedOn w:val="DefaultParagraphFont"/>
    <w:rsid w:val="002257E8"/>
  </w:style>
  <w:style w:type="paragraph" w:customStyle="1" w:styleId="xxmsonormal0">
    <w:name w:val="x_xmsonormal"/>
    <w:basedOn w:val="Normal"/>
    <w:rsid w:val="00E932E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xxmsolistparagraph">
    <w:name w:val="x_x_msolistparagraph"/>
    <w:basedOn w:val="Normal"/>
    <w:rsid w:val="001016A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table" w:styleId="TableGrid">
    <w:name w:val="Table Grid"/>
    <w:basedOn w:val="TableNormal"/>
    <w:uiPriority w:val="39"/>
    <w:rsid w:val="000569C9"/>
    <w:rPr>
      <w:rFonts w:asciiTheme="minorHAnsi" w:eastAsiaTheme="minorHAnsi" w:hAnsiTheme="minorHAnsi" w:cstheme="minorBidi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87072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rsid w:val="00DE0D0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79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9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7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4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80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66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0332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80865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609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4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9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4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4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6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5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54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03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2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94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8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2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57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15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98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83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45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34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61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62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02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35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10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14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63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auto"/>
            <w:right w:val="none" w:sz="0" w:space="0" w:color="auto"/>
          </w:divBdr>
          <w:divsChild>
            <w:div w:id="680358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770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37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43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12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99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598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747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09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77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62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69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78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2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75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386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44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33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66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7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26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55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30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45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11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70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1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32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21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64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97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65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7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479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000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50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42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96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26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19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5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16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52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0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92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16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7079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2340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4902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55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40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04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59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35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46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43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67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54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52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09171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35066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20594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066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66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55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03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73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8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20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78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74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60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12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66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08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01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64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15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56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13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36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626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44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7962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3085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7981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20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06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06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25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73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22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0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15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983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87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40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02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84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07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60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99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2949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9286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286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75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31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05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09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45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61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0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91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8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81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67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52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37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421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51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1283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548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9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06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04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4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2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79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36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9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54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44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38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66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99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81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21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53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72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6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69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5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15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39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27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23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22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tiff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adb.org/projects/49190-001/main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j78542b1fffc4a1c84659474212e3133 xmlns="c1fdd505-2570-46c2-bd04-3e0f2d874cf5">
      <Terms xmlns="http://schemas.microsoft.com/office/infopath/2007/PartnerControls">
        <TermInfo xmlns="http://schemas.microsoft.com/office/infopath/2007/PartnerControls">
          <TermName xmlns="http://schemas.microsoft.com/office/infopath/2007/PartnerControls">EARD</TermName>
          <TermId xmlns="http://schemas.microsoft.com/office/infopath/2007/PartnerControls">285068fb-56a1-4780-9bb2-e37fa6deb6dc</TermId>
        </TermInfo>
      </Terms>
    </j78542b1fffc4a1c84659474212e3133>
    <Update_x0020_ADB_x0020_Document_x0020_Type_x0028_1_x0029_ xmlns="bfc3d794-f474-4e3b-ac9c-26d99714d35c">
      <Url xsi:nil="true"/>
      <Description xsi:nil="true"/>
    </Update_x0020_ADB_x0020_Document_x0020_Type_x0028_1_x0029_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34ADFDAB6B7C14EBB899CD562AAE01A" ma:contentTypeVersion="28" ma:contentTypeDescription="Create a new document." ma:contentTypeScope="" ma:versionID="a206ad48d5428ed82c69d05fd0e1ff2a">
  <xsd:schema xmlns:xsd="http://www.w3.org/2001/XMLSchema" xmlns:xs="http://www.w3.org/2001/XMLSchema" xmlns:p="http://schemas.microsoft.com/office/2006/metadata/properties" xmlns:ns2="c1fdd505-2570-46c2-bd04-3e0f2d874cf5" xmlns:ns3="bfc3d794-f474-4e3b-ac9c-26d99714d35c" xmlns:ns4="cbbeafd8-838d-484f-836c-4627ed3edf10" targetNamespace="http://schemas.microsoft.com/office/2006/metadata/properties" ma:root="true" ma:fieldsID="806fdaa6f613b0bb795f183c8c8a6858" ns2:_="" ns3:_="" ns4:_="">
    <xsd:import namespace="c1fdd505-2570-46c2-bd04-3e0f2d874cf5"/>
    <xsd:import namespace="bfc3d794-f474-4e3b-ac9c-26d99714d35c"/>
    <xsd:import namespace="cbbeafd8-838d-484f-836c-4627ed3edf10"/>
    <xsd:element name="properties">
      <xsd:complexType>
        <xsd:sequence>
          <xsd:element name="documentManagement">
            <xsd:complexType>
              <xsd:all>
                <xsd:element ref="ns2:j78542b1fffc4a1c84659474212e3133" minOccurs="0"/>
                <xsd:element ref="ns3:Update_x0020_ADB_x0020_Document_x0020_Type_x0028_1_x0029_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fdd505-2570-46c2-bd04-3e0f2d874cf5" elementFormDefault="qualified">
    <xsd:import namespace="http://schemas.microsoft.com/office/2006/documentManagement/types"/>
    <xsd:import namespace="http://schemas.microsoft.com/office/infopath/2007/PartnerControls"/>
    <xsd:element name="j78542b1fffc4a1c84659474212e3133" ma:index="9" nillable="true" ma:taxonomy="true" ma:internalName="j78542b1fffc4a1c84659474212e3133" ma:taxonomyFieldName="ADBContentGroup" ma:displayName="Content Group" ma:readOnly="false" ma:default="2;#EARD|285068fb-56a1-4780-9bb2-e37fa6deb6dc" ma:fieldId="{378542b1-fffc-4a1c-8465-9474212e3133}" ma:taxonomyMulti="true" ma:sspId="115af50e-efb3-4a0e-b425-875ff625e09e" ma:termSetId="2a9ffbee-93a5-418b-bcdb-8d6817936e6b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c3d794-f474-4e3b-ac9c-26d99714d35c" elementFormDefault="qualified">
    <xsd:import namespace="http://schemas.microsoft.com/office/2006/documentManagement/types"/>
    <xsd:import namespace="http://schemas.microsoft.com/office/infopath/2007/PartnerControls"/>
    <xsd:element name="Update_x0020_ADB_x0020_Document_x0020_Type_x0028_1_x0029_" ma:index="10" nillable="true" ma:displayName="Update ADB Document Type" ma:internalName="Update_x0020_ADB_x0020_Document_x0020_Type_x0028_1_x0029_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beafd8-838d-484f-836c-4627ed3edf10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B11BAC-4108-4574-8ED8-F06A431DD358}">
  <ds:schemaRefs>
    <ds:schemaRef ds:uri="http://schemas.microsoft.com/office/2006/metadata/properties"/>
    <ds:schemaRef ds:uri="http://schemas.microsoft.com/office/infopath/2007/PartnerControls"/>
    <ds:schemaRef ds:uri="c1fdd505-2570-46c2-bd04-3e0f2d874cf5"/>
    <ds:schemaRef ds:uri="bfc3d794-f474-4e3b-ac9c-26d99714d35c"/>
  </ds:schemaRefs>
</ds:datastoreItem>
</file>

<file path=customXml/itemProps2.xml><?xml version="1.0" encoding="utf-8"?>
<ds:datastoreItem xmlns:ds="http://schemas.openxmlformats.org/officeDocument/2006/customXml" ds:itemID="{34B47599-BEFF-4EBF-AF8F-19FCEB8917C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1fdd505-2570-46c2-bd04-3e0f2d874cf5"/>
    <ds:schemaRef ds:uri="bfc3d794-f474-4e3b-ac9c-26d99714d35c"/>
    <ds:schemaRef ds:uri="cbbeafd8-838d-484f-836c-4627ed3edf1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C68A211-7904-430F-9EDF-43B2B459368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DEEC734-3F99-8243-96BE-4F1BFDD04F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0</Pages>
  <Words>3611</Words>
  <Characters>20588</Characters>
  <Application>Microsoft Office Word</Application>
  <DocSecurity>0</DocSecurity>
  <Lines>171</Lines>
  <Paragraphs>4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Asian Development Bank</Company>
  <LinksUpToDate>false</LinksUpToDate>
  <CharactersWithSpaces>24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PF</dc:creator>
  <cp:lastModifiedBy>Aiken Rose Tafgar</cp:lastModifiedBy>
  <cp:revision>11</cp:revision>
  <cp:lastPrinted>2021-01-28T05:49:00Z</cp:lastPrinted>
  <dcterms:created xsi:type="dcterms:W3CDTF">2021-03-18T10:35:00Z</dcterms:created>
  <dcterms:modified xsi:type="dcterms:W3CDTF">2021-03-26T0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61536b25a8a4fedb48bb564279be82a">
    <vt:lpwstr>EARD|285068fb-56a1-4780-9bb2-e37fa6deb6dc</vt:lpwstr>
  </property>
  <property fmtid="{D5CDD505-2E9C-101B-9397-08002B2CF9AE}" pid="3" name="ContentTypeId">
    <vt:lpwstr>0x010100A34ADFDAB6B7C14EBB899CD562AAE01A</vt:lpwstr>
  </property>
  <property fmtid="{D5CDD505-2E9C-101B-9397-08002B2CF9AE}" pid="4" name="TaxCatchAll">
    <vt:lpwstr>3;#EARD|285068fb-56a1-4780-9bb2-e37fa6deb6dc;#2;#EARD|285068fb-56a1-4780-9bb2-e37fa6deb6dc;#1;#English|16ac8743-31bb-43f8-9a73-533a041667d6</vt:lpwstr>
  </property>
  <property fmtid="{D5CDD505-2E9C-101B-9397-08002B2CF9AE}" pid="5" name="h00e4aaaf4624e24a7df7f06faa038c6">
    <vt:lpwstr>English|16ac8743-31bb-43f8-9a73-533a041667d6</vt:lpwstr>
  </property>
  <property fmtid="{D5CDD505-2E9C-101B-9397-08002B2CF9AE}" pid="6" name="ADBDepartmentOwner">
    <vt:lpwstr>3;#EARD|285068fb-56a1-4780-9bb2-e37fa6deb6dc</vt:lpwstr>
  </property>
  <property fmtid="{D5CDD505-2E9C-101B-9397-08002B2CF9AE}" pid="7" name="ADBDocumentLanguage">
    <vt:lpwstr>1;#English|16ac8743-31bb-43f8-9a73-533a041667d6</vt:lpwstr>
  </property>
  <property fmtid="{D5CDD505-2E9C-101B-9397-08002B2CF9AE}" pid="8" name="ADBContentGroup">
    <vt:lpwstr>2;#EARD|285068fb-56a1-4780-9bb2-e37fa6deb6dc</vt:lpwstr>
  </property>
</Properties>
</file>